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C0727" w14:textId="57BE8809" w:rsidR="0086568B" w:rsidRDefault="0086568B">
      <w:pPr>
        <w:rPr>
          <w:noProof/>
        </w:rPr>
      </w:pPr>
      <w:bookmarkStart w:id="0" w:name="X018236e196e6a53435a0949342125a36d9ddce2"/>
      <w:r>
        <w:rPr>
          <w:noProof/>
        </w:rPr>
        <w:drawing>
          <wp:anchor distT="0" distB="0" distL="114300" distR="114300" simplePos="0" relativeHeight="251646976" behindDoc="1" locked="0" layoutInCell="1" allowOverlap="1" wp14:anchorId="209FBD70" wp14:editId="493398BD">
            <wp:simplePos x="0" y="0"/>
            <wp:positionH relativeFrom="column">
              <wp:posOffset>-1105535</wp:posOffset>
            </wp:positionH>
            <wp:positionV relativeFrom="page">
              <wp:posOffset>-3175</wp:posOffset>
            </wp:positionV>
            <wp:extent cx="7797800" cy="10248265"/>
            <wp:effectExtent l="0" t="0" r="0" b="0"/>
            <wp:wrapNone/>
            <wp:docPr id="1480233426" name="Imagem 1" descr="Uma imagem com texto, póster, captura de ecrã, design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233426" name="Imagem 1" descr="Uma imagem com texto, póster, captura de ecrã, design&#10;&#10;Os conteúdos gerados por IA poderão estar incorretos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7800" cy="1024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F37E4B" w14:textId="54A2BEC8" w:rsidR="0086568B" w:rsidRDefault="0086568B">
      <w:pPr>
        <w:rPr>
          <w:noProof/>
        </w:rPr>
      </w:pPr>
    </w:p>
    <w:p w14:paraId="197C421D" w14:textId="31D97D33" w:rsidR="0086568B" w:rsidRDefault="0086568B">
      <w:pPr>
        <w:rPr>
          <w:noProof/>
        </w:rPr>
      </w:pPr>
    </w:p>
    <w:p w14:paraId="754D92E3" w14:textId="77777777" w:rsidR="0086568B" w:rsidRDefault="0086568B">
      <w:pPr>
        <w:rPr>
          <w:noProof/>
        </w:rPr>
      </w:pPr>
    </w:p>
    <w:p w14:paraId="43116175" w14:textId="749C5700" w:rsidR="0086568B" w:rsidRDefault="0086568B">
      <w:pPr>
        <w:rPr>
          <w:noProof/>
        </w:rPr>
      </w:pPr>
    </w:p>
    <w:p w14:paraId="525C76E0" w14:textId="49570BE4" w:rsidR="0086568B" w:rsidRDefault="0086568B">
      <w:pPr>
        <w:rPr>
          <w:noProof/>
        </w:rPr>
      </w:pPr>
    </w:p>
    <w:p w14:paraId="5750EBBA" w14:textId="6FC4BB60" w:rsidR="0086568B" w:rsidRDefault="0086568B">
      <w:pPr>
        <w:rPr>
          <w:noProof/>
        </w:rPr>
      </w:pPr>
    </w:p>
    <w:p w14:paraId="28B53FAB" w14:textId="429D4CBF" w:rsidR="0086568B" w:rsidRDefault="0086568B">
      <w:pPr>
        <w:rPr>
          <w:noProof/>
        </w:rPr>
      </w:pPr>
    </w:p>
    <w:p w14:paraId="70EB2977" w14:textId="111712F4" w:rsidR="0086568B" w:rsidRDefault="0086568B">
      <w:pPr>
        <w:rPr>
          <w:noProof/>
        </w:rPr>
      </w:pPr>
    </w:p>
    <w:p w14:paraId="6344C3C2" w14:textId="57157DF4" w:rsidR="0086568B" w:rsidRDefault="0086568B">
      <w:pPr>
        <w:rPr>
          <w:noProof/>
        </w:rPr>
      </w:pPr>
    </w:p>
    <w:p w14:paraId="69C7AD1D" w14:textId="7302D3B3" w:rsidR="0086568B" w:rsidRDefault="0086568B">
      <w:pPr>
        <w:rPr>
          <w:noProof/>
        </w:rPr>
      </w:pPr>
    </w:p>
    <w:p w14:paraId="0D25E6EF" w14:textId="069685E0" w:rsidR="0086568B" w:rsidRDefault="0086568B">
      <w:pPr>
        <w:rPr>
          <w:noProof/>
        </w:rPr>
      </w:pPr>
    </w:p>
    <w:p w14:paraId="16758A6F" w14:textId="77777777" w:rsidR="0086568B" w:rsidRDefault="0086568B">
      <w:pPr>
        <w:rPr>
          <w:noProof/>
        </w:rPr>
      </w:pPr>
    </w:p>
    <w:p w14:paraId="2E663E9B" w14:textId="66765EF5" w:rsidR="0086568B" w:rsidRDefault="0086568B">
      <w:pPr>
        <w:rPr>
          <w:noProof/>
        </w:rPr>
      </w:pPr>
    </w:p>
    <w:p w14:paraId="7D01C32F" w14:textId="77777777" w:rsidR="0086568B" w:rsidRDefault="0086568B">
      <w:pPr>
        <w:rPr>
          <w:noProof/>
        </w:rPr>
      </w:pPr>
    </w:p>
    <w:p w14:paraId="57C2B8EC" w14:textId="63298E5B" w:rsidR="0086568B" w:rsidRDefault="0086568B">
      <w:pPr>
        <w:rPr>
          <w:noProof/>
        </w:rPr>
      </w:pPr>
    </w:p>
    <w:p w14:paraId="18AD47FF" w14:textId="77777777" w:rsidR="0086568B" w:rsidRDefault="0086568B">
      <w:pPr>
        <w:rPr>
          <w:noProof/>
        </w:rPr>
      </w:pPr>
    </w:p>
    <w:p w14:paraId="51DDCA0B" w14:textId="1E7ECFF6" w:rsidR="0086568B" w:rsidRDefault="0086568B">
      <w:pPr>
        <w:rPr>
          <w:noProof/>
        </w:rPr>
      </w:pPr>
    </w:p>
    <w:p w14:paraId="51B03EFE" w14:textId="5021C582" w:rsidR="0086568B" w:rsidRDefault="0086568B">
      <w:pPr>
        <w:rPr>
          <w:noProof/>
        </w:rPr>
      </w:pPr>
    </w:p>
    <w:p w14:paraId="0D564704" w14:textId="0619EEDD" w:rsidR="0086568B" w:rsidRDefault="0086568B">
      <w:pPr>
        <w:rPr>
          <w:noProof/>
        </w:rPr>
      </w:pPr>
    </w:p>
    <w:p w14:paraId="0A4DEFF8" w14:textId="29754CDA" w:rsidR="0086568B" w:rsidRDefault="0086568B">
      <w:pPr>
        <w:rPr>
          <w:noProof/>
        </w:rPr>
      </w:pPr>
    </w:p>
    <w:p w14:paraId="52787C51" w14:textId="3FC7B33F" w:rsidR="0086568B" w:rsidRDefault="0086568B">
      <w:pPr>
        <w:rPr>
          <w:noProof/>
        </w:rPr>
      </w:pPr>
    </w:p>
    <w:p w14:paraId="6259B64D" w14:textId="61D005FD" w:rsidR="0086568B" w:rsidRDefault="0086568B">
      <w:pPr>
        <w:rPr>
          <w:noProof/>
        </w:rPr>
      </w:pPr>
    </w:p>
    <w:p w14:paraId="3ECD2386" w14:textId="18048506" w:rsidR="0086568B" w:rsidRDefault="0086568B" w:rsidP="0086568B">
      <w:pPr>
        <w:rPr>
          <w:noProof/>
        </w:rPr>
      </w:pPr>
    </w:p>
    <w:p w14:paraId="39584538" w14:textId="77777777" w:rsidR="0086568B" w:rsidRDefault="0086568B" w:rsidP="0086568B">
      <w:pPr>
        <w:rPr>
          <w:noProof/>
        </w:rPr>
      </w:pPr>
    </w:p>
    <w:p w14:paraId="16239F79" w14:textId="27F0B205" w:rsidR="0086568B" w:rsidRDefault="0086568B" w:rsidP="0086568B">
      <w:pPr>
        <w:rPr>
          <w:noProof/>
          <w:color w:val="FFFFFF" w:themeColor="background1"/>
          <w:sz w:val="32"/>
          <w:szCs w:val="32"/>
          <w:lang w:val="pt-PT"/>
        </w:rPr>
      </w:pPr>
      <w:r>
        <w:rPr>
          <w:noProof/>
          <w:color w:val="FFFFFF" w:themeColor="background1"/>
          <w:sz w:val="32"/>
          <w:szCs w:val="32"/>
        </w:rPr>
        <w:t xml:space="preserve">  </w:t>
      </w:r>
      <w:r>
        <w:rPr>
          <w:noProof/>
          <w:color w:val="FFFFFF" w:themeColor="background1"/>
          <w:sz w:val="32"/>
          <w:szCs w:val="32"/>
        </w:rPr>
        <w:tab/>
      </w:r>
      <w:r>
        <w:rPr>
          <w:noProof/>
          <w:color w:val="FFFFFF" w:themeColor="background1"/>
          <w:sz w:val="32"/>
          <w:szCs w:val="32"/>
        </w:rPr>
        <w:tab/>
      </w:r>
      <w:r>
        <w:rPr>
          <w:noProof/>
          <w:color w:val="FFFFFF" w:themeColor="background1"/>
          <w:sz w:val="32"/>
          <w:szCs w:val="32"/>
        </w:rPr>
        <w:tab/>
      </w:r>
      <w:r>
        <w:rPr>
          <w:noProof/>
          <w:color w:val="FFFFFF" w:themeColor="background1"/>
          <w:sz w:val="32"/>
          <w:szCs w:val="32"/>
        </w:rPr>
        <w:tab/>
      </w:r>
      <w:r>
        <w:rPr>
          <w:noProof/>
          <w:color w:val="FFFFFF" w:themeColor="background1"/>
          <w:sz w:val="32"/>
          <w:szCs w:val="32"/>
        </w:rPr>
        <w:tab/>
      </w:r>
      <w:r w:rsidRPr="0086568B">
        <w:rPr>
          <w:noProof/>
          <w:color w:val="FFFFFF" w:themeColor="background1"/>
          <w:sz w:val="32"/>
          <w:szCs w:val="32"/>
          <w:lang w:val="pt-PT"/>
        </w:rPr>
        <w:t xml:space="preserve">   </w:t>
      </w:r>
      <w:r w:rsidR="007418C6" w:rsidRPr="0086568B">
        <w:rPr>
          <w:noProof/>
          <w:color w:val="FFFFFF" w:themeColor="background1"/>
          <w:sz w:val="32"/>
          <w:szCs w:val="32"/>
          <w:lang w:val="pt-PT"/>
        </w:rPr>
        <w:t>Lu</w:t>
      </w:r>
      <w:r w:rsidRPr="0086568B">
        <w:rPr>
          <w:noProof/>
          <w:color w:val="FFFFFF" w:themeColor="background1"/>
          <w:sz w:val="32"/>
          <w:szCs w:val="32"/>
          <w:lang w:val="pt-PT"/>
        </w:rPr>
        <w:t>ís Simões da Cunha</w:t>
      </w:r>
    </w:p>
    <w:sdt>
      <w:sdtPr>
        <w:rPr>
          <w:lang w:val="pt-PT"/>
        </w:rPr>
        <w:id w:val="-74055057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19BBA110" w14:textId="78315C5E" w:rsidR="007418C6" w:rsidRPr="0086568B" w:rsidRDefault="007418C6">
          <w:pPr>
            <w:pStyle w:val="Cabealhodondice"/>
            <w:rPr>
              <w:lang w:val="pt-PT"/>
            </w:rPr>
          </w:pPr>
          <w:r>
            <w:rPr>
              <w:lang w:val="pt-PT"/>
            </w:rPr>
            <w:t>Índice</w:t>
          </w:r>
        </w:p>
        <w:p w14:paraId="7BCC26A1" w14:textId="1469F72B" w:rsidR="001C1DC1" w:rsidRDefault="007418C6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452983" w:history="1">
            <w:r w:rsidR="001C1DC1" w:rsidRPr="00D634B0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📘</w:t>
            </w:r>
            <w:r w:rsidR="001C1DC1" w:rsidRPr="00D634B0">
              <w:rPr>
                <w:rStyle w:val="Hiperligao"/>
                <w:b/>
                <w:bCs/>
                <w:noProof/>
                <w:lang w:val="pt-PT"/>
              </w:rPr>
              <w:t xml:space="preserve"> Introdução</w:t>
            </w:r>
            <w:r w:rsidR="001C1DC1">
              <w:rPr>
                <w:noProof/>
                <w:webHidden/>
              </w:rPr>
              <w:tab/>
            </w:r>
            <w:r w:rsidR="001C1DC1">
              <w:rPr>
                <w:noProof/>
                <w:webHidden/>
              </w:rPr>
              <w:fldChar w:fldCharType="begin"/>
            </w:r>
            <w:r w:rsidR="001C1DC1">
              <w:rPr>
                <w:noProof/>
                <w:webHidden/>
              </w:rPr>
              <w:instrText xml:space="preserve"> PAGEREF _Toc194452983 \h </w:instrText>
            </w:r>
            <w:r w:rsidR="001C1DC1">
              <w:rPr>
                <w:noProof/>
                <w:webHidden/>
              </w:rPr>
            </w:r>
            <w:r w:rsidR="001C1DC1">
              <w:rPr>
                <w:noProof/>
                <w:webHidden/>
              </w:rPr>
              <w:fldChar w:fldCharType="separate"/>
            </w:r>
            <w:r w:rsidR="001C1DC1">
              <w:rPr>
                <w:noProof/>
                <w:webHidden/>
              </w:rPr>
              <w:t>8</w:t>
            </w:r>
            <w:r w:rsidR="001C1DC1">
              <w:rPr>
                <w:noProof/>
                <w:webHidden/>
              </w:rPr>
              <w:fldChar w:fldCharType="end"/>
            </w:r>
          </w:hyperlink>
        </w:p>
        <w:p w14:paraId="61F2F223" w14:textId="56C5616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 – Introdução à Programação e à Linguag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00819" w14:textId="0C43436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.1 O que é programa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389AF" w14:textId="594F3DE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6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☕</w:t>
            </w:r>
            <w:r w:rsidRPr="00D634B0">
              <w:rPr>
                <w:rStyle w:val="Hiperligao"/>
                <w:noProof/>
                <w:lang w:val="pt-PT"/>
              </w:rPr>
              <w:t xml:space="preserve"> 1.2 Porquê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60047" w14:textId="3FD840B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  <w:lang w:val="pt-PT"/>
              </w:rPr>
              <w:t xml:space="preserve"> 1.3 Como funciona um programa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56774" w14:textId="03C8662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8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1.4 Ferramentas bás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EA7CE" w14:textId="28B986E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D634B0">
              <w:rPr>
                <w:rStyle w:val="Hiperligao"/>
                <w:noProof/>
                <w:lang w:val="pt-PT"/>
              </w:rPr>
              <w:t xml:space="preserve"> 1.5 O teu primeiro programa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85B70" w14:textId="15EC3F1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👩</w:t>
            </w:r>
            <w:r w:rsidRPr="00D634B0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🏫</w:t>
            </w:r>
            <w:r w:rsidRPr="00D634B0">
              <w:rPr>
                <w:rStyle w:val="Hiperligao"/>
                <w:noProof/>
                <w:lang w:val="pt-PT"/>
              </w:rPr>
              <w:t xml:space="preserve"> 1.6 Aprender Java com Objetos desde o iní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883C0" w14:textId="58FE04D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D634B0">
              <w:rPr>
                <w:rStyle w:val="Hiperligao"/>
                <w:noProof/>
              </w:rPr>
              <w:t xml:space="preserve"> 1.7 Conceitos-chave deste capítu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308BD" w14:textId="6DFFA83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2EB2D" w14:textId="2698ACC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1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4FB80" w14:textId="02E4BCE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2 – Primeiros Passos com Java: Variáveis, Tipos e Oper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106B6" w14:textId="155566F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2.1 O que são variávei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B4A37" w14:textId="1CE0D29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🔠</w:t>
            </w:r>
            <w:r w:rsidRPr="00D634B0">
              <w:rPr>
                <w:rStyle w:val="Hiperligao"/>
                <w:noProof/>
                <w:lang w:val="pt-PT"/>
              </w:rPr>
              <w:t xml:space="preserve"> 2.2 Tipos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AC825" w14:textId="3916614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7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➗</w:t>
            </w:r>
            <w:r w:rsidRPr="00D634B0">
              <w:rPr>
                <w:rStyle w:val="Hiperligao"/>
                <w:noProof/>
                <w:lang w:val="pt-PT"/>
              </w:rPr>
              <w:t xml:space="preserve"> 2.3 Operadores: Como fazer cálculos 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CF4B4" w14:textId="2A757BF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🖊️</w:t>
            </w:r>
            <w:r w:rsidRPr="00D634B0">
              <w:rPr>
                <w:rStyle w:val="Hiperligao"/>
                <w:noProof/>
                <w:lang w:val="pt-PT"/>
              </w:rPr>
              <w:t xml:space="preserve"> 2.4 Como declarar variáveis em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47F40" w14:textId="3BEC39C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9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2.5 Como usar variáveis em cálcul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27646" w14:textId="2F47CB4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📑</w:t>
            </w:r>
            <w:r w:rsidRPr="00D634B0">
              <w:rPr>
                <w:rStyle w:val="Hiperligao"/>
                <w:noProof/>
                <w:lang w:val="pt-PT"/>
              </w:rPr>
              <w:t xml:space="preserve"> 2.6 Exemplo prá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FFB7F" w14:textId="259E66C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D634B0">
              <w:rPr>
                <w:rStyle w:val="Hiperligao"/>
                <w:noProof/>
                <w:lang w:val="pt-PT"/>
              </w:rPr>
              <w:t xml:space="preserve"> 2.7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02D72" w14:textId="409B911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</w:rPr>
              <w:t xml:space="preserve"> 2.8 Resumo dos conce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C6759" w14:textId="0439333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3 – Controle de Fluxo: Tomando Deci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5A1C3" w14:textId="159FAF8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3.1 O que é "controle de fluxo"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BAD5A" w14:textId="3375550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D634B0">
              <w:rPr>
                <w:rStyle w:val="Hiperligao"/>
                <w:noProof/>
                <w:lang w:val="pt-PT"/>
              </w:rPr>
              <w:t xml:space="preserve"> 3.2 O condicional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624AB" w14:textId="7CCEC64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6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➕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if-else</w:t>
            </w:r>
            <w:r w:rsidRPr="00D634B0">
              <w:rPr>
                <w:rStyle w:val="Hiperligao"/>
                <w:noProof/>
                <w:lang w:val="pt-PT"/>
              </w:rPr>
              <w:t>: escolhe entre dois caminh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99F32" w14:textId="650742A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D634B0">
              <w:rPr>
                <w:rStyle w:val="Hiperligao"/>
                <w:noProof/>
                <w:lang w:val="pt-PT"/>
              </w:rPr>
              <w:t xml:space="preserve"> 3.3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if-else-if</w:t>
            </w:r>
            <w:r w:rsidRPr="00D634B0">
              <w:rPr>
                <w:rStyle w:val="Hiperligao"/>
                <w:noProof/>
                <w:lang w:val="pt-PT"/>
              </w:rPr>
              <w:t>: vários casos difer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D0A4B" w14:textId="07A8AFB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  <w:lang w:val="pt-PT"/>
              </w:rPr>
              <w:t xml:space="preserve"> 3.4 Repetição com cic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0C3DF" w14:textId="72BF6A2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🎛️</w:t>
            </w:r>
            <w:r w:rsidRPr="00D634B0">
              <w:rPr>
                <w:rStyle w:val="Hiperligao"/>
                <w:noProof/>
                <w:lang w:val="pt-PT"/>
              </w:rPr>
              <w:t xml:space="preserve"> 3.5 O comando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wi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7401E" w14:textId="31CDFC2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⛔</w:t>
            </w:r>
            <w:r w:rsidRPr="00D634B0">
              <w:rPr>
                <w:rStyle w:val="Hiperligao"/>
                <w:noProof/>
              </w:rPr>
              <w:t xml:space="preserve"> 3.6 </w:t>
            </w:r>
            <w:r w:rsidRPr="00D634B0">
              <w:rPr>
                <w:rStyle w:val="Hiperligao"/>
                <w:rFonts w:ascii="Consolas" w:hAnsi="Consolas"/>
                <w:noProof/>
              </w:rPr>
              <w:t>break</w:t>
            </w:r>
            <w:r w:rsidRPr="00D634B0">
              <w:rPr>
                <w:rStyle w:val="Hiperligao"/>
                <w:noProof/>
              </w:rPr>
              <w:t xml:space="preserve"> e </w:t>
            </w:r>
            <w:r w:rsidRPr="00D634B0">
              <w:rPr>
                <w:rStyle w:val="Hiperligao"/>
                <w:rFonts w:ascii="Consolas" w:hAnsi="Consolas"/>
                <w:noProof/>
              </w:rPr>
              <w:t>contin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38D5A" w14:textId="69807F1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📑</w:t>
            </w:r>
            <w:r w:rsidRPr="00D634B0">
              <w:rPr>
                <w:rStyle w:val="Hiperligao"/>
                <w:noProof/>
                <w:lang w:val="pt-PT"/>
              </w:rPr>
              <w:t xml:space="preserve"> 3.7 Exemplo prático: classificador de no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26FFC" w14:textId="5909D9F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3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F22E4" w14:textId="65FE977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3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A408C" w14:textId="532ADCB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3.10 Resumo dos conce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B0BC9" w14:textId="6191025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4 – Introdução a Classes, Objetos e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FD817" w14:textId="75888DA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4.1 Chegámos à parte mais importante: a PO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1BB6E" w14:textId="12D1B4D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4.2 O que é afinal uma clas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032F8" w14:textId="0C285E8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🧊</w:t>
            </w:r>
            <w:r w:rsidRPr="00D634B0">
              <w:rPr>
                <w:rStyle w:val="Hiperligao"/>
                <w:noProof/>
                <w:lang w:val="pt-PT"/>
              </w:rPr>
              <w:t xml:space="preserve"> 4.3 O que é um obje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01CED" w14:textId="780CCAA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🏷️</w:t>
            </w:r>
            <w:r w:rsidRPr="00D634B0">
              <w:rPr>
                <w:rStyle w:val="Hiperligao"/>
                <w:noProof/>
                <w:lang w:val="pt-PT"/>
              </w:rPr>
              <w:t xml:space="preserve"> 4.4 Como criar a tua primeira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278DA" w14:textId="1D0B1C1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4.5 Criar e usar um ob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32B58" w14:textId="548FA2C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D634B0">
              <w:rPr>
                <w:rStyle w:val="Hiperligao"/>
                <w:noProof/>
                <w:lang w:val="pt-PT"/>
              </w:rPr>
              <w:t xml:space="preserve"> 4.6 Separar bem: uma classe por fichei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2BB3E" w14:textId="3D807BA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4.7 Organização mental: classe ≠ programa compl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5FF21" w14:textId="23A9CE9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D634B0">
              <w:rPr>
                <w:rStyle w:val="Hiperligao"/>
                <w:noProof/>
                <w:lang w:val="pt-PT"/>
              </w:rPr>
              <w:t xml:space="preserve"> 4.8 Reusar métodos: evitar código repet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98B5F" w14:textId="59D7BE52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🔎</w:t>
            </w:r>
            <w:r w:rsidRPr="00D634B0">
              <w:rPr>
                <w:rStyle w:val="Hiperligao"/>
                <w:noProof/>
                <w:lang w:val="pt-PT"/>
              </w:rPr>
              <w:t xml:space="preserve"> 4.9 Resumo dos termos (com exemplos!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4BB6B" w14:textId="46A9430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4.10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6ADBF" w14:textId="02EA157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4.11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442DD" w14:textId="41A70E5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4.12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60741" w14:textId="329CF6E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5 – Construtores: Dar Vida aos Objetos com Valores Ini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122D5" w14:textId="4A95522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5.1 O que é um construto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1ED2A" w14:textId="0F5EB9C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5.2 Criar um construtor personaliz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44F69" w14:textId="37A0C57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🧲</w:t>
            </w:r>
            <w:r w:rsidRPr="00D634B0">
              <w:rPr>
                <w:rStyle w:val="Hiperligao"/>
                <w:noProof/>
                <w:lang w:val="pt-PT"/>
              </w:rPr>
              <w:t xml:space="preserve"> 5.3 A palavra-chave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th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718E1" w14:textId="0B6E2BC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🆓</w:t>
            </w:r>
            <w:r w:rsidRPr="00D634B0">
              <w:rPr>
                <w:rStyle w:val="Hiperligao"/>
                <w:noProof/>
                <w:lang w:val="pt-PT"/>
              </w:rPr>
              <w:t xml:space="preserve"> 5.4 Construtor por defei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2503F" w14:textId="246A150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🌀</w:t>
            </w:r>
            <w:r w:rsidRPr="00D634B0">
              <w:rPr>
                <w:rStyle w:val="Hiperligao"/>
                <w:noProof/>
                <w:lang w:val="pt-PT"/>
              </w:rPr>
              <w:t xml:space="preserve"> 5.5 Sobrecarga de constru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D58ED" w14:textId="1248959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4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5.6 Atenção à ordem dos parâ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96659" w14:textId="4FCCE1E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D634B0">
              <w:rPr>
                <w:rStyle w:val="Hiperligao"/>
                <w:noProof/>
                <w:lang w:val="pt-PT"/>
              </w:rPr>
              <w:t xml:space="preserve"> 5.7 Vantagens de usar constru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82D89" w14:textId="62AF717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5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7CC5D" w14:textId="5832FAF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5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805B1" w14:textId="687BF99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5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F4573" w14:textId="244F422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6 – Encapsulamento: Esconder para Prote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800DB" w14:textId="0062DEE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6.1 O que é o encapsulamen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58E3F" w14:textId="7DA544E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6.2 Como se faz encapsulamento em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F0C0A" w14:textId="7D05CB0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D634B0">
              <w:rPr>
                <w:rStyle w:val="Hiperligao"/>
                <w:noProof/>
                <w:lang w:val="pt-PT"/>
              </w:rPr>
              <w:t xml:space="preserve"> 6.3 Esconder os atributos (boa prátic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D8691" w14:textId="199D312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🎙️</w:t>
            </w:r>
            <w:r w:rsidRPr="00D634B0">
              <w:rPr>
                <w:rStyle w:val="Hiperligao"/>
                <w:noProof/>
                <w:lang w:val="pt-PT"/>
              </w:rPr>
              <w:t xml:space="preserve"> 6.4 O papel dos métodos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get</w:t>
            </w:r>
            <w:r w:rsidRPr="00D634B0">
              <w:rPr>
                <w:rStyle w:val="Hiperligao"/>
                <w:noProof/>
                <w:lang w:val="pt-PT"/>
              </w:rPr>
              <w:t xml:space="preserve"> e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04595" w14:textId="0881C58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🤔</w:t>
            </w:r>
            <w:r w:rsidRPr="00D634B0">
              <w:rPr>
                <w:rStyle w:val="Hiperligao"/>
                <w:noProof/>
                <w:lang w:val="pt-PT"/>
              </w:rPr>
              <w:t xml:space="preserve"> 6.5 Quando </w:t>
            </w:r>
            <w:r w:rsidRPr="00D634B0">
              <w:rPr>
                <w:rStyle w:val="Hiperligao"/>
                <w:i/>
                <w:iCs/>
                <w:noProof/>
                <w:lang w:val="pt-PT"/>
              </w:rPr>
              <w:t>não</w:t>
            </w:r>
            <w:r w:rsidRPr="00D634B0">
              <w:rPr>
                <w:rStyle w:val="Hiperligao"/>
                <w:noProof/>
                <w:lang w:val="pt-PT"/>
              </w:rPr>
              <w:t xml:space="preserve"> usar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A6E53" w14:textId="57A1F3B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5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6.6 “Mas posso usar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public</w:t>
            </w:r>
            <w:r w:rsidRPr="00D634B0">
              <w:rPr>
                <w:rStyle w:val="Hiperligao"/>
                <w:noProof/>
                <w:lang w:val="pt-PT"/>
              </w:rPr>
              <w:t xml:space="preserve"> nos atributos, não?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7301B" w14:textId="19BC8D5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6.7 Vantagens do encapsul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D605C" w14:textId="0B54F4B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6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6A07C" w14:textId="2D21633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6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780A6" w14:textId="1E47033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6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F44B6" w14:textId="57C9743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7 – Herança: Reutilizar para Cres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BBCE2" w14:textId="276B656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7.1 O que é heranç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9D782" w14:textId="3D619B4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D634B0">
              <w:rPr>
                <w:rStyle w:val="Hiperligao"/>
                <w:noProof/>
                <w:lang w:val="pt-PT"/>
              </w:rPr>
              <w:t xml:space="preserve"> 7.2 Como se define herança em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D72EA" w14:textId="7F5D101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D634B0">
              <w:rPr>
                <w:rStyle w:val="Hiperligao"/>
                <w:noProof/>
                <w:lang w:val="pt-PT"/>
              </w:rPr>
              <w:t xml:space="preserve"> 7.3 O que herda uma subclas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E48F0" w14:textId="6109626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D634B0">
              <w:rPr>
                <w:rStyle w:val="Hiperligao"/>
                <w:noProof/>
                <w:lang w:val="pt-PT"/>
              </w:rPr>
              <w:t xml:space="preserve"> 7.4 Sobrescrever métodos (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@Override</w:t>
            </w:r>
            <w:r w:rsidRPr="00D634B0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0CF11" w14:textId="6297D06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D634B0">
              <w:rPr>
                <w:rStyle w:val="Hiperligao"/>
                <w:noProof/>
                <w:lang w:val="pt-PT"/>
              </w:rPr>
              <w:t xml:space="preserve"> 7.5 A palavra-chave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u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49BA4" w14:textId="4FCE2602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7.6 Hierarquias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39B9A" w14:textId="192C1CB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D634B0">
              <w:rPr>
                <w:rStyle w:val="Hiperligao"/>
                <w:noProof/>
                <w:lang w:val="pt-PT"/>
              </w:rPr>
              <w:t xml:space="preserve"> 7.7 Polimorfismo com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51F30" w14:textId="06F9E942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7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A4FC6" w14:textId="1D22950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7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348E1" w14:textId="0A6FA89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0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❗</w:t>
            </w:r>
            <w:r w:rsidRPr="00D634B0">
              <w:rPr>
                <w:rStyle w:val="Hiperligao"/>
                <w:noProof/>
                <w:lang w:val="pt-PT"/>
              </w:rPr>
              <w:t xml:space="preserve"> 7.10 Cuidados com a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FB36F" w14:textId="548C3FB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7.11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37F0B" w14:textId="0445E74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8 – Polimorfismo: Um Nome, Muitos Comporta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D9B0A" w14:textId="39845BC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8.1 O que é o polimorfism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1CADC" w14:textId="72CA59E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D634B0">
              <w:rPr>
                <w:rStyle w:val="Hiperligao"/>
                <w:noProof/>
                <w:lang w:val="pt-PT"/>
              </w:rPr>
              <w:t xml:space="preserve"> 8.2 Polimorfismo com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0606A" w14:textId="6B0A17E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8.3 Usar o polimorfismo na pr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FC482" w14:textId="33BBCBC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  <w:lang w:val="pt-PT"/>
              </w:rPr>
              <w:t xml:space="preserve"> 8.4 Vantagem: código genérico e extensí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28EB0" w14:textId="2EFD814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🤖</w:t>
            </w:r>
            <w:r w:rsidRPr="00D634B0">
              <w:rPr>
                <w:rStyle w:val="Hiperligao"/>
                <w:noProof/>
                <w:lang w:val="pt-PT"/>
              </w:rPr>
              <w:t xml:space="preserve"> 8.5 Polimorfismo com inte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8B925" w14:textId="3E00EDD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8.6 Exemplo completo com lista de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3BE05" w14:textId="345A1DC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8.7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DB025" w14:textId="15B9DA3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8.8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B2540" w14:textId="78809DF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1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❗</w:t>
            </w:r>
            <w:r w:rsidRPr="00D634B0">
              <w:rPr>
                <w:rStyle w:val="Hiperligao"/>
                <w:noProof/>
                <w:lang w:val="pt-PT"/>
              </w:rPr>
              <w:t xml:space="preserve"> 8.9 Polimorfismo ≠ sobrecar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0EFBA" w14:textId="3DEAE7F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8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9867E" w14:textId="2B7D0C7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9 – Composição: Quando um Objeto Tem Ou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95408" w14:textId="459F56D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9.1 O que é composiçã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9A2F4" w14:textId="3566657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9.2 Composição 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D41C9" w14:textId="08AEFF6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</w:rPr>
              <w:t xml:space="preserve"> 9.3 Composição vs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17902" w14:textId="51A19FC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9.4 Encapsulamento dentro da compo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C3C62" w14:textId="37778F3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D634B0">
              <w:rPr>
                <w:rStyle w:val="Hiperligao"/>
                <w:noProof/>
                <w:lang w:val="pt-PT"/>
              </w:rPr>
              <w:t xml:space="preserve"> 9.5 Composição com listas (coleções de objet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562C7" w14:textId="2758A0A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9.6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B4AC7" w14:textId="560A0BF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9.7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09001" w14:textId="7D25889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1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9.8 Composição excessiva? Nem semp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15CCA" w14:textId="36B411E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9.9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196D5" w14:textId="2817F5D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0 – Interfaces: Contratos de Comport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46756" w14:textId="278631D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0.1 O que é uma interfac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D0EAE" w14:textId="73D3F43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📃</w:t>
            </w:r>
            <w:r w:rsidRPr="00D634B0">
              <w:rPr>
                <w:rStyle w:val="Hiperligao"/>
                <w:noProof/>
                <w:lang w:val="pt-PT"/>
              </w:rPr>
              <w:t xml:space="preserve"> 10.2 Como se define uma interfac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90B24" w14:textId="663949D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🔗</w:t>
            </w:r>
            <w:r w:rsidRPr="00D634B0">
              <w:rPr>
                <w:rStyle w:val="Hiperligao"/>
                <w:noProof/>
                <w:lang w:val="pt-PT"/>
              </w:rPr>
              <w:t xml:space="preserve"> 10.3 Como se implementa uma interfac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D4D6D" w14:textId="0AC2600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D634B0">
              <w:rPr>
                <w:rStyle w:val="Hiperligao"/>
                <w:noProof/>
              </w:rPr>
              <w:t xml:space="preserve"> 10.4 Interface ≠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0376D" w14:textId="29134E9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💼</w:t>
            </w:r>
            <w:r w:rsidRPr="00D634B0">
              <w:rPr>
                <w:rStyle w:val="Hiperligao"/>
                <w:noProof/>
                <w:lang w:val="pt-PT"/>
              </w:rPr>
              <w:t xml:space="preserve"> 10.5 Interfaces no mundo 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B087F" w14:textId="443F8E0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0.6 Exemplo prático com várias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1B6F1" w14:textId="52EE5F0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</w:rPr>
              <w:t xml:space="preserve"> 10.7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42E57" w14:textId="68F685C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0.8 Interface com múltiplas implement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2A3EE" w14:textId="1C8DDE3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10.9 Interface como forma de independ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7E9FB" w14:textId="60E46C4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0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81A39" w14:textId="508EAD5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1 – Classes Abstratas: Quando Só Faz Sentido Completar Depo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2E6F4" w14:textId="63C80D7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1.1 O que é uma classe abstrat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30E36" w14:textId="21DC85A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11.2 Quando usar uma classe abstrat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4F2D9" w14:textId="24B7865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11.3 Como se declara uma classe abstrat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568BF" w14:textId="38B6729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🚫</w:t>
            </w:r>
            <w:r w:rsidRPr="00D634B0">
              <w:rPr>
                <w:rStyle w:val="Hiperligao"/>
                <w:noProof/>
                <w:lang w:val="pt-PT"/>
              </w:rPr>
              <w:t xml:space="preserve"> 11.4 Uma classe abstrata não pode ser instanci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008E1" w14:textId="5EB60F4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D634B0">
              <w:rPr>
                <w:rStyle w:val="Hiperligao"/>
                <w:noProof/>
              </w:rPr>
              <w:t xml:space="preserve"> 11.5 Implementar uma subclasse concr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18100" w14:textId="606C6BA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D634B0">
              <w:rPr>
                <w:rStyle w:val="Hiperligao"/>
                <w:noProof/>
                <w:lang w:val="pt-PT"/>
              </w:rPr>
              <w:t xml:space="preserve"> 11.6 Diferença entre classe abstrata e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E9605" w14:textId="1F43E58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11.7 Exemplo compl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E206C" w14:textId="68200E8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</w:rPr>
              <w:t xml:space="preserve"> 11.8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EB60A" w14:textId="4D02559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1.9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A5933" w14:textId="6AF2790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2 – Coleções e Estruturas de Dados: Guardar e Organizar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CE2E0" w14:textId="53A8C50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2.1 O que são coleçõ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8940C" w14:textId="61BEDD0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12.2 Tipos de coleções mais usados 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4871F" w14:textId="05E4073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D634B0">
              <w:rPr>
                <w:rStyle w:val="Hiperligao"/>
                <w:noProof/>
                <w:lang w:val="pt-PT"/>
              </w:rPr>
              <w:t xml:space="preserve"> 12.3 A classe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ArrayList</w:t>
            </w:r>
            <w:r w:rsidRPr="00D634B0">
              <w:rPr>
                <w:rStyle w:val="Hiperligao"/>
                <w:noProof/>
                <w:lang w:val="pt-PT"/>
              </w:rPr>
              <w:t xml:space="preserve"> (lista dinâmic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0865B" w14:textId="587F48A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  <w:lang w:val="pt-PT"/>
              </w:rPr>
              <w:t xml:space="preserve"> 12.4 Percorrer listas com ciclos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for-e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F1F95" w14:textId="19D6D19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D634B0">
              <w:rPr>
                <w:rStyle w:val="Hiperligao"/>
                <w:noProof/>
                <w:lang w:val="pt-PT"/>
              </w:rPr>
              <w:t xml:space="preserve"> 12.5 Remover e modificar ele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B7EC1" w14:textId="118D2AB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12.6 Trabalhar com objetos em li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A93F9" w14:textId="712EF43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🌐</w:t>
            </w:r>
            <w:r w:rsidRPr="00D634B0">
              <w:rPr>
                <w:rStyle w:val="Hiperligao"/>
                <w:noProof/>
                <w:lang w:val="pt-PT"/>
              </w:rPr>
              <w:t xml:space="preserve"> 12.7 O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et</w:t>
            </w:r>
            <w:r w:rsidRPr="00D634B0">
              <w:rPr>
                <w:rStyle w:val="Hiperligao"/>
                <w:noProof/>
                <w:lang w:val="pt-PT"/>
              </w:rPr>
              <w:t>: coleções sem repet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B7379" w14:textId="286C2B9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D634B0">
              <w:rPr>
                <w:rStyle w:val="Hiperligao"/>
                <w:noProof/>
                <w:lang w:val="pt-PT"/>
              </w:rPr>
              <w:t xml:space="preserve"> 12.8 O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Map</w:t>
            </w:r>
            <w:r w:rsidRPr="00D634B0">
              <w:rPr>
                <w:rStyle w:val="Hiperligao"/>
                <w:noProof/>
                <w:lang w:val="pt-PT"/>
              </w:rPr>
              <w:t>: pares chave → va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9D5C0" w14:textId="6310F5A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12.9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A1D0F" w14:textId="581F140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12.10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9C176" w14:textId="39DF63C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2.11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F8CD4" w14:textId="1A9BB17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3 – Tratamento de Exceções: Lidar com Erros de Forma Seg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A8D5C" w14:textId="5A2AD0B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3.1 O que são exceçõ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DF549" w14:textId="7AC46C5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💥</w:t>
            </w:r>
            <w:r w:rsidRPr="00D634B0">
              <w:rPr>
                <w:rStyle w:val="Hiperligao"/>
                <w:noProof/>
                <w:lang w:val="pt-PT"/>
              </w:rPr>
              <w:t xml:space="preserve"> 13.2 Erros em tempo de exec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7DCE4" w14:textId="27DB32E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D634B0">
              <w:rPr>
                <w:rStyle w:val="Hiperligao"/>
                <w:noProof/>
                <w:lang w:val="pt-PT"/>
              </w:rPr>
              <w:t xml:space="preserve"> 13.3 Usar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try-catch</w:t>
            </w:r>
            <w:r w:rsidRPr="00D634B0">
              <w:rPr>
                <w:rStyle w:val="Hiperligao"/>
                <w:noProof/>
                <w:lang w:val="pt-PT"/>
              </w:rPr>
              <w:t xml:space="preserve"> para proteger o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1FBE8" w14:textId="164CF71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🪂</w:t>
            </w:r>
            <w:r w:rsidRPr="00D634B0">
              <w:rPr>
                <w:rStyle w:val="Hiperligao"/>
                <w:noProof/>
              </w:rPr>
              <w:t xml:space="preserve"> 13.4 Bloco </w:t>
            </w:r>
            <w:r w:rsidRPr="00D634B0">
              <w:rPr>
                <w:rStyle w:val="Hiperligao"/>
                <w:rFonts w:ascii="Consolas" w:hAnsi="Consolas"/>
                <w:noProof/>
              </w:rPr>
              <w:t>finally</w:t>
            </w:r>
            <w:r w:rsidRPr="00D634B0">
              <w:rPr>
                <w:rStyle w:val="Hiperligao"/>
                <w:noProof/>
              </w:rPr>
              <w:t>: sempre execu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9CE66" w14:textId="7CF08E3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📥</w:t>
            </w:r>
            <w:r w:rsidRPr="00D634B0">
              <w:rPr>
                <w:rStyle w:val="Hiperligao"/>
                <w:noProof/>
                <w:lang w:val="pt-PT"/>
              </w:rPr>
              <w:t xml:space="preserve"> 13.5 Exceções com entrada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FCDBD" w14:textId="3C4A85A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D634B0">
              <w:rPr>
                <w:rStyle w:val="Hiperligao"/>
                <w:noProof/>
              </w:rPr>
              <w:t xml:space="preserve"> 13.6 Exceções mai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4855C" w14:textId="56F454C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D634B0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D634B0">
              <w:rPr>
                <w:rStyle w:val="Hiperligao"/>
                <w:noProof/>
                <w:lang w:val="pt-PT"/>
              </w:rPr>
              <w:t xml:space="preserve"> 13.7 Criar exceções personaliz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CD64F" w14:textId="3FFAEBB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3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66BB6" w14:textId="4560784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</w:rPr>
              <w:t xml:space="preserve"> 13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EF2AB" w14:textId="356465D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3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063E3" w14:textId="06C6FF5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4 – Interface Gráfica com Swing (GU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4C62B" w14:textId="30946B2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4.1 O que é o Swi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33D22" w14:textId="2C7B57E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D634B0">
              <w:rPr>
                <w:rStyle w:val="Hiperligao"/>
                <w:noProof/>
                <w:lang w:val="pt-PT"/>
              </w:rPr>
              <w:t xml:space="preserve"> 14.2 O essencial para começ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D0F34" w14:textId="49A03BB2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D634B0">
              <w:rPr>
                <w:rStyle w:val="Hiperligao"/>
                <w:noProof/>
              </w:rPr>
              <w:t xml:space="preserve"> 14.3 Adicionar botões e inter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D0D2A" w14:textId="76E81A1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D634B0">
              <w:rPr>
                <w:rStyle w:val="Hiperligao"/>
                <w:noProof/>
              </w:rPr>
              <w:t xml:space="preserve"> Componente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EE4D7" w14:textId="71E8644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🎛️</w:t>
            </w:r>
            <w:r w:rsidRPr="00D634B0">
              <w:rPr>
                <w:rStyle w:val="Hiperligao"/>
                <w:noProof/>
                <w:lang w:val="pt-PT"/>
              </w:rPr>
              <w:t xml:space="preserve"> 14.4 Layouts: organizar os compon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DEB1D" w14:textId="13CF919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4.5 Formulário simples com campos e bot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19DAA" w14:textId="37BF173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D634B0">
              <w:rPr>
                <w:rStyle w:val="Hiperligao"/>
                <w:noProof/>
                <w:lang w:val="pt-PT"/>
              </w:rPr>
              <w:t xml:space="preserve"> 14.6 Como desenhar um gráfico si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A4C57" w14:textId="2BF7EE7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14.7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F6752" w14:textId="244D03B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4.8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B73BC" w14:textId="6F2AEE3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5 – Boas Práticas e Estruturação de Pro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3AD98" w14:textId="476A393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5.1 Porque é que estrutura e boas práticas são tão important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75FD5" w14:textId="23A2886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15.2 Separar bem as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45063" w14:textId="7F64809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D634B0">
              <w:rPr>
                <w:rStyle w:val="Hiperligao"/>
                <w:noProof/>
                <w:lang w:val="pt-PT"/>
              </w:rPr>
              <w:t xml:space="preserve"> 15.3 Encapsular tudo o que pude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CAFEC" w14:textId="70AC91B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D634B0">
              <w:rPr>
                <w:rStyle w:val="Hiperligao"/>
                <w:noProof/>
                <w:lang w:val="pt-PT"/>
              </w:rPr>
              <w:t xml:space="preserve"> 15.4 Usar construtores com lóg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5AEED" w14:textId="0BEC80E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🔗</w:t>
            </w:r>
            <w:r w:rsidRPr="00D634B0">
              <w:rPr>
                <w:rStyle w:val="Hiperligao"/>
                <w:noProof/>
                <w:lang w:val="pt-PT"/>
              </w:rPr>
              <w:t xml:space="preserve"> 15.5 Relacionar classes com sent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48ACB" w14:textId="76411B5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5.6 Usar listas e mapas com signific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D7FA3" w14:textId="749941D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D634B0">
              <w:rPr>
                <w:rStyle w:val="Hiperligao"/>
                <w:noProof/>
                <w:lang w:val="pt-PT"/>
              </w:rPr>
              <w:t xml:space="preserve"> 15.7 Comentar com ut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66DA7" w14:textId="3964737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🧼</w:t>
            </w:r>
            <w:r w:rsidRPr="00D634B0">
              <w:rPr>
                <w:rStyle w:val="Hiperligao"/>
                <w:noProof/>
                <w:lang w:val="pt-PT"/>
              </w:rPr>
              <w:t xml:space="preserve"> 15.8 Escrever código lim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9668D" w14:textId="076A93E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5.9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0029E" w14:textId="5BD2AE2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15.10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1479C" w14:textId="4A16AD7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5.11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E9324" w14:textId="4DC4E7D7" w:rsidR="007418C6" w:rsidRDefault="007418C6">
          <w:r>
            <w:rPr>
              <w:b/>
              <w:bCs/>
            </w:rPr>
            <w:fldChar w:fldCharType="end"/>
          </w:r>
        </w:p>
      </w:sdtContent>
    </w:sdt>
    <w:p w14:paraId="17418309" w14:textId="77777777" w:rsidR="007418C6" w:rsidRDefault="007418C6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5BCD59D1" w14:textId="77777777" w:rsidR="001C1DC1" w:rsidRPr="001C1DC1" w:rsidRDefault="001C1DC1" w:rsidP="001C1DC1">
      <w:pPr>
        <w:pStyle w:val="Ttulo3"/>
        <w:spacing w:line="276" w:lineRule="auto"/>
        <w:rPr>
          <w:b/>
          <w:bCs/>
          <w:lang w:val="pt-PT"/>
        </w:rPr>
      </w:pPr>
      <w:bookmarkStart w:id="1" w:name="_Toc194452983"/>
      <w:r w:rsidRPr="001C1DC1">
        <w:rPr>
          <w:rFonts w:ascii="Segoe UI Emoji" w:hAnsi="Segoe UI Emoji" w:cs="Segoe UI Emoji"/>
          <w:b/>
          <w:bCs/>
        </w:rPr>
        <w:lastRenderedPageBreak/>
        <w:t>📘</w:t>
      </w:r>
      <w:r w:rsidRPr="001C1DC1">
        <w:rPr>
          <w:b/>
          <w:bCs/>
          <w:lang w:val="pt-PT"/>
        </w:rPr>
        <w:t xml:space="preserve"> Introdução</w:t>
      </w:r>
      <w:bookmarkEnd w:id="1"/>
    </w:p>
    <w:p w14:paraId="6FFB8901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Este documento foi concebido como um </w:t>
      </w:r>
      <w:r w:rsidRPr="001C1DC1">
        <w:rPr>
          <w:b/>
          <w:bCs/>
          <w:noProof/>
          <w:lang w:val="pt-PT"/>
        </w:rPr>
        <w:t>guia prático e acessível</w:t>
      </w:r>
      <w:r w:rsidRPr="001C1DC1">
        <w:rPr>
          <w:noProof/>
          <w:lang w:val="pt-PT"/>
        </w:rPr>
        <w:t xml:space="preserve"> para apoiar os estudantes que estão a </w:t>
      </w:r>
      <w:r w:rsidRPr="001C1DC1">
        <w:rPr>
          <w:b/>
          <w:bCs/>
          <w:noProof/>
          <w:lang w:val="pt-PT"/>
        </w:rPr>
        <w:t>dar os primeiros passos na Programação Orientada por Objetos (POO)</w:t>
      </w:r>
      <w:r w:rsidRPr="001C1DC1">
        <w:rPr>
          <w:noProof/>
          <w:lang w:val="pt-PT"/>
        </w:rPr>
        <w:t>.</w:t>
      </w:r>
    </w:p>
    <w:p w14:paraId="1FC3E2A7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Trata-se de um recurso complementar, criado pelo docente da unidade curricular com o mesmo nome, com o objetivo de:</w:t>
      </w:r>
    </w:p>
    <w:p w14:paraId="38DADABD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📚</w:t>
      </w:r>
      <w:r w:rsidRPr="001C1DC1">
        <w:rPr>
          <w:noProof/>
          <w:lang w:val="pt-PT"/>
        </w:rPr>
        <w:t xml:space="preserve"> </w:t>
      </w:r>
      <w:r w:rsidRPr="001C1DC1">
        <w:rPr>
          <w:b/>
          <w:bCs/>
          <w:noProof/>
          <w:lang w:val="pt-PT"/>
        </w:rPr>
        <w:t>Acompanhar os conteúdos lecionados nas aulas</w:t>
      </w:r>
    </w:p>
    <w:p w14:paraId="3F0655BC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👨</w:t>
      </w:r>
      <w:r w:rsidRPr="001C1DC1">
        <w:rPr>
          <w:noProof/>
          <w:lang w:val="pt-PT"/>
        </w:rPr>
        <w:t>‍</w:t>
      </w:r>
      <w:r w:rsidRPr="001C1DC1">
        <w:rPr>
          <w:rFonts w:ascii="Segoe UI Emoji" w:hAnsi="Segoe UI Emoji" w:cs="Segoe UI Emoji"/>
          <w:noProof/>
        </w:rPr>
        <w:t>💻</w:t>
      </w:r>
      <w:r w:rsidRPr="001C1DC1">
        <w:rPr>
          <w:noProof/>
          <w:lang w:val="pt-PT"/>
        </w:rPr>
        <w:t xml:space="preserve"> </w:t>
      </w:r>
      <w:r w:rsidRPr="001C1DC1">
        <w:rPr>
          <w:b/>
          <w:bCs/>
          <w:noProof/>
          <w:lang w:val="pt-PT"/>
        </w:rPr>
        <w:t>Oferecer exemplos claros e funcionais em Java</w:t>
      </w:r>
    </w:p>
    <w:p w14:paraId="7113D54D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🔍</w:t>
      </w:r>
      <w:r w:rsidRPr="001C1DC1">
        <w:rPr>
          <w:noProof/>
          <w:lang w:val="pt-PT"/>
        </w:rPr>
        <w:t xml:space="preserve"> </w:t>
      </w:r>
      <w:r w:rsidRPr="001C1DC1">
        <w:rPr>
          <w:b/>
          <w:bCs/>
          <w:noProof/>
          <w:lang w:val="pt-PT"/>
        </w:rPr>
        <w:t>Ajudar a compreender os conceitos mais abstratos da POO</w:t>
      </w:r>
    </w:p>
    <w:p w14:paraId="20EADA2B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🛠️</w:t>
      </w:r>
      <w:r w:rsidRPr="001C1DC1">
        <w:rPr>
          <w:noProof/>
          <w:lang w:val="pt-PT"/>
        </w:rPr>
        <w:t xml:space="preserve"> </w:t>
      </w:r>
      <w:r w:rsidRPr="001C1DC1">
        <w:rPr>
          <w:b/>
          <w:bCs/>
          <w:noProof/>
          <w:lang w:val="pt-PT"/>
        </w:rPr>
        <w:t>Fornecer um ponto de partida para o desenvolvimento de projetos</w:t>
      </w:r>
    </w:p>
    <w:p w14:paraId="6CC06C60" w14:textId="77777777" w:rsidR="001C1DC1" w:rsidRPr="001C1DC1" w:rsidRDefault="001C1DC1" w:rsidP="001C1DC1">
      <w:pPr>
        <w:spacing w:line="276" w:lineRule="auto"/>
        <w:rPr>
          <w:noProof/>
        </w:rPr>
      </w:pPr>
      <w:r w:rsidRPr="001C1DC1">
        <w:rPr>
          <w:noProof/>
        </w:rPr>
        <w:pict w14:anchorId="5F33B534">
          <v:rect id="_x0000_i5383" style="width:441.9pt;height:1pt" o:hralign="center" o:hrstd="t" o:hr="t" fillcolor="#a0a0a0" stroked="f"/>
        </w:pict>
      </w:r>
    </w:p>
    <w:p w14:paraId="2D0A8707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👩</w:t>
      </w:r>
      <w:r w:rsidRPr="001C1DC1">
        <w:rPr>
          <w:noProof/>
          <w:lang w:val="pt-PT"/>
        </w:rPr>
        <w:t>‍</w:t>
      </w:r>
      <w:r w:rsidRPr="001C1DC1">
        <w:rPr>
          <w:rFonts w:ascii="Segoe UI Emoji" w:hAnsi="Segoe UI Emoji" w:cs="Segoe UI Emoji"/>
          <w:noProof/>
        </w:rPr>
        <w:t>🏫</w:t>
      </w:r>
      <w:r w:rsidRPr="001C1DC1">
        <w:rPr>
          <w:noProof/>
          <w:lang w:val="pt-PT"/>
        </w:rPr>
        <w:t xml:space="preserve"> Para quem é este manual?</w:t>
      </w:r>
    </w:p>
    <w:p w14:paraId="07EADD9B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Este manual destina-se a </w:t>
      </w:r>
      <w:r w:rsidRPr="001C1DC1">
        <w:rPr>
          <w:b/>
          <w:bCs/>
          <w:noProof/>
          <w:lang w:val="pt-PT"/>
        </w:rPr>
        <w:t>estudantes do 1.º ano do curso de Informática</w:t>
      </w:r>
      <w:r w:rsidRPr="001C1DC1">
        <w:rPr>
          <w:noProof/>
          <w:lang w:val="pt-PT"/>
        </w:rPr>
        <w:t xml:space="preserve"> (ou áreas afins), que estejam a iniciar o contacto com os princípios fundamentais da programação por objetos:</w:t>
      </w:r>
    </w:p>
    <w:p w14:paraId="5844306A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Classes e Objetos</w:t>
      </w:r>
    </w:p>
    <w:p w14:paraId="4B0239AF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Herança e Polimorfismo</w:t>
      </w:r>
    </w:p>
    <w:p w14:paraId="2F6BCCFC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Encapsulamento e Abstração</w:t>
      </w:r>
    </w:p>
    <w:p w14:paraId="55A3B44A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Interfaces e Classes Abstratas</w:t>
      </w:r>
    </w:p>
    <w:p w14:paraId="0448656F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Estruturas de dados e manipulação de coleções</w:t>
      </w:r>
    </w:p>
    <w:p w14:paraId="68681209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Interface Gráfica com Swing</w:t>
      </w:r>
    </w:p>
    <w:p w14:paraId="7B88E4BE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Tratamento de erros e boas práticas</w:t>
      </w:r>
    </w:p>
    <w:p w14:paraId="4DBC486E" w14:textId="77777777" w:rsidR="001C1DC1" w:rsidRPr="001C1DC1" w:rsidRDefault="001C1DC1" w:rsidP="001C1DC1">
      <w:pPr>
        <w:spacing w:line="276" w:lineRule="auto"/>
        <w:rPr>
          <w:noProof/>
        </w:rPr>
      </w:pPr>
      <w:r w:rsidRPr="001C1DC1">
        <w:rPr>
          <w:noProof/>
        </w:rPr>
        <w:pict w14:anchorId="5DBB7A8F">
          <v:rect id="_x0000_i5384" style="width:441.9pt;height:1pt" o:hralign="center" o:hrstd="t" o:hr="t" fillcolor="#a0a0a0" stroked="f"/>
        </w:pict>
      </w:r>
    </w:p>
    <w:p w14:paraId="4B338418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bookmarkStart w:id="2" w:name="para-quem-é-este-manual"/>
      <w:bookmarkEnd w:id="2"/>
      <w:r w:rsidRPr="001C1DC1">
        <w:rPr>
          <w:rFonts w:ascii="Segoe UI Emoji" w:hAnsi="Segoe UI Emoji" w:cs="Segoe UI Emoji"/>
          <w:noProof/>
        </w:rPr>
        <w:t>🧭</w:t>
      </w:r>
      <w:r w:rsidRPr="001C1DC1">
        <w:rPr>
          <w:noProof/>
          <w:lang w:val="pt-PT"/>
        </w:rPr>
        <w:t xml:space="preserve"> Como usar este documento?</w:t>
      </w:r>
    </w:p>
    <w:p w14:paraId="125F6849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O manual está dividido por </w:t>
      </w:r>
      <w:r w:rsidRPr="001C1DC1">
        <w:rPr>
          <w:b/>
          <w:bCs/>
          <w:noProof/>
          <w:lang w:val="pt-PT"/>
        </w:rPr>
        <w:t>capítulos curtos, pedagógicos e progressivos</w:t>
      </w:r>
      <w:r w:rsidRPr="001C1DC1">
        <w:rPr>
          <w:noProof/>
          <w:lang w:val="pt-PT"/>
        </w:rPr>
        <w:t>, com:</w:t>
      </w:r>
    </w:p>
    <w:p w14:paraId="71306AA5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  <w:lang w:val="pt-PT"/>
        </w:rPr>
        <w:lastRenderedPageBreak/>
        <w:t>✅</w:t>
      </w:r>
      <w:r w:rsidRPr="001C1DC1">
        <w:rPr>
          <w:noProof/>
          <w:lang w:val="pt-PT"/>
        </w:rPr>
        <w:t xml:space="preserve"> Explicações passo a passo</w:t>
      </w:r>
      <w:r w:rsidRPr="001C1DC1">
        <w:rPr>
          <w:noProof/>
          <w:lang w:val="pt-PT"/>
        </w:rPr>
        <w:br/>
      </w:r>
      <w:r w:rsidRPr="001C1DC1">
        <w:rPr>
          <w:rFonts w:ascii="Segoe UI Emoji" w:hAnsi="Segoe UI Emoji" w:cs="Segoe UI Emoji"/>
          <w:noProof/>
          <w:lang w:val="pt-PT"/>
        </w:rPr>
        <w:t>✅</w:t>
      </w:r>
      <w:r w:rsidRPr="001C1DC1">
        <w:rPr>
          <w:noProof/>
          <w:lang w:val="pt-PT"/>
        </w:rPr>
        <w:t xml:space="preserve"> Exemplos comentados</w:t>
      </w:r>
      <w:r w:rsidRPr="001C1DC1">
        <w:rPr>
          <w:noProof/>
          <w:lang w:val="pt-PT"/>
        </w:rPr>
        <w:br/>
      </w:r>
      <w:r w:rsidRPr="001C1DC1">
        <w:rPr>
          <w:rFonts w:ascii="Segoe UI Emoji" w:hAnsi="Segoe UI Emoji" w:cs="Segoe UI Emoji"/>
          <w:noProof/>
          <w:lang w:val="pt-PT"/>
        </w:rPr>
        <w:t>✅</w:t>
      </w:r>
      <w:r w:rsidRPr="001C1DC1">
        <w:rPr>
          <w:noProof/>
          <w:lang w:val="pt-PT"/>
        </w:rPr>
        <w:t xml:space="preserve"> Mini-laboratórios e desafios</w:t>
      </w:r>
      <w:r w:rsidRPr="001C1DC1">
        <w:rPr>
          <w:noProof/>
          <w:lang w:val="pt-PT"/>
        </w:rPr>
        <w:br/>
      </w:r>
      <w:r w:rsidRPr="001C1DC1">
        <w:rPr>
          <w:rFonts w:ascii="Segoe UI Emoji" w:hAnsi="Segoe UI Emoji" w:cs="Segoe UI Emoji"/>
          <w:noProof/>
          <w:lang w:val="pt-PT"/>
        </w:rPr>
        <w:t>✅</w:t>
      </w:r>
      <w:r w:rsidRPr="001C1DC1">
        <w:rPr>
          <w:noProof/>
          <w:lang w:val="pt-PT"/>
        </w:rPr>
        <w:t xml:space="preserve"> C</w:t>
      </w:r>
      <w:r w:rsidRPr="001C1DC1">
        <w:rPr>
          <w:rFonts w:ascii="Aptos" w:hAnsi="Aptos" w:cs="Aptos"/>
          <w:noProof/>
          <w:lang w:val="pt-PT"/>
        </w:rPr>
        <w:t>ó</w:t>
      </w:r>
      <w:r w:rsidRPr="001C1DC1">
        <w:rPr>
          <w:noProof/>
          <w:lang w:val="pt-PT"/>
        </w:rPr>
        <w:t>digos test</w:t>
      </w:r>
      <w:r w:rsidRPr="001C1DC1">
        <w:rPr>
          <w:rFonts w:ascii="Aptos" w:hAnsi="Aptos" w:cs="Aptos"/>
          <w:noProof/>
          <w:lang w:val="pt-PT"/>
        </w:rPr>
        <w:t>á</w:t>
      </w:r>
      <w:r w:rsidRPr="001C1DC1">
        <w:rPr>
          <w:noProof/>
          <w:lang w:val="pt-PT"/>
        </w:rPr>
        <w:t>veis diretamente no Visual Studio Code</w:t>
      </w:r>
      <w:r w:rsidRPr="001C1DC1">
        <w:rPr>
          <w:noProof/>
          <w:lang w:val="pt-PT"/>
        </w:rPr>
        <w:br/>
      </w:r>
      <w:r w:rsidRPr="001C1DC1">
        <w:rPr>
          <w:rFonts w:ascii="Segoe UI Emoji" w:hAnsi="Segoe UI Emoji" w:cs="Segoe UI Emoji"/>
          <w:noProof/>
          <w:lang w:val="pt-PT"/>
        </w:rPr>
        <w:t>✅</w:t>
      </w:r>
      <w:r w:rsidRPr="001C1DC1">
        <w:rPr>
          <w:noProof/>
          <w:lang w:val="pt-PT"/>
        </w:rPr>
        <w:t xml:space="preserve"> Um projeto completo que pode servir de refer</w:t>
      </w:r>
      <w:r w:rsidRPr="001C1DC1">
        <w:rPr>
          <w:rFonts w:ascii="Aptos" w:hAnsi="Aptos" w:cs="Aptos"/>
          <w:noProof/>
          <w:lang w:val="pt-PT"/>
        </w:rPr>
        <w:t>ê</w:t>
      </w:r>
      <w:r w:rsidRPr="001C1DC1">
        <w:rPr>
          <w:noProof/>
          <w:lang w:val="pt-PT"/>
        </w:rPr>
        <w:t>ncia para avalia</w:t>
      </w:r>
      <w:r w:rsidRPr="001C1DC1">
        <w:rPr>
          <w:rFonts w:ascii="Aptos" w:hAnsi="Aptos" w:cs="Aptos"/>
          <w:noProof/>
          <w:lang w:val="pt-PT"/>
        </w:rPr>
        <w:t>çã</w:t>
      </w:r>
      <w:r w:rsidRPr="001C1DC1">
        <w:rPr>
          <w:noProof/>
          <w:lang w:val="pt-PT"/>
        </w:rPr>
        <w:t>o</w:t>
      </w:r>
    </w:p>
    <w:p w14:paraId="697829A2" w14:textId="77777777" w:rsidR="001C1DC1" w:rsidRPr="001C1DC1" w:rsidRDefault="001C1DC1" w:rsidP="001C1DC1">
      <w:pPr>
        <w:spacing w:line="276" w:lineRule="auto"/>
        <w:rPr>
          <w:noProof/>
        </w:rPr>
      </w:pPr>
      <w:r w:rsidRPr="001C1DC1">
        <w:rPr>
          <w:noProof/>
        </w:rPr>
        <w:pict w14:anchorId="7C59A4A6">
          <v:rect id="_x0000_i5385" style="width:441.9pt;height:1pt" o:hralign="center" o:hrstd="t" o:hr="t" fillcolor="#a0a0a0" stroked="f"/>
        </w:pict>
      </w:r>
    </w:p>
    <w:p w14:paraId="41E2290F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bookmarkStart w:id="3" w:name="como-usar-este-documento"/>
      <w:bookmarkEnd w:id="3"/>
      <w:r w:rsidRPr="001C1DC1">
        <w:rPr>
          <w:rFonts w:ascii="Segoe UI Emoji" w:hAnsi="Segoe UI Emoji" w:cs="Segoe UI Emoji"/>
          <w:noProof/>
        </w:rPr>
        <w:t>🎓</w:t>
      </w:r>
      <w:r w:rsidRPr="001C1DC1">
        <w:rPr>
          <w:noProof/>
          <w:lang w:val="pt-PT"/>
        </w:rPr>
        <w:t xml:space="preserve"> Um entre vários instrumentos</w:t>
      </w:r>
    </w:p>
    <w:p w14:paraId="1C4DEBEF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Este manual é apenas </w:t>
      </w:r>
      <w:r w:rsidRPr="001C1DC1">
        <w:rPr>
          <w:b/>
          <w:bCs/>
          <w:noProof/>
          <w:lang w:val="pt-PT"/>
        </w:rPr>
        <w:t>um dos vários instrumentos desenvolvidos pelo docente</w:t>
      </w:r>
      <w:r w:rsidRPr="001C1DC1">
        <w:rPr>
          <w:noProof/>
          <w:lang w:val="pt-PT"/>
        </w:rPr>
        <w:t xml:space="preserve"> da UC de POO, integrando uma estratégia pedagógica mais ampla que inclui:</w:t>
      </w:r>
    </w:p>
    <w:p w14:paraId="7460EE3D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Aulas práticas com acompanhamento individual</w:t>
      </w:r>
    </w:p>
    <w:p w14:paraId="45A07FC3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Recursos interativos no Moodle</w:t>
      </w:r>
    </w:p>
    <w:p w14:paraId="3952415E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Banco de questões para autoavaliação</w:t>
      </w:r>
    </w:p>
    <w:p w14:paraId="23A291B6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Projetos orientados e guiões de defesa</w:t>
      </w:r>
    </w:p>
    <w:p w14:paraId="2EBCAF70" w14:textId="77777777" w:rsidR="001C1DC1" w:rsidRPr="001C1DC1" w:rsidRDefault="001C1DC1" w:rsidP="001C1DC1">
      <w:pPr>
        <w:spacing w:line="276" w:lineRule="auto"/>
        <w:rPr>
          <w:noProof/>
        </w:rPr>
      </w:pPr>
      <w:r w:rsidRPr="001C1DC1">
        <w:rPr>
          <w:noProof/>
        </w:rPr>
        <w:pict w14:anchorId="160E794E">
          <v:rect id="_x0000_i5386" style="width:441.9pt;height:1pt" o:hralign="center" o:hrstd="t" o:hr="t" fillcolor="#a0a0a0" stroked="f"/>
        </w:pict>
      </w:r>
    </w:p>
    <w:p w14:paraId="17A317A2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bookmarkStart w:id="4" w:name="um-entre-vários-instrumentos"/>
      <w:bookmarkEnd w:id="4"/>
      <w:r w:rsidRPr="001C1DC1">
        <w:rPr>
          <w:rFonts w:ascii="Segoe UI Emoji" w:hAnsi="Segoe UI Emoji" w:cs="Segoe UI Emoji"/>
          <w:noProof/>
        </w:rPr>
        <w:t>🙌</w:t>
      </w:r>
      <w:r w:rsidRPr="001C1DC1">
        <w:rPr>
          <w:noProof/>
          <w:lang w:val="pt-PT"/>
        </w:rPr>
        <w:t xml:space="preserve"> Desejo de sucesso</w:t>
      </w:r>
    </w:p>
    <w:p w14:paraId="66CE6150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Espero que este recurso te ajude a:</w:t>
      </w:r>
    </w:p>
    <w:p w14:paraId="16783480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Aprender com prazer</w:t>
      </w:r>
    </w:p>
    <w:p w14:paraId="1C82BE56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Explorar com curiosidade</w:t>
      </w:r>
    </w:p>
    <w:p w14:paraId="5ECCA6AF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Programar com confiança</w:t>
      </w:r>
    </w:p>
    <w:p w14:paraId="6C235F50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Porque programar bem </w:t>
      </w:r>
      <w:r w:rsidRPr="001C1DC1">
        <w:rPr>
          <w:b/>
          <w:bCs/>
          <w:noProof/>
          <w:lang w:val="pt-PT"/>
        </w:rPr>
        <w:t>não é decorar comandos</w:t>
      </w:r>
      <w:r w:rsidRPr="001C1DC1">
        <w:rPr>
          <w:noProof/>
          <w:lang w:val="pt-PT"/>
        </w:rPr>
        <w:t>, é compreender ideias. E este manual está aqui para te ajudar a fazê-lo.</w:t>
      </w:r>
    </w:p>
    <w:p w14:paraId="240C74CE" w14:textId="77777777" w:rsidR="001C1DC1" w:rsidRPr="001C1DC1" w:rsidRDefault="001C1DC1" w:rsidP="001C1DC1">
      <w:pPr>
        <w:spacing w:line="276" w:lineRule="auto"/>
        <w:rPr>
          <w:noProof/>
        </w:rPr>
      </w:pPr>
      <w:r w:rsidRPr="001C1DC1">
        <w:rPr>
          <w:noProof/>
        </w:rPr>
        <w:pict w14:anchorId="445068B2">
          <v:rect id="_x0000_i5387" style="width:441.9pt;height:1pt" o:hralign="center" o:hrstd="t" o:hr="t" fillcolor="#a0a0a0" stroked="f"/>
        </w:pict>
      </w:r>
    </w:p>
    <w:p w14:paraId="0CE9B651" w14:textId="102351ED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86568B">
        <w:rPr>
          <w:noProof/>
          <w:sz w:val="18"/>
          <w:szCs w:val="18"/>
        </w:rPr>
        <w:drawing>
          <wp:anchor distT="0" distB="0" distL="0" distR="0" simplePos="0" relativeHeight="251683840" behindDoc="1" locked="0" layoutInCell="1" allowOverlap="0" wp14:anchorId="257F35E2" wp14:editId="1892304A">
            <wp:simplePos x="0" y="0"/>
            <wp:positionH relativeFrom="column">
              <wp:posOffset>4692650</wp:posOffset>
            </wp:positionH>
            <wp:positionV relativeFrom="line">
              <wp:posOffset>6350</wp:posOffset>
            </wp:positionV>
            <wp:extent cx="920750" cy="322655"/>
            <wp:effectExtent l="0" t="0" r="0" b="0"/>
            <wp:wrapNone/>
            <wp:docPr id="1085180045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50" cy="322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1DC1">
        <w:rPr>
          <w:rFonts w:ascii="Segoe UI Emoji" w:hAnsi="Segoe UI Emoji" w:cs="Segoe UI Emoji"/>
          <w:noProof/>
        </w:rPr>
        <w:t>🧑</w:t>
      </w:r>
      <w:r w:rsidRPr="001C1DC1">
        <w:rPr>
          <w:noProof/>
          <w:lang w:val="pt-PT"/>
        </w:rPr>
        <w:t>‍</w:t>
      </w:r>
      <w:r w:rsidRPr="001C1DC1">
        <w:rPr>
          <w:rFonts w:ascii="Segoe UI Emoji" w:hAnsi="Segoe UI Emoji" w:cs="Segoe UI Emoji"/>
          <w:noProof/>
        </w:rPr>
        <w:t>🏫</w:t>
      </w:r>
      <w:r w:rsidRPr="001C1DC1">
        <w:rPr>
          <w:noProof/>
          <w:lang w:val="pt-PT"/>
        </w:rPr>
        <w:t xml:space="preserve"> </w:t>
      </w:r>
      <w:r w:rsidRPr="001C1DC1">
        <w:rPr>
          <w:i/>
          <w:iCs/>
          <w:noProof/>
          <w:lang w:val="pt-PT"/>
        </w:rPr>
        <w:t>O docente</w:t>
      </w:r>
    </w:p>
    <w:p w14:paraId="311C4B3D" w14:textId="5C03F2E6" w:rsidR="001C1DC1" w:rsidRPr="0086568B" w:rsidRDefault="001C1DC1" w:rsidP="001C1DC1">
      <w:pPr>
        <w:spacing w:line="276" w:lineRule="auto"/>
        <w:rPr>
          <w:noProof/>
          <w:sz w:val="18"/>
          <w:szCs w:val="18"/>
          <w:lang w:val="pt-PT"/>
        </w:rPr>
      </w:pPr>
      <w:r w:rsidRPr="0086568B">
        <w:rPr>
          <w:rFonts w:ascii="Times New Roman" w:hAnsi="Times New Roman" w:cs="Times New Roman"/>
          <w:noProof/>
          <w:lang w:val="pt-PT"/>
        </w:rPr>
        <w:t>Luís Simões da Cunha</w:t>
      </w:r>
      <w:r w:rsidRPr="0086568B">
        <w:rPr>
          <w:noProof/>
          <w:sz w:val="18"/>
          <w:szCs w:val="18"/>
          <w:lang w:val="pt-PT"/>
        </w:rPr>
        <w:t xml:space="preserve"> </w:t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 w:rsidRPr="0086568B">
        <w:rPr>
          <w:noProof/>
          <w:sz w:val="18"/>
          <w:szCs w:val="18"/>
          <w:lang w:val="pt-PT"/>
        </w:rPr>
        <w:t>(2025)</w:t>
      </w:r>
      <w:r w:rsidRPr="0086568B">
        <w:rPr>
          <w:noProof/>
          <w:sz w:val="32"/>
          <w:szCs w:val="32"/>
          <w:lang w:val="pt-PT"/>
        </w:rPr>
        <w:br w:type="page"/>
      </w:r>
    </w:p>
    <w:p w14:paraId="2B9C5A60" w14:textId="4C11C4B0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" w:name="_Toc194452984"/>
      <w:r>
        <w:lastRenderedPageBreak/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 – Introdução à Programação e à Linguagem Java</w:t>
      </w:r>
      <w:bookmarkEnd w:id="5"/>
    </w:p>
    <w:p w14:paraId="2843F070" w14:textId="77777777" w:rsidR="009C63E8" w:rsidRDefault="00000000" w:rsidP="007418C6">
      <w:pPr>
        <w:spacing w:line="276" w:lineRule="auto"/>
      </w:pPr>
      <w:r>
        <w:pict w14:anchorId="7B4A1F7B">
          <v:rect id="_x0000_i1025" style="width:0;height:1.5pt" o:hralign="center" o:hrstd="t" o:hr="t"/>
        </w:pict>
      </w:r>
    </w:p>
    <w:p w14:paraId="516BD12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6" w:name="o-que-é-programar"/>
      <w:bookmarkStart w:id="7" w:name="_Toc194452985"/>
      <w:bookmarkEnd w:id="0"/>
      <w:r>
        <w:t>🧠</w:t>
      </w:r>
      <w:r w:rsidRPr="007418C6">
        <w:rPr>
          <w:lang w:val="pt-PT"/>
        </w:rPr>
        <w:t xml:space="preserve"> 1.1 O que é programar?</w:t>
      </w:r>
      <w:bookmarkEnd w:id="7"/>
    </w:p>
    <w:p w14:paraId="3044990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rogramar é </w:t>
      </w:r>
      <w:r w:rsidRPr="007418C6">
        <w:rPr>
          <w:b/>
          <w:bCs/>
          <w:lang w:val="pt-PT"/>
        </w:rPr>
        <w:t>dar instruções a um computador</w:t>
      </w:r>
      <w:r w:rsidRPr="007418C6">
        <w:rPr>
          <w:lang w:val="pt-PT"/>
        </w:rPr>
        <w:t xml:space="preserve"> para que ele resolva problemas por nós.</w:t>
      </w:r>
      <w:r w:rsidRPr="007418C6">
        <w:rPr>
          <w:lang w:val="pt-PT"/>
        </w:rPr>
        <w:br/>
        <w:t xml:space="preserve">Mas atenção: o computador </w:t>
      </w:r>
      <w:r w:rsidRPr="007418C6">
        <w:rPr>
          <w:b/>
          <w:bCs/>
          <w:lang w:val="pt-PT"/>
        </w:rPr>
        <w:t>só faz o que lhe mandamos fazer</w:t>
      </w:r>
      <w:r w:rsidRPr="007418C6">
        <w:rPr>
          <w:lang w:val="pt-PT"/>
        </w:rPr>
        <w:t>, e não o que "achamos" que ele vai entender.</w:t>
      </w:r>
    </w:p>
    <w:p w14:paraId="52B011D6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 imagina que estás a dar instruções a um robô que não percebe nada de bom senso. Se disseres "faz o jantar", ele vai ficar parado. Mas se deres ordens passo a passo, tipo "pega num tacho", "enche com água", "acende o fogão", ele vai conseguir!</w:t>
      </w:r>
    </w:p>
    <w:p w14:paraId="47A92C96" w14:textId="77777777" w:rsidR="009C63E8" w:rsidRDefault="00000000" w:rsidP="007418C6">
      <w:pPr>
        <w:spacing w:line="276" w:lineRule="auto"/>
      </w:pPr>
      <w:r>
        <w:pict w14:anchorId="65A6B960">
          <v:rect id="_x0000_i1026" style="width:0;height:1.5pt" o:hralign="center" o:hrstd="t" o:hr="t"/>
        </w:pict>
      </w:r>
    </w:p>
    <w:p w14:paraId="40205B4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" w:name="porquê-java"/>
      <w:bookmarkStart w:id="9" w:name="_Toc194452986"/>
      <w:bookmarkEnd w:id="6"/>
      <w:r w:rsidRPr="007418C6">
        <w:rPr>
          <w:lang w:val="pt-PT"/>
        </w:rPr>
        <w:t>☕ 1.2 Porquê Java?</w:t>
      </w:r>
      <w:bookmarkEnd w:id="9"/>
    </w:p>
    <w:p w14:paraId="345A4BA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Java é uma das linguagens de programação mais usadas no mundo, por várias razões:</w:t>
      </w:r>
    </w:p>
    <w:p w14:paraId="0715C4A7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>✅ Funciona em quase todos os computadores e sistemas (Windows, macOS, Linux...)</w:t>
      </w:r>
      <w:r w:rsidRPr="007418C6">
        <w:rPr>
          <w:lang w:val="pt-PT"/>
        </w:rPr>
        <w:br/>
        <w:t>✅ É usada em aplicações móveis (como Android), web e até em bancos!</w:t>
      </w:r>
      <w:r w:rsidRPr="007418C6">
        <w:rPr>
          <w:lang w:val="pt-PT"/>
        </w:rPr>
        <w:br/>
        <w:t xml:space="preserve">✅ É baseada em </w:t>
      </w:r>
      <w:r w:rsidRPr="007418C6">
        <w:rPr>
          <w:b/>
          <w:bCs/>
          <w:lang w:val="pt-PT"/>
        </w:rPr>
        <w:t>POO – Programação Orientada por Objetos</w:t>
      </w:r>
      <w:r w:rsidRPr="007418C6">
        <w:rPr>
          <w:lang w:val="pt-PT"/>
        </w:rPr>
        <w:t>, o que ajuda a organizar bem os projetos</w:t>
      </w:r>
      <w:r w:rsidRPr="007418C6">
        <w:rPr>
          <w:lang w:val="pt-PT"/>
        </w:rPr>
        <w:br/>
        <w:t>✅ Tem uma comunidade enorme e muito material de apoio</w:t>
      </w:r>
    </w:p>
    <w:p w14:paraId="6925F2DD" w14:textId="77777777" w:rsidR="009C63E8" w:rsidRDefault="00000000" w:rsidP="007418C6">
      <w:pPr>
        <w:spacing w:line="276" w:lineRule="auto"/>
      </w:pPr>
      <w:r>
        <w:pict w14:anchorId="48229647">
          <v:rect id="_x0000_i1027" style="width:0;height:1.5pt" o:hralign="center" o:hrstd="t" o:hr="t"/>
        </w:pict>
      </w:r>
    </w:p>
    <w:p w14:paraId="6FE2EAF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" w:name="como-funciona-um-programa-java"/>
      <w:bookmarkStart w:id="11" w:name="_Toc194452987"/>
      <w:bookmarkEnd w:id="8"/>
      <w:r>
        <w:t>🔁</w:t>
      </w:r>
      <w:r w:rsidRPr="007418C6">
        <w:rPr>
          <w:lang w:val="pt-PT"/>
        </w:rPr>
        <w:t xml:space="preserve"> 1.3 Como funciona um programa Java?</w:t>
      </w:r>
      <w:bookmarkEnd w:id="11"/>
    </w:p>
    <w:p w14:paraId="6F5CE80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o contrário de linguagens como Python, que são interpretadas, o Java precisa de </w:t>
      </w:r>
      <w:r w:rsidRPr="007418C6">
        <w:rPr>
          <w:b/>
          <w:bCs/>
          <w:lang w:val="pt-PT"/>
        </w:rPr>
        <w:t>duas etapas</w:t>
      </w:r>
      <w:r w:rsidRPr="007418C6">
        <w:rPr>
          <w:lang w:val="pt-PT"/>
        </w:rPr>
        <w:t xml:space="preserve"> para funcionar:</w:t>
      </w:r>
    </w:p>
    <w:p w14:paraId="5A3E8719" w14:textId="77777777" w:rsidR="009C63E8" w:rsidRPr="007418C6" w:rsidRDefault="00000000" w:rsidP="007418C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Compilar</w:t>
      </w:r>
      <w:r w:rsidRPr="007418C6">
        <w:rPr>
          <w:lang w:val="pt-PT"/>
        </w:rPr>
        <w:t xml:space="preserve"> o código (converter para </w:t>
      </w:r>
      <w:r w:rsidRPr="007418C6">
        <w:rPr>
          <w:i/>
          <w:iCs/>
          <w:lang w:val="pt-PT"/>
        </w:rPr>
        <w:t>bytecode</w:t>
      </w:r>
      <w:r w:rsidRPr="007418C6">
        <w:rPr>
          <w:lang w:val="pt-PT"/>
        </w:rPr>
        <w:t>)</w:t>
      </w:r>
    </w:p>
    <w:p w14:paraId="2BD19E3A" w14:textId="77777777" w:rsidR="009C63E8" w:rsidRPr="007418C6" w:rsidRDefault="00000000" w:rsidP="007418C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Executar</w:t>
      </w:r>
      <w:r w:rsidRPr="007418C6">
        <w:rPr>
          <w:lang w:val="pt-PT"/>
        </w:rPr>
        <w:t xml:space="preserve"> o programa na máquina virtual Java (JVM)</w:t>
      </w:r>
    </w:p>
    <w:p w14:paraId="23AFF03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🧱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ompilação + Execução = Portabilidade</w:t>
      </w:r>
    </w:p>
    <w:p w14:paraId="2FA00D7B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 w:rsidRPr="007418C6">
        <w:rPr>
          <w:lang w:val="pt-PT"/>
        </w:rPr>
        <w:t>Escreves uma vez, corre em todo o lado!</w:t>
      </w:r>
    </w:p>
    <w:p w14:paraId="2A31FFCD" w14:textId="77777777" w:rsidR="009C63E8" w:rsidRDefault="00000000" w:rsidP="007418C6">
      <w:pPr>
        <w:spacing w:line="276" w:lineRule="auto"/>
      </w:pPr>
      <w:r>
        <w:pict w14:anchorId="71EC0C0A">
          <v:rect id="_x0000_i1028" style="width:0;height:1.5pt" o:hralign="center" o:hrstd="t" o:hr="t"/>
        </w:pict>
      </w:r>
    </w:p>
    <w:p w14:paraId="5B2F265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" w:name="ferramentas-básicas"/>
      <w:bookmarkStart w:id="13" w:name="_Toc194452988"/>
      <w:bookmarkEnd w:id="10"/>
      <w:r w:rsidRPr="007418C6">
        <w:rPr>
          <w:lang w:val="pt-PT"/>
        </w:rPr>
        <w:t>⚙</w:t>
      </w:r>
      <w:r>
        <w:t>️</w:t>
      </w:r>
      <w:r w:rsidRPr="007418C6">
        <w:rPr>
          <w:lang w:val="pt-PT"/>
        </w:rPr>
        <w:t xml:space="preserve"> 1.4 Ferramentas básicas</w:t>
      </w:r>
      <w:bookmarkEnd w:id="13"/>
    </w:p>
    <w:p w14:paraId="3ADE299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ara começares a programar em Java, precisas de:</w:t>
      </w:r>
    </w:p>
    <w:p w14:paraId="77EEBE8D" w14:textId="77777777" w:rsidR="009C63E8" w:rsidRPr="007418C6" w:rsidRDefault="00000000" w:rsidP="007418C6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>
        <w:lastRenderedPageBreak/>
        <w:t>🧰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JDK</w:t>
      </w:r>
      <w:r w:rsidRPr="007418C6">
        <w:rPr>
          <w:lang w:val="pt-PT"/>
        </w:rPr>
        <w:t xml:space="preserve"> – Java Development Kit (é o motor)</w:t>
      </w:r>
    </w:p>
    <w:p w14:paraId="1D111D9D" w14:textId="77777777" w:rsidR="009C63E8" w:rsidRPr="007418C6" w:rsidRDefault="00000000" w:rsidP="007418C6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418C6">
        <w:rPr>
          <w:lang w:val="pt-PT"/>
        </w:rPr>
        <w:t>✍</w:t>
      </w:r>
      <w:r>
        <w:t>️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ditor de texto</w:t>
      </w:r>
      <w:r w:rsidRPr="007418C6">
        <w:rPr>
          <w:lang w:val="pt-PT"/>
        </w:rPr>
        <w:t xml:space="preserve"> (como o VS Code ou IntelliJ)</w:t>
      </w:r>
    </w:p>
    <w:p w14:paraId="34A9C336" w14:textId="77777777" w:rsidR="009C63E8" w:rsidRDefault="00000000" w:rsidP="007418C6">
      <w:pPr>
        <w:pStyle w:val="Compact"/>
        <w:numPr>
          <w:ilvl w:val="0"/>
          <w:numId w:val="169"/>
        </w:numPr>
        <w:spacing w:line="276" w:lineRule="auto"/>
      </w:pPr>
      <w:r>
        <w:t xml:space="preserve">💻 </w:t>
      </w:r>
      <w:r>
        <w:rPr>
          <w:b/>
          <w:bCs/>
        </w:rPr>
        <w:t>Terminal/linha de comandos</w:t>
      </w:r>
    </w:p>
    <w:p w14:paraId="6FB2CAC7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Usa o VS Code com a extensão “Extension Pack for Java” — é leve, gratuito e excelente para quem começa.</w:t>
      </w:r>
    </w:p>
    <w:p w14:paraId="391A1E2B" w14:textId="77777777" w:rsidR="009C63E8" w:rsidRDefault="00000000" w:rsidP="007418C6">
      <w:pPr>
        <w:spacing w:line="276" w:lineRule="auto"/>
      </w:pPr>
      <w:r>
        <w:pict w14:anchorId="0796CB34">
          <v:rect id="_x0000_i1029" style="width:0;height:1.5pt" o:hralign="center" o:hrstd="t" o:hr="t"/>
        </w:pict>
      </w:r>
    </w:p>
    <w:p w14:paraId="3A04246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" w:name="o-teu-primeiro-programa-java"/>
      <w:bookmarkStart w:id="15" w:name="_Toc194452989"/>
      <w:bookmarkEnd w:id="12"/>
      <w:r>
        <w:t>💬</w:t>
      </w:r>
      <w:r w:rsidRPr="007418C6">
        <w:rPr>
          <w:lang w:val="pt-PT"/>
        </w:rPr>
        <w:t xml:space="preserve"> 1.5 O teu primeiro programa Java</w:t>
      </w:r>
      <w:bookmarkEnd w:id="15"/>
    </w:p>
    <w:p w14:paraId="4BF6240B" w14:textId="77777777" w:rsidR="009C63E8" w:rsidRDefault="00000000" w:rsidP="007418C6">
      <w:pPr>
        <w:pStyle w:val="FirstParagraph"/>
        <w:spacing w:line="276" w:lineRule="auto"/>
      </w:pPr>
      <w:r w:rsidRPr="007418C6">
        <w:rPr>
          <w:lang w:val="pt-PT"/>
        </w:rPr>
        <w:t xml:space="preserve">Vamos ver o programa mais famoso do mundo: o </w:t>
      </w:r>
      <w:r w:rsidRPr="007418C6">
        <w:rPr>
          <w:b/>
          <w:bCs/>
          <w:lang w:val="pt-PT"/>
        </w:rPr>
        <w:t>"Olá, Mundo!"</w:t>
      </w:r>
      <w:r w:rsidRPr="007418C6">
        <w:rPr>
          <w:lang w:val="pt-PT"/>
        </w:rPr>
        <w:t xml:space="preserve"> </w:t>
      </w:r>
      <w:r>
        <w:t>😄</w:t>
      </w:r>
    </w:p>
    <w:p w14:paraId="3CD1878C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OlaMund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ln("Olá, Mundo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D49DF9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🔍</w:t>
      </w:r>
      <w:r w:rsidRPr="007418C6">
        <w:rPr>
          <w:lang w:val="pt-PT"/>
        </w:rPr>
        <w:t xml:space="preserve"> Explicação passo a passo:</w:t>
      </w:r>
    </w:p>
    <w:p w14:paraId="2614C7D5" w14:textId="77777777" w:rsidR="009C63E8" w:rsidRPr="007418C6" w:rsidRDefault="00000000" w:rsidP="007418C6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OlaMundo</w:t>
      </w:r>
      <w:r w:rsidRPr="007418C6">
        <w:rPr>
          <w:lang w:val="pt-PT"/>
        </w:rPr>
        <w:t xml:space="preserve">: define uma </w:t>
      </w:r>
      <w:r w:rsidRPr="007418C6">
        <w:rPr>
          <w:b/>
          <w:bCs/>
          <w:lang w:val="pt-PT"/>
        </w:rPr>
        <w:t>classe</w:t>
      </w:r>
      <w:r w:rsidRPr="007418C6">
        <w:rPr>
          <w:lang w:val="pt-PT"/>
        </w:rPr>
        <w:t xml:space="preserve"> chamada </w:t>
      </w:r>
      <w:r w:rsidRPr="007418C6">
        <w:rPr>
          <w:rStyle w:val="VerbatimChar"/>
          <w:lang w:val="pt-PT"/>
        </w:rPr>
        <w:t>OlaMundo</w:t>
      </w:r>
    </w:p>
    <w:p w14:paraId="0642ED88" w14:textId="77777777" w:rsidR="009C63E8" w:rsidRPr="007418C6" w:rsidRDefault="00000000" w:rsidP="007418C6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static void main(...)</w:t>
      </w:r>
      <w:r w:rsidRPr="007418C6">
        <w:rPr>
          <w:lang w:val="pt-PT"/>
        </w:rPr>
        <w:t xml:space="preserve">: é o </w:t>
      </w:r>
      <w:r w:rsidRPr="007418C6">
        <w:rPr>
          <w:b/>
          <w:bCs/>
          <w:lang w:val="pt-PT"/>
        </w:rPr>
        <w:t>ponto de entrada</w:t>
      </w:r>
      <w:r w:rsidRPr="007418C6">
        <w:rPr>
          <w:lang w:val="pt-PT"/>
        </w:rPr>
        <w:t xml:space="preserve"> do programa</w:t>
      </w:r>
    </w:p>
    <w:p w14:paraId="509F21E5" w14:textId="77777777" w:rsidR="009C63E8" w:rsidRPr="007418C6" w:rsidRDefault="00000000" w:rsidP="007418C6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System.out.println(...)</w:t>
      </w:r>
      <w:r w:rsidRPr="007418C6">
        <w:rPr>
          <w:lang w:val="pt-PT"/>
        </w:rPr>
        <w:t xml:space="preserve">: escreve uma mensagem no </w:t>
      </w:r>
      <w:r w:rsidRPr="007418C6">
        <w:rPr>
          <w:b/>
          <w:bCs/>
          <w:lang w:val="pt-PT"/>
        </w:rPr>
        <w:t>ecrã</w:t>
      </w:r>
    </w:p>
    <w:p w14:paraId="03E41D7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📥</w:t>
      </w:r>
      <w:r w:rsidRPr="007418C6">
        <w:rPr>
          <w:lang w:val="pt-PT"/>
        </w:rPr>
        <w:t xml:space="preserve"> Para compilar e correr:</w:t>
      </w:r>
    </w:p>
    <w:p w14:paraId="614B3ED0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javac OlaMundo.java   # compilar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java OlaMundo         # executar</w:t>
      </w:r>
    </w:p>
    <w:p w14:paraId="1EB59093" w14:textId="77777777" w:rsidR="009C63E8" w:rsidRDefault="00000000" w:rsidP="007418C6">
      <w:pPr>
        <w:spacing w:line="276" w:lineRule="auto"/>
      </w:pPr>
      <w:r>
        <w:pict w14:anchorId="3EFE4F33">
          <v:rect id="_x0000_i1030" style="width:0;height:1.5pt" o:hralign="center" o:hrstd="t" o:hr="t"/>
        </w:pict>
      </w:r>
    </w:p>
    <w:p w14:paraId="3678172B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6" w:name="aprender-java-com-objetos-desde-o-início"/>
      <w:bookmarkStart w:id="17" w:name="_Toc194452990"/>
      <w:bookmarkEnd w:id="14"/>
      <w:r>
        <w:t>👩</w:t>
      </w:r>
      <w:r w:rsidRPr="007418C6">
        <w:rPr>
          <w:lang w:val="pt-PT"/>
        </w:rPr>
        <w:t>‍</w:t>
      </w:r>
      <w:r>
        <w:t>🏫</w:t>
      </w:r>
      <w:r w:rsidRPr="007418C6">
        <w:rPr>
          <w:lang w:val="pt-PT"/>
        </w:rPr>
        <w:t xml:space="preserve"> 1.6 Aprender Java com Objetos desde o início</w:t>
      </w:r>
      <w:bookmarkEnd w:id="17"/>
    </w:p>
    <w:p w14:paraId="381D963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Java foi desenhado com </w:t>
      </w:r>
      <w:r w:rsidRPr="007418C6">
        <w:rPr>
          <w:b/>
          <w:bCs/>
          <w:lang w:val="pt-PT"/>
        </w:rPr>
        <w:t>POO no coração</w:t>
      </w:r>
      <w:r w:rsidRPr="007418C6">
        <w:rPr>
          <w:lang w:val="pt-PT"/>
        </w:rPr>
        <w:t xml:space="preserve">. Isso quer dizer que tudo gira à volta de </w:t>
      </w:r>
      <w:r w:rsidRPr="007418C6">
        <w:rPr>
          <w:b/>
          <w:bCs/>
          <w:lang w:val="pt-PT"/>
        </w:rPr>
        <w:t>classes e objetos</w:t>
      </w:r>
      <w:r w:rsidRPr="007418C6">
        <w:rPr>
          <w:lang w:val="pt-PT"/>
        </w:rPr>
        <w:t>, como vais ver nos próximos capítulos.</w:t>
      </w:r>
    </w:p>
    <w:p w14:paraId="62180A9A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🔁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Resumo em modo "fast forward"</w:t>
      </w:r>
      <w:r w:rsidRPr="007418C6">
        <w:rPr>
          <w:lang w:val="pt-PT"/>
        </w:rPr>
        <w:t>:</w:t>
      </w:r>
    </w:p>
    <w:p w14:paraId="4F5B9B3F" w14:textId="77777777" w:rsidR="009C63E8" w:rsidRDefault="00000000" w:rsidP="007418C6">
      <w:pPr>
        <w:pStyle w:val="Compact"/>
        <w:numPr>
          <w:ilvl w:val="0"/>
          <w:numId w:val="171"/>
        </w:numPr>
        <w:spacing w:line="276" w:lineRule="auto"/>
      </w:pPr>
      <w:r>
        <w:t xml:space="preserve">Crias </w:t>
      </w:r>
      <w:r>
        <w:rPr>
          <w:b/>
          <w:bCs/>
        </w:rPr>
        <w:t>classes</w:t>
      </w:r>
      <w:r>
        <w:t xml:space="preserve"> → como receitas</w:t>
      </w:r>
    </w:p>
    <w:p w14:paraId="085FAFE9" w14:textId="77777777" w:rsidR="009C63E8" w:rsidRPr="007418C6" w:rsidRDefault="00000000" w:rsidP="007418C6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A partir delas, crias </w:t>
      </w:r>
      <w:r w:rsidRPr="007418C6">
        <w:rPr>
          <w:b/>
          <w:bCs/>
          <w:lang w:val="pt-PT"/>
        </w:rPr>
        <w:t>objetos</w:t>
      </w:r>
      <w:r w:rsidRPr="007418C6">
        <w:rPr>
          <w:lang w:val="pt-PT"/>
        </w:rPr>
        <w:t xml:space="preserve"> → como bolos reais</w:t>
      </w:r>
    </w:p>
    <w:p w14:paraId="59EC1FF6" w14:textId="77777777" w:rsidR="009C63E8" w:rsidRPr="007418C6" w:rsidRDefault="00000000" w:rsidP="007418C6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ada objeto tem </w:t>
      </w:r>
      <w:r w:rsidRPr="007418C6">
        <w:rPr>
          <w:b/>
          <w:bCs/>
          <w:lang w:val="pt-PT"/>
        </w:rPr>
        <w:t>atributos</w:t>
      </w:r>
      <w:r w:rsidRPr="007418C6">
        <w:rPr>
          <w:lang w:val="pt-PT"/>
        </w:rPr>
        <w:t xml:space="preserve"> (estado) e </w:t>
      </w:r>
      <w:r w:rsidRPr="007418C6">
        <w:rPr>
          <w:b/>
          <w:bCs/>
          <w:lang w:val="pt-PT"/>
        </w:rPr>
        <w:t>métodos</w:t>
      </w:r>
      <w:r w:rsidRPr="007418C6">
        <w:rPr>
          <w:lang w:val="pt-PT"/>
        </w:rPr>
        <w:t xml:space="preserve"> (ações)</w:t>
      </w:r>
    </w:p>
    <w:p w14:paraId="5293018C" w14:textId="77777777" w:rsidR="009C63E8" w:rsidRDefault="00000000" w:rsidP="007418C6">
      <w:pPr>
        <w:spacing w:line="276" w:lineRule="auto"/>
      </w:pPr>
      <w:r>
        <w:pict w14:anchorId="3D31320B">
          <v:rect id="_x0000_i1031" style="width:0;height:1.5pt" o:hralign="center" o:hrstd="t" o:hr="t"/>
        </w:pict>
      </w:r>
    </w:p>
    <w:p w14:paraId="6CAF4840" w14:textId="77777777" w:rsidR="009C63E8" w:rsidRDefault="00000000" w:rsidP="007418C6">
      <w:pPr>
        <w:pStyle w:val="Ttulo3"/>
        <w:spacing w:line="276" w:lineRule="auto"/>
      </w:pPr>
      <w:bookmarkStart w:id="18" w:name="conceitos-chave-deste-capítulo"/>
      <w:bookmarkStart w:id="19" w:name="_Toc194452991"/>
      <w:bookmarkEnd w:id="16"/>
      <w:r>
        <w:lastRenderedPageBreak/>
        <w:t>✅ 1.7 Conceitos-chave deste capítulo</w:t>
      </w:r>
      <w:bookmarkEnd w:id="1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07"/>
        <w:gridCol w:w="5701"/>
      </w:tblGrid>
      <w:tr w:rsidR="009C63E8" w14:paraId="0FB33901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73AAC6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3F6B3A95" w14:textId="77777777" w:rsidR="009C63E8" w:rsidRDefault="00000000" w:rsidP="007418C6">
            <w:pPr>
              <w:pStyle w:val="Compact"/>
              <w:spacing w:line="276" w:lineRule="auto"/>
            </w:pPr>
            <w:r>
              <w:t>Explicação simples</w:t>
            </w:r>
          </w:p>
        </w:tc>
      </w:tr>
      <w:tr w:rsidR="009C63E8" w:rsidRPr="007418C6" w14:paraId="55561896" w14:textId="77777777">
        <w:tc>
          <w:tcPr>
            <w:tcW w:w="0" w:type="auto"/>
          </w:tcPr>
          <w:p w14:paraId="699E8ACA" w14:textId="77777777" w:rsidR="009C63E8" w:rsidRDefault="00000000" w:rsidP="007418C6">
            <w:pPr>
              <w:pStyle w:val="Compact"/>
              <w:spacing w:line="276" w:lineRule="auto"/>
            </w:pPr>
            <w:r>
              <w:t>Programa</w:t>
            </w:r>
          </w:p>
        </w:tc>
        <w:tc>
          <w:tcPr>
            <w:tcW w:w="0" w:type="auto"/>
          </w:tcPr>
          <w:p w14:paraId="023F66C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onjunto de instruções para o computador</w:t>
            </w:r>
          </w:p>
        </w:tc>
      </w:tr>
      <w:tr w:rsidR="009C63E8" w:rsidRPr="007418C6" w14:paraId="010E7167" w14:textId="77777777">
        <w:tc>
          <w:tcPr>
            <w:tcW w:w="0" w:type="auto"/>
          </w:tcPr>
          <w:p w14:paraId="62FA12DA" w14:textId="77777777" w:rsidR="009C63E8" w:rsidRDefault="00000000" w:rsidP="007418C6">
            <w:pPr>
              <w:pStyle w:val="Compact"/>
              <w:spacing w:line="276" w:lineRule="auto"/>
            </w:pPr>
            <w:r>
              <w:t>Java</w:t>
            </w:r>
          </w:p>
        </w:tc>
        <w:tc>
          <w:tcPr>
            <w:tcW w:w="0" w:type="auto"/>
          </w:tcPr>
          <w:p w14:paraId="2EB2164E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Linguagem multiplataforma, orientada a objetos</w:t>
            </w:r>
          </w:p>
        </w:tc>
      </w:tr>
      <w:tr w:rsidR="009C63E8" w:rsidRPr="007418C6" w14:paraId="2450DA57" w14:textId="77777777">
        <w:tc>
          <w:tcPr>
            <w:tcW w:w="0" w:type="auto"/>
          </w:tcPr>
          <w:p w14:paraId="22211F56" w14:textId="77777777" w:rsidR="009C63E8" w:rsidRDefault="00000000" w:rsidP="007418C6">
            <w:pPr>
              <w:pStyle w:val="Compact"/>
              <w:spacing w:line="276" w:lineRule="auto"/>
            </w:pPr>
            <w:r>
              <w:t>Compilar</w:t>
            </w:r>
          </w:p>
        </w:tc>
        <w:tc>
          <w:tcPr>
            <w:tcW w:w="0" w:type="auto"/>
          </w:tcPr>
          <w:p w14:paraId="6BBBF271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onverter código para linguagem que a máquina entende</w:t>
            </w:r>
          </w:p>
        </w:tc>
      </w:tr>
      <w:tr w:rsidR="009C63E8" w:rsidRPr="007418C6" w14:paraId="790501C1" w14:textId="77777777">
        <w:tc>
          <w:tcPr>
            <w:tcW w:w="0" w:type="auto"/>
          </w:tcPr>
          <w:p w14:paraId="4CD51272" w14:textId="77777777" w:rsidR="009C63E8" w:rsidRDefault="00000000" w:rsidP="007418C6">
            <w:pPr>
              <w:pStyle w:val="Compact"/>
              <w:spacing w:line="276" w:lineRule="auto"/>
            </w:pPr>
            <w:r>
              <w:t>Classe</w:t>
            </w:r>
          </w:p>
        </w:tc>
        <w:tc>
          <w:tcPr>
            <w:tcW w:w="0" w:type="auto"/>
          </w:tcPr>
          <w:p w14:paraId="25318D4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Modelo ou receita para criar objetos</w:t>
            </w:r>
          </w:p>
        </w:tc>
      </w:tr>
      <w:tr w:rsidR="009C63E8" w:rsidRPr="007418C6" w14:paraId="2FE2134A" w14:textId="77777777">
        <w:tc>
          <w:tcPr>
            <w:tcW w:w="0" w:type="auto"/>
          </w:tcPr>
          <w:p w14:paraId="50212EB7" w14:textId="77777777" w:rsidR="009C63E8" w:rsidRDefault="00000000" w:rsidP="007418C6">
            <w:pPr>
              <w:pStyle w:val="Compact"/>
              <w:spacing w:line="276" w:lineRule="auto"/>
            </w:pPr>
            <w:r>
              <w:t>Objeto</w:t>
            </w:r>
          </w:p>
        </w:tc>
        <w:tc>
          <w:tcPr>
            <w:tcW w:w="0" w:type="auto"/>
          </w:tcPr>
          <w:p w14:paraId="240A080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ntidade criada a partir de uma classe</w:t>
            </w:r>
          </w:p>
        </w:tc>
      </w:tr>
      <w:tr w:rsidR="009C63E8" w:rsidRPr="007418C6" w14:paraId="7E438934" w14:textId="77777777">
        <w:tc>
          <w:tcPr>
            <w:tcW w:w="0" w:type="auto"/>
          </w:tcPr>
          <w:p w14:paraId="0F0ABA34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Método </w:t>
            </w:r>
            <w:r>
              <w:rPr>
                <w:rStyle w:val="VerbatimChar"/>
              </w:rPr>
              <w:t>main</w:t>
            </w:r>
          </w:p>
        </w:tc>
        <w:tc>
          <w:tcPr>
            <w:tcW w:w="0" w:type="auto"/>
          </w:tcPr>
          <w:p w14:paraId="299618D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Onde o programa Java começa a correr</w:t>
            </w:r>
          </w:p>
        </w:tc>
      </w:tr>
    </w:tbl>
    <w:p w14:paraId="7FF38A52" w14:textId="77777777" w:rsidR="009C63E8" w:rsidRDefault="00000000" w:rsidP="007418C6">
      <w:pPr>
        <w:spacing w:line="276" w:lineRule="auto"/>
      </w:pPr>
      <w:r>
        <w:pict w14:anchorId="235993A9">
          <v:rect id="_x0000_i1032" style="width:0;height:1.5pt" o:hralign="center" o:hrstd="t" o:hr="t"/>
        </w:pict>
      </w:r>
    </w:p>
    <w:p w14:paraId="3D0E648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" w:name="mini-laboratório"/>
      <w:bookmarkStart w:id="21" w:name="_Toc194452992"/>
      <w:bookmarkEnd w:id="18"/>
      <w:r>
        <w:t>🧪</w:t>
      </w:r>
      <w:r w:rsidRPr="007418C6">
        <w:rPr>
          <w:lang w:val="pt-PT"/>
        </w:rPr>
        <w:t xml:space="preserve"> 1.8 Mini-laboratório</w:t>
      </w:r>
      <w:bookmarkEnd w:id="21"/>
    </w:p>
    <w:p w14:paraId="6C324DF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programa chamado </w:t>
      </w:r>
      <w:r w:rsidRPr="007418C6">
        <w:rPr>
          <w:rStyle w:val="VerbatimChar"/>
          <w:lang w:val="pt-PT"/>
        </w:rPr>
        <w:t>Apresentacao.java</w:t>
      </w:r>
      <w:r w:rsidRPr="007418C6">
        <w:rPr>
          <w:lang w:val="pt-PT"/>
        </w:rPr>
        <w:t xml:space="preserve"> que escreva o teu nome, idade e curso no ecrã:</w:t>
      </w:r>
    </w:p>
    <w:p w14:paraId="60E5601B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Apresentaca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main(String[] arg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O meu nome é João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Tenho 18 anos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Estou no curso de Informática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AA4DD5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xperimenta mudar as mensagens.</w:t>
      </w:r>
      <w:r w:rsidRPr="007418C6">
        <w:rPr>
          <w:lang w:val="pt-PT"/>
        </w:rPr>
        <w:br/>
        <w:t>➡</w:t>
      </w:r>
      <w:r>
        <w:t>️</w:t>
      </w:r>
      <w:r w:rsidRPr="007418C6">
        <w:rPr>
          <w:lang w:val="pt-PT"/>
        </w:rPr>
        <w:t xml:space="preserve"> Acrescenta mais linhas com curiosidades sobre ti.</w:t>
      </w:r>
    </w:p>
    <w:p w14:paraId="01CB9A1D" w14:textId="77777777" w:rsidR="009C63E8" w:rsidRDefault="00000000" w:rsidP="007418C6">
      <w:pPr>
        <w:spacing w:line="276" w:lineRule="auto"/>
      </w:pPr>
      <w:r>
        <w:pict w14:anchorId="3E826EB2">
          <v:rect id="_x0000_i1033" style="width:0;height:1.5pt" o:hralign="center" o:hrstd="t" o:hr="t"/>
        </w:pict>
      </w:r>
    </w:p>
    <w:p w14:paraId="7AE3FFA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2" w:name="desafio"/>
      <w:bookmarkStart w:id="23" w:name="_Toc194452993"/>
      <w:bookmarkEnd w:id="20"/>
      <w:r>
        <w:t>🎯</w:t>
      </w:r>
      <w:r w:rsidRPr="007418C6">
        <w:rPr>
          <w:lang w:val="pt-PT"/>
        </w:rPr>
        <w:t xml:space="preserve"> 1.9 Desafio</w:t>
      </w:r>
      <w:bookmarkEnd w:id="23"/>
    </w:p>
    <w:p w14:paraId="17D3C7E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programa chamado </w:t>
      </w:r>
      <w:r w:rsidRPr="007418C6">
        <w:rPr>
          <w:rStyle w:val="VerbatimChar"/>
          <w:lang w:val="pt-PT"/>
        </w:rPr>
        <w:t>CalculadoraSimples</w:t>
      </w:r>
      <w:r w:rsidRPr="007418C6">
        <w:rPr>
          <w:lang w:val="pt-PT"/>
        </w:rPr>
        <w:t xml:space="preserve"> que mostre o resultado de:</w:t>
      </w:r>
    </w:p>
    <w:p w14:paraId="32A964E7" w14:textId="77777777" w:rsidR="009C63E8" w:rsidRDefault="00000000" w:rsidP="007418C6">
      <w:pPr>
        <w:pStyle w:val="Compact"/>
        <w:numPr>
          <w:ilvl w:val="0"/>
          <w:numId w:val="172"/>
        </w:numPr>
        <w:spacing w:line="276" w:lineRule="auto"/>
      </w:pPr>
      <w:r>
        <w:t>uma soma</w:t>
      </w:r>
    </w:p>
    <w:p w14:paraId="2790C64A" w14:textId="77777777" w:rsidR="009C63E8" w:rsidRDefault="00000000" w:rsidP="007418C6">
      <w:pPr>
        <w:pStyle w:val="Compact"/>
        <w:numPr>
          <w:ilvl w:val="0"/>
          <w:numId w:val="172"/>
        </w:numPr>
        <w:spacing w:line="276" w:lineRule="auto"/>
      </w:pPr>
      <w:r>
        <w:t>uma subtração</w:t>
      </w:r>
    </w:p>
    <w:p w14:paraId="7813CC96" w14:textId="77777777" w:rsidR="009C63E8" w:rsidRDefault="00000000" w:rsidP="007418C6">
      <w:pPr>
        <w:pStyle w:val="Compact"/>
        <w:numPr>
          <w:ilvl w:val="0"/>
          <w:numId w:val="172"/>
        </w:numPr>
        <w:spacing w:line="276" w:lineRule="auto"/>
      </w:pPr>
      <w:r>
        <w:t>uma multiplicação</w:t>
      </w:r>
    </w:p>
    <w:p w14:paraId="2A9C902D" w14:textId="77777777" w:rsidR="009C63E8" w:rsidRDefault="00000000" w:rsidP="007418C6">
      <w:pPr>
        <w:pStyle w:val="Compact"/>
        <w:numPr>
          <w:ilvl w:val="0"/>
          <w:numId w:val="172"/>
        </w:numPr>
        <w:spacing w:line="276" w:lineRule="auto"/>
      </w:pPr>
      <w:r>
        <w:t>uma divisão</w:t>
      </w:r>
    </w:p>
    <w:p w14:paraId="5353E79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 só instruções </w:t>
      </w:r>
      <w:r w:rsidRPr="007418C6">
        <w:rPr>
          <w:rStyle w:val="VerbatimChar"/>
          <w:lang w:val="pt-PT"/>
        </w:rPr>
        <w:t>System.out.println()</w:t>
      </w:r>
      <w:r w:rsidRPr="007418C6">
        <w:rPr>
          <w:lang w:val="pt-PT"/>
        </w:rPr>
        <w:t xml:space="preserve"> com contas simples dentro.</w:t>
      </w:r>
    </w:p>
    <w:p w14:paraId="17ACF74C" w14:textId="77777777" w:rsidR="007418C6" w:rsidRPr="007418C6" w:rsidRDefault="007418C6" w:rsidP="007418C6">
      <w:pPr>
        <w:spacing w:line="276" w:lineRule="auto"/>
        <w:rPr>
          <w:lang w:val="pt-PT"/>
        </w:rPr>
      </w:pPr>
      <w:r w:rsidRPr="007418C6">
        <w:rPr>
          <w:lang w:val="pt-PT"/>
        </w:rPr>
        <w:br w:type="page"/>
      </w:r>
    </w:p>
    <w:p w14:paraId="54E84C25" w14:textId="5CE35126" w:rsidR="009C63E8" w:rsidRDefault="00000000" w:rsidP="007418C6">
      <w:pPr>
        <w:spacing w:line="276" w:lineRule="auto"/>
      </w:pPr>
      <w:r>
        <w:lastRenderedPageBreak/>
        <w:pict w14:anchorId="2CDD7443">
          <v:rect id="_x0000_i1034" style="width:0;height:1.5pt" o:hralign="center" o:hrstd="t" o:hr="t"/>
        </w:pict>
      </w:r>
    </w:p>
    <w:p w14:paraId="6EBDFB6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4" w:name="Xdd03d6c062ce75832a972c1ceed9f81adc75b3f"/>
      <w:bookmarkStart w:id="25" w:name="_Toc194452994"/>
      <w:bookmarkEnd w:id="22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2 – Primeiros Passos com Java: Variáveis, Tipos e Operadores</w:t>
      </w:r>
      <w:bookmarkEnd w:id="25"/>
    </w:p>
    <w:p w14:paraId="0963C2EB" w14:textId="77777777" w:rsidR="009C63E8" w:rsidRDefault="00000000" w:rsidP="007418C6">
      <w:pPr>
        <w:spacing w:line="276" w:lineRule="auto"/>
      </w:pPr>
      <w:r>
        <w:pict w14:anchorId="46C200C3">
          <v:rect id="_x0000_i1035" style="width:0;height:1.5pt" o:hralign="center" o:hrstd="t" o:hr="t"/>
        </w:pict>
      </w:r>
    </w:p>
    <w:p w14:paraId="533972E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" w:name="o-que-são-variáveis"/>
      <w:bookmarkStart w:id="27" w:name="_Toc194452995"/>
      <w:bookmarkEnd w:id="24"/>
      <w:r>
        <w:t>🧠</w:t>
      </w:r>
      <w:r w:rsidRPr="007418C6">
        <w:rPr>
          <w:lang w:val="pt-PT"/>
        </w:rPr>
        <w:t xml:space="preserve"> 2.1 O que são variáveis?</w:t>
      </w:r>
      <w:bookmarkEnd w:id="27"/>
    </w:p>
    <w:p w14:paraId="5DFB123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variável</w:t>
      </w:r>
      <w:r w:rsidRPr="007418C6">
        <w:rPr>
          <w:lang w:val="pt-PT"/>
        </w:rPr>
        <w:t xml:space="preserve"> é como uma "caixinha" onde guardamos dados. Essa caixinha tem um </w:t>
      </w:r>
      <w:r w:rsidRPr="007418C6">
        <w:rPr>
          <w:b/>
          <w:bCs/>
          <w:lang w:val="pt-PT"/>
        </w:rPr>
        <w:t>nome</w:t>
      </w:r>
      <w:r w:rsidRPr="007418C6">
        <w:rPr>
          <w:lang w:val="pt-PT"/>
        </w:rPr>
        <w:t xml:space="preserve"> e um </w:t>
      </w:r>
      <w:r w:rsidRPr="007418C6">
        <w:rPr>
          <w:b/>
          <w:bCs/>
          <w:lang w:val="pt-PT"/>
        </w:rPr>
        <w:t>tipo</w:t>
      </w:r>
      <w:r w:rsidRPr="007418C6">
        <w:rPr>
          <w:lang w:val="pt-PT"/>
        </w:rPr>
        <w:t xml:space="preserve"> de dado que pode armazenar, como números ou texto.</w:t>
      </w:r>
    </w:p>
    <w:p w14:paraId="03F5B3B4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 Imagina que tens várias gavetas no teu escritório, e cada gaveta tem um nome. Dentro de cada gaveta, guardas algo específico: uma gaveta para canetas, outra para documentos importantes, e assim por diante.</w:t>
      </w:r>
    </w:p>
    <w:p w14:paraId="03FBA1F6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 xml:space="preserve">Em Java, as variáveis funcionam de forma parecida. Por exemplo, uma variável </w:t>
      </w:r>
      <w:r w:rsidRPr="007418C6">
        <w:rPr>
          <w:rStyle w:val="VerbatimChar"/>
          <w:lang w:val="pt-PT"/>
        </w:rPr>
        <w:t>idade</w:t>
      </w:r>
      <w:r w:rsidRPr="007418C6">
        <w:rPr>
          <w:lang w:val="pt-PT"/>
        </w:rPr>
        <w:t xml:space="preserve"> pode guardar o número de anos de uma pessoa, enquanto uma variável </w:t>
      </w:r>
      <w:r w:rsidRPr="007418C6">
        <w:rPr>
          <w:rStyle w:val="VerbatimChar"/>
          <w:lang w:val="pt-PT"/>
        </w:rPr>
        <w:t>nome</w:t>
      </w:r>
      <w:r w:rsidRPr="007418C6">
        <w:rPr>
          <w:lang w:val="pt-PT"/>
        </w:rPr>
        <w:t xml:space="preserve"> pode guardar o nome de alguém.</w:t>
      </w:r>
    </w:p>
    <w:p w14:paraId="67811C3A" w14:textId="77777777" w:rsidR="009C63E8" w:rsidRDefault="00000000" w:rsidP="007418C6">
      <w:pPr>
        <w:spacing w:line="276" w:lineRule="auto"/>
      </w:pPr>
      <w:r>
        <w:pict w14:anchorId="1BA40B30">
          <v:rect id="_x0000_i1036" style="width:0;height:1.5pt" o:hralign="center" o:hrstd="t" o:hr="t"/>
        </w:pict>
      </w:r>
    </w:p>
    <w:p w14:paraId="5F24D04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" w:name="tipos-de-dados"/>
      <w:bookmarkStart w:id="29" w:name="_Toc194452996"/>
      <w:bookmarkEnd w:id="26"/>
      <w:r>
        <w:t>🔠</w:t>
      </w:r>
      <w:r w:rsidRPr="007418C6">
        <w:rPr>
          <w:lang w:val="pt-PT"/>
        </w:rPr>
        <w:t xml:space="preserve"> 2.2 Tipos de dados</w:t>
      </w:r>
      <w:bookmarkEnd w:id="29"/>
    </w:p>
    <w:p w14:paraId="22584E7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Em Java, existem dois tipos principais de dados: </w:t>
      </w:r>
      <w:r w:rsidRPr="007418C6">
        <w:rPr>
          <w:b/>
          <w:bCs/>
          <w:lang w:val="pt-PT"/>
        </w:rPr>
        <w:t>tipos primitivos</w:t>
      </w:r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tipos referenciados</w:t>
      </w:r>
      <w:r w:rsidRPr="007418C6">
        <w:rPr>
          <w:lang w:val="pt-PT"/>
        </w:rPr>
        <w:t>.</w:t>
      </w:r>
    </w:p>
    <w:p w14:paraId="30C767C0" w14:textId="77777777" w:rsidR="009C63E8" w:rsidRDefault="00000000" w:rsidP="007418C6">
      <w:pPr>
        <w:pStyle w:val="Ttulo4"/>
        <w:spacing w:line="276" w:lineRule="auto"/>
      </w:pPr>
      <w:bookmarkStart w:id="30" w:name="tipos-primitivos"/>
      <w:r>
        <w:t>Tipos primitivos:</w:t>
      </w:r>
    </w:p>
    <w:p w14:paraId="6CE40AE3" w14:textId="77777777" w:rsidR="009C63E8" w:rsidRDefault="00000000" w:rsidP="007418C6">
      <w:pPr>
        <w:pStyle w:val="Compact"/>
        <w:numPr>
          <w:ilvl w:val="0"/>
          <w:numId w:val="173"/>
        </w:numPr>
        <w:spacing w:line="276" w:lineRule="auto"/>
      </w:pPr>
      <w:r>
        <w:rPr>
          <w:b/>
          <w:bCs/>
        </w:rPr>
        <w:t>int</w:t>
      </w:r>
      <w:r>
        <w:t xml:space="preserve">: Números inteiros (ex: </w:t>
      </w:r>
      <w:r>
        <w:rPr>
          <w:rStyle w:val="VerbatimChar"/>
        </w:rPr>
        <w:t>10</w:t>
      </w:r>
      <w:r>
        <w:t xml:space="preserve">, </w:t>
      </w:r>
      <w:r>
        <w:rPr>
          <w:rStyle w:val="VerbatimChar"/>
        </w:rPr>
        <w:t>-7</w:t>
      </w:r>
      <w:r>
        <w:t xml:space="preserve">, </w:t>
      </w:r>
      <w:r>
        <w:rPr>
          <w:rStyle w:val="VerbatimChar"/>
        </w:rPr>
        <w:t>0</w:t>
      </w:r>
      <w:r>
        <w:t>)</w:t>
      </w:r>
    </w:p>
    <w:p w14:paraId="03829404" w14:textId="77777777" w:rsidR="009C63E8" w:rsidRDefault="00000000" w:rsidP="007418C6">
      <w:pPr>
        <w:pStyle w:val="Compact"/>
        <w:numPr>
          <w:ilvl w:val="0"/>
          <w:numId w:val="173"/>
        </w:numPr>
        <w:spacing w:line="276" w:lineRule="auto"/>
      </w:pPr>
      <w:r>
        <w:rPr>
          <w:b/>
          <w:bCs/>
        </w:rPr>
        <w:t>double</w:t>
      </w:r>
      <w:r>
        <w:t xml:space="preserve">: Números decimais (ex: </w:t>
      </w:r>
      <w:r>
        <w:rPr>
          <w:rStyle w:val="VerbatimChar"/>
        </w:rPr>
        <w:t>3.14</w:t>
      </w:r>
      <w:r>
        <w:t xml:space="preserve">, </w:t>
      </w:r>
      <w:r>
        <w:rPr>
          <w:rStyle w:val="VerbatimChar"/>
        </w:rPr>
        <w:t>-0.5</w:t>
      </w:r>
      <w:r>
        <w:t>)</w:t>
      </w:r>
    </w:p>
    <w:p w14:paraId="43750025" w14:textId="77777777" w:rsidR="009C63E8" w:rsidRPr="007418C6" w:rsidRDefault="00000000" w:rsidP="007418C6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char</w:t>
      </w:r>
      <w:r w:rsidRPr="007418C6">
        <w:rPr>
          <w:lang w:val="pt-PT"/>
        </w:rPr>
        <w:t xml:space="preserve">: Um único caractere (ex: </w:t>
      </w:r>
      <w:r w:rsidRPr="007418C6">
        <w:rPr>
          <w:rStyle w:val="VerbatimChar"/>
          <w:lang w:val="pt-PT"/>
        </w:rPr>
        <w:t>'a'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'1'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'#'</w:t>
      </w:r>
      <w:r w:rsidRPr="007418C6">
        <w:rPr>
          <w:lang w:val="pt-PT"/>
        </w:rPr>
        <w:t>)</w:t>
      </w:r>
    </w:p>
    <w:p w14:paraId="7A936919" w14:textId="77777777" w:rsidR="009C63E8" w:rsidRPr="007418C6" w:rsidRDefault="00000000" w:rsidP="007418C6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boolean</w:t>
      </w:r>
      <w:r w:rsidRPr="007418C6">
        <w:rPr>
          <w:lang w:val="pt-PT"/>
        </w:rPr>
        <w:t xml:space="preserve">: Valores verdadeiro ou falso (ex: </w:t>
      </w:r>
      <w:r w:rsidRPr="007418C6">
        <w:rPr>
          <w:rStyle w:val="VerbatimChar"/>
          <w:lang w:val="pt-PT"/>
        </w:rPr>
        <w:t>true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false</w:t>
      </w:r>
      <w:r w:rsidRPr="007418C6">
        <w:rPr>
          <w:lang w:val="pt-PT"/>
        </w:rPr>
        <w:t>)</w:t>
      </w:r>
    </w:p>
    <w:p w14:paraId="0433E63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561452E7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idade = 20;  // Armazena um número inteiro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double peso = 70.5;  // Armazena um número decimal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char letra = 'A';  // Armazena um único caracter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boolean estaChovendo = false;  // Armazena verdadeiro ou falso</w:t>
      </w:r>
    </w:p>
    <w:p w14:paraId="64BD5037" w14:textId="77777777" w:rsidR="009C63E8" w:rsidRDefault="00000000" w:rsidP="007418C6">
      <w:pPr>
        <w:pStyle w:val="Ttulo4"/>
        <w:spacing w:line="276" w:lineRule="auto"/>
      </w:pPr>
      <w:bookmarkStart w:id="31" w:name="tipos-referenciados"/>
      <w:bookmarkEnd w:id="30"/>
      <w:r>
        <w:t>Tipos referenciados:</w:t>
      </w:r>
    </w:p>
    <w:p w14:paraId="4DBB4830" w14:textId="77777777" w:rsidR="009C63E8" w:rsidRPr="007418C6" w:rsidRDefault="00000000" w:rsidP="007418C6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String</w:t>
      </w:r>
      <w:r w:rsidRPr="007418C6">
        <w:rPr>
          <w:lang w:val="pt-PT"/>
        </w:rPr>
        <w:t xml:space="preserve">: Sequência de caracteres (ex: </w:t>
      </w:r>
      <w:r w:rsidRPr="007418C6">
        <w:rPr>
          <w:rStyle w:val="VerbatimChar"/>
          <w:lang w:val="pt-PT"/>
        </w:rPr>
        <w:t>"Olá Mundo"</w:t>
      </w:r>
      <w:r w:rsidRPr="007418C6">
        <w:rPr>
          <w:lang w:val="pt-PT"/>
        </w:rPr>
        <w:t>)</w:t>
      </w:r>
    </w:p>
    <w:p w14:paraId="24CD3D18" w14:textId="77777777" w:rsidR="009C63E8" w:rsidRPr="007418C6" w:rsidRDefault="00000000" w:rsidP="007418C6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Arrays</w:t>
      </w:r>
      <w:r w:rsidRPr="007418C6">
        <w:rPr>
          <w:lang w:val="pt-PT"/>
        </w:rPr>
        <w:t>: Lista de dados do mesmo tipo (ex: uma lista de números)</w:t>
      </w:r>
    </w:p>
    <w:p w14:paraId="70AD8B8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4CCE6A4C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lastRenderedPageBreak/>
        <w:t>String nome = "João";  // Armazena uma sequência de caracteres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[] idades = {20, 21, 22};  // Armazena uma lista de idades</w:t>
      </w:r>
    </w:p>
    <w:p w14:paraId="25D0BE8D" w14:textId="77777777" w:rsidR="009C63E8" w:rsidRDefault="00000000" w:rsidP="007418C6">
      <w:pPr>
        <w:spacing w:line="276" w:lineRule="auto"/>
      </w:pPr>
      <w:r>
        <w:pict w14:anchorId="7F4DFBD0">
          <v:rect id="_x0000_i1037" style="width:0;height:1.5pt" o:hralign="center" o:hrstd="t" o:hr="t"/>
        </w:pict>
      </w:r>
    </w:p>
    <w:p w14:paraId="542AF20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" w:name="operadores-como-fazer-cálculos-em-java"/>
      <w:bookmarkStart w:id="33" w:name="_Toc194452997"/>
      <w:bookmarkEnd w:id="28"/>
      <w:bookmarkEnd w:id="31"/>
      <w:r w:rsidRPr="007418C6">
        <w:rPr>
          <w:lang w:val="pt-PT"/>
        </w:rPr>
        <w:t>➗ 2.3 Operadores: Como fazer cálculos em Java</w:t>
      </w:r>
      <w:bookmarkEnd w:id="33"/>
    </w:p>
    <w:p w14:paraId="0E92CE7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s </w:t>
      </w:r>
      <w:r w:rsidRPr="007418C6">
        <w:rPr>
          <w:b/>
          <w:bCs/>
          <w:lang w:val="pt-PT"/>
        </w:rPr>
        <w:t>operadores</w:t>
      </w:r>
      <w:r w:rsidRPr="007418C6">
        <w:rPr>
          <w:lang w:val="pt-PT"/>
        </w:rPr>
        <w:t xml:space="preserve"> são usados para realizar operações com variáveis ou valores. Em Java, temos vários tipos de operadores.</w:t>
      </w:r>
    </w:p>
    <w:p w14:paraId="31080E6A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4" w:name="operadores-aritméticos-para-cálculos"/>
      <w:r w:rsidRPr="007418C6">
        <w:rPr>
          <w:lang w:val="pt-PT"/>
        </w:rPr>
        <w:t>2.3.1 Operadores aritméticos (para cálculos)</w:t>
      </w:r>
    </w:p>
    <w:p w14:paraId="1D1DC829" w14:textId="77777777" w:rsidR="009C63E8" w:rsidRDefault="00000000" w:rsidP="007418C6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+</w:t>
      </w:r>
      <w:r>
        <w:t xml:space="preserve">: soma (ex: </w:t>
      </w:r>
      <w:r>
        <w:rPr>
          <w:rStyle w:val="VerbatimChar"/>
        </w:rPr>
        <w:t>5 + 3</w:t>
      </w:r>
      <w:r>
        <w:t>)</w:t>
      </w:r>
    </w:p>
    <w:p w14:paraId="1A948398" w14:textId="77777777" w:rsidR="009C63E8" w:rsidRDefault="00000000" w:rsidP="007418C6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-</w:t>
      </w:r>
      <w:r>
        <w:t xml:space="preserve">: subtração (ex: </w:t>
      </w:r>
      <w:r>
        <w:rPr>
          <w:rStyle w:val="VerbatimChar"/>
        </w:rPr>
        <w:t>5 - 3</w:t>
      </w:r>
      <w:r>
        <w:t>)</w:t>
      </w:r>
    </w:p>
    <w:p w14:paraId="4E89289F" w14:textId="77777777" w:rsidR="009C63E8" w:rsidRDefault="00000000" w:rsidP="007418C6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*</w:t>
      </w:r>
      <w:r>
        <w:t xml:space="preserve">: multiplicação (ex: </w:t>
      </w:r>
      <w:r>
        <w:rPr>
          <w:rStyle w:val="VerbatimChar"/>
        </w:rPr>
        <w:t>5 * 3</w:t>
      </w:r>
      <w:r>
        <w:t>)</w:t>
      </w:r>
    </w:p>
    <w:p w14:paraId="7EE843C2" w14:textId="77777777" w:rsidR="009C63E8" w:rsidRDefault="00000000" w:rsidP="007418C6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/</w:t>
      </w:r>
      <w:r>
        <w:t xml:space="preserve">: divisão (ex: </w:t>
      </w:r>
      <w:r>
        <w:rPr>
          <w:rStyle w:val="VerbatimChar"/>
        </w:rPr>
        <w:t>6 / 2</w:t>
      </w:r>
      <w:r>
        <w:t>)</w:t>
      </w:r>
    </w:p>
    <w:p w14:paraId="2F7C6E2D" w14:textId="77777777" w:rsidR="009C63E8" w:rsidRPr="007418C6" w:rsidRDefault="00000000" w:rsidP="007418C6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%</w:t>
      </w:r>
      <w:r w:rsidRPr="007418C6">
        <w:rPr>
          <w:lang w:val="pt-PT"/>
        </w:rPr>
        <w:t xml:space="preserve">: resto da divisão (ex: </w:t>
      </w:r>
      <w:r w:rsidRPr="007418C6">
        <w:rPr>
          <w:rStyle w:val="VerbatimChar"/>
          <w:lang w:val="pt-PT"/>
        </w:rPr>
        <w:t>7 % 3</w:t>
      </w:r>
      <w:r w:rsidRPr="007418C6">
        <w:rPr>
          <w:lang w:val="pt-PT"/>
        </w:rPr>
        <w:t xml:space="preserve"> dá 1)</w:t>
      </w:r>
    </w:p>
    <w:p w14:paraId="539B823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0FDEADCE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a = 5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 b = 3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 soma = a + b;  // soma = 8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 resto = a % b;  // resto = 2</w:t>
      </w:r>
    </w:p>
    <w:p w14:paraId="6CBE720E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5" w:name="X56cad78a2d6e4988080f3d6b918668e3f6c4395"/>
      <w:bookmarkEnd w:id="34"/>
      <w:r w:rsidRPr="007418C6">
        <w:rPr>
          <w:lang w:val="pt-PT"/>
        </w:rPr>
        <w:t>2.3.2 Operadores de comparação (para comparar valores)</w:t>
      </w:r>
    </w:p>
    <w:p w14:paraId="612A6218" w14:textId="77777777" w:rsidR="009C63E8" w:rsidRDefault="00000000" w:rsidP="007418C6">
      <w:pPr>
        <w:pStyle w:val="Compact"/>
        <w:numPr>
          <w:ilvl w:val="0"/>
          <w:numId w:val="176"/>
        </w:numPr>
        <w:spacing w:line="276" w:lineRule="auto"/>
      </w:pPr>
      <w:r>
        <w:rPr>
          <w:b/>
          <w:bCs/>
        </w:rPr>
        <w:t>==</w:t>
      </w:r>
      <w:r>
        <w:t xml:space="preserve">: igual (ex: </w:t>
      </w:r>
      <w:r>
        <w:rPr>
          <w:rStyle w:val="VerbatimChar"/>
        </w:rPr>
        <w:t>a == b</w:t>
      </w:r>
      <w:r>
        <w:t>)</w:t>
      </w:r>
    </w:p>
    <w:p w14:paraId="320218D9" w14:textId="77777777" w:rsidR="009C63E8" w:rsidRDefault="00000000" w:rsidP="007418C6">
      <w:pPr>
        <w:pStyle w:val="Compact"/>
        <w:numPr>
          <w:ilvl w:val="0"/>
          <w:numId w:val="176"/>
        </w:numPr>
        <w:spacing w:line="276" w:lineRule="auto"/>
      </w:pPr>
      <w:r>
        <w:rPr>
          <w:b/>
          <w:bCs/>
        </w:rPr>
        <w:t>!=</w:t>
      </w:r>
      <w:r>
        <w:t xml:space="preserve">: diferente (ex: </w:t>
      </w:r>
      <w:r>
        <w:rPr>
          <w:rStyle w:val="VerbatimChar"/>
        </w:rPr>
        <w:t>a != b</w:t>
      </w:r>
      <w:r>
        <w:t>)</w:t>
      </w:r>
    </w:p>
    <w:p w14:paraId="1580066A" w14:textId="77777777" w:rsidR="009C63E8" w:rsidRPr="007418C6" w:rsidRDefault="00000000" w:rsidP="007418C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&gt;</w:t>
      </w:r>
      <w:r w:rsidRPr="007418C6">
        <w:rPr>
          <w:lang w:val="pt-PT"/>
        </w:rPr>
        <w:t xml:space="preserve">: maior que (ex: </w:t>
      </w:r>
      <w:r w:rsidRPr="007418C6">
        <w:rPr>
          <w:rStyle w:val="VerbatimChar"/>
          <w:lang w:val="pt-PT"/>
        </w:rPr>
        <w:t>a &gt; b</w:t>
      </w:r>
      <w:r w:rsidRPr="007418C6">
        <w:rPr>
          <w:lang w:val="pt-PT"/>
        </w:rPr>
        <w:t>)</w:t>
      </w:r>
    </w:p>
    <w:p w14:paraId="6B82D238" w14:textId="77777777" w:rsidR="009C63E8" w:rsidRPr="007418C6" w:rsidRDefault="00000000" w:rsidP="007418C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&lt;</w:t>
      </w:r>
      <w:r w:rsidRPr="007418C6">
        <w:rPr>
          <w:lang w:val="pt-PT"/>
        </w:rPr>
        <w:t xml:space="preserve">: menor que (ex: </w:t>
      </w:r>
      <w:r w:rsidRPr="007418C6">
        <w:rPr>
          <w:rStyle w:val="VerbatimChar"/>
          <w:lang w:val="pt-PT"/>
        </w:rPr>
        <w:t>a &lt; b</w:t>
      </w:r>
      <w:r w:rsidRPr="007418C6">
        <w:rPr>
          <w:lang w:val="pt-PT"/>
        </w:rPr>
        <w:t>)</w:t>
      </w:r>
    </w:p>
    <w:p w14:paraId="14C793A6" w14:textId="77777777" w:rsidR="009C63E8" w:rsidRPr="007418C6" w:rsidRDefault="00000000" w:rsidP="007418C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&gt;=</w:t>
      </w:r>
      <w:r w:rsidRPr="007418C6">
        <w:rPr>
          <w:lang w:val="pt-PT"/>
        </w:rPr>
        <w:t xml:space="preserve">: maior ou igual (ex: </w:t>
      </w:r>
      <w:r w:rsidRPr="007418C6">
        <w:rPr>
          <w:rStyle w:val="VerbatimChar"/>
          <w:lang w:val="pt-PT"/>
        </w:rPr>
        <w:t>a &gt;= b</w:t>
      </w:r>
      <w:r w:rsidRPr="007418C6">
        <w:rPr>
          <w:lang w:val="pt-PT"/>
        </w:rPr>
        <w:t>)</w:t>
      </w:r>
    </w:p>
    <w:p w14:paraId="477810F6" w14:textId="77777777" w:rsidR="009C63E8" w:rsidRPr="007418C6" w:rsidRDefault="00000000" w:rsidP="007418C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&lt;=</w:t>
      </w:r>
      <w:r w:rsidRPr="007418C6">
        <w:rPr>
          <w:lang w:val="pt-PT"/>
        </w:rPr>
        <w:t xml:space="preserve">: menor ou igual (ex: </w:t>
      </w:r>
      <w:r w:rsidRPr="007418C6">
        <w:rPr>
          <w:rStyle w:val="VerbatimChar"/>
          <w:lang w:val="pt-PT"/>
        </w:rPr>
        <w:t>a &lt;= b</w:t>
      </w:r>
      <w:r w:rsidRPr="007418C6">
        <w:rPr>
          <w:lang w:val="pt-PT"/>
        </w:rPr>
        <w:t>)</w:t>
      </w:r>
    </w:p>
    <w:p w14:paraId="642F760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0BD08B8B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a = 5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 b = 3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boolean igual = (a == b);  // igual = fals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boolean maior = (a &gt; b);  // maior = true</w:t>
      </w:r>
    </w:p>
    <w:p w14:paraId="5A861D86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6" w:name="operadores-lógicos-para-tomar-decisões"/>
      <w:bookmarkEnd w:id="35"/>
      <w:r w:rsidRPr="007418C6">
        <w:rPr>
          <w:lang w:val="pt-PT"/>
        </w:rPr>
        <w:t>2.3.3 Operadores lógicos (para tomar decisões)</w:t>
      </w:r>
    </w:p>
    <w:p w14:paraId="66278933" w14:textId="77777777" w:rsidR="009C63E8" w:rsidRDefault="00000000" w:rsidP="007418C6">
      <w:pPr>
        <w:pStyle w:val="Compact"/>
        <w:numPr>
          <w:ilvl w:val="0"/>
          <w:numId w:val="177"/>
        </w:numPr>
        <w:spacing w:line="276" w:lineRule="auto"/>
      </w:pPr>
      <w:r>
        <w:rPr>
          <w:b/>
          <w:bCs/>
        </w:rPr>
        <w:t>&amp;&amp;</w:t>
      </w:r>
      <w:r>
        <w:t xml:space="preserve">: e (ex: </w:t>
      </w:r>
      <w:r>
        <w:rPr>
          <w:rStyle w:val="VerbatimChar"/>
        </w:rPr>
        <w:t>a &gt; b &amp;&amp; b &gt; 0</w:t>
      </w:r>
      <w:r>
        <w:t>)</w:t>
      </w:r>
    </w:p>
    <w:p w14:paraId="15C75C78" w14:textId="77777777" w:rsidR="009C63E8" w:rsidRDefault="00000000" w:rsidP="007418C6">
      <w:pPr>
        <w:pStyle w:val="Compact"/>
        <w:numPr>
          <w:ilvl w:val="0"/>
          <w:numId w:val="177"/>
        </w:numPr>
        <w:spacing w:line="276" w:lineRule="auto"/>
      </w:pPr>
      <w:r>
        <w:rPr>
          <w:b/>
          <w:bCs/>
        </w:rPr>
        <w:t>||</w:t>
      </w:r>
      <w:r>
        <w:t xml:space="preserve">: ou (ex: </w:t>
      </w:r>
      <w:r>
        <w:rPr>
          <w:rStyle w:val="VerbatimChar"/>
        </w:rPr>
        <w:t>a &gt; b || b &gt; 0</w:t>
      </w:r>
      <w:r>
        <w:t>)</w:t>
      </w:r>
    </w:p>
    <w:p w14:paraId="1C333380" w14:textId="77777777" w:rsidR="009C63E8" w:rsidRDefault="00000000" w:rsidP="007418C6">
      <w:pPr>
        <w:pStyle w:val="Compact"/>
        <w:numPr>
          <w:ilvl w:val="0"/>
          <w:numId w:val="177"/>
        </w:numPr>
        <w:spacing w:line="276" w:lineRule="auto"/>
      </w:pPr>
      <w:r>
        <w:rPr>
          <w:b/>
          <w:bCs/>
        </w:rPr>
        <w:lastRenderedPageBreak/>
        <w:t>!</w:t>
      </w:r>
      <w:r>
        <w:t xml:space="preserve">: não (ex: </w:t>
      </w:r>
      <w:r>
        <w:rPr>
          <w:rStyle w:val="VerbatimChar"/>
        </w:rPr>
        <w:t>!(a &gt; b)</w:t>
      </w:r>
      <w:r>
        <w:t>)</w:t>
      </w:r>
    </w:p>
    <w:p w14:paraId="734B690C" w14:textId="77777777" w:rsidR="009C63E8" w:rsidRDefault="00000000" w:rsidP="007418C6">
      <w:pPr>
        <w:pStyle w:val="FirstParagraph"/>
        <w:spacing w:line="276" w:lineRule="auto"/>
      </w:pPr>
      <w:r>
        <w:t xml:space="preserve">💡 </w:t>
      </w:r>
      <w:r>
        <w:rPr>
          <w:b/>
          <w:bCs/>
        </w:rPr>
        <w:t>Exemplo</w:t>
      </w:r>
      <w:r>
        <w:t>:</w:t>
      </w:r>
    </w:p>
    <w:p w14:paraId="2F09F05D" w14:textId="77777777" w:rsidR="009C63E8" w:rsidRDefault="00000000" w:rsidP="007418C6">
      <w:pPr>
        <w:spacing w:line="276" w:lineRule="auto"/>
      </w:pPr>
      <w:r>
        <w:rPr>
          <w:rStyle w:val="VerbatimChar"/>
        </w:rPr>
        <w:t>boolean resultado = (a &gt; b) &amp;&amp; (b &gt; 0);  // resultado = true</w:t>
      </w:r>
    </w:p>
    <w:p w14:paraId="2B56F521" w14:textId="77777777" w:rsidR="009C63E8" w:rsidRDefault="00000000" w:rsidP="007418C6">
      <w:pPr>
        <w:spacing w:line="276" w:lineRule="auto"/>
      </w:pPr>
      <w:r>
        <w:pict w14:anchorId="6DC2506C">
          <v:rect id="_x0000_i1038" style="width:0;height:1.5pt" o:hralign="center" o:hrstd="t" o:hr="t"/>
        </w:pict>
      </w:r>
    </w:p>
    <w:p w14:paraId="4206C88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7" w:name="como-declarar-variáveis-em-java"/>
      <w:bookmarkStart w:id="38" w:name="_Toc194452998"/>
      <w:bookmarkEnd w:id="32"/>
      <w:bookmarkEnd w:id="36"/>
      <w:r>
        <w:t>🖊️</w:t>
      </w:r>
      <w:r w:rsidRPr="007418C6">
        <w:rPr>
          <w:lang w:val="pt-PT"/>
        </w:rPr>
        <w:t xml:space="preserve"> 2.4 Como declarar variáveis em Java?</w:t>
      </w:r>
      <w:bookmarkEnd w:id="38"/>
    </w:p>
    <w:p w14:paraId="1948DA1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ara declarar uma variável, precisas de </w:t>
      </w:r>
      <w:r w:rsidRPr="007418C6">
        <w:rPr>
          <w:b/>
          <w:bCs/>
          <w:lang w:val="pt-PT"/>
        </w:rPr>
        <w:t>especificar o tipo</w:t>
      </w:r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dar-lhe um nome</w:t>
      </w:r>
      <w:r w:rsidRPr="007418C6">
        <w:rPr>
          <w:lang w:val="pt-PT"/>
        </w:rPr>
        <w:t xml:space="preserve">. Se quiseres atribuir um valor logo de seguida, basta usar o sinal </w:t>
      </w:r>
      <w:r w:rsidRPr="007418C6">
        <w:rPr>
          <w:rStyle w:val="VerbatimChar"/>
          <w:lang w:val="pt-PT"/>
        </w:rPr>
        <w:t>=</w:t>
      </w:r>
      <w:r w:rsidRPr="007418C6">
        <w:rPr>
          <w:lang w:val="pt-PT"/>
        </w:rPr>
        <w:t>.</w:t>
      </w:r>
    </w:p>
    <w:p w14:paraId="1AE24F90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7713002E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idade = 18;  // Declara e atribui um valor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String nome = "Maria";  // Declara e atribui um valor</w:t>
      </w:r>
    </w:p>
    <w:p w14:paraId="2EFADFB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lém disso, se quiseres </w:t>
      </w:r>
      <w:r w:rsidRPr="007418C6">
        <w:rPr>
          <w:b/>
          <w:bCs/>
          <w:lang w:val="pt-PT"/>
        </w:rPr>
        <w:t>não inicializar uma variável</w:t>
      </w:r>
      <w:r w:rsidRPr="007418C6">
        <w:rPr>
          <w:lang w:val="pt-PT"/>
        </w:rPr>
        <w:t>, basta declarar apenas o tipo e nome:</w:t>
      </w:r>
    </w:p>
    <w:p w14:paraId="69665FC0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altura;  // Declara, mas ainda não atribui valor</w:t>
      </w:r>
    </w:p>
    <w:p w14:paraId="17743FE4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Boa prática</w:t>
      </w:r>
      <w:r w:rsidRPr="007418C6">
        <w:rPr>
          <w:lang w:val="pt-PT"/>
        </w:rPr>
        <w:t xml:space="preserve">: É sempre melhor </w:t>
      </w:r>
      <w:r w:rsidRPr="007418C6">
        <w:rPr>
          <w:b/>
          <w:bCs/>
          <w:lang w:val="pt-PT"/>
        </w:rPr>
        <w:t>inicializar a variável</w:t>
      </w:r>
      <w:r w:rsidRPr="007418C6">
        <w:rPr>
          <w:lang w:val="pt-PT"/>
        </w:rPr>
        <w:t xml:space="preserve"> logo quando a declares, para evitar erros.</w:t>
      </w:r>
    </w:p>
    <w:p w14:paraId="61C3B9F6" w14:textId="77777777" w:rsidR="009C63E8" w:rsidRDefault="00000000" w:rsidP="007418C6">
      <w:pPr>
        <w:spacing w:line="276" w:lineRule="auto"/>
      </w:pPr>
      <w:r>
        <w:pict w14:anchorId="529434CC">
          <v:rect id="_x0000_i1039" style="width:0;height:1.5pt" o:hralign="center" o:hrstd="t" o:hr="t"/>
        </w:pict>
      </w:r>
    </w:p>
    <w:p w14:paraId="2CC1EBA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9" w:name="como-usar-variáveis-em-cálculos"/>
      <w:bookmarkStart w:id="40" w:name="_Toc194452999"/>
      <w:bookmarkEnd w:id="37"/>
      <w:r w:rsidRPr="007418C6">
        <w:rPr>
          <w:lang w:val="pt-PT"/>
        </w:rPr>
        <w:t>⚙</w:t>
      </w:r>
      <w:r>
        <w:t>️</w:t>
      </w:r>
      <w:r w:rsidRPr="007418C6">
        <w:rPr>
          <w:lang w:val="pt-PT"/>
        </w:rPr>
        <w:t xml:space="preserve"> 2.5 Como usar variáveis em cálculos?</w:t>
      </w:r>
      <w:bookmarkEnd w:id="40"/>
    </w:p>
    <w:p w14:paraId="267B5FD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Agora que já sabes como declarar e atribuir valores a variáveis, vamos ver como usá-las em cálculos.</w:t>
      </w:r>
    </w:p>
    <w:p w14:paraId="66183E40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4B190F37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a = 1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 b = 5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 resultado = a + b;  // soma: resultado = 15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System.out.println(resultado);</w:t>
      </w:r>
    </w:p>
    <w:p w14:paraId="1B699563" w14:textId="77777777" w:rsidR="009C63E8" w:rsidRDefault="00000000" w:rsidP="007418C6">
      <w:pPr>
        <w:spacing w:line="276" w:lineRule="auto"/>
      </w:pPr>
      <w:r>
        <w:pict w14:anchorId="1ABA4FCD">
          <v:rect id="_x0000_i1040" style="width:0;height:1.5pt" o:hralign="center" o:hrstd="t" o:hr="t"/>
        </w:pict>
      </w:r>
    </w:p>
    <w:p w14:paraId="3C94B9B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41" w:name="exemplo-prático"/>
      <w:bookmarkStart w:id="42" w:name="_Toc194453000"/>
      <w:bookmarkEnd w:id="39"/>
      <w:r>
        <w:t>📑</w:t>
      </w:r>
      <w:r w:rsidRPr="007418C6">
        <w:rPr>
          <w:lang w:val="pt-PT"/>
        </w:rPr>
        <w:t xml:space="preserve"> 2.6 Exemplo prático</w:t>
      </w:r>
      <w:bookmarkEnd w:id="42"/>
    </w:p>
    <w:p w14:paraId="30A5E85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Vamos criar um programa simples para calcular a </w:t>
      </w:r>
      <w:r w:rsidRPr="007418C6">
        <w:rPr>
          <w:b/>
          <w:bCs/>
          <w:lang w:val="pt-PT"/>
        </w:rPr>
        <w:t>média</w:t>
      </w:r>
      <w:r w:rsidRPr="007418C6">
        <w:rPr>
          <w:lang w:val="pt-PT"/>
        </w:rPr>
        <w:t xml:space="preserve"> de três números que o utilizador introduz:</w:t>
      </w:r>
    </w:p>
    <w:p w14:paraId="67CF2E4A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lastRenderedPageBreak/>
        <w:t>import java.util.Scanner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ublic class Medi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main(String[] arg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canner scanner = new Scanner(System.in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("Digite o primeiro número: 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double num1 = scanner.nextDouble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("Digite o segundo número: 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double num2 = scanner.nextDouble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("Digite o terceiro número: 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double num3 = scanner.nextDouble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double media = (num1 + num2 + num3) / 3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A média é: " + media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22FC12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ste programa usa a classe </w:t>
      </w:r>
      <w:r w:rsidRPr="007418C6">
        <w:rPr>
          <w:rStyle w:val="VerbatimChar"/>
          <w:lang w:val="pt-PT"/>
        </w:rPr>
        <w:t>Scanner</w:t>
      </w:r>
      <w:r w:rsidRPr="007418C6">
        <w:rPr>
          <w:lang w:val="pt-PT"/>
        </w:rPr>
        <w:t xml:space="preserve"> para ler números do utilizador e depois calcula a média deles.</w:t>
      </w:r>
    </w:p>
    <w:p w14:paraId="4D128B3A" w14:textId="77777777" w:rsidR="009C63E8" w:rsidRDefault="00000000" w:rsidP="007418C6">
      <w:pPr>
        <w:spacing w:line="276" w:lineRule="auto"/>
      </w:pPr>
      <w:r>
        <w:pict w14:anchorId="78942F34">
          <v:rect id="_x0000_i1041" style="width:0;height:1.5pt" o:hralign="center" o:hrstd="t" o:hr="t"/>
        </w:pict>
      </w:r>
    </w:p>
    <w:p w14:paraId="5B740C8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43" w:name="desafio-1"/>
      <w:bookmarkStart w:id="44" w:name="_Toc194453001"/>
      <w:bookmarkEnd w:id="41"/>
      <w:r>
        <w:t>💡</w:t>
      </w:r>
      <w:r w:rsidRPr="007418C6">
        <w:rPr>
          <w:lang w:val="pt-PT"/>
        </w:rPr>
        <w:t xml:space="preserve"> 2.7 Desafio</w:t>
      </w:r>
      <w:bookmarkEnd w:id="44"/>
    </w:p>
    <w:p w14:paraId="0E119CC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programa que calcule o </w:t>
      </w:r>
      <w:r w:rsidRPr="007418C6">
        <w:rPr>
          <w:b/>
          <w:bCs/>
          <w:lang w:val="pt-PT"/>
        </w:rPr>
        <w:t>imposto sobre um produto</w:t>
      </w:r>
      <w:r w:rsidRPr="007418C6">
        <w:rPr>
          <w:lang w:val="pt-PT"/>
        </w:rPr>
        <w:t>. O programa deve perguntar pelo preço e pela taxa de imposto, e mostrar o valor final com imposto.</w:t>
      </w:r>
    </w:p>
    <w:p w14:paraId="54B8D3FD" w14:textId="77777777" w:rsidR="009C63E8" w:rsidRDefault="00000000" w:rsidP="007418C6">
      <w:pPr>
        <w:spacing w:line="276" w:lineRule="auto"/>
      </w:pPr>
      <w:r>
        <w:pict w14:anchorId="67E3E5E2">
          <v:rect id="_x0000_i1042" style="width:0;height:1.5pt" o:hralign="center" o:hrstd="t" o:hr="t"/>
        </w:pict>
      </w:r>
    </w:p>
    <w:p w14:paraId="51A96C3F" w14:textId="77777777" w:rsidR="009C63E8" w:rsidRDefault="00000000" w:rsidP="007418C6">
      <w:pPr>
        <w:pStyle w:val="Ttulo3"/>
        <w:spacing w:line="276" w:lineRule="auto"/>
      </w:pPr>
      <w:bookmarkStart w:id="45" w:name="resumo-dos-conceitos"/>
      <w:bookmarkStart w:id="46" w:name="_Toc194453002"/>
      <w:bookmarkEnd w:id="43"/>
      <w:r>
        <w:t>🎯 2.8 Resumo dos conceitos</w:t>
      </w:r>
      <w:bookmarkEnd w:id="4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84"/>
        <w:gridCol w:w="6570"/>
      </w:tblGrid>
      <w:tr w:rsidR="009C63E8" w14:paraId="0818957C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AA96D5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0A696371" w14:textId="77777777" w:rsidR="009C63E8" w:rsidRDefault="00000000" w:rsidP="007418C6">
            <w:pPr>
              <w:pStyle w:val="Compact"/>
              <w:spacing w:line="276" w:lineRule="auto"/>
            </w:pPr>
            <w:r>
              <w:t>Explicação simples</w:t>
            </w:r>
          </w:p>
        </w:tc>
      </w:tr>
      <w:tr w:rsidR="009C63E8" w:rsidRPr="007418C6" w14:paraId="62C5C849" w14:textId="77777777">
        <w:tc>
          <w:tcPr>
            <w:tcW w:w="0" w:type="auto"/>
          </w:tcPr>
          <w:p w14:paraId="322B68B3" w14:textId="77777777" w:rsidR="009C63E8" w:rsidRDefault="00000000" w:rsidP="007418C6">
            <w:pPr>
              <w:pStyle w:val="Compact"/>
              <w:spacing w:line="276" w:lineRule="auto"/>
            </w:pPr>
            <w:r>
              <w:t>Variáveis</w:t>
            </w:r>
          </w:p>
        </w:tc>
        <w:tc>
          <w:tcPr>
            <w:tcW w:w="0" w:type="auto"/>
          </w:tcPr>
          <w:p w14:paraId="465C6CC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aixinhas onde guardamos dados (números, textos, etc.)</w:t>
            </w:r>
          </w:p>
        </w:tc>
      </w:tr>
      <w:tr w:rsidR="009C63E8" w:rsidRPr="007418C6" w14:paraId="53BA2E16" w14:textId="77777777">
        <w:tc>
          <w:tcPr>
            <w:tcW w:w="0" w:type="auto"/>
          </w:tcPr>
          <w:p w14:paraId="58A188FC" w14:textId="77777777" w:rsidR="009C63E8" w:rsidRDefault="00000000" w:rsidP="007418C6">
            <w:pPr>
              <w:pStyle w:val="Compact"/>
              <w:spacing w:line="276" w:lineRule="auto"/>
            </w:pPr>
            <w:r>
              <w:t>Tipos de dados</w:t>
            </w:r>
          </w:p>
        </w:tc>
        <w:tc>
          <w:tcPr>
            <w:tcW w:w="0" w:type="auto"/>
          </w:tcPr>
          <w:p w14:paraId="48111E0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specifica que tipo de dado uma variável pode armazenar (int, double, String, etc.)</w:t>
            </w:r>
          </w:p>
        </w:tc>
      </w:tr>
      <w:tr w:rsidR="009C63E8" w14:paraId="79F951EB" w14:textId="77777777">
        <w:tc>
          <w:tcPr>
            <w:tcW w:w="0" w:type="auto"/>
          </w:tcPr>
          <w:p w14:paraId="2886F4A2" w14:textId="77777777" w:rsidR="009C63E8" w:rsidRDefault="00000000" w:rsidP="007418C6">
            <w:pPr>
              <w:pStyle w:val="Compact"/>
              <w:spacing w:line="276" w:lineRule="auto"/>
            </w:pPr>
            <w:r>
              <w:t>Operadores aritméticos</w:t>
            </w:r>
          </w:p>
        </w:tc>
        <w:tc>
          <w:tcPr>
            <w:tcW w:w="0" w:type="auto"/>
          </w:tcPr>
          <w:p w14:paraId="5C63C13E" w14:textId="77777777" w:rsidR="009C63E8" w:rsidRDefault="00000000" w:rsidP="007418C6">
            <w:pPr>
              <w:pStyle w:val="Compact"/>
              <w:spacing w:line="276" w:lineRule="auto"/>
            </w:pPr>
            <w:r>
              <w:t>Ferramentas para fazer cálculos (+, -, *, /, %)</w:t>
            </w:r>
          </w:p>
        </w:tc>
      </w:tr>
      <w:tr w:rsidR="009C63E8" w14:paraId="07A7472D" w14:textId="77777777">
        <w:tc>
          <w:tcPr>
            <w:tcW w:w="0" w:type="auto"/>
          </w:tcPr>
          <w:p w14:paraId="6CC8A1E0" w14:textId="77777777" w:rsidR="009C63E8" w:rsidRDefault="00000000" w:rsidP="007418C6">
            <w:pPr>
              <w:pStyle w:val="Compact"/>
              <w:spacing w:line="276" w:lineRule="auto"/>
            </w:pPr>
            <w:r>
              <w:t>Operadores de comparação</w:t>
            </w:r>
          </w:p>
        </w:tc>
        <w:tc>
          <w:tcPr>
            <w:tcW w:w="0" w:type="auto"/>
          </w:tcPr>
          <w:p w14:paraId="67F6F1CE" w14:textId="77777777" w:rsidR="009C63E8" w:rsidRDefault="00000000" w:rsidP="007418C6">
            <w:pPr>
              <w:pStyle w:val="Compact"/>
              <w:spacing w:line="276" w:lineRule="auto"/>
            </w:pPr>
            <w:r>
              <w:t>Ferramentas para comparar valores (==, !=, &gt;, &lt;)</w:t>
            </w:r>
          </w:p>
        </w:tc>
      </w:tr>
      <w:tr w:rsidR="009C63E8" w14:paraId="766E0408" w14:textId="77777777">
        <w:tc>
          <w:tcPr>
            <w:tcW w:w="0" w:type="auto"/>
          </w:tcPr>
          <w:p w14:paraId="37624CEF" w14:textId="77777777" w:rsidR="009C63E8" w:rsidRDefault="00000000" w:rsidP="007418C6">
            <w:pPr>
              <w:pStyle w:val="Compact"/>
              <w:spacing w:line="276" w:lineRule="auto"/>
            </w:pPr>
            <w:r>
              <w:t>Operadores lógicos</w:t>
            </w:r>
          </w:p>
        </w:tc>
        <w:tc>
          <w:tcPr>
            <w:tcW w:w="0" w:type="auto"/>
          </w:tcPr>
          <w:p w14:paraId="512E4085" w14:textId="77777777" w:rsidR="009C63E8" w:rsidRDefault="00000000" w:rsidP="007418C6">
            <w:pPr>
              <w:pStyle w:val="Compact"/>
              <w:spacing w:line="276" w:lineRule="auto"/>
            </w:pPr>
            <w:r>
              <w:t>Ferramentas para tomar decisões (&amp;&amp;,</w:t>
            </w:r>
          </w:p>
        </w:tc>
      </w:tr>
    </w:tbl>
    <w:p w14:paraId="74668BC3" w14:textId="77777777" w:rsidR="007418C6" w:rsidRDefault="007418C6" w:rsidP="007418C6">
      <w:pPr>
        <w:spacing w:line="276" w:lineRule="auto"/>
      </w:pPr>
      <w:r>
        <w:br w:type="page"/>
      </w:r>
    </w:p>
    <w:p w14:paraId="759D9F50" w14:textId="5F705B2C" w:rsidR="009C63E8" w:rsidRDefault="00000000" w:rsidP="007418C6">
      <w:pPr>
        <w:spacing w:line="276" w:lineRule="auto"/>
      </w:pPr>
      <w:r>
        <w:lastRenderedPageBreak/>
        <w:pict w14:anchorId="2CF70304">
          <v:rect id="_x0000_i1043" style="width:0;height:1.5pt" o:hralign="center" o:hrstd="t" o:hr="t"/>
        </w:pict>
      </w:r>
    </w:p>
    <w:p w14:paraId="3AF5BC5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47" w:name="X0714ba714ea2f747b4df2136519a6254e31558d"/>
      <w:bookmarkStart w:id="48" w:name="_Toc194453003"/>
      <w:bookmarkEnd w:id="45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3 – Controle de Fluxo: Tomando Decisões</w:t>
      </w:r>
      <w:bookmarkEnd w:id="48"/>
    </w:p>
    <w:p w14:paraId="0048492E" w14:textId="77777777" w:rsidR="009C63E8" w:rsidRDefault="00000000" w:rsidP="007418C6">
      <w:pPr>
        <w:spacing w:line="276" w:lineRule="auto"/>
      </w:pPr>
      <w:r>
        <w:pict w14:anchorId="1B3B8A38">
          <v:rect id="_x0000_i1044" style="width:0;height:1.5pt" o:hralign="center" o:hrstd="t" o:hr="t"/>
        </w:pict>
      </w:r>
    </w:p>
    <w:p w14:paraId="702C13D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49" w:name="o-que-é-controle-de-fluxo"/>
      <w:bookmarkStart w:id="50" w:name="_Toc194453004"/>
      <w:bookmarkEnd w:id="47"/>
      <w:r>
        <w:t>🧠</w:t>
      </w:r>
      <w:r w:rsidRPr="007418C6">
        <w:rPr>
          <w:lang w:val="pt-PT"/>
        </w:rPr>
        <w:t xml:space="preserve"> 3.1 O que é "controle de fluxo"?</w:t>
      </w:r>
      <w:bookmarkEnd w:id="50"/>
    </w:p>
    <w:p w14:paraId="66013C4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programas, nem sempre queres que tudo aconteça numa ordem fixa. Às vezes queres que o programa </w:t>
      </w:r>
      <w:r w:rsidRPr="007418C6">
        <w:rPr>
          <w:b/>
          <w:bCs/>
          <w:lang w:val="pt-PT"/>
        </w:rPr>
        <w:t>tome decisões</w:t>
      </w:r>
      <w:r w:rsidRPr="007418C6">
        <w:rPr>
          <w:lang w:val="pt-PT"/>
        </w:rPr>
        <w:t xml:space="preserve">, ou </w:t>
      </w:r>
      <w:r w:rsidRPr="007418C6">
        <w:rPr>
          <w:b/>
          <w:bCs/>
          <w:lang w:val="pt-PT"/>
        </w:rPr>
        <w:t>repita ações</w:t>
      </w:r>
      <w:r w:rsidRPr="007418C6">
        <w:rPr>
          <w:lang w:val="pt-PT"/>
        </w:rPr>
        <w:t xml:space="preserve"> várias vezes.</w:t>
      </w:r>
    </w:p>
    <w:p w14:paraId="587241B0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O </w:t>
      </w:r>
      <w:r w:rsidRPr="007418C6">
        <w:rPr>
          <w:b/>
          <w:bCs/>
          <w:lang w:val="pt-PT"/>
        </w:rPr>
        <w:t>controle de fluxo</w:t>
      </w:r>
      <w:r w:rsidRPr="007418C6">
        <w:rPr>
          <w:lang w:val="pt-PT"/>
        </w:rPr>
        <w:t xml:space="preserve"> permite que o teu código:</w:t>
      </w:r>
    </w:p>
    <w:p w14:paraId="324EEB3C" w14:textId="77777777" w:rsidR="009C63E8" w:rsidRPr="007418C6" w:rsidRDefault="00000000" w:rsidP="007418C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Tome decisões com </w:t>
      </w:r>
      <w:r w:rsidRPr="007418C6">
        <w:rPr>
          <w:b/>
          <w:bCs/>
          <w:lang w:val="pt-PT"/>
        </w:rPr>
        <w:t>condições</w:t>
      </w:r>
      <w:r w:rsidRPr="007418C6">
        <w:rPr>
          <w:lang w:val="pt-PT"/>
        </w:rPr>
        <w:t xml:space="preserve"> (</w:t>
      </w:r>
      <w:r w:rsidRPr="007418C6">
        <w:rPr>
          <w:rStyle w:val="VerbatimChar"/>
          <w:lang w:val="pt-PT"/>
        </w:rPr>
        <w:t>if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else</w:t>
      </w:r>
      <w:r w:rsidRPr="007418C6">
        <w:rPr>
          <w:lang w:val="pt-PT"/>
        </w:rPr>
        <w:t>)</w:t>
      </w:r>
    </w:p>
    <w:p w14:paraId="18A31EA9" w14:textId="77777777" w:rsidR="009C63E8" w:rsidRPr="007418C6" w:rsidRDefault="00000000" w:rsidP="007418C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7418C6">
        <w:rPr>
          <w:lang w:val="pt-PT"/>
        </w:rPr>
        <w:t>Faça escolhas entre vários caminhos (</w:t>
      </w:r>
      <w:r w:rsidRPr="007418C6">
        <w:rPr>
          <w:rStyle w:val="VerbatimChar"/>
          <w:lang w:val="pt-PT"/>
        </w:rPr>
        <w:t>switch</w:t>
      </w:r>
      <w:r w:rsidRPr="007418C6">
        <w:rPr>
          <w:lang w:val="pt-PT"/>
        </w:rPr>
        <w:t>)</w:t>
      </w:r>
    </w:p>
    <w:p w14:paraId="44DC0645" w14:textId="77777777" w:rsidR="009C63E8" w:rsidRPr="007418C6" w:rsidRDefault="00000000" w:rsidP="007418C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7418C6">
        <w:rPr>
          <w:lang w:val="pt-PT"/>
        </w:rPr>
        <w:t>Repita blocos de código (</w:t>
      </w:r>
      <w:r w:rsidRPr="007418C6">
        <w:rPr>
          <w:rStyle w:val="VerbatimChar"/>
          <w:lang w:val="pt-PT"/>
        </w:rPr>
        <w:t>while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for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do-while</w:t>
      </w:r>
      <w:r w:rsidRPr="007418C6">
        <w:rPr>
          <w:lang w:val="pt-PT"/>
        </w:rPr>
        <w:t>)</w:t>
      </w:r>
    </w:p>
    <w:p w14:paraId="47E96CD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 imagina que estás a seguir uma receita. Se tens ovos, fazes um bolo. Se não tens, fazes panquecas. Essa escolha — com base numa condição — é controle de fluxo.</w:t>
      </w:r>
    </w:p>
    <w:p w14:paraId="610163E6" w14:textId="77777777" w:rsidR="009C63E8" w:rsidRDefault="00000000" w:rsidP="007418C6">
      <w:pPr>
        <w:spacing w:line="276" w:lineRule="auto"/>
      </w:pPr>
      <w:r>
        <w:pict w14:anchorId="5632510C">
          <v:rect id="_x0000_i1045" style="width:0;height:1.5pt" o:hralign="center" o:hrstd="t" o:hr="t"/>
        </w:pict>
      </w:r>
    </w:p>
    <w:p w14:paraId="0D6248B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1" w:name="o-condicional-if"/>
      <w:bookmarkStart w:id="52" w:name="_Toc194453005"/>
      <w:bookmarkEnd w:id="49"/>
      <w:r>
        <w:t>🧩</w:t>
      </w:r>
      <w:r w:rsidRPr="007418C6">
        <w:rPr>
          <w:lang w:val="pt-PT"/>
        </w:rPr>
        <w:t xml:space="preserve"> 3.2 O condicional </w:t>
      </w:r>
      <w:r w:rsidRPr="007418C6">
        <w:rPr>
          <w:rStyle w:val="VerbatimChar"/>
          <w:lang w:val="pt-PT"/>
        </w:rPr>
        <w:t>if</w:t>
      </w:r>
      <w:bookmarkEnd w:id="52"/>
    </w:p>
    <w:p w14:paraId="0E8B9BD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 </w:t>
      </w:r>
      <w:r w:rsidRPr="007418C6">
        <w:rPr>
          <w:rStyle w:val="VerbatimChar"/>
          <w:lang w:val="pt-PT"/>
        </w:rPr>
        <w:t>if</w:t>
      </w:r>
      <w:r w:rsidRPr="007418C6">
        <w:rPr>
          <w:lang w:val="pt-PT"/>
        </w:rPr>
        <w:t xml:space="preserve"> é a forma mais simples de tomar decisões em Java.</w:t>
      </w:r>
    </w:p>
    <w:p w14:paraId="1CE69CBD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53" w:name="exemplo"/>
      <w:r w:rsidRPr="007418C6">
        <w:rPr>
          <w:lang w:val="pt-PT"/>
        </w:rPr>
        <w:t>Exemplo:</w:t>
      </w:r>
    </w:p>
    <w:p w14:paraId="5617CE62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idade = 18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f (idade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És maior de idade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A5569A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4" w:name="if-else-escolhe-entre-dois-caminhos"/>
      <w:bookmarkStart w:id="55" w:name="_Toc194453006"/>
      <w:bookmarkEnd w:id="51"/>
      <w:bookmarkEnd w:id="53"/>
      <w:r w:rsidRPr="007418C6">
        <w:rPr>
          <w:lang w:val="pt-PT"/>
        </w:rPr>
        <w:t xml:space="preserve">➕ </w:t>
      </w:r>
      <w:r w:rsidRPr="007418C6">
        <w:rPr>
          <w:rStyle w:val="VerbatimChar"/>
          <w:lang w:val="pt-PT"/>
        </w:rPr>
        <w:t>if-else</w:t>
      </w:r>
      <w:r w:rsidRPr="007418C6">
        <w:rPr>
          <w:lang w:val="pt-PT"/>
        </w:rPr>
        <w:t>: escolhe entre dois caminhos</w:t>
      </w:r>
      <w:bookmarkEnd w:id="55"/>
    </w:p>
    <w:p w14:paraId="69C23222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f (idade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És maior de idade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 else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És menor de idade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A0A2ABA" w14:textId="77777777" w:rsidR="009C63E8" w:rsidRDefault="00000000" w:rsidP="007418C6">
      <w:pPr>
        <w:spacing w:line="276" w:lineRule="auto"/>
      </w:pPr>
      <w:r>
        <w:pict w14:anchorId="635C16DE">
          <v:rect id="_x0000_i1046" style="width:0;height:1.5pt" o:hralign="center" o:hrstd="t" o:hr="t"/>
        </w:pict>
      </w:r>
    </w:p>
    <w:p w14:paraId="5315FC6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6" w:name="if-else-if-vários-casos-diferentes"/>
      <w:bookmarkStart w:id="57" w:name="_Toc194453007"/>
      <w:bookmarkEnd w:id="54"/>
      <w:r>
        <w:lastRenderedPageBreak/>
        <w:t>🪜</w:t>
      </w:r>
      <w:r w:rsidRPr="007418C6">
        <w:rPr>
          <w:lang w:val="pt-PT"/>
        </w:rPr>
        <w:t xml:space="preserve"> 3.3 </w:t>
      </w:r>
      <w:r w:rsidRPr="007418C6">
        <w:rPr>
          <w:rStyle w:val="VerbatimChar"/>
          <w:lang w:val="pt-PT"/>
        </w:rPr>
        <w:t>if-else-if</w:t>
      </w:r>
      <w:r w:rsidRPr="007418C6">
        <w:rPr>
          <w:lang w:val="pt-PT"/>
        </w:rPr>
        <w:t>: vários casos diferentes</w:t>
      </w:r>
      <w:bookmarkEnd w:id="57"/>
    </w:p>
    <w:p w14:paraId="0D801B23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nota = 15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f (nota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Excelente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 else if (nota &gt;= 10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Aprovad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 else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Reprovad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069DD7E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🔍</w:t>
      </w:r>
      <w:r w:rsidRPr="007418C6">
        <w:rPr>
          <w:lang w:val="pt-PT"/>
        </w:rPr>
        <w:t xml:space="preserve"> O Java avalia as condições </w:t>
      </w:r>
      <w:r w:rsidRPr="007418C6">
        <w:rPr>
          <w:b/>
          <w:bCs/>
          <w:lang w:val="pt-PT"/>
        </w:rPr>
        <w:t>de cima para baixo</w:t>
      </w:r>
      <w:r w:rsidRPr="007418C6">
        <w:rPr>
          <w:lang w:val="pt-PT"/>
        </w:rPr>
        <w:t xml:space="preserve">. Assim que encontrar uma condição verdadeira, </w:t>
      </w:r>
      <w:r w:rsidRPr="007418C6">
        <w:rPr>
          <w:b/>
          <w:bCs/>
          <w:lang w:val="pt-PT"/>
        </w:rPr>
        <w:t>ignora as restantes</w:t>
      </w:r>
      <w:r w:rsidRPr="007418C6">
        <w:rPr>
          <w:lang w:val="pt-PT"/>
        </w:rPr>
        <w:t>.</w:t>
      </w:r>
    </w:p>
    <w:p w14:paraId="70703F49" w14:textId="77777777" w:rsidR="009C63E8" w:rsidRDefault="00000000" w:rsidP="007418C6">
      <w:pPr>
        <w:spacing w:line="276" w:lineRule="auto"/>
      </w:pPr>
      <w:r>
        <w:pict w14:anchorId="5EE636DC">
          <v:rect id="_x0000_i1047" style="width:0;height:1.5pt" o:hralign="center" o:hrstd="t" o:hr="t"/>
        </w:pict>
      </w:r>
    </w:p>
    <w:p w14:paraId="1D38BE3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8" w:name="repetição-com-ciclos"/>
      <w:bookmarkStart w:id="59" w:name="_Toc194453008"/>
      <w:bookmarkEnd w:id="56"/>
      <w:r>
        <w:t>🔁</w:t>
      </w:r>
      <w:r w:rsidRPr="007418C6">
        <w:rPr>
          <w:lang w:val="pt-PT"/>
        </w:rPr>
        <w:t xml:space="preserve"> 3.4 Repetição com ciclos</w:t>
      </w:r>
      <w:bookmarkEnd w:id="59"/>
    </w:p>
    <w:p w14:paraId="24E636F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precisas de repetir um bloco de código várias vezes, usas </w:t>
      </w:r>
      <w:r w:rsidRPr="007418C6">
        <w:rPr>
          <w:b/>
          <w:bCs/>
          <w:lang w:val="pt-PT"/>
        </w:rPr>
        <w:t>ciclos</w:t>
      </w:r>
      <w:r w:rsidRPr="007418C6">
        <w:rPr>
          <w:lang w:val="pt-PT"/>
        </w:rPr>
        <w:t>.</w:t>
      </w:r>
    </w:p>
    <w:p w14:paraId="2ED8A782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60" w:name="X81a8a555f8bcc1ac170394463da19705a8bca4a"/>
      <w:r w:rsidRPr="007418C6">
        <w:rPr>
          <w:rStyle w:val="VerbatimChar"/>
          <w:lang w:val="pt-PT"/>
        </w:rPr>
        <w:t>while</w:t>
      </w:r>
      <w:r w:rsidRPr="007418C6">
        <w:rPr>
          <w:lang w:val="pt-PT"/>
        </w:rPr>
        <w:t>: repete enquanto a condição for verdadeira</w:t>
      </w:r>
    </w:p>
    <w:p w14:paraId="489EFC05" w14:textId="77777777" w:rsidR="009C63E8" w:rsidRDefault="00000000" w:rsidP="007418C6">
      <w:pPr>
        <w:spacing w:line="276" w:lineRule="auto"/>
      </w:pPr>
      <w:r>
        <w:rPr>
          <w:rStyle w:val="VerbatimChar"/>
        </w:rPr>
        <w:t>int i = 1;</w:t>
      </w:r>
      <w:r>
        <w:br/>
      </w:r>
      <w:r>
        <w:rPr>
          <w:rStyle w:val="VerbatimChar"/>
        </w:rPr>
        <w:t>while (i &lt;= 5) {</w:t>
      </w:r>
      <w:r>
        <w:br/>
      </w:r>
      <w:r>
        <w:rPr>
          <w:rStyle w:val="VerbatimChar"/>
        </w:rPr>
        <w:t xml:space="preserve">    System.out.println("Contar: " + i);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>}</w:t>
      </w:r>
    </w:p>
    <w:p w14:paraId="163724D6" w14:textId="77777777" w:rsidR="009C63E8" w:rsidRDefault="00000000" w:rsidP="007418C6">
      <w:pPr>
        <w:spacing w:line="276" w:lineRule="auto"/>
      </w:pPr>
      <w:r>
        <w:pict w14:anchorId="40D38B8F">
          <v:rect id="_x0000_i1048" style="width:0;height:1.5pt" o:hralign="center" o:hrstd="t" o:hr="t"/>
        </w:pict>
      </w:r>
    </w:p>
    <w:p w14:paraId="5C8CD120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61" w:name="do-while-repete-pelo-menos-uma-vez"/>
      <w:bookmarkEnd w:id="60"/>
      <w:r w:rsidRPr="007418C6">
        <w:rPr>
          <w:rStyle w:val="VerbatimChar"/>
          <w:lang w:val="pt-PT"/>
        </w:rPr>
        <w:t>do-while</w:t>
      </w:r>
      <w:r w:rsidRPr="007418C6">
        <w:rPr>
          <w:lang w:val="pt-PT"/>
        </w:rPr>
        <w:t>: repete pelo menos uma vez</w:t>
      </w:r>
    </w:p>
    <w:p w14:paraId="213F98FC" w14:textId="77777777" w:rsidR="009C63E8" w:rsidRDefault="00000000" w:rsidP="007418C6">
      <w:pPr>
        <w:spacing w:line="276" w:lineRule="auto"/>
      </w:pPr>
      <w:r>
        <w:rPr>
          <w:rStyle w:val="VerbatimChar"/>
        </w:rPr>
        <w:t>int i = 1;</w:t>
      </w:r>
      <w:r>
        <w:br/>
      </w:r>
      <w:r>
        <w:rPr>
          <w:rStyle w:val="VerbatimChar"/>
        </w:rPr>
        <w:t>do {</w:t>
      </w:r>
      <w:r>
        <w:br/>
      </w:r>
      <w:r>
        <w:rPr>
          <w:rStyle w:val="VerbatimChar"/>
        </w:rPr>
        <w:t xml:space="preserve">    System.out.println("Contar: " + i);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>} while (i &lt;= 5);</w:t>
      </w:r>
    </w:p>
    <w:p w14:paraId="1FDCC5A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A principal diferença é que o </w:t>
      </w:r>
      <w:r w:rsidRPr="007418C6">
        <w:rPr>
          <w:rStyle w:val="VerbatimChar"/>
          <w:lang w:val="pt-PT"/>
        </w:rPr>
        <w:t>do-while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cuta o bloco pelo menos uma vez</w:t>
      </w:r>
      <w:r w:rsidRPr="007418C6">
        <w:rPr>
          <w:lang w:val="pt-PT"/>
        </w:rPr>
        <w:t>, mesmo que a condição seja falsa logo no início.</w:t>
      </w:r>
    </w:p>
    <w:p w14:paraId="739763CB" w14:textId="77777777" w:rsidR="009C63E8" w:rsidRDefault="00000000" w:rsidP="007418C6">
      <w:pPr>
        <w:spacing w:line="276" w:lineRule="auto"/>
      </w:pPr>
      <w:r>
        <w:pict w14:anchorId="0E9DCD89">
          <v:rect id="_x0000_i1049" style="width:0;height:1.5pt" o:hralign="center" o:hrstd="t" o:hr="t"/>
        </w:pict>
      </w:r>
    </w:p>
    <w:p w14:paraId="11DC5191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62" w:name="Xce1f752cd814af95a7647b6de7c5b17402abe90"/>
      <w:bookmarkEnd w:id="61"/>
      <w:r w:rsidRPr="007418C6">
        <w:rPr>
          <w:rStyle w:val="VerbatimChar"/>
          <w:lang w:val="pt-PT"/>
        </w:rPr>
        <w:lastRenderedPageBreak/>
        <w:t>for</w:t>
      </w:r>
      <w:r w:rsidRPr="007418C6">
        <w:rPr>
          <w:lang w:val="pt-PT"/>
        </w:rPr>
        <w:t>: ideal quando sabes quantas vezes vais repetir</w:t>
      </w:r>
    </w:p>
    <w:p w14:paraId="4C31F407" w14:textId="77777777" w:rsidR="009C63E8" w:rsidRDefault="00000000" w:rsidP="007418C6">
      <w:pPr>
        <w:spacing w:line="276" w:lineRule="auto"/>
      </w:pPr>
      <w:r>
        <w:rPr>
          <w:rStyle w:val="VerbatimChar"/>
        </w:rPr>
        <w:t>for (int i = 1; i &lt;= 5; i++) {</w:t>
      </w:r>
      <w:r>
        <w:br/>
      </w:r>
      <w:r>
        <w:rPr>
          <w:rStyle w:val="VerbatimChar"/>
        </w:rPr>
        <w:t xml:space="preserve">    System.out.println("Contar: " + i);</w:t>
      </w:r>
      <w:r>
        <w:br/>
      </w:r>
      <w:r>
        <w:rPr>
          <w:rStyle w:val="VerbatimChar"/>
        </w:rPr>
        <w:t>}</w:t>
      </w:r>
    </w:p>
    <w:p w14:paraId="336B8DE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O </w:t>
      </w:r>
      <w:r w:rsidRPr="007418C6">
        <w:rPr>
          <w:rStyle w:val="VerbatimChar"/>
          <w:lang w:val="pt-PT"/>
        </w:rPr>
        <w:t>for</w:t>
      </w:r>
      <w:r w:rsidRPr="007418C6">
        <w:rPr>
          <w:lang w:val="pt-PT"/>
        </w:rPr>
        <w:t xml:space="preserve"> é dividido em três partes:</w:t>
      </w:r>
    </w:p>
    <w:p w14:paraId="402FBD32" w14:textId="77777777" w:rsidR="009C63E8" w:rsidRDefault="00000000" w:rsidP="007418C6">
      <w:pPr>
        <w:pStyle w:val="Compact"/>
        <w:numPr>
          <w:ilvl w:val="0"/>
          <w:numId w:val="179"/>
        </w:numPr>
        <w:spacing w:line="276" w:lineRule="auto"/>
      </w:pPr>
      <w:r>
        <w:rPr>
          <w:rStyle w:val="VerbatimChar"/>
        </w:rPr>
        <w:t>int i = 1</w:t>
      </w:r>
      <w:r>
        <w:t>: inicia a variável</w:t>
      </w:r>
    </w:p>
    <w:p w14:paraId="0279FEAF" w14:textId="77777777" w:rsidR="009C63E8" w:rsidRDefault="00000000" w:rsidP="007418C6">
      <w:pPr>
        <w:pStyle w:val="Compact"/>
        <w:numPr>
          <w:ilvl w:val="0"/>
          <w:numId w:val="179"/>
        </w:numPr>
        <w:spacing w:line="276" w:lineRule="auto"/>
      </w:pPr>
      <w:r>
        <w:rPr>
          <w:rStyle w:val="VerbatimChar"/>
        </w:rPr>
        <w:t>i &lt;= 5</w:t>
      </w:r>
      <w:r>
        <w:t>: condição de continuação</w:t>
      </w:r>
    </w:p>
    <w:p w14:paraId="1D2C390C" w14:textId="77777777" w:rsidR="009C63E8" w:rsidRPr="007418C6" w:rsidRDefault="00000000" w:rsidP="007418C6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++</w:t>
      </w:r>
      <w:r w:rsidRPr="007418C6">
        <w:rPr>
          <w:lang w:val="pt-PT"/>
        </w:rPr>
        <w:t>: incrementa no final de cada repetição</w:t>
      </w:r>
    </w:p>
    <w:p w14:paraId="4495410D" w14:textId="77777777" w:rsidR="009C63E8" w:rsidRDefault="00000000" w:rsidP="007418C6">
      <w:pPr>
        <w:spacing w:line="276" w:lineRule="auto"/>
      </w:pPr>
      <w:r>
        <w:pict w14:anchorId="56E2B96A">
          <v:rect id="_x0000_i1050" style="width:0;height:1.5pt" o:hralign="center" o:hrstd="t" o:hr="t"/>
        </w:pict>
      </w:r>
    </w:p>
    <w:p w14:paraId="2CED695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63" w:name="o-comando-switch"/>
      <w:bookmarkStart w:id="64" w:name="_Toc194453009"/>
      <w:bookmarkEnd w:id="58"/>
      <w:bookmarkEnd w:id="62"/>
      <w:r>
        <w:t>🎛️</w:t>
      </w:r>
      <w:r w:rsidRPr="007418C6">
        <w:rPr>
          <w:lang w:val="pt-PT"/>
        </w:rPr>
        <w:t xml:space="preserve"> 3.5 O comando </w:t>
      </w:r>
      <w:r w:rsidRPr="007418C6">
        <w:rPr>
          <w:rStyle w:val="VerbatimChar"/>
          <w:lang w:val="pt-PT"/>
        </w:rPr>
        <w:t>switch</w:t>
      </w:r>
      <w:bookmarkEnd w:id="64"/>
    </w:p>
    <w:p w14:paraId="2AEEEB6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 </w:t>
      </w:r>
      <w:r w:rsidRPr="007418C6">
        <w:rPr>
          <w:rStyle w:val="VerbatimChar"/>
          <w:lang w:val="pt-PT"/>
        </w:rPr>
        <w:t>switch</w:t>
      </w:r>
      <w:r w:rsidRPr="007418C6">
        <w:rPr>
          <w:lang w:val="pt-PT"/>
        </w:rPr>
        <w:t xml:space="preserve"> permite </w:t>
      </w:r>
      <w:r w:rsidRPr="007418C6">
        <w:rPr>
          <w:b/>
          <w:bCs/>
          <w:lang w:val="pt-PT"/>
        </w:rPr>
        <w:t>testar várias opções de um valor</w:t>
      </w:r>
      <w:r w:rsidRPr="007418C6">
        <w:rPr>
          <w:lang w:val="pt-PT"/>
        </w:rPr>
        <w:t xml:space="preserve"> — como um menu.</w:t>
      </w:r>
    </w:p>
    <w:p w14:paraId="2AC8814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dia = 3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switch (dia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case 1: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Segunda-feira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break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case 2: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Terça-feira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break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case 3: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Quarta-feira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break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default: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Dia inválid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913DACD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Importante</w:t>
      </w:r>
      <w:r w:rsidRPr="007418C6">
        <w:rPr>
          <w:lang w:val="pt-PT"/>
        </w:rPr>
        <w:t xml:space="preserve">: sem o </w:t>
      </w:r>
      <w:r w:rsidRPr="007418C6">
        <w:rPr>
          <w:rStyle w:val="VerbatimChar"/>
          <w:lang w:val="pt-PT"/>
        </w:rPr>
        <w:t>break</w:t>
      </w:r>
      <w:r w:rsidRPr="007418C6">
        <w:rPr>
          <w:lang w:val="pt-PT"/>
        </w:rPr>
        <w:t xml:space="preserve">, o Java continua a executar os casos seguintes (efeito chamado </w:t>
      </w:r>
      <w:r w:rsidRPr="007418C6">
        <w:rPr>
          <w:i/>
          <w:iCs/>
          <w:lang w:val="pt-PT"/>
        </w:rPr>
        <w:t>fall-through</w:t>
      </w:r>
      <w:r w:rsidRPr="007418C6">
        <w:rPr>
          <w:lang w:val="pt-PT"/>
        </w:rPr>
        <w:t>).</w:t>
      </w:r>
    </w:p>
    <w:p w14:paraId="39BDE727" w14:textId="77777777" w:rsidR="009C63E8" w:rsidRDefault="00000000" w:rsidP="007418C6">
      <w:pPr>
        <w:spacing w:line="276" w:lineRule="auto"/>
      </w:pPr>
      <w:r>
        <w:pict w14:anchorId="52EFFDA2">
          <v:rect id="_x0000_i1051" style="width:0;height:1.5pt" o:hralign="center" o:hrstd="t" o:hr="t"/>
        </w:pict>
      </w:r>
    </w:p>
    <w:p w14:paraId="4559A699" w14:textId="77777777" w:rsidR="009C63E8" w:rsidRDefault="00000000" w:rsidP="007418C6">
      <w:pPr>
        <w:pStyle w:val="Ttulo3"/>
        <w:spacing w:line="276" w:lineRule="auto"/>
      </w:pPr>
      <w:bookmarkStart w:id="65" w:name="break-e-continue"/>
      <w:bookmarkStart w:id="66" w:name="_Toc194453010"/>
      <w:bookmarkEnd w:id="63"/>
      <w:r>
        <w:t xml:space="preserve">⛔ 3.6 </w:t>
      </w:r>
      <w:r>
        <w:rPr>
          <w:rStyle w:val="VerbatimChar"/>
        </w:rPr>
        <w:t>break</w:t>
      </w:r>
      <w:r>
        <w:t xml:space="preserve"> e </w:t>
      </w:r>
      <w:r>
        <w:rPr>
          <w:rStyle w:val="VerbatimChar"/>
        </w:rPr>
        <w:t>continue</w:t>
      </w:r>
      <w:bookmarkEnd w:id="66"/>
    </w:p>
    <w:p w14:paraId="1B5916D9" w14:textId="77777777" w:rsidR="009C63E8" w:rsidRPr="007418C6" w:rsidRDefault="00000000" w:rsidP="007418C6">
      <w:pPr>
        <w:pStyle w:val="Compact"/>
        <w:numPr>
          <w:ilvl w:val="0"/>
          <w:numId w:val="180"/>
        </w:numPr>
        <w:spacing w:line="276" w:lineRule="auto"/>
        <w:rPr>
          <w:lang w:val="pt-PT"/>
        </w:rPr>
      </w:pPr>
      <w:r w:rsidRPr="007418C6">
        <w:rPr>
          <w:rStyle w:val="VerbatimChar"/>
          <w:b/>
          <w:bCs/>
          <w:lang w:val="pt-PT"/>
        </w:rPr>
        <w:t>break</w:t>
      </w:r>
      <w:r w:rsidRPr="007418C6">
        <w:rPr>
          <w:lang w:val="pt-PT"/>
        </w:rPr>
        <w:t xml:space="preserve">: sai imediatamente do ciclo ou </w:t>
      </w:r>
      <w:r w:rsidRPr="007418C6">
        <w:rPr>
          <w:rStyle w:val="VerbatimChar"/>
          <w:lang w:val="pt-PT"/>
        </w:rPr>
        <w:t>switch</w:t>
      </w:r>
    </w:p>
    <w:p w14:paraId="43CE3F73" w14:textId="77777777" w:rsidR="009C63E8" w:rsidRPr="007418C6" w:rsidRDefault="00000000" w:rsidP="007418C6">
      <w:pPr>
        <w:pStyle w:val="Compact"/>
        <w:numPr>
          <w:ilvl w:val="0"/>
          <w:numId w:val="180"/>
        </w:numPr>
        <w:spacing w:line="276" w:lineRule="auto"/>
        <w:rPr>
          <w:lang w:val="pt-PT"/>
        </w:rPr>
      </w:pPr>
      <w:r w:rsidRPr="007418C6">
        <w:rPr>
          <w:rStyle w:val="VerbatimChar"/>
          <w:b/>
          <w:bCs/>
          <w:lang w:val="pt-PT"/>
        </w:rPr>
        <w:t>continue</w:t>
      </w:r>
      <w:r w:rsidRPr="007418C6">
        <w:rPr>
          <w:lang w:val="pt-PT"/>
        </w:rPr>
        <w:t>: salta o resto do ciclo atual e passa para a próxima repetição</w:t>
      </w:r>
    </w:p>
    <w:p w14:paraId="5A64F698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67" w:name="exemplo-com-continue"/>
      <w:r w:rsidRPr="007418C6">
        <w:rPr>
          <w:lang w:val="pt-PT"/>
        </w:rPr>
        <w:t xml:space="preserve">Exemplo com </w:t>
      </w:r>
      <w:r w:rsidRPr="007418C6">
        <w:rPr>
          <w:rStyle w:val="VerbatimChar"/>
          <w:lang w:val="pt-PT"/>
        </w:rPr>
        <w:t>continue</w:t>
      </w:r>
      <w:r w:rsidRPr="007418C6">
        <w:rPr>
          <w:lang w:val="pt-PT"/>
        </w:rPr>
        <w:t>:</w:t>
      </w:r>
    </w:p>
    <w:p w14:paraId="6E54FA8F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for (int i = 1; i &lt;= 5; i++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f (i == 3) continu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lastRenderedPageBreak/>
        <w:t xml:space="preserve">    System.out.println(i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// Resultado: 1, 2, 4, 5 (3 foi ignorado)</w:t>
      </w:r>
    </w:p>
    <w:p w14:paraId="4D1D3BE1" w14:textId="77777777" w:rsidR="009C63E8" w:rsidRDefault="00000000" w:rsidP="007418C6">
      <w:pPr>
        <w:spacing w:line="276" w:lineRule="auto"/>
      </w:pPr>
      <w:r>
        <w:pict w14:anchorId="5BE21FCB">
          <v:rect id="_x0000_i1052" style="width:0;height:1.5pt" o:hralign="center" o:hrstd="t" o:hr="t"/>
        </w:pict>
      </w:r>
    </w:p>
    <w:p w14:paraId="758F115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68" w:name="exemplo-prático-classificador-de-notas"/>
      <w:bookmarkStart w:id="69" w:name="_Toc194453011"/>
      <w:bookmarkEnd w:id="65"/>
      <w:bookmarkEnd w:id="67"/>
      <w:r>
        <w:t>📑</w:t>
      </w:r>
      <w:r w:rsidRPr="007418C6">
        <w:rPr>
          <w:lang w:val="pt-PT"/>
        </w:rPr>
        <w:t xml:space="preserve"> 3.7 Exemplo prático: classificador de notas</w:t>
      </w:r>
      <w:bookmarkEnd w:id="69"/>
    </w:p>
    <w:p w14:paraId="0C99E279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mport java.util.Scanner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ublic class Classificador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main(String[] arg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canner scanner = new Scanner(System.in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("Insere a nota (0-20): 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nt nota = scanner.nextInt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f (nota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System.out.println("Excelente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 else if (nota &gt;= 10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System.out.println("Aprovado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 else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System.out.println("Reprovado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0691ECBD" w14:textId="77777777" w:rsidR="009C63E8" w:rsidRDefault="00000000" w:rsidP="007418C6">
      <w:pPr>
        <w:spacing w:line="276" w:lineRule="auto"/>
      </w:pPr>
      <w:r>
        <w:pict w14:anchorId="0CEA96D3">
          <v:rect id="_x0000_i1053" style="width:0;height:1.5pt" o:hralign="center" o:hrstd="t" o:hr="t"/>
        </w:pict>
      </w:r>
    </w:p>
    <w:p w14:paraId="2733CBA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70" w:name="mini-laboratório-1"/>
      <w:bookmarkStart w:id="71" w:name="_Toc194453012"/>
      <w:bookmarkEnd w:id="68"/>
      <w:r>
        <w:t>🧪</w:t>
      </w:r>
      <w:r w:rsidRPr="007418C6">
        <w:rPr>
          <w:lang w:val="pt-PT"/>
        </w:rPr>
        <w:t xml:space="preserve"> 3.8 Mini-laboratório</w:t>
      </w:r>
      <w:bookmarkEnd w:id="71"/>
    </w:p>
    <w:p w14:paraId="091899F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programa </w:t>
      </w:r>
      <w:r w:rsidRPr="007418C6">
        <w:rPr>
          <w:rStyle w:val="VerbatimChar"/>
          <w:lang w:val="pt-PT"/>
        </w:rPr>
        <w:t>Contador</w:t>
      </w:r>
      <w:r w:rsidRPr="007418C6">
        <w:rPr>
          <w:lang w:val="pt-PT"/>
        </w:rPr>
        <w:t xml:space="preserve"> que:</w:t>
      </w:r>
    </w:p>
    <w:p w14:paraId="0FD75979" w14:textId="77777777" w:rsidR="009C63E8" w:rsidRPr="007418C6" w:rsidRDefault="00000000" w:rsidP="007418C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7418C6">
        <w:rPr>
          <w:lang w:val="pt-PT"/>
        </w:rPr>
        <w:t>Mostre os números de 1 a 10</w:t>
      </w:r>
    </w:p>
    <w:p w14:paraId="53902809" w14:textId="77777777" w:rsidR="009C63E8" w:rsidRPr="007418C6" w:rsidRDefault="00000000" w:rsidP="007418C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Mas salte os múltiplos de 3 (usa </w:t>
      </w:r>
      <w:r w:rsidRPr="007418C6">
        <w:rPr>
          <w:rStyle w:val="VerbatimChar"/>
          <w:lang w:val="pt-PT"/>
        </w:rPr>
        <w:t>continue</w:t>
      </w:r>
      <w:r w:rsidRPr="007418C6">
        <w:rPr>
          <w:lang w:val="pt-PT"/>
        </w:rPr>
        <w:t>!)</w:t>
      </w:r>
    </w:p>
    <w:p w14:paraId="5C5CBA22" w14:textId="77777777" w:rsidR="009C63E8" w:rsidRDefault="00000000" w:rsidP="007418C6">
      <w:pPr>
        <w:spacing w:line="276" w:lineRule="auto"/>
      </w:pPr>
      <w:r>
        <w:pict w14:anchorId="1EA8DB98">
          <v:rect id="_x0000_i1054" style="width:0;height:1.5pt" o:hralign="center" o:hrstd="t" o:hr="t"/>
        </w:pict>
      </w:r>
    </w:p>
    <w:p w14:paraId="6C5D948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72" w:name="desafio-2"/>
      <w:bookmarkStart w:id="73" w:name="_Toc194453013"/>
      <w:bookmarkEnd w:id="70"/>
      <w:r>
        <w:t>🎯</w:t>
      </w:r>
      <w:r w:rsidRPr="007418C6">
        <w:rPr>
          <w:lang w:val="pt-PT"/>
        </w:rPr>
        <w:t xml:space="preserve"> 3.9 Desafio</w:t>
      </w:r>
      <w:bookmarkEnd w:id="73"/>
    </w:p>
    <w:p w14:paraId="5D17C1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 programa que:</w:t>
      </w:r>
    </w:p>
    <w:p w14:paraId="735EB082" w14:textId="77777777" w:rsidR="009C63E8" w:rsidRPr="007418C6" w:rsidRDefault="00000000" w:rsidP="007418C6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7418C6">
        <w:rPr>
          <w:lang w:val="pt-PT"/>
        </w:rPr>
        <w:t>Pergunta ao utilizador que operação quer fazer (</w:t>
      </w:r>
      <w:r w:rsidRPr="007418C6">
        <w:rPr>
          <w:rStyle w:val="VerbatimChar"/>
          <w:lang w:val="pt-PT"/>
        </w:rPr>
        <w:t>+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-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*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/</w:t>
      </w:r>
      <w:r w:rsidRPr="007418C6">
        <w:rPr>
          <w:lang w:val="pt-PT"/>
        </w:rPr>
        <w:t>)</w:t>
      </w:r>
    </w:p>
    <w:p w14:paraId="12A664C3" w14:textId="77777777" w:rsidR="009C63E8" w:rsidRDefault="00000000" w:rsidP="007418C6">
      <w:pPr>
        <w:pStyle w:val="Compact"/>
        <w:numPr>
          <w:ilvl w:val="0"/>
          <w:numId w:val="182"/>
        </w:numPr>
        <w:spacing w:line="276" w:lineRule="auto"/>
      </w:pPr>
      <w:r>
        <w:t>Lê dois números</w:t>
      </w:r>
    </w:p>
    <w:p w14:paraId="1474584C" w14:textId="77777777" w:rsidR="009C63E8" w:rsidRPr="007418C6" w:rsidRDefault="00000000" w:rsidP="007418C6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</w:t>
      </w:r>
      <w:r w:rsidRPr="007418C6">
        <w:rPr>
          <w:rStyle w:val="VerbatimChar"/>
          <w:lang w:val="pt-PT"/>
        </w:rPr>
        <w:t>switch</w:t>
      </w:r>
      <w:r w:rsidRPr="007418C6">
        <w:rPr>
          <w:lang w:val="pt-PT"/>
        </w:rPr>
        <w:t xml:space="preserve"> para aplicar a operação correta</w:t>
      </w:r>
    </w:p>
    <w:p w14:paraId="4E6C0BB6" w14:textId="77777777" w:rsidR="009C63E8" w:rsidRDefault="00000000" w:rsidP="007418C6">
      <w:pPr>
        <w:spacing w:line="276" w:lineRule="auto"/>
      </w:pPr>
      <w:r>
        <w:pict w14:anchorId="4EFD1FDF">
          <v:rect id="_x0000_i1055" style="width:0;height:1.5pt" o:hralign="center" o:hrstd="t" o:hr="t"/>
        </w:pict>
      </w:r>
    </w:p>
    <w:p w14:paraId="220A367C" w14:textId="77777777" w:rsidR="009C63E8" w:rsidRDefault="00000000" w:rsidP="007418C6">
      <w:pPr>
        <w:pStyle w:val="Ttulo3"/>
        <w:spacing w:line="276" w:lineRule="auto"/>
      </w:pPr>
      <w:bookmarkStart w:id="74" w:name="resumo-dos-conceitos-1"/>
      <w:bookmarkStart w:id="75" w:name="_Toc194453014"/>
      <w:bookmarkEnd w:id="72"/>
      <w:r>
        <w:lastRenderedPageBreak/>
        <w:t>🧠 3.10 Resumo dos conceitos</w:t>
      </w:r>
      <w:bookmarkEnd w:id="7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2"/>
        <w:gridCol w:w="4618"/>
      </w:tblGrid>
      <w:tr w:rsidR="009C63E8" w14:paraId="74189E20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D90610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2CCA9DE8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0405DEB2" w14:textId="77777777">
        <w:tc>
          <w:tcPr>
            <w:tcW w:w="0" w:type="auto"/>
          </w:tcPr>
          <w:p w14:paraId="6F773173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if</w:t>
            </w:r>
            <w:r>
              <w:t xml:space="preserve"> / </w:t>
            </w:r>
            <w:r>
              <w:rPr>
                <w:rStyle w:val="VerbatimChar"/>
              </w:rPr>
              <w:t>else</w:t>
            </w:r>
          </w:p>
        </w:tc>
        <w:tc>
          <w:tcPr>
            <w:tcW w:w="0" w:type="auto"/>
          </w:tcPr>
          <w:p w14:paraId="4AB1047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scolher entre dois ou mais caminhos</w:t>
            </w:r>
          </w:p>
        </w:tc>
      </w:tr>
      <w:tr w:rsidR="009C63E8" w:rsidRPr="007418C6" w14:paraId="6FF376C0" w14:textId="77777777">
        <w:tc>
          <w:tcPr>
            <w:tcW w:w="0" w:type="auto"/>
          </w:tcPr>
          <w:p w14:paraId="703CF760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while</w:t>
            </w:r>
            <w:r>
              <w:t xml:space="preserve">, </w:t>
            </w:r>
            <w:r>
              <w:rPr>
                <w:rStyle w:val="VerbatimChar"/>
              </w:rPr>
              <w:t>for</w:t>
            </w:r>
            <w:r>
              <w:t xml:space="preserve">, </w:t>
            </w:r>
            <w:r>
              <w:rPr>
                <w:rStyle w:val="VerbatimChar"/>
              </w:rPr>
              <w:t>do-while</w:t>
            </w:r>
          </w:p>
        </w:tc>
        <w:tc>
          <w:tcPr>
            <w:tcW w:w="0" w:type="auto"/>
          </w:tcPr>
          <w:p w14:paraId="6DEB1E3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Repetição de blocos de código</w:t>
            </w:r>
          </w:p>
        </w:tc>
      </w:tr>
      <w:tr w:rsidR="009C63E8" w:rsidRPr="007418C6" w14:paraId="21B931BB" w14:textId="77777777">
        <w:tc>
          <w:tcPr>
            <w:tcW w:w="0" w:type="auto"/>
          </w:tcPr>
          <w:p w14:paraId="6A1FA24D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switch</w:t>
            </w:r>
          </w:p>
        </w:tc>
        <w:tc>
          <w:tcPr>
            <w:tcW w:w="0" w:type="auto"/>
          </w:tcPr>
          <w:p w14:paraId="5AA25C3B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 xml:space="preserve">Alternativa ao </w:t>
            </w:r>
            <w:r w:rsidRPr="007418C6">
              <w:rPr>
                <w:rStyle w:val="VerbatimChar"/>
                <w:lang w:val="pt-PT"/>
              </w:rPr>
              <w:t>if-else-if</w:t>
            </w:r>
            <w:r w:rsidRPr="007418C6">
              <w:rPr>
                <w:lang w:val="pt-PT"/>
              </w:rPr>
              <w:t xml:space="preserve"> para muitos casos</w:t>
            </w:r>
          </w:p>
        </w:tc>
      </w:tr>
      <w:tr w:rsidR="009C63E8" w:rsidRPr="007418C6" w14:paraId="0ABD0553" w14:textId="77777777">
        <w:tc>
          <w:tcPr>
            <w:tcW w:w="0" w:type="auto"/>
          </w:tcPr>
          <w:p w14:paraId="58B594CB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break</w:t>
            </w:r>
          </w:p>
        </w:tc>
        <w:tc>
          <w:tcPr>
            <w:tcW w:w="0" w:type="auto"/>
          </w:tcPr>
          <w:p w14:paraId="491A22F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Sai de um ciclo ou bloco</w:t>
            </w:r>
          </w:p>
        </w:tc>
      </w:tr>
      <w:tr w:rsidR="009C63E8" w:rsidRPr="007418C6" w14:paraId="1D2EAE40" w14:textId="77777777">
        <w:tc>
          <w:tcPr>
            <w:tcW w:w="0" w:type="auto"/>
          </w:tcPr>
          <w:p w14:paraId="10820A96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continue</w:t>
            </w:r>
          </w:p>
        </w:tc>
        <w:tc>
          <w:tcPr>
            <w:tcW w:w="0" w:type="auto"/>
          </w:tcPr>
          <w:p w14:paraId="67DCD04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Salta uma iteração e continua o ciclo</w:t>
            </w:r>
          </w:p>
        </w:tc>
      </w:tr>
    </w:tbl>
    <w:p w14:paraId="61B73C62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51603B02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2DF9628" w14:textId="4D9467D5" w:rsidR="009C63E8" w:rsidRDefault="00000000" w:rsidP="007418C6">
      <w:pPr>
        <w:spacing w:line="276" w:lineRule="auto"/>
      </w:pPr>
      <w:r>
        <w:lastRenderedPageBreak/>
        <w:pict w14:anchorId="5FBC9D0E">
          <v:rect id="_x0000_i1056" style="width:0;height:1.5pt" o:hralign="center" o:hrstd="t" o:hr="t"/>
        </w:pict>
      </w:r>
    </w:p>
    <w:p w14:paraId="76904C4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76" w:name="Xafa379794b56fcacdb7500d41bf10265bb5804e"/>
      <w:bookmarkStart w:id="77" w:name="_Toc194453015"/>
      <w:bookmarkEnd w:id="74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4 – Introdução a Classes, Objetos e Métodos</w:t>
      </w:r>
      <w:bookmarkEnd w:id="77"/>
    </w:p>
    <w:p w14:paraId="18CA3DA5" w14:textId="77777777" w:rsidR="009C63E8" w:rsidRDefault="00000000" w:rsidP="007418C6">
      <w:pPr>
        <w:spacing w:line="276" w:lineRule="auto"/>
      </w:pPr>
      <w:r>
        <w:pict w14:anchorId="61E20344">
          <v:rect id="_x0000_i1057" style="width:0;height:1.5pt" o:hralign="center" o:hrstd="t" o:hr="t"/>
        </w:pict>
      </w:r>
    </w:p>
    <w:p w14:paraId="21ABA94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78" w:name="chegámos-à-parte-mais-importante-a-poo"/>
      <w:bookmarkStart w:id="79" w:name="_Toc194453016"/>
      <w:bookmarkEnd w:id="76"/>
      <w:r>
        <w:t>🎯</w:t>
      </w:r>
      <w:r w:rsidRPr="007418C6">
        <w:rPr>
          <w:lang w:val="pt-PT"/>
        </w:rPr>
        <w:t xml:space="preserve"> 4.1 Chegámos à parte mais importante: a POO</w:t>
      </w:r>
      <w:bookmarkEnd w:id="79"/>
    </w:p>
    <w:p w14:paraId="518AB7F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🚨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Tudo o que aprendemos até agora (variáveis, operadores, ciclos)</w:t>
      </w:r>
      <w:r w:rsidRPr="007418C6">
        <w:rPr>
          <w:lang w:val="pt-PT"/>
        </w:rPr>
        <w:t xml:space="preserve"> foram ferramentas fundamentais…</w:t>
      </w:r>
      <w:r w:rsidRPr="007418C6">
        <w:rPr>
          <w:lang w:val="pt-PT"/>
        </w:rPr>
        <w:br/>
        <w:t xml:space="preserve">Mas atenção: </w:t>
      </w:r>
      <w:r w:rsidRPr="007418C6">
        <w:rPr>
          <w:b/>
          <w:bCs/>
          <w:lang w:val="pt-PT"/>
        </w:rPr>
        <w:t>ainda não programámos “à moda do Java”</w:t>
      </w:r>
      <w:r w:rsidRPr="007418C6">
        <w:rPr>
          <w:lang w:val="pt-PT"/>
        </w:rPr>
        <w:t xml:space="preserve">! </w:t>
      </w:r>
      <w:r>
        <w:t>🧑</w:t>
      </w:r>
      <w:r w:rsidRPr="007418C6">
        <w:rPr>
          <w:lang w:val="pt-PT"/>
        </w:rPr>
        <w:t>‍</w:t>
      </w:r>
      <w:r>
        <w:t>🏫</w:t>
      </w:r>
    </w:p>
    <w:p w14:paraId="51BFE255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👉</w:t>
      </w:r>
      <w:r w:rsidRPr="007418C6">
        <w:rPr>
          <w:lang w:val="pt-PT"/>
        </w:rPr>
        <w:t xml:space="preserve"> A partir deste capítulo, </w:t>
      </w:r>
      <w:r w:rsidRPr="007418C6">
        <w:rPr>
          <w:b/>
          <w:bCs/>
          <w:lang w:val="pt-PT"/>
        </w:rPr>
        <w:t>entras na Programação Orientada por Objetos (POO)</w:t>
      </w:r>
      <w:r w:rsidRPr="007418C6">
        <w:rPr>
          <w:lang w:val="pt-PT"/>
        </w:rPr>
        <w:t xml:space="preserve"> — a forma como os projetos Java </w:t>
      </w:r>
      <w:r w:rsidRPr="007418C6">
        <w:rPr>
          <w:b/>
          <w:bCs/>
          <w:lang w:val="pt-PT"/>
        </w:rPr>
        <w:t>devem ser construídos</w:t>
      </w:r>
      <w:r w:rsidRPr="007418C6">
        <w:rPr>
          <w:lang w:val="pt-PT"/>
        </w:rPr>
        <w:t>.</w:t>
      </w:r>
    </w:p>
    <w:p w14:paraId="495AB6C9" w14:textId="77777777" w:rsidR="009C63E8" w:rsidRDefault="00000000" w:rsidP="007418C6">
      <w:pPr>
        <w:spacing w:line="276" w:lineRule="auto"/>
      </w:pPr>
      <w:r>
        <w:pict w14:anchorId="36A43819">
          <v:rect id="_x0000_i1058" style="width:0;height:1.5pt" o:hralign="center" o:hrstd="t" o:hr="t"/>
        </w:pict>
      </w:r>
    </w:p>
    <w:p w14:paraId="38232A0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0" w:name="o-que-é-afinal-uma-classe"/>
      <w:bookmarkStart w:id="81" w:name="_Toc194453017"/>
      <w:bookmarkEnd w:id="78"/>
      <w:r>
        <w:t>🧱</w:t>
      </w:r>
      <w:r w:rsidRPr="007418C6">
        <w:rPr>
          <w:lang w:val="pt-PT"/>
        </w:rPr>
        <w:t xml:space="preserve"> 4.2 O que é afinal uma classe?</w:t>
      </w:r>
      <w:bookmarkEnd w:id="81"/>
    </w:p>
    <w:p w14:paraId="3810A67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classe</w:t>
      </w:r>
      <w:r w:rsidRPr="007418C6">
        <w:rPr>
          <w:lang w:val="pt-PT"/>
        </w:rPr>
        <w:t xml:space="preserve"> é uma </w:t>
      </w:r>
      <w:r w:rsidRPr="007418C6">
        <w:rPr>
          <w:b/>
          <w:bCs/>
          <w:lang w:val="pt-PT"/>
        </w:rPr>
        <w:t>receita</w:t>
      </w:r>
      <w:r w:rsidRPr="007418C6">
        <w:rPr>
          <w:lang w:val="pt-PT"/>
        </w:rPr>
        <w:t>. Define como algo deve ser:</w:t>
      </w:r>
    </w:p>
    <w:p w14:paraId="71CFCF9E" w14:textId="77777777" w:rsidR="009C63E8" w:rsidRDefault="00000000" w:rsidP="007418C6">
      <w:pPr>
        <w:pStyle w:val="Compact"/>
        <w:numPr>
          <w:ilvl w:val="0"/>
          <w:numId w:val="183"/>
        </w:numPr>
        <w:spacing w:line="276" w:lineRule="auto"/>
      </w:pPr>
      <w:r>
        <w:t xml:space="preserve">Que </w:t>
      </w:r>
      <w:r>
        <w:rPr>
          <w:b/>
          <w:bCs/>
        </w:rPr>
        <w:t>atributos</w:t>
      </w:r>
      <w:r>
        <w:t xml:space="preserve"> (dados) tem</w:t>
      </w:r>
    </w:p>
    <w:p w14:paraId="4C5CC1CE" w14:textId="77777777" w:rsidR="009C63E8" w:rsidRDefault="00000000" w:rsidP="007418C6">
      <w:pPr>
        <w:pStyle w:val="Compact"/>
        <w:numPr>
          <w:ilvl w:val="0"/>
          <w:numId w:val="183"/>
        </w:numPr>
        <w:spacing w:line="276" w:lineRule="auto"/>
      </w:pPr>
      <w:r>
        <w:t xml:space="preserve">Que </w:t>
      </w:r>
      <w:r>
        <w:rPr>
          <w:b/>
          <w:bCs/>
        </w:rPr>
        <w:t>métodos</w:t>
      </w:r>
      <w:r>
        <w:t xml:space="preserve"> (ações) pode executar</w:t>
      </w:r>
    </w:p>
    <w:p w14:paraId="1D83DAC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Pensa numa forma de bolachas. A forma define o aspeto das bolachas, mas </w:t>
      </w:r>
      <w:r w:rsidRPr="007418C6">
        <w:rPr>
          <w:b/>
          <w:bCs/>
          <w:lang w:val="pt-PT"/>
        </w:rPr>
        <w:t>não é uma bolacha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As bolachas reais são </w:t>
      </w:r>
      <w:r w:rsidRPr="007418C6">
        <w:rPr>
          <w:b/>
          <w:bCs/>
          <w:lang w:val="pt-PT"/>
        </w:rPr>
        <w:t>os objetos</w:t>
      </w:r>
      <w:r w:rsidRPr="007418C6">
        <w:rPr>
          <w:lang w:val="pt-PT"/>
        </w:rPr>
        <w:t xml:space="preserve"> que saem dessa forma.</w:t>
      </w:r>
    </w:p>
    <w:p w14:paraId="666C96B9" w14:textId="77777777" w:rsidR="009C63E8" w:rsidRDefault="00000000" w:rsidP="007418C6">
      <w:pPr>
        <w:spacing w:line="276" w:lineRule="auto"/>
      </w:pPr>
      <w:r>
        <w:pict w14:anchorId="5508DC3D">
          <v:rect id="_x0000_i1059" style="width:0;height:1.5pt" o:hralign="center" o:hrstd="t" o:hr="t"/>
        </w:pict>
      </w:r>
    </w:p>
    <w:p w14:paraId="6EDF2B4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2" w:name="o-que-é-um-objeto"/>
      <w:bookmarkStart w:id="83" w:name="_Toc194453018"/>
      <w:bookmarkEnd w:id="80"/>
      <w:r>
        <w:t>🧊</w:t>
      </w:r>
      <w:r w:rsidRPr="007418C6">
        <w:rPr>
          <w:lang w:val="pt-PT"/>
        </w:rPr>
        <w:t xml:space="preserve"> 4.3 O que é um objeto?</w:t>
      </w:r>
      <w:bookmarkEnd w:id="83"/>
    </w:p>
    <w:p w14:paraId="028BDDC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r w:rsidRPr="007418C6">
        <w:rPr>
          <w:b/>
          <w:bCs/>
          <w:lang w:val="pt-PT"/>
        </w:rPr>
        <w:t>objeto</w:t>
      </w:r>
      <w:r w:rsidRPr="007418C6">
        <w:rPr>
          <w:lang w:val="pt-PT"/>
        </w:rPr>
        <w:t xml:space="preserve"> é uma </w:t>
      </w:r>
      <w:r w:rsidRPr="007418C6">
        <w:rPr>
          <w:b/>
          <w:bCs/>
          <w:lang w:val="pt-PT"/>
        </w:rPr>
        <w:t>instância concreta</w:t>
      </w:r>
      <w:r w:rsidRPr="007418C6">
        <w:rPr>
          <w:lang w:val="pt-PT"/>
        </w:rPr>
        <w:t xml:space="preserve"> de uma classe.</w:t>
      </w:r>
    </w:p>
    <w:p w14:paraId="4AC79107" w14:textId="77777777" w:rsidR="009C63E8" w:rsidRDefault="00000000" w:rsidP="007418C6">
      <w:pPr>
        <w:pStyle w:val="Corpodetexto"/>
        <w:spacing w:line="276" w:lineRule="auto"/>
      </w:pPr>
      <w:r>
        <w:t>Exemplo do mundo real:</w:t>
      </w:r>
    </w:p>
    <w:p w14:paraId="651397CE" w14:textId="77777777" w:rsidR="009C63E8" w:rsidRDefault="00000000" w:rsidP="007418C6">
      <w:pPr>
        <w:pStyle w:val="Compact"/>
        <w:numPr>
          <w:ilvl w:val="0"/>
          <w:numId w:val="184"/>
        </w:numPr>
        <w:spacing w:line="276" w:lineRule="auto"/>
      </w:pPr>
      <w:r>
        <w:rPr>
          <w:b/>
          <w:bCs/>
        </w:rPr>
        <w:t>Classe</w:t>
      </w:r>
      <w:r>
        <w:t>: Carro</w:t>
      </w:r>
    </w:p>
    <w:p w14:paraId="3BB397A6" w14:textId="77777777" w:rsidR="009C63E8" w:rsidRPr="007418C6" w:rsidRDefault="00000000" w:rsidP="007418C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Objeto</w:t>
      </w:r>
      <w:r w:rsidRPr="007418C6">
        <w:rPr>
          <w:lang w:val="pt-PT"/>
        </w:rPr>
        <w:t>: O meu carro vermelho da marca X com matrícula Y</w:t>
      </w:r>
    </w:p>
    <w:p w14:paraId="73CD7EA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Em código:</w:t>
      </w:r>
    </w:p>
    <w:p w14:paraId="2D8124EA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Carro meuCarro = new Carro();</w:t>
      </w:r>
    </w:p>
    <w:p w14:paraId="4E71E0E0" w14:textId="77777777" w:rsidR="009C63E8" w:rsidRDefault="00000000" w:rsidP="007418C6">
      <w:pPr>
        <w:spacing w:line="276" w:lineRule="auto"/>
      </w:pPr>
      <w:r>
        <w:pict w14:anchorId="4FF60319">
          <v:rect id="_x0000_i1060" style="width:0;height:1.5pt" o:hralign="center" o:hrstd="t" o:hr="t"/>
        </w:pict>
      </w:r>
    </w:p>
    <w:p w14:paraId="01CCD03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4" w:name="como-criar-a-tua-primeira-classe"/>
      <w:bookmarkStart w:id="85" w:name="_Toc194453019"/>
      <w:bookmarkEnd w:id="82"/>
      <w:r>
        <w:lastRenderedPageBreak/>
        <w:t>🏷️</w:t>
      </w:r>
      <w:r w:rsidRPr="007418C6">
        <w:rPr>
          <w:lang w:val="pt-PT"/>
        </w:rPr>
        <w:t xml:space="preserve"> 4.4 Como criar a tua primeira classe</w:t>
      </w:r>
      <w:bookmarkEnd w:id="85"/>
    </w:p>
    <w:p w14:paraId="295D65FD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Pesso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tring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nt idad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apresenta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Olá, o meu nome é " + nome + " e tenho " + idade + " anos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F1E6CBB" w14:textId="77777777" w:rsidR="009C63E8" w:rsidRPr="007418C6" w:rsidRDefault="00000000" w:rsidP="007418C6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nome</w:t>
      </w:r>
      <w:r w:rsidRPr="007418C6">
        <w:rPr>
          <w:lang w:val="pt-PT"/>
        </w:rPr>
        <w:t xml:space="preserve"> e </w:t>
      </w:r>
      <w:r w:rsidRPr="007418C6">
        <w:rPr>
          <w:rStyle w:val="VerbatimChar"/>
          <w:lang w:val="pt-PT"/>
        </w:rPr>
        <w:t>idade</w:t>
      </w:r>
      <w:r w:rsidRPr="007418C6">
        <w:rPr>
          <w:lang w:val="pt-PT"/>
        </w:rPr>
        <w:t xml:space="preserve"> → são </w:t>
      </w:r>
      <w:r w:rsidRPr="007418C6">
        <w:rPr>
          <w:b/>
          <w:bCs/>
          <w:lang w:val="pt-PT"/>
        </w:rPr>
        <w:t>atributos</w:t>
      </w:r>
      <w:r w:rsidRPr="007418C6">
        <w:rPr>
          <w:lang w:val="pt-PT"/>
        </w:rPr>
        <w:t xml:space="preserve"> (dados)</w:t>
      </w:r>
    </w:p>
    <w:p w14:paraId="4D3E4043" w14:textId="77777777" w:rsidR="009C63E8" w:rsidRPr="007418C6" w:rsidRDefault="00000000" w:rsidP="007418C6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apresentar()</w:t>
      </w:r>
      <w:r w:rsidRPr="007418C6">
        <w:rPr>
          <w:lang w:val="pt-PT"/>
        </w:rPr>
        <w:t xml:space="preserve"> → é um </w:t>
      </w:r>
      <w:r w:rsidRPr="007418C6">
        <w:rPr>
          <w:b/>
          <w:bCs/>
          <w:lang w:val="pt-PT"/>
        </w:rPr>
        <w:t>método</w:t>
      </w:r>
      <w:r w:rsidRPr="007418C6">
        <w:rPr>
          <w:lang w:val="pt-PT"/>
        </w:rPr>
        <w:t xml:space="preserve"> (ação)</w:t>
      </w:r>
    </w:p>
    <w:p w14:paraId="68342DC4" w14:textId="77777777" w:rsidR="009C63E8" w:rsidRDefault="00000000" w:rsidP="007418C6">
      <w:pPr>
        <w:spacing w:line="276" w:lineRule="auto"/>
      </w:pPr>
      <w:r>
        <w:pict w14:anchorId="2BE1C859">
          <v:rect id="_x0000_i1061" style="width:0;height:1.5pt" o:hralign="center" o:hrstd="t" o:hr="t"/>
        </w:pict>
      </w:r>
    </w:p>
    <w:p w14:paraId="34CCB9D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6" w:name="criar-e-usar-um-objeto"/>
      <w:bookmarkStart w:id="87" w:name="_Toc194453020"/>
      <w:bookmarkEnd w:id="84"/>
      <w:r>
        <w:t>🧪</w:t>
      </w:r>
      <w:r w:rsidRPr="007418C6">
        <w:rPr>
          <w:lang w:val="pt-PT"/>
        </w:rPr>
        <w:t xml:space="preserve"> 4.5 Criar e usar um objeto</w:t>
      </w:r>
      <w:bookmarkEnd w:id="87"/>
    </w:p>
    <w:p w14:paraId="2D01DCFF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TestePesso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main(String[] arg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Pessoa p1 = new Pessoa();  // Criar objeto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p1.nome = "Maria"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p1.idade = 2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p1.apresentar();  // Chamar método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B87FA7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🧠</w:t>
      </w:r>
      <w:r w:rsidRPr="007418C6">
        <w:rPr>
          <w:lang w:val="pt-PT"/>
        </w:rPr>
        <w:t xml:space="preserve"> O que está a acontecer?</w:t>
      </w:r>
    </w:p>
    <w:p w14:paraId="6AA0097B" w14:textId="77777777" w:rsidR="009C63E8" w:rsidRPr="007418C6" w:rsidRDefault="00000000" w:rsidP="007418C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new Pessoa()</w:t>
      </w:r>
      <w:r w:rsidRPr="007418C6">
        <w:rPr>
          <w:lang w:val="pt-PT"/>
        </w:rPr>
        <w:t xml:space="preserve"> → cria uma nova pessoa na memória</w:t>
      </w:r>
    </w:p>
    <w:p w14:paraId="1898AF9E" w14:textId="77777777" w:rsidR="009C63E8" w:rsidRPr="007418C6" w:rsidRDefault="00000000" w:rsidP="007418C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1.nome = "Maria"</w:t>
      </w:r>
      <w:r w:rsidRPr="007418C6">
        <w:rPr>
          <w:lang w:val="pt-PT"/>
        </w:rPr>
        <w:t xml:space="preserve"> → atribui o nome</w:t>
      </w:r>
    </w:p>
    <w:p w14:paraId="34960482" w14:textId="77777777" w:rsidR="009C63E8" w:rsidRPr="007418C6" w:rsidRDefault="00000000" w:rsidP="007418C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1.apresentar()</w:t>
      </w:r>
      <w:r w:rsidRPr="007418C6">
        <w:rPr>
          <w:lang w:val="pt-PT"/>
        </w:rPr>
        <w:t xml:space="preserve"> → executa a ação de apresentar</w:t>
      </w:r>
    </w:p>
    <w:p w14:paraId="7A37CD55" w14:textId="77777777" w:rsidR="009C63E8" w:rsidRDefault="00000000" w:rsidP="007418C6">
      <w:pPr>
        <w:spacing w:line="276" w:lineRule="auto"/>
      </w:pPr>
      <w:r>
        <w:pict w14:anchorId="0FCFD840">
          <v:rect id="_x0000_i1062" style="width:0;height:1.5pt" o:hralign="center" o:hrstd="t" o:hr="t"/>
        </w:pict>
      </w:r>
    </w:p>
    <w:p w14:paraId="49CD3B7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8" w:name="separar-bem-uma-classe-por-ficheiro"/>
      <w:bookmarkStart w:id="89" w:name="_Toc194453021"/>
      <w:bookmarkEnd w:id="86"/>
      <w:r>
        <w:t>🧰</w:t>
      </w:r>
      <w:r w:rsidRPr="007418C6">
        <w:rPr>
          <w:lang w:val="pt-PT"/>
        </w:rPr>
        <w:t xml:space="preserve"> 4.6 Separar bem: uma classe por ficheiro</w:t>
      </w:r>
      <w:bookmarkEnd w:id="89"/>
    </w:p>
    <w:p w14:paraId="616F8C1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Regra de ouro:</w:t>
      </w:r>
    </w:p>
    <w:p w14:paraId="0F5D2C5D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🗂️</w:t>
      </w:r>
      <w:r w:rsidRPr="007418C6">
        <w:rPr>
          <w:lang w:val="pt-PT"/>
        </w:rPr>
        <w:t xml:space="preserve"> Cada classe pública deve estar no </w:t>
      </w:r>
      <w:r w:rsidRPr="007418C6">
        <w:rPr>
          <w:b/>
          <w:bCs/>
          <w:lang w:val="pt-PT"/>
        </w:rPr>
        <w:t>seu próprio ficheiro</w:t>
      </w:r>
      <w:r w:rsidRPr="007418C6">
        <w:rPr>
          <w:lang w:val="pt-PT"/>
        </w:rPr>
        <w:t xml:space="preserve"> com o mesmo nome.</w:t>
      </w:r>
    </w:p>
    <w:p w14:paraId="047BAA81" w14:textId="77777777" w:rsidR="009C63E8" w:rsidRDefault="00000000" w:rsidP="007418C6">
      <w:pPr>
        <w:pStyle w:val="FirstParagraph"/>
        <w:spacing w:line="276" w:lineRule="auto"/>
      </w:pPr>
      <w:r>
        <w:t>Exemplo:</w:t>
      </w:r>
    </w:p>
    <w:p w14:paraId="1748CB9E" w14:textId="77777777" w:rsidR="009C63E8" w:rsidRDefault="00000000" w:rsidP="007418C6">
      <w:pPr>
        <w:pStyle w:val="Compact"/>
        <w:numPr>
          <w:ilvl w:val="0"/>
          <w:numId w:val="187"/>
        </w:numPr>
        <w:spacing w:line="276" w:lineRule="auto"/>
      </w:pPr>
      <w:r>
        <w:t xml:space="preserve">Classe </w:t>
      </w:r>
      <w:r>
        <w:rPr>
          <w:rStyle w:val="VerbatimChar"/>
        </w:rPr>
        <w:t>Pessoa</w:t>
      </w:r>
      <w:r>
        <w:t xml:space="preserve"> → ficheiro </w:t>
      </w:r>
      <w:r>
        <w:rPr>
          <w:rStyle w:val="VerbatimChar"/>
        </w:rPr>
        <w:t>Pessoa.java</w:t>
      </w:r>
    </w:p>
    <w:p w14:paraId="5EB81B14" w14:textId="77777777" w:rsidR="009C63E8" w:rsidRDefault="00000000" w:rsidP="007418C6">
      <w:pPr>
        <w:pStyle w:val="Compact"/>
        <w:numPr>
          <w:ilvl w:val="0"/>
          <w:numId w:val="187"/>
        </w:numPr>
        <w:spacing w:line="276" w:lineRule="auto"/>
      </w:pPr>
      <w:r>
        <w:t xml:space="preserve">Classe </w:t>
      </w:r>
      <w:r>
        <w:rPr>
          <w:rStyle w:val="VerbatimChar"/>
        </w:rPr>
        <w:t>TestePessoa</w:t>
      </w:r>
      <w:r>
        <w:t xml:space="preserve"> → ficheiro </w:t>
      </w:r>
      <w:r>
        <w:rPr>
          <w:rStyle w:val="VerbatimChar"/>
        </w:rPr>
        <w:t>TestePessoa.java</w:t>
      </w:r>
    </w:p>
    <w:p w14:paraId="57F3AE53" w14:textId="77777777" w:rsidR="009C63E8" w:rsidRDefault="00000000" w:rsidP="007418C6">
      <w:pPr>
        <w:spacing w:line="276" w:lineRule="auto"/>
      </w:pPr>
      <w:r>
        <w:lastRenderedPageBreak/>
        <w:pict w14:anchorId="33A7C187">
          <v:rect id="_x0000_i1063" style="width:0;height:1.5pt" o:hralign="center" o:hrstd="t" o:hr="t"/>
        </w:pict>
      </w:r>
    </w:p>
    <w:p w14:paraId="3A737AB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0" w:name="X0d5f7e8a5302a01259c009e60860c057895c1c1"/>
      <w:bookmarkStart w:id="91" w:name="_Toc194453022"/>
      <w:bookmarkEnd w:id="88"/>
      <w:r>
        <w:t>📦</w:t>
      </w:r>
      <w:r w:rsidRPr="007418C6">
        <w:rPr>
          <w:lang w:val="pt-PT"/>
        </w:rPr>
        <w:t xml:space="preserve"> 4.7 Organização mental: classe ≠ programa completo</w:t>
      </w:r>
      <w:bookmarkEnd w:id="91"/>
    </w:p>
    <w:p w14:paraId="7B38CDF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classe sozinha não corre nada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Precisas de uma classe com o métod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 xml:space="preserve"> para iniciar a execução.</w:t>
      </w:r>
    </w:p>
    <w:p w14:paraId="4D439CF5" w14:textId="77777777" w:rsidR="009C63E8" w:rsidRDefault="00000000" w:rsidP="007418C6">
      <w:pPr>
        <w:pStyle w:val="Corpodetexto"/>
        <w:spacing w:line="276" w:lineRule="auto"/>
      </w:pPr>
      <w:r>
        <w:t>Por isso, tens:</w:t>
      </w:r>
    </w:p>
    <w:p w14:paraId="35E93D71" w14:textId="77777777" w:rsidR="009C63E8" w:rsidRDefault="00000000" w:rsidP="007418C6">
      <w:pPr>
        <w:pStyle w:val="Compact"/>
        <w:numPr>
          <w:ilvl w:val="0"/>
          <w:numId w:val="188"/>
        </w:numPr>
        <w:spacing w:line="276" w:lineRule="auto"/>
      </w:pPr>
      <w:r>
        <w:rPr>
          <w:b/>
          <w:bCs/>
        </w:rPr>
        <w:t>Modelos (classes)</w:t>
      </w:r>
      <w:r>
        <w:t xml:space="preserve"> → </w:t>
      </w:r>
      <w:r>
        <w:rPr>
          <w:rStyle w:val="VerbatimChar"/>
        </w:rPr>
        <w:t>Pessoa</w:t>
      </w:r>
      <w:r>
        <w:t xml:space="preserve">, </w:t>
      </w:r>
      <w:r>
        <w:rPr>
          <w:rStyle w:val="VerbatimChar"/>
        </w:rPr>
        <w:t>Carro</w:t>
      </w:r>
      <w:r>
        <w:t xml:space="preserve">, </w:t>
      </w:r>
      <w:r>
        <w:rPr>
          <w:rStyle w:val="VerbatimChar"/>
        </w:rPr>
        <w:t>Livro</w:t>
      </w:r>
    </w:p>
    <w:p w14:paraId="4FE6FB1B" w14:textId="77777777" w:rsidR="009C63E8" w:rsidRDefault="00000000" w:rsidP="007418C6">
      <w:pPr>
        <w:pStyle w:val="Compact"/>
        <w:numPr>
          <w:ilvl w:val="0"/>
          <w:numId w:val="188"/>
        </w:numPr>
        <w:spacing w:line="276" w:lineRule="auto"/>
      </w:pPr>
      <w:r>
        <w:rPr>
          <w:b/>
          <w:bCs/>
        </w:rPr>
        <w:t>Executores (testes)</w:t>
      </w:r>
      <w:r>
        <w:t xml:space="preserve"> → </w:t>
      </w:r>
      <w:r>
        <w:rPr>
          <w:rStyle w:val="VerbatimChar"/>
        </w:rPr>
        <w:t>Main</w:t>
      </w:r>
      <w:r>
        <w:t xml:space="preserve">, </w:t>
      </w:r>
      <w:r>
        <w:rPr>
          <w:rStyle w:val="VerbatimChar"/>
        </w:rPr>
        <w:t>TesteCarro</w:t>
      </w:r>
      <w:r>
        <w:t xml:space="preserve">, </w:t>
      </w:r>
      <w:r>
        <w:rPr>
          <w:rStyle w:val="VerbatimChar"/>
        </w:rPr>
        <w:t>AppBiblioteca</w:t>
      </w:r>
    </w:p>
    <w:p w14:paraId="6B3C1997" w14:textId="77777777" w:rsidR="009C63E8" w:rsidRDefault="00000000" w:rsidP="007418C6">
      <w:pPr>
        <w:spacing w:line="276" w:lineRule="auto"/>
      </w:pPr>
      <w:r>
        <w:pict w14:anchorId="45B82D50">
          <v:rect id="_x0000_i1064" style="width:0;height:1.5pt" o:hralign="center" o:hrstd="t" o:hr="t"/>
        </w:pict>
      </w:r>
    </w:p>
    <w:p w14:paraId="7BAEAD7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2" w:name="reusar-métodos-evitar-código-repetido"/>
      <w:bookmarkStart w:id="93" w:name="_Toc194453023"/>
      <w:bookmarkEnd w:id="90"/>
      <w:r>
        <w:t>🔄</w:t>
      </w:r>
      <w:r w:rsidRPr="007418C6">
        <w:rPr>
          <w:lang w:val="pt-PT"/>
        </w:rPr>
        <w:t xml:space="preserve"> 4.8 Reusar métodos: evitar código repetido</w:t>
      </w:r>
      <w:bookmarkEnd w:id="93"/>
    </w:p>
    <w:p w14:paraId="77409DF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odes criar métodos que </w:t>
      </w:r>
      <w:r w:rsidRPr="007418C6">
        <w:rPr>
          <w:b/>
          <w:bCs/>
          <w:lang w:val="pt-PT"/>
        </w:rPr>
        <w:t>manipulam os dados</w:t>
      </w:r>
      <w:r w:rsidRPr="007418C6">
        <w:rPr>
          <w:lang w:val="pt-PT"/>
        </w:rPr>
        <w:t xml:space="preserve"> da própria classe.</w:t>
      </w:r>
      <w:r w:rsidRPr="007418C6">
        <w:rPr>
          <w:lang w:val="pt-PT"/>
        </w:rPr>
        <w:br/>
        <w:t xml:space="preserve">Isto melhora a </w:t>
      </w:r>
      <w:r w:rsidRPr="007418C6">
        <w:rPr>
          <w:b/>
          <w:bCs/>
          <w:lang w:val="pt-PT"/>
        </w:rPr>
        <w:t>organização, reutilização</w:t>
      </w:r>
      <w:r w:rsidRPr="007418C6">
        <w:rPr>
          <w:lang w:val="pt-PT"/>
        </w:rPr>
        <w:t xml:space="preserve"> e clareza.</w:t>
      </w:r>
    </w:p>
    <w:p w14:paraId="04FA004E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Calculadora {</w:t>
      </w:r>
      <w:r>
        <w:br/>
      </w:r>
      <w:r>
        <w:rPr>
          <w:rStyle w:val="VerbatimChar"/>
        </w:rPr>
        <w:t xml:space="preserve">    int somar(int a, int b) {</w:t>
      </w:r>
      <w:r>
        <w:br/>
      </w:r>
      <w:r>
        <w:rPr>
          <w:rStyle w:val="VerbatimChar"/>
        </w:rPr>
        <w:t xml:space="preserve">        return a + b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5EA5A8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r 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>:</w:t>
      </w:r>
    </w:p>
    <w:p w14:paraId="0A9F8446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Calculadora calc = new Calculadora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 resultado = calc.somar(3, 5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System.out.println("Resultado: " + resultado);</w:t>
      </w:r>
    </w:p>
    <w:p w14:paraId="24A230BF" w14:textId="77777777" w:rsidR="009C63E8" w:rsidRDefault="00000000" w:rsidP="007418C6">
      <w:pPr>
        <w:spacing w:line="276" w:lineRule="auto"/>
      </w:pPr>
      <w:r>
        <w:pict w14:anchorId="45AF24AA">
          <v:rect id="_x0000_i1065" style="width:0;height:1.5pt" o:hralign="center" o:hrstd="t" o:hr="t"/>
        </w:pict>
      </w:r>
    </w:p>
    <w:p w14:paraId="7D34D58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4" w:name="resumo-dos-termos-com-exemplos"/>
      <w:bookmarkStart w:id="95" w:name="_Toc194453024"/>
      <w:bookmarkEnd w:id="92"/>
      <w:r>
        <w:t>🔎</w:t>
      </w:r>
      <w:r w:rsidRPr="007418C6">
        <w:rPr>
          <w:lang w:val="pt-PT"/>
        </w:rPr>
        <w:t xml:space="preserve"> 4.9 Resumo dos termos (com exemplos!)</w:t>
      </w:r>
      <w:bookmarkEnd w:id="9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3"/>
        <w:gridCol w:w="2815"/>
        <w:gridCol w:w="3240"/>
      </w:tblGrid>
      <w:tr w:rsidR="009C63E8" w14:paraId="75A914C3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F029C1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0E7EB43F" w14:textId="77777777" w:rsidR="009C63E8" w:rsidRDefault="00000000" w:rsidP="007418C6">
            <w:pPr>
              <w:pStyle w:val="Compact"/>
              <w:spacing w:line="276" w:lineRule="auto"/>
            </w:pPr>
            <w:r>
              <w:t>Definição</w:t>
            </w:r>
          </w:p>
        </w:tc>
        <w:tc>
          <w:tcPr>
            <w:tcW w:w="0" w:type="auto"/>
          </w:tcPr>
          <w:p w14:paraId="2DD5945A" w14:textId="77777777" w:rsidR="009C63E8" w:rsidRDefault="00000000" w:rsidP="007418C6">
            <w:pPr>
              <w:pStyle w:val="Compact"/>
              <w:spacing w:line="276" w:lineRule="auto"/>
            </w:pPr>
            <w:r>
              <w:t>Exemplo</w:t>
            </w:r>
          </w:p>
        </w:tc>
      </w:tr>
      <w:tr w:rsidR="009C63E8" w14:paraId="169899E6" w14:textId="77777777">
        <w:tc>
          <w:tcPr>
            <w:tcW w:w="0" w:type="auto"/>
          </w:tcPr>
          <w:p w14:paraId="728E7566" w14:textId="77777777" w:rsidR="009C63E8" w:rsidRDefault="00000000" w:rsidP="007418C6">
            <w:pPr>
              <w:pStyle w:val="Compact"/>
              <w:spacing w:line="276" w:lineRule="auto"/>
            </w:pPr>
            <w:r>
              <w:t>Classe</w:t>
            </w:r>
          </w:p>
        </w:tc>
        <w:tc>
          <w:tcPr>
            <w:tcW w:w="0" w:type="auto"/>
          </w:tcPr>
          <w:p w14:paraId="5E3AADEF" w14:textId="77777777" w:rsidR="009C63E8" w:rsidRDefault="00000000" w:rsidP="007418C6">
            <w:pPr>
              <w:pStyle w:val="Compact"/>
              <w:spacing w:line="276" w:lineRule="auto"/>
            </w:pPr>
            <w:r>
              <w:t>Receita ou modelo</w:t>
            </w:r>
          </w:p>
        </w:tc>
        <w:tc>
          <w:tcPr>
            <w:tcW w:w="0" w:type="auto"/>
          </w:tcPr>
          <w:p w14:paraId="0C2F889D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class Pessoa { ... }</w:t>
            </w:r>
          </w:p>
        </w:tc>
      </w:tr>
      <w:tr w:rsidR="009C63E8" w14:paraId="5BF8B0F4" w14:textId="77777777">
        <w:tc>
          <w:tcPr>
            <w:tcW w:w="0" w:type="auto"/>
          </w:tcPr>
          <w:p w14:paraId="7754BC22" w14:textId="77777777" w:rsidR="009C63E8" w:rsidRDefault="00000000" w:rsidP="007418C6">
            <w:pPr>
              <w:pStyle w:val="Compact"/>
              <w:spacing w:line="276" w:lineRule="auto"/>
            </w:pPr>
            <w:r>
              <w:t>Objeto</w:t>
            </w:r>
          </w:p>
        </w:tc>
        <w:tc>
          <w:tcPr>
            <w:tcW w:w="0" w:type="auto"/>
          </w:tcPr>
          <w:p w14:paraId="08C24B4F" w14:textId="77777777" w:rsidR="009C63E8" w:rsidRDefault="00000000" w:rsidP="007418C6">
            <w:pPr>
              <w:pStyle w:val="Compact"/>
              <w:spacing w:line="276" w:lineRule="auto"/>
            </w:pPr>
            <w:r>
              <w:t>Exemplar da classe</w:t>
            </w:r>
          </w:p>
        </w:tc>
        <w:tc>
          <w:tcPr>
            <w:tcW w:w="0" w:type="auto"/>
          </w:tcPr>
          <w:p w14:paraId="20CFB8FE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Pessoa p1 = new Pessoa();</w:t>
            </w:r>
          </w:p>
        </w:tc>
      </w:tr>
      <w:tr w:rsidR="009C63E8" w14:paraId="68C3CBF2" w14:textId="77777777">
        <w:tc>
          <w:tcPr>
            <w:tcW w:w="0" w:type="auto"/>
          </w:tcPr>
          <w:p w14:paraId="6EA961D2" w14:textId="77777777" w:rsidR="009C63E8" w:rsidRDefault="00000000" w:rsidP="007418C6">
            <w:pPr>
              <w:pStyle w:val="Compact"/>
              <w:spacing w:line="276" w:lineRule="auto"/>
            </w:pPr>
            <w:r>
              <w:t>Atributo</w:t>
            </w:r>
          </w:p>
        </w:tc>
        <w:tc>
          <w:tcPr>
            <w:tcW w:w="0" w:type="auto"/>
          </w:tcPr>
          <w:p w14:paraId="731AA5AE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Dado que pertence à classe</w:t>
            </w:r>
          </w:p>
        </w:tc>
        <w:tc>
          <w:tcPr>
            <w:tcW w:w="0" w:type="auto"/>
          </w:tcPr>
          <w:p w14:paraId="6052EFBB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String nome;</w:t>
            </w:r>
          </w:p>
        </w:tc>
      </w:tr>
      <w:tr w:rsidR="009C63E8" w14:paraId="63E19854" w14:textId="77777777">
        <w:tc>
          <w:tcPr>
            <w:tcW w:w="0" w:type="auto"/>
          </w:tcPr>
          <w:p w14:paraId="3A73FC26" w14:textId="77777777" w:rsidR="009C63E8" w:rsidRDefault="00000000" w:rsidP="007418C6">
            <w:pPr>
              <w:pStyle w:val="Compact"/>
              <w:spacing w:line="276" w:lineRule="auto"/>
            </w:pPr>
            <w:r>
              <w:t>Método</w:t>
            </w:r>
          </w:p>
        </w:tc>
        <w:tc>
          <w:tcPr>
            <w:tcW w:w="0" w:type="auto"/>
          </w:tcPr>
          <w:p w14:paraId="0E9D139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Ação que a classe executa</w:t>
            </w:r>
          </w:p>
        </w:tc>
        <w:tc>
          <w:tcPr>
            <w:tcW w:w="0" w:type="auto"/>
          </w:tcPr>
          <w:p w14:paraId="3B05AD9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void apresentar() { ... }</w:t>
            </w:r>
          </w:p>
        </w:tc>
      </w:tr>
      <w:tr w:rsidR="009C63E8" w14:paraId="0AB8DF06" w14:textId="77777777">
        <w:tc>
          <w:tcPr>
            <w:tcW w:w="0" w:type="auto"/>
          </w:tcPr>
          <w:p w14:paraId="609DAEDF" w14:textId="77777777" w:rsidR="009C63E8" w:rsidRDefault="00000000" w:rsidP="007418C6">
            <w:pPr>
              <w:pStyle w:val="Compact"/>
              <w:spacing w:line="276" w:lineRule="auto"/>
            </w:pPr>
            <w:r>
              <w:t>Instanciar</w:t>
            </w:r>
          </w:p>
        </w:tc>
        <w:tc>
          <w:tcPr>
            <w:tcW w:w="0" w:type="auto"/>
          </w:tcPr>
          <w:p w14:paraId="1C4A917B" w14:textId="77777777" w:rsidR="009C63E8" w:rsidRDefault="00000000" w:rsidP="007418C6">
            <w:pPr>
              <w:pStyle w:val="Compact"/>
              <w:spacing w:line="276" w:lineRule="auto"/>
            </w:pPr>
            <w:r>
              <w:t>Criar um novo objeto</w:t>
            </w:r>
          </w:p>
        </w:tc>
        <w:tc>
          <w:tcPr>
            <w:tcW w:w="0" w:type="auto"/>
          </w:tcPr>
          <w:p w14:paraId="73BBE7CF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new Pessoa()</w:t>
            </w:r>
          </w:p>
        </w:tc>
      </w:tr>
    </w:tbl>
    <w:p w14:paraId="71508F2A" w14:textId="77777777" w:rsidR="009C63E8" w:rsidRDefault="00000000" w:rsidP="007418C6">
      <w:pPr>
        <w:spacing w:line="276" w:lineRule="auto"/>
      </w:pPr>
      <w:r>
        <w:pict w14:anchorId="6B1E55FD">
          <v:rect id="_x0000_i1066" style="width:0;height:1.5pt" o:hralign="center" o:hrstd="t" o:hr="t"/>
        </w:pict>
      </w:r>
    </w:p>
    <w:p w14:paraId="3A9141FB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6" w:name="mini-laboratório-2"/>
      <w:bookmarkStart w:id="97" w:name="_Toc194453025"/>
      <w:bookmarkEnd w:id="94"/>
      <w:r>
        <w:lastRenderedPageBreak/>
        <w:t>🧪</w:t>
      </w:r>
      <w:r w:rsidRPr="007418C6">
        <w:rPr>
          <w:lang w:val="pt-PT"/>
        </w:rPr>
        <w:t xml:space="preserve"> 4.10 Mini-laboratório</w:t>
      </w:r>
      <w:bookmarkEnd w:id="97"/>
    </w:p>
    <w:p w14:paraId="719D209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Livro</w:t>
      </w:r>
      <w:r w:rsidRPr="007418C6">
        <w:rPr>
          <w:lang w:val="pt-PT"/>
        </w:rPr>
        <w:t xml:space="preserve"> com:</w:t>
      </w:r>
    </w:p>
    <w:p w14:paraId="33F8E620" w14:textId="77777777" w:rsidR="009C63E8" w:rsidRDefault="00000000" w:rsidP="007418C6">
      <w:pPr>
        <w:pStyle w:val="Compact"/>
        <w:numPr>
          <w:ilvl w:val="0"/>
          <w:numId w:val="189"/>
        </w:numPr>
        <w:spacing w:line="276" w:lineRule="auto"/>
      </w:pPr>
      <w:r>
        <w:t xml:space="preserve">Atributos: </w:t>
      </w:r>
      <w:r>
        <w:rPr>
          <w:rStyle w:val="VerbatimChar"/>
        </w:rPr>
        <w:t>titulo</w:t>
      </w:r>
      <w:r>
        <w:t xml:space="preserve">, </w:t>
      </w:r>
      <w:r>
        <w:rPr>
          <w:rStyle w:val="VerbatimChar"/>
        </w:rPr>
        <w:t>autor</w:t>
      </w:r>
      <w:r>
        <w:t xml:space="preserve">, </w:t>
      </w:r>
      <w:r>
        <w:rPr>
          <w:rStyle w:val="VerbatimChar"/>
        </w:rPr>
        <w:t>ano</w:t>
      </w:r>
    </w:p>
    <w:p w14:paraId="6EA1315D" w14:textId="77777777" w:rsidR="009C63E8" w:rsidRPr="007418C6" w:rsidRDefault="00000000" w:rsidP="007418C6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método </w:t>
      </w:r>
      <w:r w:rsidRPr="007418C6">
        <w:rPr>
          <w:rStyle w:val="VerbatimChar"/>
          <w:lang w:val="pt-PT"/>
        </w:rPr>
        <w:t>mostrarInfo()</w:t>
      </w:r>
      <w:r w:rsidRPr="007418C6">
        <w:rPr>
          <w:lang w:val="pt-PT"/>
        </w:rPr>
        <w:t xml:space="preserve"> que imprime os dados</w:t>
      </w:r>
    </w:p>
    <w:p w14:paraId="38EFB18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Depois, 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>, cria dois livros e mostra a informação de cada um.</w:t>
      </w:r>
    </w:p>
    <w:p w14:paraId="5E7A3B84" w14:textId="77777777" w:rsidR="009C63E8" w:rsidRDefault="00000000" w:rsidP="007418C6">
      <w:pPr>
        <w:spacing w:line="276" w:lineRule="auto"/>
      </w:pPr>
      <w:r>
        <w:pict w14:anchorId="05D5A8A6">
          <v:rect id="_x0000_i1067" style="width:0;height:1.5pt" o:hralign="center" o:hrstd="t" o:hr="t"/>
        </w:pict>
      </w:r>
    </w:p>
    <w:p w14:paraId="124A2EF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8" w:name="desafio-3"/>
      <w:bookmarkStart w:id="99" w:name="_Toc194453026"/>
      <w:bookmarkEnd w:id="96"/>
      <w:r>
        <w:t>🎯</w:t>
      </w:r>
      <w:r w:rsidRPr="007418C6">
        <w:rPr>
          <w:lang w:val="pt-PT"/>
        </w:rPr>
        <w:t xml:space="preserve"> 4.11 Desafio</w:t>
      </w:r>
      <w:bookmarkEnd w:id="99"/>
    </w:p>
    <w:p w14:paraId="42F9794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Cão</w:t>
      </w:r>
      <w:r w:rsidRPr="007418C6">
        <w:rPr>
          <w:lang w:val="pt-PT"/>
        </w:rPr>
        <w:t xml:space="preserve"> com os seguintes elementos:</w:t>
      </w:r>
    </w:p>
    <w:p w14:paraId="77AF4D32" w14:textId="77777777" w:rsidR="009C63E8" w:rsidRDefault="00000000" w:rsidP="007418C6">
      <w:pPr>
        <w:pStyle w:val="Compact"/>
        <w:numPr>
          <w:ilvl w:val="0"/>
          <w:numId w:val="190"/>
        </w:numPr>
        <w:spacing w:line="276" w:lineRule="auto"/>
      </w:pPr>
      <w:r>
        <w:t xml:space="preserve">Atributos: </w:t>
      </w:r>
      <w:r>
        <w:rPr>
          <w:rStyle w:val="VerbatimChar"/>
        </w:rPr>
        <w:t>nome</w:t>
      </w:r>
      <w:r>
        <w:t xml:space="preserve">, </w:t>
      </w:r>
      <w:r>
        <w:rPr>
          <w:rStyle w:val="VerbatimChar"/>
        </w:rPr>
        <w:t>raça</w:t>
      </w:r>
    </w:p>
    <w:p w14:paraId="1B316948" w14:textId="77777777" w:rsidR="009C63E8" w:rsidRPr="007418C6" w:rsidRDefault="00000000" w:rsidP="007418C6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Métodos: </w:t>
      </w:r>
      <w:r w:rsidRPr="007418C6">
        <w:rPr>
          <w:rStyle w:val="VerbatimChar"/>
          <w:lang w:val="pt-PT"/>
        </w:rPr>
        <w:t>latir()</w:t>
      </w:r>
      <w:r w:rsidRPr="007418C6">
        <w:rPr>
          <w:lang w:val="pt-PT"/>
        </w:rPr>
        <w:t xml:space="preserve"> (imprime "Au au!") e </w:t>
      </w:r>
      <w:r w:rsidRPr="007418C6">
        <w:rPr>
          <w:rStyle w:val="VerbatimChar"/>
          <w:lang w:val="pt-PT"/>
        </w:rPr>
        <w:t>apresentar()</w:t>
      </w:r>
    </w:p>
    <w:p w14:paraId="51A0BB3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>, cria dois cães e chama os métodos.</w:t>
      </w:r>
    </w:p>
    <w:p w14:paraId="1E3AC81B" w14:textId="77777777" w:rsidR="009C63E8" w:rsidRDefault="00000000" w:rsidP="007418C6">
      <w:pPr>
        <w:spacing w:line="276" w:lineRule="auto"/>
      </w:pPr>
      <w:r>
        <w:pict w14:anchorId="70B3A4C5">
          <v:rect id="_x0000_i1068" style="width:0;height:1.5pt" o:hralign="center" o:hrstd="t" o:hr="t"/>
        </w:pict>
      </w:r>
    </w:p>
    <w:p w14:paraId="501B843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0" w:name="resumo-final"/>
      <w:bookmarkStart w:id="101" w:name="_Toc194453027"/>
      <w:bookmarkEnd w:id="98"/>
      <w:r>
        <w:t>🧠</w:t>
      </w:r>
      <w:r w:rsidRPr="007418C6">
        <w:rPr>
          <w:lang w:val="pt-PT"/>
        </w:rPr>
        <w:t xml:space="preserve"> 4.12 Resumo final</w:t>
      </w:r>
      <w:bookmarkEnd w:id="101"/>
    </w:p>
    <w:p w14:paraId="4AABBB45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🧩</w:t>
      </w:r>
      <w:r w:rsidRPr="007418C6">
        <w:rPr>
          <w:lang w:val="pt-PT"/>
        </w:rPr>
        <w:t xml:space="preserve"> Este foi o </w:t>
      </w:r>
      <w:r w:rsidRPr="007418C6">
        <w:rPr>
          <w:b/>
          <w:bCs/>
          <w:lang w:val="pt-PT"/>
        </w:rPr>
        <w:t>verdadeiro ponto de partida da POO</w:t>
      </w:r>
      <w:r w:rsidRPr="007418C6">
        <w:rPr>
          <w:lang w:val="pt-PT"/>
        </w:rPr>
        <w:t xml:space="preserve">. Até aqui, estivemos só a aprender a linguagem do Java. Agora estamos a começar a </w:t>
      </w:r>
      <w:r w:rsidRPr="007418C6">
        <w:rPr>
          <w:b/>
          <w:bCs/>
          <w:lang w:val="pt-PT"/>
        </w:rPr>
        <w:t>pensar como programadores orientados a objetos</w:t>
      </w:r>
      <w:r w:rsidRPr="007418C6">
        <w:rPr>
          <w:lang w:val="pt-PT"/>
        </w:rPr>
        <w:t>.</w:t>
      </w:r>
    </w:p>
    <w:p w14:paraId="393C33FD" w14:textId="77777777" w:rsidR="009C63E8" w:rsidRDefault="00000000" w:rsidP="007418C6">
      <w:pPr>
        <w:pStyle w:val="FirstParagraph"/>
        <w:spacing w:line="276" w:lineRule="auto"/>
      </w:pPr>
      <w:r>
        <w:t>🔑 Lembrar:</w:t>
      </w:r>
    </w:p>
    <w:p w14:paraId="55A3364B" w14:textId="77777777" w:rsidR="009C63E8" w:rsidRPr="007418C6" w:rsidRDefault="00000000" w:rsidP="007418C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classe</w:t>
      </w:r>
      <w:r w:rsidRPr="007418C6">
        <w:rPr>
          <w:lang w:val="pt-PT"/>
        </w:rPr>
        <w:t xml:space="preserve"> define o que os objetos </w:t>
      </w:r>
      <w:r w:rsidRPr="007418C6">
        <w:rPr>
          <w:b/>
          <w:bCs/>
          <w:lang w:val="pt-PT"/>
        </w:rPr>
        <w:t>são e fazem</w:t>
      </w:r>
    </w:p>
    <w:p w14:paraId="7166BCBA" w14:textId="77777777" w:rsidR="009C63E8" w:rsidRPr="007418C6" w:rsidRDefault="00000000" w:rsidP="007418C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r w:rsidRPr="007418C6">
        <w:rPr>
          <w:b/>
          <w:bCs/>
          <w:lang w:val="pt-PT"/>
        </w:rPr>
        <w:t>objeto</w:t>
      </w:r>
      <w:r w:rsidRPr="007418C6">
        <w:rPr>
          <w:lang w:val="pt-PT"/>
        </w:rPr>
        <w:t xml:space="preserve"> é uma instância concreta</w:t>
      </w:r>
    </w:p>
    <w:p w14:paraId="0D63117A" w14:textId="77777777" w:rsidR="009C63E8" w:rsidRPr="007418C6" w:rsidRDefault="00000000" w:rsidP="007418C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Podemos criar métodos para </w:t>
      </w:r>
      <w:r w:rsidRPr="007418C6">
        <w:rPr>
          <w:b/>
          <w:bCs/>
          <w:lang w:val="pt-PT"/>
        </w:rPr>
        <w:t>agir sobre os atributos</w:t>
      </w:r>
    </w:p>
    <w:p w14:paraId="57575119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CA229FF" w14:textId="73C49364" w:rsidR="009C63E8" w:rsidRDefault="00000000" w:rsidP="007418C6">
      <w:pPr>
        <w:spacing w:line="276" w:lineRule="auto"/>
      </w:pPr>
      <w:r>
        <w:lastRenderedPageBreak/>
        <w:pict w14:anchorId="36C509CF">
          <v:rect id="_x0000_i1069" style="width:0;height:1.5pt" o:hralign="center" o:hrstd="t" o:hr="t"/>
        </w:pict>
      </w:r>
    </w:p>
    <w:p w14:paraId="6431E9B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2" w:name="X2ad90ee88d17c4e462706c9cff9bf639ea2199b"/>
      <w:bookmarkStart w:id="103" w:name="_Toc194453028"/>
      <w:bookmarkEnd w:id="100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5 – Construtores: Dar Vida aos Objetos com Valores Iniciais</w:t>
      </w:r>
      <w:bookmarkEnd w:id="103"/>
    </w:p>
    <w:p w14:paraId="69DFCF4B" w14:textId="77777777" w:rsidR="009C63E8" w:rsidRDefault="00000000" w:rsidP="007418C6">
      <w:pPr>
        <w:spacing w:line="276" w:lineRule="auto"/>
      </w:pPr>
      <w:r>
        <w:pict w14:anchorId="401627EF">
          <v:rect id="_x0000_i1070" style="width:0;height:1.5pt" o:hralign="center" o:hrstd="t" o:hr="t"/>
        </w:pict>
      </w:r>
    </w:p>
    <w:p w14:paraId="4A206AD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4" w:name="o-que-é-um-construtor"/>
      <w:bookmarkStart w:id="105" w:name="_Toc194453029"/>
      <w:bookmarkEnd w:id="102"/>
      <w:r>
        <w:t>🧠</w:t>
      </w:r>
      <w:r w:rsidRPr="007418C6">
        <w:rPr>
          <w:lang w:val="pt-PT"/>
        </w:rPr>
        <w:t xml:space="preserve"> 5.1 O que é um construtor?</w:t>
      </w:r>
      <w:bookmarkEnd w:id="105"/>
    </w:p>
    <w:p w14:paraId="58AF272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r w:rsidRPr="007418C6">
        <w:rPr>
          <w:b/>
          <w:bCs/>
          <w:lang w:val="pt-PT"/>
        </w:rPr>
        <w:t>construtor</w:t>
      </w:r>
      <w:r w:rsidRPr="007418C6">
        <w:rPr>
          <w:lang w:val="pt-PT"/>
        </w:rPr>
        <w:t xml:space="preserve"> é um método especial que é </w:t>
      </w:r>
      <w:r w:rsidRPr="007418C6">
        <w:rPr>
          <w:b/>
          <w:bCs/>
          <w:lang w:val="pt-PT"/>
        </w:rPr>
        <w:t>chamado automaticamente</w:t>
      </w:r>
      <w:r w:rsidRPr="007418C6">
        <w:rPr>
          <w:lang w:val="pt-PT"/>
        </w:rPr>
        <w:t xml:space="preserve"> quando criamos um objeto com </w:t>
      </w:r>
      <w:r w:rsidRPr="007418C6">
        <w:rPr>
          <w:rStyle w:val="VerbatimChar"/>
          <w:lang w:val="pt-PT"/>
        </w:rPr>
        <w:t>new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O seu papel é simples mas essencial: </w:t>
      </w:r>
      <w:r w:rsidRPr="007418C6">
        <w:rPr>
          <w:b/>
          <w:bCs/>
          <w:lang w:val="pt-PT"/>
        </w:rPr>
        <w:t>dar valores iniciais aos atributos</w:t>
      </w:r>
      <w:r w:rsidRPr="007418C6">
        <w:rPr>
          <w:lang w:val="pt-PT"/>
        </w:rPr>
        <w:t xml:space="preserve"> do objeto.</w:t>
      </w:r>
    </w:p>
    <w:p w14:paraId="527DB85E" w14:textId="77777777" w:rsidR="009C63E8" w:rsidRDefault="00000000" w:rsidP="007418C6">
      <w:pPr>
        <w:pStyle w:val="Corpodetexto"/>
        <w:spacing w:line="276" w:lineRule="auto"/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Quando montas um móvel, segues um manual (a classe), e o resultado (o objeto) já vem com os parafusos apertados e as peças no sítio certo. </w:t>
      </w:r>
      <w:r>
        <w:t xml:space="preserve">O </w:t>
      </w:r>
      <w:r>
        <w:rPr>
          <w:b/>
          <w:bCs/>
        </w:rPr>
        <w:t>construtor</w:t>
      </w:r>
      <w:r>
        <w:t xml:space="preserve"> é o momento de montagem.</w:t>
      </w:r>
    </w:p>
    <w:p w14:paraId="3C16C6A4" w14:textId="77777777" w:rsidR="009C63E8" w:rsidRDefault="00000000" w:rsidP="007418C6">
      <w:pPr>
        <w:spacing w:line="276" w:lineRule="auto"/>
      </w:pPr>
      <w:r>
        <w:pict w14:anchorId="2D06DE95">
          <v:rect id="_x0000_i1071" style="width:0;height:1.5pt" o:hralign="center" o:hrstd="t" o:hr="t"/>
        </w:pict>
      </w:r>
    </w:p>
    <w:p w14:paraId="50CF48E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6" w:name="criar-um-construtor-personalizado"/>
      <w:bookmarkStart w:id="107" w:name="_Toc194453030"/>
      <w:bookmarkEnd w:id="104"/>
      <w:r>
        <w:t>🧪</w:t>
      </w:r>
      <w:r w:rsidRPr="007418C6">
        <w:rPr>
          <w:lang w:val="pt-PT"/>
        </w:rPr>
        <w:t xml:space="preserve"> 5.2 Criar um construtor personalizado</w:t>
      </w:r>
      <w:bookmarkEnd w:id="107"/>
    </w:p>
    <w:p w14:paraId="3B2CE97D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Pesso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tring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nt idad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// Construtor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Pessoa(String nomeInicial, int idadeInicial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nome = nomeInicial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dade = idadeInicial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apresenta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Olá, sou " + nome + " e tenho " + idade + " anos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50627E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gora, 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>:</w:t>
      </w:r>
    </w:p>
    <w:p w14:paraId="18353A9C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essoa p = new Pessoa("João", 25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.apresentar();</w:t>
      </w:r>
    </w:p>
    <w:p w14:paraId="4D1631E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🧠</w:t>
      </w:r>
      <w:r w:rsidRPr="007418C6">
        <w:rPr>
          <w:lang w:val="pt-PT"/>
        </w:rPr>
        <w:t xml:space="preserve"> O construtor recebe dois parâmetros e usa-os para preencher os atributos do objeto.</w:t>
      </w:r>
    </w:p>
    <w:p w14:paraId="67859D2C" w14:textId="77777777" w:rsidR="009C63E8" w:rsidRDefault="00000000" w:rsidP="007418C6">
      <w:pPr>
        <w:spacing w:line="276" w:lineRule="auto"/>
      </w:pPr>
      <w:r>
        <w:pict w14:anchorId="7B95BD09">
          <v:rect id="_x0000_i1072" style="width:0;height:1.5pt" o:hralign="center" o:hrstd="t" o:hr="t"/>
        </w:pict>
      </w:r>
    </w:p>
    <w:p w14:paraId="0BEB7F8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8" w:name="a-palavra-chave-this"/>
      <w:bookmarkStart w:id="109" w:name="_Toc194453031"/>
      <w:bookmarkEnd w:id="106"/>
      <w:r>
        <w:lastRenderedPageBreak/>
        <w:t>🧲</w:t>
      </w:r>
      <w:r w:rsidRPr="007418C6">
        <w:rPr>
          <w:lang w:val="pt-PT"/>
        </w:rPr>
        <w:t xml:space="preserve"> 5.3 A palavra-chave </w:t>
      </w:r>
      <w:r w:rsidRPr="007418C6">
        <w:rPr>
          <w:rStyle w:val="VerbatimChar"/>
          <w:lang w:val="pt-PT"/>
        </w:rPr>
        <w:t>this</w:t>
      </w:r>
      <w:bookmarkEnd w:id="109"/>
    </w:p>
    <w:p w14:paraId="6488DA2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o nome do parâmetro é igual ao do atributo, usamos </w:t>
      </w:r>
      <w:r w:rsidRPr="007418C6">
        <w:rPr>
          <w:rStyle w:val="VerbatimChar"/>
          <w:lang w:val="pt-PT"/>
        </w:rPr>
        <w:t>this</w:t>
      </w:r>
      <w:r w:rsidRPr="007418C6">
        <w:rPr>
          <w:lang w:val="pt-PT"/>
        </w:rPr>
        <w:t xml:space="preserve"> para </w:t>
      </w:r>
      <w:r w:rsidRPr="007418C6">
        <w:rPr>
          <w:b/>
          <w:bCs/>
          <w:lang w:val="pt-PT"/>
        </w:rPr>
        <w:t>diferenciar</w:t>
      </w:r>
      <w:r w:rsidRPr="007418C6">
        <w:rPr>
          <w:lang w:val="pt-PT"/>
        </w:rPr>
        <w:t>.</w:t>
      </w:r>
    </w:p>
    <w:p w14:paraId="7126D2A7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Pessoa(String nome, int idad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this.nome =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this.idade = idad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96C367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📌</w:t>
      </w:r>
      <w:r w:rsidRPr="007418C6">
        <w:rPr>
          <w:lang w:val="pt-PT"/>
        </w:rPr>
        <w:t xml:space="preserve"> </w:t>
      </w:r>
      <w:r w:rsidRPr="007418C6">
        <w:rPr>
          <w:rStyle w:val="VerbatimChar"/>
          <w:lang w:val="pt-PT"/>
        </w:rPr>
        <w:t>this.nome</w:t>
      </w:r>
      <w:r w:rsidRPr="007418C6">
        <w:rPr>
          <w:lang w:val="pt-PT"/>
        </w:rPr>
        <w:t xml:space="preserve"> refere-se ao </w:t>
      </w:r>
      <w:r w:rsidRPr="007418C6">
        <w:rPr>
          <w:b/>
          <w:bCs/>
          <w:lang w:val="pt-PT"/>
        </w:rPr>
        <w:t>atributo do objeto</w:t>
      </w:r>
      <w:r w:rsidRPr="007418C6">
        <w:rPr>
          <w:lang w:val="pt-PT"/>
        </w:rPr>
        <w:br/>
      </w:r>
      <w:r>
        <w:t>📌</w:t>
      </w:r>
      <w:r w:rsidRPr="007418C6">
        <w:rPr>
          <w:lang w:val="pt-PT"/>
        </w:rPr>
        <w:t xml:space="preserve"> </w:t>
      </w:r>
      <w:r w:rsidRPr="007418C6">
        <w:rPr>
          <w:rStyle w:val="VerbatimChar"/>
          <w:lang w:val="pt-PT"/>
        </w:rPr>
        <w:t>nome</w:t>
      </w:r>
      <w:r w:rsidRPr="007418C6">
        <w:rPr>
          <w:lang w:val="pt-PT"/>
        </w:rPr>
        <w:t xml:space="preserve"> (sem </w:t>
      </w:r>
      <w:r w:rsidRPr="007418C6">
        <w:rPr>
          <w:rStyle w:val="VerbatimChar"/>
          <w:lang w:val="pt-PT"/>
        </w:rPr>
        <w:t>this</w:t>
      </w:r>
      <w:r w:rsidRPr="007418C6">
        <w:rPr>
          <w:lang w:val="pt-PT"/>
        </w:rPr>
        <w:t xml:space="preserve">) refere-se ao </w:t>
      </w:r>
      <w:r w:rsidRPr="007418C6">
        <w:rPr>
          <w:b/>
          <w:bCs/>
          <w:lang w:val="pt-PT"/>
        </w:rPr>
        <w:t>parâmetro recebido</w:t>
      </w:r>
    </w:p>
    <w:p w14:paraId="47737A48" w14:textId="77777777" w:rsidR="009C63E8" w:rsidRDefault="00000000" w:rsidP="007418C6">
      <w:pPr>
        <w:spacing w:line="276" w:lineRule="auto"/>
      </w:pPr>
      <w:r>
        <w:pict w14:anchorId="3A820A57">
          <v:rect id="_x0000_i1073" style="width:0;height:1.5pt" o:hralign="center" o:hrstd="t" o:hr="t"/>
        </w:pict>
      </w:r>
    </w:p>
    <w:p w14:paraId="3426F56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0" w:name="construtor-por-defeito"/>
      <w:bookmarkStart w:id="111" w:name="_Toc194453032"/>
      <w:bookmarkEnd w:id="108"/>
      <w:r>
        <w:t>🆓</w:t>
      </w:r>
      <w:r w:rsidRPr="007418C6">
        <w:rPr>
          <w:lang w:val="pt-PT"/>
        </w:rPr>
        <w:t xml:space="preserve"> 5.4 Construtor por defeito</w:t>
      </w:r>
      <w:bookmarkEnd w:id="111"/>
    </w:p>
    <w:p w14:paraId="55A10A5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Se </w:t>
      </w:r>
      <w:r w:rsidRPr="007418C6">
        <w:rPr>
          <w:b/>
          <w:bCs/>
          <w:lang w:val="pt-PT"/>
        </w:rPr>
        <w:t>não escreveres nenhum construtor</w:t>
      </w:r>
      <w:r w:rsidRPr="007418C6">
        <w:rPr>
          <w:lang w:val="pt-PT"/>
        </w:rPr>
        <w:t xml:space="preserve">, o Java cria um </w:t>
      </w:r>
      <w:r w:rsidRPr="007418C6">
        <w:rPr>
          <w:b/>
          <w:bCs/>
          <w:lang w:val="pt-PT"/>
        </w:rPr>
        <w:t>construtor por defeito</w:t>
      </w:r>
      <w:r w:rsidRPr="007418C6">
        <w:rPr>
          <w:lang w:val="pt-PT"/>
        </w:rPr>
        <w:t xml:space="preserve"> (sem parâmetros).</w:t>
      </w:r>
    </w:p>
    <w:p w14:paraId="1E16A5F7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essoa p = new Pessoa();  // Só funciona se não tiveres definido nenhum construtor</w:t>
      </w:r>
    </w:p>
    <w:p w14:paraId="65E9BFF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❗ Mas se definires um construtor com parâmetros, o construtor por defeito </w:t>
      </w:r>
      <w:r w:rsidRPr="007418C6">
        <w:rPr>
          <w:b/>
          <w:bCs/>
          <w:lang w:val="pt-PT"/>
        </w:rPr>
        <w:t>deixa de existir automaticamente</w:t>
      </w:r>
      <w:r w:rsidRPr="007418C6">
        <w:rPr>
          <w:lang w:val="pt-PT"/>
        </w:rPr>
        <w:t>. Se quiseres tê-lo, tens de o criar:</w:t>
      </w:r>
    </w:p>
    <w:p w14:paraId="537601EE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Pessoa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nome = "Desconhecido"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dade = 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134DED3" w14:textId="77777777" w:rsidR="009C63E8" w:rsidRDefault="00000000" w:rsidP="007418C6">
      <w:pPr>
        <w:spacing w:line="276" w:lineRule="auto"/>
      </w:pPr>
      <w:r>
        <w:pict w14:anchorId="29D3800D">
          <v:rect id="_x0000_i1074" style="width:0;height:1.5pt" o:hralign="center" o:hrstd="t" o:hr="t"/>
        </w:pict>
      </w:r>
    </w:p>
    <w:p w14:paraId="14553CE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2" w:name="sobrecarga-de-construtores"/>
      <w:bookmarkStart w:id="113" w:name="_Toc194453033"/>
      <w:bookmarkEnd w:id="110"/>
      <w:r>
        <w:t>🌀</w:t>
      </w:r>
      <w:r w:rsidRPr="007418C6">
        <w:rPr>
          <w:lang w:val="pt-PT"/>
        </w:rPr>
        <w:t xml:space="preserve"> 5.5 Sobrecarga de construtores</w:t>
      </w:r>
      <w:bookmarkEnd w:id="113"/>
    </w:p>
    <w:p w14:paraId="250EA50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odes ter </w:t>
      </w:r>
      <w:r w:rsidRPr="007418C6">
        <w:rPr>
          <w:b/>
          <w:bCs/>
          <w:lang w:val="pt-PT"/>
        </w:rPr>
        <w:t>vários construtores na mesma classe</w:t>
      </w:r>
      <w:r w:rsidRPr="007418C6">
        <w:rPr>
          <w:lang w:val="pt-PT"/>
        </w:rPr>
        <w:t>, com assinaturas diferentes. Isto dá flexibilidade!</w:t>
      </w:r>
    </w:p>
    <w:p w14:paraId="3DDD5349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Pesso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tring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nt idad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Pessoa(String nom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this.nome =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this.idade = 0; // valor por defeito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lastRenderedPageBreak/>
        <w:br/>
      </w:r>
      <w:r w:rsidRPr="007418C6">
        <w:rPr>
          <w:rStyle w:val="VerbatimChar"/>
          <w:lang w:val="pt-PT"/>
        </w:rPr>
        <w:t xml:space="preserve">    public Pessoa(String nome, int idad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this.nome =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this.idade = idad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ED0E04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Agora podes criar:</w:t>
      </w:r>
    </w:p>
    <w:p w14:paraId="5E38C59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essoa p1 = new Pessoa("Ana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essoa p2 = new Pessoa("Carlos", 30);</w:t>
      </w:r>
    </w:p>
    <w:p w14:paraId="4300AB30" w14:textId="77777777" w:rsidR="009C63E8" w:rsidRDefault="00000000" w:rsidP="007418C6">
      <w:pPr>
        <w:spacing w:line="276" w:lineRule="auto"/>
      </w:pPr>
      <w:r>
        <w:pict w14:anchorId="31E44166">
          <v:rect id="_x0000_i1075" style="width:0;height:1.5pt" o:hralign="center" o:hrstd="t" o:hr="t"/>
        </w:pict>
      </w:r>
    </w:p>
    <w:p w14:paraId="0BB423E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4" w:name="atenção-à-ordem-dos-parâmetros"/>
      <w:bookmarkStart w:id="115" w:name="_Toc194453034"/>
      <w:bookmarkEnd w:id="112"/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5.6 Atenção à ordem dos parâmetros</w:t>
      </w:r>
      <w:bookmarkEnd w:id="115"/>
    </w:p>
    <w:p w14:paraId="18D2627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s construtores são diferenciados pela </w:t>
      </w:r>
      <w:r w:rsidRPr="007418C6">
        <w:rPr>
          <w:b/>
          <w:bCs/>
          <w:lang w:val="pt-PT"/>
        </w:rPr>
        <w:t>quantidade</w:t>
      </w:r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ordem dos tipos</w:t>
      </w:r>
      <w:r w:rsidRPr="007418C6">
        <w:rPr>
          <w:lang w:val="pt-PT"/>
        </w:rPr>
        <w:t xml:space="preserve"> dos parâmetros.</w:t>
      </w:r>
      <w:r w:rsidRPr="007418C6">
        <w:rPr>
          <w:lang w:val="pt-PT"/>
        </w:rPr>
        <w:br/>
        <w:t>Por isso:</w:t>
      </w:r>
    </w:p>
    <w:p w14:paraId="5A1800EA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essoa(String nome, int idade)  // é diferente d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essoa(int idade, String nome)</w:t>
      </w:r>
    </w:p>
    <w:p w14:paraId="65E7E5C0" w14:textId="77777777" w:rsidR="009C63E8" w:rsidRDefault="00000000" w:rsidP="007418C6">
      <w:pPr>
        <w:spacing w:line="276" w:lineRule="auto"/>
      </w:pPr>
      <w:r>
        <w:pict w14:anchorId="1CADB542">
          <v:rect id="_x0000_i1076" style="width:0;height:1.5pt" o:hralign="center" o:hrstd="t" o:hr="t"/>
        </w:pict>
      </w:r>
    </w:p>
    <w:p w14:paraId="0C65E14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6" w:name="vantagens-de-usar-construtores"/>
      <w:bookmarkStart w:id="117" w:name="_Toc194453035"/>
      <w:bookmarkEnd w:id="114"/>
      <w:r>
        <w:t>🧰</w:t>
      </w:r>
      <w:r w:rsidRPr="007418C6">
        <w:rPr>
          <w:lang w:val="pt-PT"/>
        </w:rPr>
        <w:t xml:space="preserve"> 5.7 Vantagens de usar construtores</w:t>
      </w:r>
      <w:bookmarkEnd w:id="117"/>
    </w:p>
    <w:p w14:paraId="3B8105B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✔</w:t>
      </w:r>
      <w:r>
        <w:t>️</w:t>
      </w:r>
      <w:r w:rsidRPr="007418C6">
        <w:rPr>
          <w:lang w:val="pt-PT"/>
        </w:rPr>
        <w:t xml:space="preserve"> Torna a criação de objetos </w:t>
      </w:r>
      <w:r w:rsidRPr="007418C6">
        <w:rPr>
          <w:b/>
          <w:bCs/>
          <w:lang w:val="pt-PT"/>
        </w:rPr>
        <w:t>mais clara e concisa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Evita esquecer atributos importantes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Garante que os objetos começam </w:t>
      </w:r>
      <w:r w:rsidRPr="007418C6">
        <w:rPr>
          <w:b/>
          <w:bCs/>
          <w:lang w:val="pt-PT"/>
        </w:rPr>
        <w:t>num estado válido</w:t>
      </w:r>
    </w:p>
    <w:p w14:paraId="5FC40C0C" w14:textId="77777777" w:rsidR="009C63E8" w:rsidRDefault="00000000" w:rsidP="007418C6">
      <w:pPr>
        <w:spacing w:line="276" w:lineRule="auto"/>
      </w:pPr>
      <w:r>
        <w:pict w14:anchorId="4F0F583A">
          <v:rect id="_x0000_i1077" style="width:0;height:1.5pt" o:hralign="center" o:hrstd="t" o:hr="t"/>
        </w:pict>
      </w:r>
    </w:p>
    <w:p w14:paraId="7F0F23C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8" w:name="mini-laboratório-3"/>
      <w:bookmarkStart w:id="119" w:name="_Toc194453036"/>
      <w:bookmarkEnd w:id="116"/>
      <w:r>
        <w:t>🧪</w:t>
      </w:r>
      <w:r w:rsidRPr="007418C6">
        <w:rPr>
          <w:lang w:val="pt-PT"/>
        </w:rPr>
        <w:t xml:space="preserve"> 5.8 Mini-laboratório</w:t>
      </w:r>
      <w:bookmarkEnd w:id="119"/>
    </w:p>
    <w:p w14:paraId="02DBF64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Aluno</w:t>
      </w:r>
      <w:r w:rsidRPr="007418C6">
        <w:rPr>
          <w:lang w:val="pt-PT"/>
        </w:rPr>
        <w:t xml:space="preserve"> com:</w:t>
      </w:r>
    </w:p>
    <w:p w14:paraId="4B833D15" w14:textId="77777777" w:rsidR="009C63E8" w:rsidRDefault="00000000" w:rsidP="007418C6">
      <w:pPr>
        <w:pStyle w:val="Compact"/>
        <w:numPr>
          <w:ilvl w:val="0"/>
          <w:numId w:val="192"/>
        </w:numPr>
        <w:spacing w:line="276" w:lineRule="auto"/>
      </w:pPr>
      <w:r>
        <w:t xml:space="preserve">Atributos: </w:t>
      </w:r>
      <w:r>
        <w:rPr>
          <w:rStyle w:val="VerbatimChar"/>
        </w:rPr>
        <w:t>nome</w:t>
      </w:r>
      <w:r>
        <w:t xml:space="preserve">, </w:t>
      </w:r>
      <w:r>
        <w:rPr>
          <w:rStyle w:val="VerbatimChar"/>
        </w:rPr>
        <w:t>curso</w:t>
      </w:r>
      <w:r>
        <w:t xml:space="preserve">, </w:t>
      </w:r>
      <w:r>
        <w:rPr>
          <w:rStyle w:val="VerbatimChar"/>
        </w:rPr>
        <w:t>ano</w:t>
      </w:r>
    </w:p>
    <w:p w14:paraId="04CB392F" w14:textId="77777777" w:rsidR="009C63E8" w:rsidRDefault="00000000" w:rsidP="007418C6">
      <w:pPr>
        <w:pStyle w:val="Compact"/>
        <w:numPr>
          <w:ilvl w:val="0"/>
          <w:numId w:val="192"/>
        </w:numPr>
        <w:spacing w:line="276" w:lineRule="auto"/>
      </w:pPr>
      <w:r>
        <w:t>Dois construtores:</w:t>
      </w:r>
    </w:p>
    <w:p w14:paraId="035D6F6F" w14:textId="77777777" w:rsidR="009C63E8" w:rsidRPr="007418C6" w:rsidRDefault="00000000" w:rsidP="007418C6">
      <w:pPr>
        <w:pStyle w:val="Compact"/>
        <w:numPr>
          <w:ilvl w:val="1"/>
          <w:numId w:val="193"/>
        </w:numPr>
        <w:spacing w:line="276" w:lineRule="auto"/>
        <w:rPr>
          <w:lang w:val="pt-PT"/>
        </w:rPr>
      </w:pPr>
      <w:r w:rsidRPr="007418C6">
        <w:rPr>
          <w:lang w:val="pt-PT"/>
        </w:rPr>
        <w:t>Um que recebe todos os dados</w:t>
      </w:r>
    </w:p>
    <w:p w14:paraId="3288A102" w14:textId="77777777" w:rsidR="009C63E8" w:rsidRPr="007418C6" w:rsidRDefault="00000000" w:rsidP="007418C6">
      <w:pPr>
        <w:pStyle w:val="Compact"/>
        <w:numPr>
          <w:ilvl w:val="1"/>
          <w:numId w:val="193"/>
        </w:numPr>
        <w:spacing w:line="276" w:lineRule="auto"/>
        <w:rPr>
          <w:lang w:val="pt-PT"/>
        </w:rPr>
      </w:pPr>
      <w:r w:rsidRPr="007418C6">
        <w:rPr>
          <w:lang w:val="pt-PT"/>
        </w:rPr>
        <w:t>Outro que só recebe o nome e preenche os restantes com valores por defeito</w:t>
      </w:r>
    </w:p>
    <w:p w14:paraId="3E959F98" w14:textId="77777777" w:rsidR="009C63E8" w:rsidRDefault="00000000" w:rsidP="007418C6">
      <w:pPr>
        <w:spacing w:line="276" w:lineRule="auto"/>
      </w:pPr>
      <w:r>
        <w:pict w14:anchorId="1AB88C34">
          <v:rect id="_x0000_i1078" style="width:0;height:1.5pt" o:hralign="center" o:hrstd="t" o:hr="t"/>
        </w:pict>
      </w:r>
    </w:p>
    <w:p w14:paraId="0D186A3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0" w:name="desafio-4"/>
      <w:bookmarkStart w:id="121" w:name="_Toc194453037"/>
      <w:bookmarkEnd w:id="118"/>
      <w:r>
        <w:lastRenderedPageBreak/>
        <w:t>🎯</w:t>
      </w:r>
      <w:r w:rsidRPr="007418C6">
        <w:rPr>
          <w:lang w:val="pt-PT"/>
        </w:rPr>
        <w:t xml:space="preserve"> 5.9 Desafio</w:t>
      </w:r>
      <w:bookmarkEnd w:id="121"/>
    </w:p>
    <w:p w14:paraId="7CAF1A8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Produto</w:t>
      </w:r>
      <w:r w:rsidRPr="007418C6">
        <w:rPr>
          <w:lang w:val="pt-PT"/>
        </w:rPr>
        <w:t xml:space="preserve"> com os atributos </w:t>
      </w:r>
      <w:r w:rsidRPr="007418C6">
        <w:rPr>
          <w:rStyle w:val="VerbatimChar"/>
          <w:lang w:val="pt-PT"/>
        </w:rPr>
        <w:t>nome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preco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stock</w:t>
      </w:r>
      <w:r w:rsidRPr="007418C6">
        <w:rPr>
          <w:lang w:val="pt-PT"/>
        </w:rPr>
        <w:t>.</w:t>
      </w:r>
    </w:p>
    <w:p w14:paraId="64991AAF" w14:textId="77777777" w:rsidR="009C63E8" w:rsidRDefault="00000000" w:rsidP="007418C6">
      <w:pPr>
        <w:pStyle w:val="Compact"/>
        <w:numPr>
          <w:ilvl w:val="0"/>
          <w:numId w:val="194"/>
        </w:numPr>
        <w:spacing w:line="276" w:lineRule="auto"/>
      </w:pPr>
      <w:r>
        <w:t>Cria três construtores:</w:t>
      </w:r>
    </w:p>
    <w:p w14:paraId="60A19898" w14:textId="77777777" w:rsidR="009C63E8" w:rsidRDefault="00000000" w:rsidP="007418C6">
      <w:pPr>
        <w:pStyle w:val="Compact"/>
        <w:numPr>
          <w:ilvl w:val="1"/>
          <w:numId w:val="195"/>
        </w:numPr>
        <w:spacing w:line="276" w:lineRule="auto"/>
      </w:pPr>
      <w:r>
        <w:t>Um com todos os parâmetros</w:t>
      </w:r>
    </w:p>
    <w:p w14:paraId="3267E413" w14:textId="77777777" w:rsidR="009C63E8" w:rsidRPr="007418C6" w:rsidRDefault="00000000" w:rsidP="007418C6">
      <w:pPr>
        <w:pStyle w:val="Compact"/>
        <w:numPr>
          <w:ilvl w:val="1"/>
          <w:numId w:val="195"/>
        </w:numPr>
        <w:spacing w:line="276" w:lineRule="auto"/>
        <w:rPr>
          <w:lang w:val="pt-PT"/>
        </w:rPr>
      </w:pPr>
      <w:r w:rsidRPr="007418C6">
        <w:rPr>
          <w:lang w:val="pt-PT"/>
        </w:rPr>
        <w:t>Um só com nome e preço</w:t>
      </w:r>
    </w:p>
    <w:p w14:paraId="56A5731C" w14:textId="77777777" w:rsidR="009C63E8" w:rsidRPr="007418C6" w:rsidRDefault="00000000" w:rsidP="007418C6">
      <w:pPr>
        <w:pStyle w:val="Compact"/>
        <w:numPr>
          <w:ilvl w:val="1"/>
          <w:numId w:val="195"/>
        </w:numPr>
        <w:spacing w:line="276" w:lineRule="auto"/>
        <w:rPr>
          <w:lang w:val="pt-PT"/>
        </w:rPr>
      </w:pPr>
      <w:r w:rsidRPr="007418C6">
        <w:rPr>
          <w:lang w:val="pt-PT"/>
        </w:rPr>
        <w:t>Um por defeito, com valores base</w:t>
      </w:r>
    </w:p>
    <w:p w14:paraId="243DDA9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>, cria três produtos diferentes e imprime a informação de cada um.</w:t>
      </w:r>
    </w:p>
    <w:p w14:paraId="73F73EB2" w14:textId="77777777" w:rsidR="009C63E8" w:rsidRDefault="00000000" w:rsidP="007418C6">
      <w:pPr>
        <w:spacing w:line="276" w:lineRule="auto"/>
      </w:pPr>
      <w:r>
        <w:pict w14:anchorId="34E76648">
          <v:rect id="_x0000_i1079" style="width:0;height:1.5pt" o:hralign="center" o:hrstd="t" o:hr="t"/>
        </w:pict>
      </w:r>
    </w:p>
    <w:p w14:paraId="6F2D382F" w14:textId="77777777" w:rsidR="009C63E8" w:rsidRDefault="00000000" w:rsidP="007418C6">
      <w:pPr>
        <w:pStyle w:val="Ttulo3"/>
        <w:spacing w:line="276" w:lineRule="auto"/>
      </w:pPr>
      <w:bookmarkStart w:id="122" w:name="resumo-final-1"/>
      <w:bookmarkStart w:id="123" w:name="_Toc194453038"/>
      <w:bookmarkEnd w:id="120"/>
      <w:r>
        <w:t>🧠 5.10 Resumo final</w:t>
      </w:r>
      <w:bookmarkEnd w:id="12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49"/>
        <w:gridCol w:w="5647"/>
      </w:tblGrid>
      <w:tr w:rsidR="009C63E8" w14:paraId="6D809BFB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D1574A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5E0E813B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5018E805" w14:textId="77777777">
        <w:tc>
          <w:tcPr>
            <w:tcW w:w="0" w:type="auto"/>
          </w:tcPr>
          <w:p w14:paraId="79ECED6F" w14:textId="77777777" w:rsidR="009C63E8" w:rsidRDefault="00000000" w:rsidP="007418C6">
            <w:pPr>
              <w:pStyle w:val="Compact"/>
              <w:spacing w:line="276" w:lineRule="auto"/>
            </w:pPr>
            <w:r>
              <w:t>Construtor</w:t>
            </w:r>
          </w:p>
        </w:tc>
        <w:tc>
          <w:tcPr>
            <w:tcW w:w="0" w:type="auto"/>
          </w:tcPr>
          <w:p w14:paraId="115DA1E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Método especial que inicializa o objeto</w:t>
            </w:r>
          </w:p>
        </w:tc>
      </w:tr>
      <w:tr w:rsidR="009C63E8" w:rsidRPr="007418C6" w14:paraId="091A50EC" w14:textId="77777777">
        <w:tc>
          <w:tcPr>
            <w:tcW w:w="0" w:type="auto"/>
          </w:tcPr>
          <w:p w14:paraId="6689DE22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this</w:t>
            </w:r>
          </w:p>
        </w:tc>
        <w:tc>
          <w:tcPr>
            <w:tcW w:w="0" w:type="auto"/>
          </w:tcPr>
          <w:p w14:paraId="521BA1C8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Refere-se ao próprio objeto (útil para diferenciar nomes)</w:t>
            </w:r>
          </w:p>
        </w:tc>
      </w:tr>
      <w:tr w:rsidR="009C63E8" w:rsidRPr="007418C6" w14:paraId="4A22F4EF" w14:textId="77777777">
        <w:tc>
          <w:tcPr>
            <w:tcW w:w="0" w:type="auto"/>
          </w:tcPr>
          <w:p w14:paraId="519F2A5A" w14:textId="77777777" w:rsidR="009C63E8" w:rsidRDefault="00000000" w:rsidP="007418C6">
            <w:pPr>
              <w:pStyle w:val="Compact"/>
              <w:spacing w:line="276" w:lineRule="auto"/>
            </w:pPr>
            <w:r>
              <w:t>Construtor por defeito</w:t>
            </w:r>
          </w:p>
        </w:tc>
        <w:tc>
          <w:tcPr>
            <w:tcW w:w="0" w:type="auto"/>
          </w:tcPr>
          <w:p w14:paraId="6228968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riado automaticamente se nenhum for declarado</w:t>
            </w:r>
          </w:p>
        </w:tc>
      </w:tr>
      <w:tr w:rsidR="009C63E8" w:rsidRPr="007418C6" w14:paraId="13813E96" w14:textId="77777777">
        <w:tc>
          <w:tcPr>
            <w:tcW w:w="0" w:type="auto"/>
          </w:tcPr>
          <w:p w14:paraId="3A1B4A65" w14:textId="77777777" w:rsidR="009C63E8" w:rsidRDefault="00000000" w:rsidP="007418C6">
            <w:pPr>
              <w:pStyle w:val="Compact"/>
              <w:spacing w:line="276" w:lineRule="auto"/>
            </w:pPr>
            <w:r>
              <w:t>Sobrecarga</w:t>
            </w:r>
          </w:p>
        </w:tc>
        <w:tc>
          <w:tcPr>
            <w:tcW w:w="0" w:type="auto"/>
          </w:tcPr>
          <w:p w14:paraId="4401C8CD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Ter vários construtores com parâmetros diferentes</w:t>
            </w:r>
          </w:p>
        </w:tc>
      </w:tr>
    </w:tbl>
    <w:p w14:paraId="60BE396C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3175A429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604AB95C" w14:textId="7CADC543" w:rsidR="009C63E8" w:rsidRDefault="00000000" w:rsidP="007418C6">
      <w:pPr>
        <w:spacing w:line="276" w:lineRule="auto"/>
      </w:pPr>
      <w:r>
        <w:lastRenderedPageBreak/>
        <w:pict w14:anchorId="2C4BA542">
          <v:rect id="_x0000_i1080" style="width:0;height:1.5pt" o:hralign="center" o:hrstd="t" o:hr="t"/>
        </w:pict>
      </w:r>
    </w:p>
    <w:p w14:paraId="2DB5F97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4" w:name="X62ed0cebaabe5630bf40d094e4bc05deefda0ae"/>
      <w:bookmarkStart w:id="125" w:name="_Toc194453039"/>
      <w:bookmarkEnd w:id="122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6 – Encapsulamento: Esconder para Proteger</w:t>
      </w:r>
      <w:bookmarkEnd w:id="125"/>
    </w:p>
    <w:p w14:paraId="392FBAB9" w14:textId="77777777" w:rsidR="009C63E8" w:rsidRDefault="00000000" w:rsidP="007418C6">
      <w:pPr>
        <w:spacing w:line="276" w:lineRule="auto"/>
      </w:pPr>
      <w:r>
        <w:pict w14:anchorId="6D0FAB4B">
          <v:rect id="_x0000_i1081" style="width:0;height:1.5pt" o:hralign="center" o:hrstd="t" o:hr="t"/>
        </w:pict>
      </w:r>
    </w:p>
    <w:p w14:paraId="771B0E0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6" w:name="o-que-é-o-encapsulamento"/>
      <w:bookmarkStart w:id="127" w:name="_Toc194453040"/>
      <w:bookmarkEnd w:id="124"/>
      <w:r>
        <w:t>🧠</w:t>
      </w:r>
      <w:r w:rsidRPr="007418C6">
        <w:rPr>
          <w:lang w:val="pt-PT"/>
        </w:rPr>
        <w:t xml:space="preserve"> 6.1 O que é o encapsulamento?</w:t>
      </w:r>
      <w:bookmarkEnd w:id="127"/>
    </w:p>
    <w:p w14:paraId="63F696B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Encapsulamento</w:t>
      </w:r>
      <w:r w:rsidRPr="007418C6">
        <w:rPr>
          <w:lang w:val="pt-PT"/>
        </w:rPr>
        <w:t xml:space="preserve"> é um dos pilares da Programação Orientada por Objetos.</w:t>
      </w:r>
      <w:r w:rsidRPr="007418C6">
        <w:rPr>
          <w:lang w:val="pt-PT"/>
        </w:rPr>
        <w:br/>
        <w:t xml:space="preserve">Significa </w:t>
      </w:r>
      <w:r w:rsidRPr="007418C6">
        <w:rPr>
          <w:b/>
          <w:bCs/>
          <w:lang w:val="pt-PT"/>
        </w:rPr>
        <w:t>esconder os detalhes internos de uma classe</w:t>
      </w:r>
      <w:r w:rsidRPr="007418C6">
        <w:rPr>
          <w:lang w:val="pt-PT"/>
        </w:rPr>
        <w:t>, deixando que outros acedam apenas ao que é necessário.</w:t>
      </w:r>
    </w:p>
    <w:p w14:paraId="060182F1" w14:textId="77777777" w:rsidR="009C63E8" w:rsidRDefault="00000000" w:rsidP="007418C6">
      <w:pPr>
        <w:pStyle w:val="Corpodetexto"/>
        <w:spacing w:line="276" w:lineRule="auto"/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>Um micro-ondas tem botões para aquecer, parar e abrir a porta.</w:t>
      </w:r>
      <w:r w:rsidRPr="007418C6">
        <w:rPr>
          <w:lang w:val="pt-PT"/>
        </w:rPr>
        <w:br/>
        <w:t xml:space="preserve">Tu </w:t>
      </w:r>
      <w:r w:rsidRPr="007418C6">
        <w:rPr>
          <w:b/>
          <w:bCs/>
          <w:lang w:val="pt-PT"/>
        </w:rPr>
        <w:t>usas os botões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não precisas de ver os fios lá dentro</w:t>
      </w:r>
      <w:r w:rsidRPr="007418C6">
        <w:rPr>
          <w:lang w:val="pt-PT"/>
        </w:rPr>
        <w:t>.</w:t>
      </w:r>
      <w:r w:rsidRPr="007418C6">
        <w:rPr>
          <w:lang w:val="pt-PT"/>
        </w:rPr>
        <w:br/>
      </w:r>
      <w:r>
        <w:t>Isso é encapsulamento: usas sem conhecer os detalhes técnicos.</w:t>
      </w:r>
    </w:p>
    <w:p w14:paraId="03090676" w14:textId="77777777" w:rsidR="009C63E8" w:rsidRDefault="00000000" w:rsidP="007418C6">
      <w:pPr>
        <w:spacing w:line="276" w:lineRule="auto"/>
      </w:pPr>
      <w:r>
        <w:pict w14:anchorId="0D2B3FAE">
          <v:rect id="_x0000_i1082" style="width:0;height:1.5pt" o:hralign="center" o:hrstd="t" o:hr="t"/>
        </w:pict>
      </w:r>
    </w:p>
    <w:p w14:paraId="0C49851B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8" w:name="como-se-faz-encapsulamento-em-java"/>
      <w:bookmarkStart w:id="129" w:name="_Toc194453041"/>
      <w:bookmarkEnd w:id="126"/>
      <w:r>
        <w:t>🧱</w:t>
      </w:r>
      <w:r w:rsidRPr="007418C6">
        <w:rPr>
          <w:lang w:val="pt-PT"/>
        </w:rPr>
        <w:t xml:space="preserve"> 6.2 Como se faz encapsulamento em Java?</w:t>
      </w:r>
      <w:bookmarkEnd w:id="129"/>
    </w:p>
    <w:p w14:paraId="7B84250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mos </w:t>
      </w:r>
      <w:r w:rsidRPr="007418C6">
        <w:rPr>
          <w:b/>
          <w:bCs/>
          <w:lang w:val="pt-PT"/>
        </w:rPr>
        <w:t>modificadores de acesso</w:t>
      </w:r>
      <w:r w:rsidRPr="007418C6">
        <w:rPr>
          <w:lang w:val="pt-PT"/>
        </w:rPr>
        <w:t xml:space="preserve"> para controlar quem pode ver ou alterar o quê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4662"/>
      </w:tblGrid>
      <w:tr w:rsidR="009C63E8" w14:paraId="06E5382F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8DE55D" w14:textId="77777777" w:rsidR="009C63E8" w:rsidRDefault="00000000" w:rsidP="007418C6">
            <w:pPr>
              <w:pStyle w:val="Compact"/>
              <w:spacing w:line="276" w:lineRule="auto"/>
            </w:pPr>
            <w:r>
              <w:t>Modificador</w:t>
            </w:r>
          </w:p>
        </w:tc>
        <w:tc>
          <w:tcPr>
            <w:tcW w:w="0" w:type="auto"/>
          </w:tcPr>
          <w:p w14:paraId="39A4EB57" w14:textId="77777777" w:rsidR="009C63E8" w:rsidRDefault="00000000" w:rsidP="007418C6">
            <w:pPr>
              <w:pStyle w:val="Compact"/>
              <w:spacing w:line="276" w:lineRule="auto"/>
            </w:pPr>
            <w:r>
              <w:t>Visível para...</w:t>
            </w:r>
          </w:p>
        </w:tc>
      </w:tr>
      <w:tr w:rsidR="009C63E8" w:rsidRPr="007418C6" w14:paraId="6CAFAC0C" w14:textId="77777777">
        <w:tc>
          <w:tcPr>
            <w:tcW w:w="0" w:type="auto"/>
          </w:tcPr>
          <w:p w14:paraId="22A912CE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private</w:t>
            </w:r>
          </w:p>
        </w:tc>
        <w:tc>
          <w:tcPr>
            <w:tcW w:w="0" w:type="auto"/>
          </w:tcPr>
          <w:p w14:paraId="4B43375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Só dentro da própria classe</w:t>
            </w:r>
          </w:p>
        </w:tc>
      </w:tr>
      <w:tr w:rsidR="009C63E8" w:rsidRPr="007418C6" w14:paraId="1D580FF6" w14:textId="77777777">
        <w:tc>
          <w:tcPr>
            <w:tcW w:w="0" w:type="auto"/>
          </w:tcPr>
          <w:p w14:paraId="2A682A3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public</w:t>
            </w:r>
          </w:p>
        </w:tc>
        <w:tc>
          <w:tcPr>
            <w:tcW w:w="0" w:type="auto"/>
          </w:tcPr>
          <w:p w14:paraId="7928628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Visível para todas as classes</w:t>
            </w:r>
          </w:p>
        </w:tc>
      </w:tr>
      <w:tr w:rsidR="009C63E8" w:rsidRPr="007418C6" w14:paraId="77178BBA" w14:textId="77777777">
        <w:tc>
          <w:tcPr>
            <w:tcW w:w="0" w:type="auto"/>
          </w:tcPr>
          <w:p w14:paraId="5669183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protected</w:t>
            </w:r>
          </w:p>
        </w:tc>
        <w:tc>
          <w:tcPr>
            <w:tcW w:w="0" w:type="auto"/>
          </w:tcPr>
          <w:p w14:paraId="18D323F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Visível na própria classe e nas suas subclasses</w:t>
            </w:r>
          </w:p>
        </w:tc>
      </w:tr>
      <w:tr w:rsidR="009C63E8" w14:paraId="5CDE3A86" w14:textId="77777777">
        <w:tc>
          <w:tcPr>
            <w:tcW w:w="0" w:type="auto"/>
          </w:tcPr>
          <w:p w14:paraId="5D5845F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i/>
                <w:iCs/>
              </w:rPr>
              <w:t>(sem nada)</w:t>
            </w:r>
          </w:p>
        </w:tc>
        <w:tc>
          <w:tcPr>
            <w:tcW w:w="0" w:type="auto"/>
          </w:tcPr>
          <w:p w14:paraId="1E812E69" w14:textId="77777777" w:rsidR="009C63E8" w:rsidRDefault="00000000" w:rsidP="007418C6">
            <w:pPr>
              <w:pStyle w:val="Compact"/>
              <w:spacing w:line="276" w:lineRule="auto"/>
            </w:pPr>
            <w:r>
              <w:t>Visível no mesmo pacote</w:t>
            </w:r>
          </w:p>
        </w:tc>
      </w:tr>
    </w:tbl>
    <w:p w14:paraId="5478125A" w14:textId="77777777" w:rsidR="009C63E8" w:rsidRDefault="00000000" w:rsidP="007418C6">
      <w:pPr>
        <w:spacing w:line="276" w:lineRule="auto"/>
      </w:pPr>
      <w:r>
        <w:pict w14:anchorId="4F36AB2F">
          <v:rect id="_x0000_i1083" style="width:0;height:1.5pt" o:hralign="center" o:hrstd="t" o:hr="t"/>
        </w:pict>
      </w:r>
    </w:p>
    <w:p w14:paraId="1D64E13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0" w:name="esconder-os-atributos-boa-prática"/>
      <w:bookmarkStart w:id="131" w:name="_Toc194453042"/>
      <w:bookmarkEnd w:id="128"/>
      <w:r>
        <w:t>🔒</w:t>
      </w:r>
      <w:r w:rsidRPr="007418C6">
        <w:rPr>
          <w:lang w:val="pt-PT"/>
        </w:rPr>
        <w:t xml:space="preserve"> 6.3 Esconder os atributos (boa prática)</w:t>
      </w:r>
      <w:bookmarkEnd w:id="131"/>
    </w:p>
    <w:p w14:paraId="422098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A boa prática em POO é:</w:t>
      </w:r>
    </w:p>
    <w:p w14:paraId="777EB674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🔐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 xml:space="preserve">Tornar os atributos </w:t>
      </w:r>
      <w:r w:rsidRPr="007418C6">
        <w:rPr>
          <w:rStyle w:val="VerbatimChar"/>
          <w:b/>
          <w:bCs/>
          <w:lang w:val="pt-PT"/>
        </w:rPr>
        <w:t>private</w:t>
      </w:r>
      <w:r w:rsidRPr="007418C6">
        <w:rPr>
          <w:lang w:val="pt-PT"/>
        </w:rPr>
        <w:t xml:space="preserve"> e aceder a eles através de métodos públicos.</w:t>
      </w:r>
    </w:p>
    <w:p w14:paraId="532A781A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Conta {</w:t>
      </w:r>
      <w:r>
        <w:br/>
      </w:r>
      <w:r>
        <w:rPr>
          <w:rStyle w:val="VerbatimChar"/>
        </w:rPr>
        <w:t xml:space="preserve">    private double saldo;</w:t>
      </w:r>
      <w:r>
        <w:br/>
      </w:r>
      <w:r>
        <w:br/>
      </w:r>
      <w:r>
        <w:rPr>
          <w:rStyle w:val="VerbatimChar"/>
        </w:rPr>
        <w:t xml:space="preserve">    public double getSaldo() {</w:t>
      </w:r>
      <w:r>
        <w:br/>
      </w:r>
      <w:r>
        <w:rPr>
          <w:rStyle w:val="VerbatimChar"/>
        </w:rPr>
        <w:t xml:space="preserve">        return saldo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epositar(double valor) {</w:t>
      </w:r>
      <w:r>
        <w:br/>
      </w:r>
      <w:r>
        <w:rPr>
          <w:rStyle w:val="VerbatimChar"/>
        </w:rPr>
        <w:lastRenderedPageBreak/>
        <w:t xml:space="preserve">        if (valor &gt; 0) {</w:t>
      </w:r>
      <w:r>
        <w:br/>
      </w:r>
      <w:r>
        <w:rPr>
          <w:rStyle w:val="VerbatimChar"/>
        </w:rPr>
        <w:t xml:space="preserve">            saldo += valo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F4E4FF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📌</w:t>
      </w:r>
      <w:r w:rsidRPr="007418C6">
        <w:rPr>
          <w:lang w:val="pt-PT"/>
        </w:rPr>
        <w:t xml:space="preserve"> Quem usa a classe não pode alterar o </w:t>
      </w:r>
      <w:r w:rsidRPr="007418C6">
        <w:rPr>
          <w:rStyle w:val="VerbatimChar"/>
          <w:lang w:val="pt-PT"/>
        </w:rPr>
        <w:t>saldo</w:t>
      </w:r>
      <w:r w:rsidRPr="007418C6">
        <w:rPr>
          <w:lang w:val="pt-PT"/>
        </w:rPr>
        <w:t xml:space="preserve"> diretamente, apenas através dos métodos permitidos.</w:t>
      </w:r>
    </w:p>
    <w:p w14:paraId="1A5DA9DE" w14:textId="77777777" w:rsidR="009C63E8" w:rsidRDefault="00000000" w:rsidP="007418C6">
      <w:pPr>
        <w:spacing w:line="276" w:lineRule="auto"/>
      </w:pPr>
      <w:r>
        <w:pict w14:anchorId="7F521405">
          <v:rect id="_x0000_i1084" style="width:0;height:1.5pt" o:hralign="center" o:hrstd="t" o:hr="t"/>
        </w:pict>
      </w:r>
    </w:p>
    <w:p w14:paraId="164A70E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2" w:name="o-papel-dos-métodos-get-e-set"/>
      <w:bookmarkStart w:id="133" w:name="_Toc194453043"/>
      <w:bookmarkEnd w:id="130"/>
      <w:r>
        <w:t>🎙️</w:t>
      </w:r>
      <w:r w:rsidRPr="007418C6">
        <w:rPr>
          <w:lang w:val="pt-PT"/>
        </w:rPr>
        <w:t xml:space="preserve"> 6.4 O papel dos métodos </w:t>
      </w:r>
      <w:r w:rsidRPr="007418C6">
        <w:rPr>
          <w:rStyle w:val="VerbatimChar"/>
          <w:lang w:val="pt-PT"/>
        </w:rPr>
        <w:t>get</w:t>
      </w:r>
      <w:r w:rsidRPr="007418C6">
        <w:rPr>
          <w:lang w:val="pt-PT"/>
        </w:rPr>
        <w:t xml:space="preserve"> e </w:t>
      </w:r>
      <w:r w:rsidRPr="007418C6">
        <w:rPr>
          <w:rStyle w:val="VerbatimChar"/>
          <w:lang w:val="pt-PT"/>
        </w:rPr>
        <w:t>set</w:t>
      </w:r>
      <w:bookmarkEnd w:id="133"/>
    </w:p>
    <w:p w14:paraId="40DA4428" w14:textId="77777777" w:rsidR="009C63E8" w:rsidRPr="007418C6" w:rsidRDefault="00000000" w:rsidP="007418C6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r w:rsidRPr="007418C6">
        <w:rPr>
          <w:rStyle w:val="VerbatimChar"/>
          <w:b/>
          <w:bCs/>
          <w:lang w:val="pt-PT"/>
        </w:rPr>
        <w:t>getX()</w:t>
      </w:r>
      <w:r w:rsidRPr="007418C6">
        <w:rPr>
          <w:lang w:val="pt-PT"/>
        </w:rPr>
        <w:t xml:space="preserve"> → devolve o valor de um atributo</w:t>
      </w:r>
    </w:p>
    <w:p w14:paraId="10757E23" w14:textId="77777777" w:rsidR="009C63E8" w:rsidRPr="007418C6" w:rsidRDefault="00000000" w:rsidP="007418C6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r w:rsidRPr="007418C6">
        <w:rPr>
          <w:rStyle w:val="VerbatimChar"/>
          <w:b/>
          <w:bCs/>
          <w:lang w:val="pt-PT"/>
        </w:rPr>
        <w:t>setX(valor)</w:t>
      </w:r>
      <w:r w:rsidRPr="007418C6">
        <w:rPr>
          <w:lang w:val="pt-PT"/>
        </w:rPr>
        <w:t xml:space="preserve"> → altera o valor de um atributo (se for permitido)</w:t>
      </w:r>
    </w:p>
    <w:p w14:paraId="0674C2C2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Pessoa {</w:t>
      </w:r>
      <w:r>
        <w:br/>
      </w:r>
      <w:r>
        <w:rPr>
          <w:rStyle w:val="VerbatimChar"/>
        </w:rPr>
        <w:t xml:space="preserve">    private String nome;</w:t>
      </w:r>
      <w:r>
        <w:br/>
      </w:r>
      <w:r>
        <w:br/>
      </w:r>
      <w:r>
        <w:rPr>
          <w:rStyle w:val="VerbatimChar"/>
        </w:rPr>
        <w:t xml:space="preserve">    public String getNome() {</w:t>
      </w:r>
      <w:r>
        <w:br/>
      </w:r>
      <w:r>
        <w:rPr>
          <w:rStyle w:val="VerbatimChar"/>
        </w:rPr>
        <w:t xml:space="preserve">        return no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ome(String novoNome) {</w:t>
      </w:r>
      <w:r>
        <w:br/>
      </w:r>
      <w:r>
        <w:rPr>
          <w:rStyle w:val="VerbatimChar"/>
        </w:rPr>
        <w:t xml:space="preserve">        if (!novoNome.isEmpty()) {</w:t>
      </w:r>
      <w:r>
        <w:br/>
      </w:r>
      <w:r>
        <w:rPr>
          <w:rStyle w:val="VerbatimChar"/>
        </w:rPr>
        <w:t xml:space="preserve">            nome = novoNom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8604F3D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🎯</w:t>
      </w:r>
      <w:r w:rsidRPr="007418C6">
        <w:rPr>
          <w:lang w:val="pt-PT"/>
        </w:rPr>
        <w:t xml:space="preserve"> O método </w:t>
      </w:r>
      <w:r w:rsidRPr="007418C6">
        <w:rPr>
          <w:rStyle w:val="VerbatimChar"/>
          <w:lang w:val="pt-PT"/>
        </w:rPr>
        <w:t>setNome()</w:t>
      </w:r>
      <w:r w:rsidRPr="007418C6">
        <w:rPr>
          <w:lang w:val="pt-PT"/>
        </w:rPr>
        <w:t xml:space="preserve"> garante que o nome </w:t>
      </w:r>
      <w:r w:rsidRPr="007418C6">
        <w:rPr>
          <w:b/>
          <w:bCs/>
          <w:lang w:val="pt-PT"/>
        </w:rPr>
        <w:t>não fica vazio</w:t>
      </w:r>
      <w:r w:rsidRPr="007418C6">
        <w:rPr>
          <w:lang w:val="pt-PT"/>
        </w:rPr>
        <w:t>, ou seja, mantém o objeto num estado válido.</w:t>
      </w:r>
    </w:p>
    <w:p w14:paraId="31CCAAEE" w14:textId="77777777" w:rsidR="009C63E8" w:rsidRDefault="00000000" w:rsidP="007418C6">
      <w:pPr>
        <w:spacing w:line="276" w:lineRule="auto"/>
      </w:pPr>
      <w:r>
        <w:pict w14:anchorId="0AD6FDE1">
          <v:rect id="_x0000_i1085" style="width:0;height:1.5pt" o:hralign="center" o:hrstd="t" o:hr="t"/>
        </w:pict>
      </w:r>
    </w:p>
    <w:p w14:paraId="13C6492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4" w:name="quando-não-usar-set"/>
      <w:bookmarkStart w:id="135" w:name="_Toc194453044"/>
      <w:bookmarkEnd w:id="132"/>
      <w:r>
        <w:t>🤔</w:t>
      </w:r>
      <w:r w:rsidRPr="007418C6">
        <w:rPr>
          <w:lang w:val="pt-PT"/>
        </w:rPr>
        <w:t xml:space="preserve"> 6.5 Quando </w:t>
      </w:r>
      <w:r w:rsidRPr="007418C6">
        <w:rPr>
          <w:i/>
          <w:iCs/>
          <w:lang w:val="pt-PT"/>
        </w:rPr>
        <w:t>não</w:t>
      </w:r>
      <w:r w:rsidRPr="007418C6">
        <w:rPr>
          <w:lang w:val="pt-PT"/>
        </w:rPr>
        <w:t xml:space="preserve"> usar </w:t>
      </w:r>
      <w:r w:rsidRPr="007418C6">
        <w:rPr>
          <w:rStyle w:val="VerbatimChar"/>
          <w:lang w:val="pt-PT"/>
        </w:rPr>
        <w:t>set</w:t>
      </w:r>
      <w:bookmarkEnd w:id="135"/>
    </w:p>
    <w:p w14:paraId="38F104B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Nem todos os atributos devem ser modificáveis!</w:t>
      </w:r>
      <w:r w:rsidRPr="007418C6">
        <w:rPr>
          <w:lang w:val="pt-PT"/>
        </w:rPr>
        <w:br/>
        <w:t xml:space="preserve">Podes ter atributos </w:t>
      </w:r>
      <w:r w:rsidRPr="007418C6">
        <w:rPr>
          <w:b/>
          <w:bCs/>
          <w:lang w:val="pt-PT"/>
        </w:rPr>
        <w:t>só de leitura</w:t>
      </w:r>
      <w:r w:rsidRPr="007418C6">
        <w:rPr>
          <w:lang w:val="pt-PT"/>
        </w:rPr>
        <w:t xml:space="preserve"> (</w:t>
      </w:r>
      <w:r w:rsidRPr="007418C6">
        <w:rPr>
          <w:rStyle w:val="VerbatimChar"/>
          <w:lang w:val="pt-PT"/>
        </w:rPr>
        <w:t>get</w:t>
      </w:r>
      <w:r w:rsidRPr="007418C6">
        <w:rPr>
          <w:lang w:val="pt-PT"/>
        </w:rPr>
        <w:t xml:space="preserve">, mas sem </w:t>
      </w:r>
      <w:r w:rsidRPr="007418C6">
        <w:rPr>
          <w:rStyle w:val="VerbatimChar"/>
          <w:lang w:val="pt-PT"/>
        </w:rPr>
        <w:t>set</w:t>
      </w:r>
      <w:r w:rsidRPr="007418C6">
        <w:rPr>
          <w:lang w:val="pt-PT"/>
        </w:rPr>
        <w:t xml:space="preserve">) ou </w:t>
      </w:r>
      <w:r w:rsidRPr="007418C6">
        <w:rPr>
          <w:b/>
          <w:bCs/>
          <w:lang w:val="pt-PT"/>
        </w:rPr>
        <w:t>só de escrita</w:t>
      </w:r>
      <w:r w:rsidRPr="007418C6">
        <w:rPr>
          <w:lang w:val="pt-PT"/>
        </w:rPr>
        <w:t>.</w:t>
      </w:r>
    </w:p>
    <w:p w14:paraId="114F502E" w14:textId="77777777" w:rsidR="009C63E8" w:rsidRDefault="00000000" w:rsidP="007418C6">
      <w:pPr>
        <w:pStyle w:val="Corpodetexto"/>
        <w:spacing w:line="276" w:lineRule="auto"/>
      </w:pPr>
      <w:r>
        <w:t>💡 Exemplo:</w:t>
      </w:r>
    </w:p>
    <w:p w14:paraId="2AC3AAD0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Sensor {</w:t>
      </w:r>
      <w:r>
        <w:br/>
      </w:r>
      <w:r>
        <w:rPr>
          <w:rStyle w:val="VerbatimChar"/>
        </w:rPr>
        <w:t xml:space="preserve">    private final String id;</w:t>
      </w:r>
      <w:r>
        <w:br/>
      </w:r>
      <w:r>
        <w:br/>
      </w:r>
      <w:r>
        <w:rPr>
          <w:rStyle w:val="VerbatimChar"/>
        </w:rPr>
        <w:t xml:space="preserve">    public Sensor(String id) {</w:t>
      </w:r>
      <w:r>
        <w:br/>
      </w:r>
      <w:r>
        <w:rPr>
          <w:rStyle w:val="VerbatimChar"/>
        </w:rPr>
        <w:lastRenderedPageBreak/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F7CA69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📌</w:t>
      </w:r>
      <w:r w:rsidRPr="007418C6">
        <w:rPr>
          <w:lang w:val="pt-PT"/>
        </w:rPr>
        <w:t xml:space="preserve"> O </w:t>
      </w:r>
      <w:r w:rsidRPr="007418C6">
        <w:rPr>
          <w:rStyle w:val="VerbatimChar"/>
          <w:lang w:val="pt-PT"/>
        </w:rPr>
        <w:t>id</w:t>
      </w:r>
      <w:r w:rsidRPr="007418C6">
        <w:rPr>
          <w:lang w:val="pt-PT"/>
        </w:rPr>
        <w:t xml:space="preserve"> nunca muda, por isso </w:t>
      </w:r>
      <w:r w:rsidRPr="007418C6">
        <w:rPr>
          <w:b/>
          <w:bCs/>
          <w:lang w:val="pt-PT"/>
        </w:rPr>
        <w:t xml:space="preserve">não existe </w:t>
      </w:r>
      <w:r w:rsidRPr="007418C6">
        <w:rPr>
          <w:rStyle w:val="VerbatimChar"/>
          <w:b/>
          <w:bCs/>
          <w:lang w:val="pt-PT"/>
        </w:rPr>
        <w:t>setId()</w:t>
      </w:r>
      <w:r w:rsidRPr="007418C6">
        <w:rPr>
          <w:lang w:val="pt-PT"/>
        </w:rPr>
        <w:t>.</w:t>
      </w:r>
    </w:p>
    <w:p w14:paraId="5C0F84BC" w14:textId="77777777" w:rsidR="009C63E8" w:rsidRDefault="00000000" w:rsidP="007418C6">
      <w:pPr>
        <w:spacing w:line="276" w:lineRule="auto"/>
      </w:pPr>
      <w:r>
        <w:pict w14:anchorId="74D6502A">
          <v:rect id="_x0000_i1086" style="width:0;height:1.5pt" o:hralign="center" o:hrstd="t" o:hr="t"/>
        </w:pict>
      </w:r>
    </w:p>
    <w:p w14:paraId="5A63FBA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6" w:name="mas-posso-usar-public-nos-atributos-não"/>
      <w:bookmarkStart w:id="137" w:name="_Toc194453045"/>
      <w:bookmarkEnd w:id="134"/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6.6 “Mas posso usar </w:t>
      </w:r>
      <w:r w:rsidRPr="007418C6">
        <w:rPr>
          <w:rStyle w:val="VerbatimChar"/>
          <w:lang w:val="pt-PT"/>
        </w:rPr>
        <w:t>public</w:t>
      </w:r>
      <w:r w:rsidRPr="007418C6">
        <w:rPr>
          <w:lang w:val="pt-PT"/>
        </w:rPr>
        <w:t xml:space="preserve"> nos atributos, não?”</w:t>
      </w:r>
      <w:bookmarkEnd w:id="137"/>
    </w:p>
    <w:p w14:paraId="48B95FC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oder, podes... mas </w:t>
      </w:r>
      <w:r w:rsidRPr="007418C6">
        <w:rPr>
          <w:b/>
          <w:bCs/>
          <w:lang w:val="pt-PT"/>
        </w:rPr>
        <w:t>não deves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Quando tornas um atributo </w:t>
      </w:r>
      <w:r w:rsidRPr="007418C6">
        <w:rPr>
          <w:rStyle w:val="VerbatimChar"/>
          <w:lang w:val="pt-PT"/>
        </w:rPr>
        <w:t>public</w:t>
      </w:r>
      <w:r w:rsidRPr="007418C6">
        <w:rPr>
          <w:lang w:val="pt-PT"/>
        </w:rPr>
        <w:t>, qualquer parte do programa pode fazer isto:</w:t>
      </w:r>
    </w:p>
    <w:p w14:paraId="0A9D0F2C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conta.saldo = -1000;</w:t>
      </w:r>
    </w:p>
    <w:p w14:paraId="465BBA5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🧨</w:t>
      </w:r>
      <w:r w:rsidRPr="007418C6">
        <w:rPr>
          <w:lang w:val="pt-PT"/>
        </w:rPr>
        <w:t xml:space="preserve"> Resultado: o objeto entra num </w:t>
      </w:r>
      <w:r w:rsidRPr="007418C6">
        <w:rPr>
          <w:b/>
          <w:bCs/>
          <w:lang w:val="pt-PT"/>
        </w:rPr>
        <w:t>estado inválido</w:t>
      </w:r>
      <w:r w:rsidRPr="007418C6">
        <w:rPr>
          <w:lang w:val="pt-PT"/>
        </w:rPr>
        <w:t xml:space="preserve"> e perigoso. O encapsulamento existe </w:t>
      </w:r>
      <w:r w:rsidRPr="007418C6">
        <w:rPr>
          <w:b/>
          <w:bCs/>
          <w:lang w:val="pt-PT"/>
        </w:rPr>
        <w:t>precisamente para evitar isso</w:t>
      </w:r>
      <w:r w:rsidRPr="007418C6">
        <w:rPr>
          <w:lang w:val="pt-PT"/>
        </w:rPr>
        <w:t>.</w:t>
      </w:r>
    </w:p>
    <w:p w14:paraId="48086DA7" w14:textId="77777777" w:rsidR="009C63E8" w:rsidRDefault="00000000" w:rsidP="007418C6">
      <w:pPr>
        <w:spacing w:line="276" w:lineRule="auto"/>
      </w:pPr>
      <w:r>
        <w:pict w14:anchorId="5CCE5AA2">
          <v:rect id="_x0000_i1087" style="width:0;height:1.5pt" o:hralign="center" o:hrstd="t" o:hr="t"/>
        </w:pict>
      </w:r>
    </w:p>
    <w:p w14:paraId="0663758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8" w:name="vantagens-do-encapsulamento"/>
      <w:bookmarkStart w:id="139" w:name="_Toc194453046"/>
      <w:bookmarkEnd w:id="136"/>
      <w:r>
        <w:t>🎯</w:t>
      </w:r>
      <w:r w:rsidRPr="007418C6">
        <w:rPr>
          <w:lang w:val="pt-PT"/>
        </w:rPr>
        <w:t xml:space="preserve"> 6.7 Vantagens do encapsulamento</w:t>
      </w:r>
      <w:bookmarkEnd w:id="139"/>
    </w:p>
    <w:p w14:paraId="30A0E8C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✔</w:t>
      </w:r>
      <w:r>
        <w:t>️</w:t>
      </w:r>
      <w:r w:rsidRPr="007418C6">
        <w:rPr>
          <w:lang w:val="pt-PT"/>
        </w:rPr>
        <w:t xml:space="preserve"> Protege os dados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Permite aplicar regras (ex: só aceitar valores válidos)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Facilita a manutenção e evolução da classe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Esconde detalhes que não interessam a quem usa o objeto</w:t>
      </w:r>
    </w:p>
    <w:p w14:paraId="280E01BE" w14:textId="77777777" w:rsidR="009C63E8" w:rsidRDefault="00000000" w:rsidP="007418C6">
      <w:pPr>
        <w:spacing w:line="276" w:lineRule="auto"/>
      </w:pPr>
      <w:r>
        <w:pict w14:anchorId="7377F0F5">
          <v:rect id="_x0000_i1088" style="width:0;height:1.5pt" o:hralign="center" o:hrstd="t" o:hr="t"/>
        </w:pict>
      </w:r>
    </w:p>
    <w:p w14:paraId="3C65906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0" w:name="mini-laboratório-4"/>
      <w:bookmarkStart w:id="141" w:name="_Toc194453047"/>
      <w:bookmarkEnd w:id="138"/>
      <w:r>
        <w:t>🧪</w:t>
      </w:r>
      <w:r w:rsidRPr="007418C6">
        <w:rPr>
          <w:lang w:val="pt-PT"/>
        </w:rPr>
        <w:t xml:space="preserve"> 6.8 Mini-laboratório</w:t>
      </w:r>
      <w:bookmarkEnd w:id="141"/>
    </w:p>
    <w:p w14:paraId="1F6139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Temperatura</w:t>
      </w:r>
      <w:r w:rsidRPr="007418C6">
        <w:rPr>
          <w:lang w:val="pt-PT"/>
        </w:rPr>
        <w:t xml:space="preserve"> com:</w:t>
      </w:r>
    </w:p>
    <w:p w14:paraId="6FDF1050" w14:textId="77777777" w:rsidR="009C63E8" w:rsidRDefault="00000000" w:rsidP="007418C6">
      <w:pPr>
        <w:pStyle w:val="Compact"/>
        <w:numPr>
          <w:ilvl w:val="0"/>
          <w:numId w:val="197"/>
        </w:numPr>
        <w:spacing w:line="276" w:lineRule="auto"/>
      </w:pPr>
      <w:r>
        <w:t xml:space="preserve">Um atributo privado </w:t>
      </w:r>
      <w:r>
        <w:rPr>
          <w:rStyle w:val="VerbatimChar"/>
        </w:rPr>
        <w:t>celsius</w:t>
      </w:r>
    </w:p>
    <w:p w14:paraId="5B81BDC1" w14:textId="77777777" w:rsidR="009C63E8" w:rsidRDefault="00000000" w:rsidP="007418C6">
      <w:pPr>
        <w:pStyle w:val="Compact"/>
        <w:numPr>
          <w:ilvl w:val="0"/>
          <w:numId w:val="197"/>
        </w:numPr>
        <w:spacing w:line="276" w:lineRule="auto"/>
      </w:pPr>
      <w:r>
        <w:t>Métodos:</w:t>
      </w:r>
    </w:p>
    <w:p w14:paraId="1B597626" w14:textId="77777777" w:rsidR="009C63E8" w:rsidRDefault="00000000" w:rsidP="007418C6">
      <w:pPr>
        <w:pStyle w:val="Compact"/>
        <w:numPr>
          <w:ilvl w:val="1"/>
          <w:numId w:val="198"/>
        </w:numPr>
        <w:spacing w:line="276" w:lineRule="auto"/>
      </w:pPr>
      <w:r>
        <w:rPr>
          <w:rStyle w:val="VerbatimChar"/>
        </w:rPr>
        <w:t>getCelsius()</w:t>
      </w:r>
    </w:p>
    <w:p w14:paraId="52164BE5" w14:textId="77777777" w:rsidR="009C63E8" w:rsidRPr="007418C6" w:rsidRDefault="00000000" w:rsidP="007418C6">
      <w:pPr>
        <w:pStyle w:val="Compact"/>
        <w:numPr>
          <w:ilvl w:val="1"/>
          <w:numId w:val="198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setCelsius(double valor)</w:t>
      </w:r>
      <w:r w:rsidRPr="007418C6">
        <w:rPr>
          <w:lang w:val="pt-PT"/>
        </w:rPr>
        <w:t xml:space="preserve"> (só aceita valores entre -100 e 100)</w:t>
      </w:r>
    </w:p>
    <w:p w14:paraId="3C6A83F5" w14:textId="77777777" w:rsidR="009C63E8" w:rsidRPr="007418C6" w:rsidRDefault="00000000" w:rsidP="007418C6">
      <w:pPr>
        <w:pStyle w:val="Compact"/>
        <w:numPr>
          <w:ilvl w:val="1"/>
          <w:numId w:val="198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getFahrenheit()</w:t>
      </w:r>
      <w:r w:rsidRPr="007418C6">
        <w:rPr>
          <w:lang w:val="pt-PT"/>
        </w:rPr>
        <w:t xml:space="preserve"> (devolve a conversão para Fahrenheit)</w:t>
      </w:r>
    </w:p>
    <w:p w14:paraId="5D5519D4" w14:textId="77777777" w:rsidR="009C63E8" w:rsidRDefault="00000000" w:rsidP="007418C6">
      <w:pPr>
        <w:spacing w:line="276" w:lineRule="auto"/>
      </w:pPr>
      <w:r>
        <w:pict w14:anchorId="5B63EDB9">
          <v:rect id="_x0000_i1089" style="width:0;height:1.5pt" o:hralign="center" o:hrstd="t" o:hr="t"/>
        </w:pict>
      </w:r>
    </w:p>
    <w:p w14:paraId="24CCD35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2" w:name="desafio-5"/>
      <w:bookmarkStart w:id="143" w:name="_Toc194453048"/>
      <w:bookmarkEnd w:id="140"/>
      <w:r>
        <w:lastRenderedPageBreak/>
        <w:t>🎯</w:t>
      </w:r>
      <w:r w:rsidRPr="007418C6">
        <w:rPr>
          <w:lang w:val="pt-PT"/>
        </w:rPr>
        <w:t xml:space="preserve"> 6.9 Desafio</w:t>
      </w:r>
      <w:bookmarkEnd w:id="143"/>
    </w:p>
    <w:p w14:paraId="60D3F3E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Produto</w:t>
      </w:r>
      <w:r w:rsidRPr="007418C6">
        <w:rPr>
          <w:lang w:val="pt-PT"/>
        </w:rPr>
        <w:t xml:space="preserve"> com:</w:t>
      </w:r>
    </w:p>
    <w:p w14:paraId="3E412CE7" w14:textId="77777777" w:rsidR="009C63E8" w:rsidRDefault="00000000" w:rsidP="007418C6">
      <w:pPr>
        <w:pStyle w:val="Compact"/>
        <w:numPr>
          <w:ilvl w:val="0"/>
          <w:numId w:val="199"/>
        </w:numPr>
        <w:spacing w:line="276" w:lineRule="auto"/>
      </w:pPr>
      <w:r>
        <w:t xml:space="preserve">Atributos privados: </w:t>
      </w:r>
      <w:r>
        <w:rPr>
          <w:rStyle w:val="VerbatimChar"/>
        </w:rPr>
        <w:t>nome</w:t>
      </w:r>
      <w:r>
        <w:t xml:space="preserve">, </w:t>
      </w:r>
      <w:r>
        <w:rPr>
          <w:rStyle w:val="VerbatimChar"/>
        </w:rPr>
        <w:t>preco</w:t>
      </w:r>
      <w:r>
        <w:t xml:space="preserve">, </w:t>
      </w:r>
      <w:r>
        <w:rPr>
          <w:rStyle w:val="VerbatimChar"/>
        </w:rPr>
        <w:t>quantidadeEmStock</w:t>
      </w:r>
    </w:p>
    <w:p w14:paraId="65646C0A" w14:textId="77777777" w:rsidR="009C63E8" w:rsidRDefault="00000000" w:rsidP="007418C6">
      <w:pPr>
        <w:pStyle w:val="Compact"/>
        <w:numPr>
          <w:ilvl w:val="0"/>
          <w:numId w:val="199"/>
        </w:numPr>
        <w:spacing w:line="276" w:lineRule="auto"/>
      </w:pPr>
      <w:r>
        <w:t>Getters e setters com validação:</w:t>
      </w:r>
    </w:p>
    <w:p w14:paraId="58919878" w14:textId="77777777" w:rsidR="009C63E8" w:rsidRDefault="00000000" w:rsidP="007418C6">
      <w:pPr>
        <w:pStyle w:val="Compact"/>
        <w:numPr>
          <w:ilvl w:val="1"/>
          <w:numId w:val="200"/>
        </w:numPr>
        <w:spacing w:line="276" w:lineRule="auto"/>
      </w:pPr>
      <w:r>
        <w:rPr>
          <w:rStyle w:val="VerbatimChar"/>
        </w:rPr>
        <w:t>preco</w:t>
      </w:r>
      <w:r>
        <w:t xml:space="preserve"> não pode ser negativo</w:t>
      </w:r>
    </w:p>
    <w:p w14:paraId="64930F74" w14:textId="77777777" w:rsidR="009C63E8" w:rsidRPr="007418C6" w:rsidRDefault="00000000" w:rsidP="007418C6">
      <w:pPr>
        <w:pStyle w:val="Compact"/>
        <w:numPr>
          <w:ilvl w:val="1"/>
          <w:numId w:val="200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quantidadeEmStock</w:t>
      </w:r>
      <w:r w:rsidRPr="007418C6">
        <w:rPr>
          <w:lang w:val="pt-PT"/>
        </w:rPr>
        <w:t xml:space="preserve"> não pode ser inferior a 0</w:t>
      </w:r>
    </w:p>
    <w:p w14:paraId="78C4C980" w14:textId="77777777" w:rsidR="009C63E8" w:rsidRDefault="00000000" w:rsidP="007418C6">
      <w:pPr>
        <w:spacing w:line="276" w:lineRule="auto"/>
      </w:pPr>
      <w:r>
        <w:pict w14:anchorId="23A3C2D4">
          <v:rect id="_x0000_i1090" style="width:0;height:1.5pt" o:hralign="center" o:hrstd="t" o:hr="t"/>
        </w:pict>
      </w:r>
    </w:p>
    <w:p w14:paraId="30733713" w14:textId="77777777" w:rsidR="009C63E8" w:rsidRDefault="00000000" w:rsidP="007418C6">
      <w:pPr>
        <w:pStyle w:val="Ttulo3"/>
        <w:spacing w:line="276" w:lineRule="auto"/>
      </w:pPr>
      <w:bookmarkStart w:id="144" w:name="resumo-final-2"/>
      <w:bookmarkStart w:id="145" w:name="_Toc194453049"/>
      <w:bookmarkEnd w:id="142"/>
      <w:r>
        <w:t>🧠 6.10 Resumo final</w:t>
      </w:r>
      <w:bookmarkEnd w:id="14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3"/>
        <w:gridCol w:w="5908"/>
      </w:tblGrid>
      <w:tr w:rsidR="009C63E8" w14:paraId="6A97F73D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14AC3E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6720A648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703F1BC6" w14:textId="77777777">
        <w:tc>
          <w:tcPr>
            <w:tcW w:w="0" w:type="auto"/>
          </w:tcPr>
          <w:p w14:paraId="62F4CC41" w14:textId="77777777" w:rsidR="009C63E8" w:rsidRDefault="00000000" w:rsidP="007418C6">
            <w:pPr>
              <w:pStyle w:val="Compact"/>
              <w:spacing w:line="276" w:lineRule="auto"/>
            </w:pPr>
            <w:r>
              <w:t>Encapsulamento</w:t>
            </w:r>
          </w:p>
        </w:tc>
        <w:tc>
          <w:tcPr>
            <w:tcW w:w="0" w:type="auto"/>
          </w:tcPr>
          <w:p w14:paraId="644CC56F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sconder o interior de uma classe, expondo só o necessário</w:t>
            </w:r>
          </w:p>
        </w:tc>
      </w:tr>
      <w:tr w:rsidR="009C63E8" w:rsidRPr="007418C6" w14:paraId="1E7344D5" w14:textId="77777777">
        <w:tc>
          <w:tcPr>
            <w:tcW w:w="0" w:type="auto"/>
          </w:tcPr>
          <w:p w14:paraId="40195CB6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private</w:t>
            </w:r>
          </w:p>
        </w:tc>
        <w:tc>
          <w:tcPr>
            <w:tcW w:w="0" w:type="auto"/>
          </w:tcPr>
          <w:p w14:paraId="28068D9B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rotege os atributos da classe</w:t>
            </w:r>
          </w:p>
        </w:tc>
      </w:tr>
      <w:tr w:rsidR="009C63E8" w:rsidRPr="007418C6" w14:paraId="72EEA6D5" w14:textId="77777777">
        <w:tc>
          <w:tcPr>
            <w:tcW w:w="0" w:type="auto"/>
          </w:tcPr>
          <w:p w14:paraId="47246AD5" w14:textId="77777777" w:rsidR="009C63E8" w:rsidRDefault="00000000" w:rsidP="007418C6">
            <w:pPr>
              <w:pStyle w:val="Compact"/>
              <w:spacing w:line="276" w:lineRule="auto"/>
            </w:pPr>
            <w:r>
              <w:t>Getters e Setters</w:t>
            </w:r>
          </w:p>
        </w:tc>
        <w:tc>
          <w:tcPr>
            <w:tcW w:w="0" w:type="auto"/>
          </w:tcPr>
          <w:p w14:paraId="5B2343D8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Métodos públicos para aceder ou alterar atributos</w:t>
            </w:r>
          </w:p>
        </w:tc>
      </w:tr>
      <w:tr w:rsidR="009C63E8" w:rsidRPr="007418C6" w14:paraId="52831FD0" w14:textId="77777777">
        <w:tc>
          <w:tcPr>
            <w:tcW w:w="0" w:type="auto"/>
          </w:tcPr>
          <w:p w14:paraId="488332C3" w14:textId="77777777" w:rsidR="009C63E8" w:rsidRDefault="00000000" w:rsidP="007418C6">
            <w:pPr>
              <w:pStyle w:val="Compact"/>
              <w:spacing w:line="276" w:lineRule="auto"/>
            </w:pPr>
            <w:r>
              <w:t>Validação</w:t>
            </w:r>
          </w:p>
        </w:tc>
        <w:tc>
          <w:tcPr>
            <w:tcW w:w="0" w:type="auto"/>
          </w:tcPr>
          <w:p w14:paraId="6C3F4691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Garante que os dados mantêm-se válidos</w:t>
            </w:r>
          </w:p>
        </w:tc>
      </w:tr>
    </w:tbl>
    <w:p w14:paraId="4C5D9D2D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12A69805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0B684136" w14:textId="3E63B86A" w:rsidR="009C63E8" w:rsidRDefault="00000000" w:rsidP="007418C6">
      <w:pPr>
        <w:spacing w:line="276" w:lineRule="auto"/>
      </w:pPr>
      <w:r>
        <w:lastRenderedPageBreak/>
        <w:pict w14:anchorId="5C75F2B7">
          <v:rect id="_x0000_i1091" style="width:0;height:1.5pt" o:hralign="center" o:hrstd="t" o:hr="t"/>
        </w:pict>
      </w:r>
    </w:p>
    <w:p w14:paraId="399A758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6" w:name="X99716ba040478deff015016b93dc6e9e59f53b8"/>
      <w:bookmarkStart w:id="147" w:name="_Toc194453050"/>
      <w:bookmarkEnd w:id="144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7 – Herança: Reutilizar para Crescer</w:t>
      </w:r>
      <w:bookmarkEnd w:id="147"/>
    </w:p>
    <w:p w14:paraId="759ABB3D" w14:textId="77777777" w:rsidR="009C63E8" w:rsidRDefault="00000000" w:rsidP="007418C6">
      <w:pPr>
        <w:spacing w:line="276" w:lineRule="auto"/>
      </w:pPr>
      <w:r>
        <w:pict w14:anchorId="33ED3D0F">
          <v:rect id="_x0000_i1092" style="width:0;height:1.5pt" o:hralign="center" o:hrstd="t" o:hr="t"/>
        </w:pict>
      </w:r>
    </w:p>
    <w:p w14:paraId="4C0E0A2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8" w:name="o-que-é-herança"/>
      <w:bookmarkStart w:id="149" w:name="_Toc194453051"/>
      <w:bookmarkEnd w:id="146"/>
      <w:r>
        <w:t>🧠</w:t>
      </w:r>
      <w:r w:rsidRPr="007418C6">
        <w:rPr>
          <w:lang w:val="pt-PT"/>
        </w:rPr>
        <w:t xml:space="preserve"> 7.1 O que é herança?</w:t>
      </w:r>
      <w:bookmarkEnd w:id="149"/>
    </w:p>
    <w:p w14:paraId="51A8185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Herança</w:t>
      </w:r>
      <w:r w:rsidRPr="007418C6">
        <w:rPr>
          <w:lang w:val="pt-PT"/>
        </w:rPr>
        <w:t xml:space="preserve"> é um mecanismo que permite que uma </w:t>
      </w:r>
      <w:r w:rsidRPr="007418C6">
        <w:rPr>
          <w:b/>
          <w:bCs/>
          <w:lang w:val="pt-PT"/>
        </w:rPr>
        <w:t>classe herde atributos e métodos de outra classe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A ideia é simples: se várias classes partilham comportamento comum, podemos </w:t>
      </w:r>
      <w:r w:rsidRPr="007418C6">
        <w:rPr>
          <w:b/>
          <w:bCs/>
          <w:lang w:val="pt-PT"/>
        </w:rPr>
        <w:t>definir esse comportamento numa superclasse</w:t>
      </w:r>
      <w:r w:rsidRPr="007418C6">
        <w:rPr>
          <w:lang w:val="pt-PT"/>
        </w:rPr>
        <w:t xml:space="preserve"> e deixá-las </w:t>
      </w:r>
      <w:r w:rsidRPr="007418C6">
        <w:rPr>
          <w:b/>
          <w:bCs/>
          <w:lang w:val="pt-PT"/>
        </w:rPr>
        <w:t>herdar</w:t>
      </w:r>
      <w:r w:rsidRPr="007418C6">
        <w:rPr>
          <w:lang w:val="pt-PT"/>
        </w:rPr>
        <w:t>.</w:t>
      </w:r>
    </w:p>
    <w:p w14:paraId="38BB8958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Imagina que há uma classe </w:t>
      </w: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Carro, Motociclo e Camião são todos veículos. Em vez de repetir o código em cada um, colocas o comum em </w:t>
      </w: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reutilizas</w:t>
      </w:r>
      <w:r w:rsidRPr="007418C6">
        <w:rPr>
          <w:lang w:val="pt-PT"/>
        </w:rPr>
        <w:t>.</w:t>
      </w:r>
    </w:p>
    <w:p w14:paraId="0D90BB7B" w14:textId="77777777" w:rsidR="009C63E8" w:rsidRDefault="00000000" w:rsidP="007418C6">
      <w:pPr>
        <w:spacing w:line="276" w:lineRule="auto"/>
      </w:pPr>
      <w:r>
        <w:pict w14:anchorId="2F4C357A">
          <v:rect id="_x0000_i1093" style="width:0;height:1.5pt" o:hralign="center" o:hrstd="t" o:hr="t"/>
        </w:pict>
      </w:r>
    </w:p>
    <w:p w14:paraId="04750E3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0" w:name="como-se-define-herança-em-java"/>
      <w:bookmarkStart w:id="151" w:name="_Toc194453052"/>
      <w:bookmarkEnd w:id="148"/>
      <w:r>
        <w:t>🧬</w:t>
      </w:r>
      <w:r w:rsidRPr="007418C6">
        <w:rPr>
          <w:lang w:val="pt-PT"/>
        </w:rPr>
        <w:t xml:space="preserve"> 7.2 Como se define herança em Java?</w:t>
      </w:r>
      <w:bookmarkEnd w:id="151"/>
    </w:p>
    <w:p w14:paraId="19B0089D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Veicul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nt velocidad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acelera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velocidade += 1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A acelerar: " + velocidade + " km/h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1472955" w14:textId="77777777" w:rsidR="009C63E8" w:rsidRPr="007418C6" w:rsidRDefault="00000000" w:rsidP="007418C6">
      <w:pPr>
        <w:spacing w:line="276" w:lineRule="auto"/>
        <w:rPr>
          <w:lang w:val="pt-PT"/>
        </w:rPr>
      </w:pPr>
      <w:r>
        <w:rPr>
          <w:rStyle w:val="VerbatimChar"/>
        </w:rPr>
        <w:t>public class Carro extends Veiculo {</w:t>
      </w:r>
      <w:r>
        <w:br/>
      </w:r>
      <w:r>
        <w:rPr>
          <w:rStyle w:val="VerbatimChar"/>
        </w:rPr>
        <w:t xml:space="preserve">    void buzinar() {</w:t>
      </w:r>
      <w:r>
        <w:br/>
      </w:r>
      <w:r>
        <w:rPr>
          <w:rStyle w:val="VerbatimChar"/>
        </w:rPr>
        <w:t xml:space="preserve">        System.out.println("Buzina! 🚗</w:t>
      </w:r>
      <w:r w:rsidRPr="007418C6">
        <w:rPr>
          <w:rStyle w:val="VerbatimChar"/>
          <w:lang w:val="pt-PT"/>
        </w:rPr>
        <w:t>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209617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🔑</w:t>
      </w:r>
      <w:r w:rsidRPr="007418C6">
        <w:rPr>
          <w:lang w:val="pt-PT"/>
        </w:rPr>
        <w:t xml:space="preserve"> A palavra-chave </w:t>
      </w:r>
      <w:r w:rsidRPr="007418C6">
        <w:rPr>
          <w:rStyle w:val="VerbatimChar"/>
          <w:lang w:val="pt-PT"/>
        </w:rPr>
        <w:t>extends</w:t>
      </w:r>
      <w:r w:rsidRPr="007418C6">
        <w:rPr>
          <w:lang w:val="pt-PT"/>
        </w:rPr>
        <w:t xml:space="preserve"> indica que </w:t>
      </w: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herda de</w:t>
      </w:r>
      <w:r w:rsidRPr="007418C6">
        <w:rPr>
          <w:lang w:val="pt-PT"/>
        </w:rPr>
        <w:t xml:space="preserve"> </w:t>
      </w: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>.</w:t>
      </w:r>
    </w:p>
    <w:p w14:paraId="6CEE00C7" w14:textId="77777777" w:rsidR="009C63E8" w:rsidRDefault="00000000" w:rsidP="007418C6">
      <w:pPr>
        <w:spacing w:line="276" w:lineRule="auto"/>
      </w:pPr>
      <w:r>
        <w:pict w14:anchorId="19AC58AC">
          <v:rect id="_x0000_i1094" style="width:0;height:1.5pt" o:hralign="center" o:hrstd="t" o:hr="t"/>
        </w:pict>
      </w:r>
    </w:p>
    <w:p w14:paraId="01A0C29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2" w:name="o-que-herda-uma-subclasse"/>
      <w:bookmarkStart w:id="153" w:name="_Toc194453053"/>
      <w:bookmarkEnd w:id="150"/>
      <w:r>
        <w:t>📋</w:t>
      </w:r>
      <w:r w:rsidRPr="007418C6">
        <w:rPr>
          <w:lang w:val="pt-PT"/>
        </w:rPr>
        <w:t xml:space="preserve"> 7.3 O que herda uma subclasse?</w:t>
      </w:r>
      <w:bookmarkEnd w:id="153"/>
    </w:p>
    <w:p w14:paraId="0F56BF4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subclasse </w:t>
      </w:r>
      <w:r w:rsidRPr="007418C6">
        <w:rPr>
          <w:b/>
          <w:bCs/>
          <w:lang w:val="pt-PT"/>
        </w:rPr>
        <w:t xml:space="preserve">herda tudo o que for </w:t>
      </w:r>
      <w:r w:rsidRPr="007418C6">
        <w:rPr>
          <w:rStyle w:val="VerbatimChar"/>
          <w:b/>
          <w:bCs/>
          <w:lang w:val="pt-PT"/>
        </w:rPr>
        <w:t>public</w:t>
      </w:r>
      <w:r w:rsidRPr="007418C6">
        <w:rPr>
          <w:b/>
          <w:bCs/>
          <w:lang w:val="pt-PT"/>
        </w:rPr>
        <w:t xml:space="preserve"> ou </w:t>
      </w:r>
      <w:r w:rsidRPr="007418C6">
        <w:rPr>
          <w:rStyle w:val="VerbatimChar"/>
          <w:b/>
          <w:bCs/>
          <w:lang w:val="pt-PT"/>
        </w:rPr>
        <w:t>protected</w:t>
      </w:r>
      <w:r w:rsidRPr="007418C6">
        <w:rPr>
          <w:lang w:val="pt-PT"/>
        </w:rPr>
        <w:t xml:space="preserve"> na superclasse:</w:t>
      </w:r>
    </w:p>
    <w:p w14:paraId="0DF5C4A5" w14:textId="77777777" w:rsidR="009C63E8" w:rsidRDefault="00000000" w:rsidP="007418C6">
      <w:pPr>
        <w:pStyle w:val="Compact"/>
        <w:numPr>
          <w:ilvl w:val="0"/>
          <w:numId w:val="201"/>
        </w:numPr>
        <w:spacing w:line="276" w:lineRule="auto"/>
      </w:pPr>
      <w:r>
        <w:lastRenderedPageBreak/>
        <w:t>Atributos</w:t>
      </w:r>
    </w:p>
    <w:p w14:paraId="28859A7D" w14:textId="77777777" w:rsidR="009C63E8" w:rsidRDefault="00000000" w:rsidP="007418C6">
      <w:pPr>
        <w:pStyle w:val="Compact"/>
        <w:numPr>
          <w:ilvl w:val="0"/>
          <w:numId w:val="201"/>
        </w:numPr>
        <w:spacing w:line="276" w:lineRule="auto"/>
      </w:pPr>
      <w:r>
        <w:t>Métodos</w:t>
      </w:r>
    </w:p>
    <w:p w14:paraId="28847382" w14:textId="77777777" w:rsidR="009C63E8" w:rsidRDefault="00000000" w:rsidP="007418C6">
      <w:pPr>
        <w:pStyle w:val="FirstParagraph"/>
        <w:spacing w:line="276" w:lineRule="auto"/>
      </w:pPr>
      <w:r>
        <w:t>Mas:</w:t>
      </w:r>
    </w:p>
    <w:p w14:paraId="7C5005FF" w14:textId="77777777" w:rsidR="009C63E8" w:rsidRDefault="00000000" w:rsidP="007418C6">
      <w:pPr>
        <w:pStyle w:val="Compact"/>
        <w:numPr>
          <w:ilvl w:val="0"/>
          <w:numId w:val="202"/>
        </w:numPr>
        <w:spacing w:line="276" w:lineRule="auto"/>
      </w:pPr>
      <w:r>
        <w:rPr>
          <w:b/>
          <w:bCs/>
        </w:rPr>
        <w:t>Não herda os construtores</w:t>
      </w:r>
    </w:p>
    <w:p w14:paraId="2502FFF0" w14:textId="77777777" w:rsidR="009C63E8" w:rsidRPr="007418C6" w:rsidRDefault="00000000" w:rsidP="007418C6">
      <w:pPr>
        <w:pStyle w:val="Compact"/>
        <w:numPr>
          <w:ilvl w:val="0"/>
          <w:numId w:val="202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 xml:space="preserve">Não acede a membros </w:t>
      </w:r>
      <w:r w:rsidRPr="007418C6">
        <w:rPr>
          <w:rStyle w:val="VerbatimChar"/>
          <w:b/>
          <w:bCs/>
          <w:lang w:val="pt-PT"/>
        </w:rPr>
        <w:t>private</w:t>
      </w:r>
      <w:r w:rsidRPr="007418C6">
        <w:rPr>
          <w:lang w:val="pt-PT"/>
        </w:rPr>
        <w:t xml:space="preserve"> diretamente</w:t>
      </w:r>
    </w:p>
    <w:p w14:paraId="7F215275" w14:textId="77777777" w:rsidR="009C63E8" w:rsidRDefault="00000000" w:rsidP="007418C6">
      <w:pPr>
        <w:spacing w:line="276" w:lineRule="auto"/>
      </w:pPr>
      <w:r>
        <w:pict w14:anchorId="03D27FAD">
          <v:rect id="_x0000_i1095" style="width:0;height:1.5pt" o:hralign="center" o:hrstd="t" o:hr="t"/>
        </w:pict>
      </w:r>
    </w:p>
    <w:p w14:paraId="3C653C2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4" w:name="sobrescrever-métodos-override"/>
      <w:bookmarkStart w:id="155" w:name="_Toc194453054"/>
      <w:bookmarkEnd w:id="152"/>
      <w:r>
        <w:t>🔄</w:t>
      </w:r>
      <w:r w:rsidRPr="007418C6">
        <w:rPr>
          <w:lang w:val="pt-PT"/>
        </w:rPr>
        <w:t xml:space="preserve"> 7.4 Sobrescrever métodos (</w:t>
      </w:r>
      <w:r w:rsidRPr="007418C6">
        <w:rPr>
          <w:rStyle w:val="VerbatimChar"/>
          <w:lang w:val="pt-PT"/>
        </w:rPr>
        <w:t>@Override</w:t>
      </w:r>
      <w:r w:rsidRPr="007418C6">
        <w:rPr>
          <w:lang w:val="pt-PT"/>
        </w:rPr>
        <w:t>)</w:t>
      </w:r>
      <w:bookmarkEnd w:id="155"/>
    </w:p>
    <w:p w14:paraId="12C1828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subclasse pode </w:t>
      </w:r>
      <w:r w:rsidRPr="007418C6">
        <w:rPr>
          <w:b/>
          <w:bCs/>
          <w:lang w:val="pt-PT"/>
        </w:rPr>
        <w:t>alterar o comportamento</w:t>
      </w:r>
      <w:r w:rsidRPr="007418C6">
        <w:rPr>
          <w:lang w:val="pt-PT"/>
        </w:rPr>
        <w:t xml:space="preserve"> de um método herdado, escrevendo a sua própria versão.</w:t>
      </w:r>
    </w:p>
    <w:p w14:paraId="24B85CA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Cã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fazerSom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Som genéric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ublic class PastorAlemao extends Cã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@Overrid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fazerSom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Au au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FC6C7E2" w14:textId="77777777" w:rsidR="009C63E8" w:rsidRDefault="00000000" w:rsidP="007418C6">
      <w:pPr>
        <w:spacing w:line="276" w:lineRule="auto"/>
      </w:pPr>
      <w:r>
        <w:pict w14:anchorId="3D78C45F">
          <v:rect id="_x0000_i1096" style="width:0;height:1.5pt" o:hralign="center" o:hrstd="t" o:hr="t"/>
        </w:pict>
      </w:r>
    </w:p>
    <w:p w14:paraId="17EF0DC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6" w:name="a-palavra-chave-super"/>
      <w:bookmarkStart w:id="157" w:name="_Toc194453055"/>
      <w:bookmarkEnd w:id="154"/>
      <w:r>
        <w:t>💬</w:t>
      </w:r>
      <w:r w:rsidRPr="007418C6">
        <w:rPr>
          <w:lang w:val="pt-PT"/>
        </w:rPr>
        <w:t xml:space="preserve"> 7.5 A palavra-chave </w:t>
      </w:r>
      <w:r w:rsidRPr="007418C6">
        <w:rPr>
          <w:rStyle w:val="VerbatimChar"/>
          <w:lang w:val="pt-PT"/>
        </w:rPr>
        <w:t>super</w:t>
      </w:r>
      <w:bookmarkEnd w:id="157"/>
    </w:p>
    <w:p w14:paraId="48F1767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 palavra </w:t>
      </w:r>
      <w:r w:rsidRPr="007418C6">
        <w:rPr>
          <w:rStyle w:val="VerbatimChar"/>
          <w:lang w:val="pt-PT"/>
        </w:rPr>
        <w:t>super</w:t>
      </w:r>
      <w:r w:rsidRPr="007418C6">
        <w:rPr>
          <w:lang w:val="pt-PT"/>
        </w:rPr>
        <w:t xml:space="preserve"> serve para:</w:t>
      </w:r>
    </w:p>
    <w:p w14:paraId="725AC33D" w14:textId="77777777" w:rsidR="009C63E8" w:rsidRPr="007418C6" w:rsidRDefault="00000000" w:rsidP="007418C6">
      <w:pPr>
        <w:pStyle w:val="Compact"/>
        <w:numPr>
          <w:ilvl w:val="0"/>
          <w:numId w:val="203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hamar </w:t>
      </w:r>
      <w:r w:rsidRPr="007418C6">
        <w:rPr>
          <w:b/>
          <w:bCs/>
          <w:lang w:val="pt-PT"/>
        </w:rPr>
        <w:t>métodos da superclasse</w:t>
      </w:r>
      <w:r w:rsidRPr="007418C6">
        <w:rPr>
          <w:lang w:val="pt-PT"/>
        </w:rPr>
        <w:t xml:space="preserve"> que foram sobrescritos</w:t>
      </w:r>
    </w:p>
    <w:p w14:paraId="1F00FFB6" w14:textId="77777777" w:rsidR="009C63E8" w:rsidRDefault="00000000" w:rsidP="007418C6">
      <w:pPr>
        <w:pStyle w:val="Compact"/>
        <w:numPr>
          <w:ilvl w:val="0"/>
          <w:numId w:val="203"/>
        </w:numPr>
        <w:spacing w:line="276" w:lineRule="auto"/>
      </w:pPr>
      <w:r>
        <w:t xml:space="preserve">Invocar </w:t>
      </w:r>
      <w:r>
        <w:rPr>
          <w:b/>
          <w:bCs/>
        </w:rPr>
        <w:t>construtores da superclasse</w:t>
      </w:r>
    </w:p>
    <w:p w14:paraId="045EA909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Animal {</w:t>
      </w:r>
      <w:r>
        <w:br/>
      </w:r>
      <w:r>
        <w:rPr>
          <w:rStyle w:val="VerbatimChar"/>
        </w:rPr>
        <w:t xml:space="preserve">    Animal(String nome) {</w:t>
      </w:r>
      <w:r>
        <w:br/>
      </w:r>
      <w:r>
        <w:rPr>
          <w:rStyle w:val="VerbatimChar"/>
        </w:rPr>
        <w:t xml:space="preserve">        System.out.println("Animal: " + nom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Gato extends Animal {</w:t>
      </w:r>
      <w:r>
        <w:br/>
      </w:r>
      <w:r>
        <w:rPr>
          <w:rStyle w:val="VerbatimChar"/>
        </w:rPr>
        <w:t xml:space="preserve">    Gato() {</w:t>
      </w:r>
      <w:r>
        <w:br/>
      </w:r>
      <w:r>
        <w:rPr>
          <w:rStyle w:val="VerbatimChar"/>
        </w:rPr>
        <w:t xml:space="preserve">        super("Felix");  // chama o construtor da superclasse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14:paraId="3E876F6C" w14:textId="77777777" w:rsidR="009C63E8" w:rsidRDefault="00000000" w:rsidP="007418C6">
      <w:pPr>
        <w:spacing w:line="276" w:lineRule="auto"/>
      </w:pPr>
      <w:r>
        <w:pict w14:anchorId="5D125703">
          <v:rect id="_x0000_i1097" style="width:0;height:1.5pt" o:hralign="center" o:hrstd="t" o:hr="t"/>
        </w:pict>
      </w:r>
    </w:p>
    <w:p w14:paraId="6CCA621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8" w:name="hierarquias-de-classes"/>
      <w:bookmarkStart w:id="159" w:name="_Toc194453056"/>
      <w:bookmarkEnd w:id="156"/>
      <w:r>
        <w:t>🧱</w:t>
      </w:r>
      <w:r w:rsidRPr="007418C6">
        <w:rPr>
          <w:lang w:val="pt-PT"/>
        </w:rPr>
        <w:t xml:space="preserve"> 7.6 Hierarquias de classes</w:t>
      </w:r>
      <w:bookmarkEnd w:id="159"/>
    </w:p>
    <w:p w14:paraId="2B210C3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odes construir cadeias de herança:</w:t>
      </w:r>
    </w:p>
    <w:p w14:paraId="2DDEF632" w14:textId="77777777" w:rsidR="009C63E8" w:rsidRDefault="00000000" w:rsidP="007418C6">
      <w:pPr>
        <w:spacing w:line="276" w:lineRule="auto"/>
      </w:pPr>
      <w:r>
        <w:rPr>
          <w:rStyle w:val="VerbatimChar"/>
        </w:rPr>
        <w:t>class Animal { ... }</w:t>
      </w:r>
      <w:r>
        <w:br/>
      </w:r>
      <w:r>
        <w:rPr>
          <w:rStyle w:val="VerbatimChar"/>
        </w:rPr>
        <w:t>class Mamifero extends Animal { ... }</w:t>
      </w:r>
      <w:r>
        <w:br/>
      </w:r>
      <w:r>
        <w:rPr>
          <w:rStyle w:val="VerbatimChar"/>
        </w:rPr>
        <w:t>class Humano extends Mamifero { ... }</w:t>
      </w:r>
    </w:p>
    <w:p w14:paraId="5D97AFE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Cada classe herda da anterior, acumulando comportamentos e podendo acrescentar ou alterar funcionalidades.</w:t>
      </w:r>
    </w:p>
    <w:p w14:paraId="1F454083" w14:textId="77777777" w:rsidR="009C63E8" w:rsidRDefault="00000000" w:rsidP="007418C6">
      <w:pPr>
        <w:spacing w:line="276" w:lineRule="auto"/>
      </w:pPr>
      <w:r>
        <w:pict w14:anchorId="23A0FA83">
          <v:rect id="_x0000_i1098" style="width:0;height:1.5pt" o:hralign="center" o:hrstd="t" o:hr="t"/>
        </w:pict>
      </w:r>
    </w:p>
    <w:p w14:paraId="3EC8AF8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60" w:name="polimorfismo-com-herança"/>
      <w:bookmarkStart w:id="161" w:name="_Toc194453057"/>
      <w:bookmarkEnd w:id="158"/>
      <w:r>
        <w:t>👥</w:t>
      </w:r>
      <w:r w:rsidRPr="007418C6">
        <w:rPr>
          <w:lang w:val="pt-PT"/>
        </w:rPr>
        <w:t xml:space="preserve"> 7.7 Polimorfismo com herança</w:t>
      </w:r>
      <w:bookmarkEnd w:id="161"/>
    </w:p>
    <w:p w14:paraId="3402313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usas herança, podes </w:t>
      </w:r>
      <w:r w:rsidRPr="007418C6">
        <w:rPr>
          <w:b/>
          <w:bCs/>
          <w:lang w:val="pt-PT"/>
        </w:rPr>
        <w:t>tratar objetos da subclasse como se fossem da superclasse</w:t>
      </w:r>
      <w:r w:rsidRPr="007418C6">
        <w:rPr>
          <w:lang w:val="pt-PT"/>
        </w:rPr>
        <w:t>.</w:t>
      </w:r>
    </w:p>
    <w:p w14:paraId="532627A0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Animal a = new Gato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a.fazerSom();  // chama a versão de Gato, se estiver sobreposta</w:t>
      </w:r>
    </w:p>
    <w:p w14:paraId="79CB048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Isto é </w:t>
      </w:r>
      <w:r w:rsidRPr="007418C6">
        <w:rPr>
          <w:b/>
          <w:bCs/>
          <w:lang w:val="pt-PT"/>
        </w:rPr>
        <w:t>polimorfismo</w:t>
      </w:r>
      <w:r w:rsidRPr="007418C6">
        <w:rPr>
          <w:lang w:val="pt-PT"/>
        </w:rPr>
        <w:t>, e vamos explorá-lo mais no próximo capítulo.</w:t>
      </w:r>
    </w:p>
    <w:p w14:paraId="7C78D1D4" w14:textId="77777777" w:rsidR="009C63E8" w:rsidRDefault="00000000" w:rsidP="007418C6">
      <w:pPr>
        <w:spacing w:line="276" w:lineRule="auto"/>
      </w:pPr>
      <w:r>
        <w:pict w14:anchorId="71B7470F">
          <v:rect id="_x0000_i1099" style="width:0;height:1.5pt" o:hralign="center" o:hrstd="t" o:hr="t"/>
        </w:pict>
      </w:r>
    </w:p>
    <w:p w14:paraId="4216B3B7" w14:textId="77777777" w:rsidR="009C63E8" w:rsidRDefault="00000000" w:rsidP="007418C6">
      <w:pPr>
        <w:pStyle w:val="Ttulo3"/>
        <w:spacing w:line="276" w:lineRule="auto"/>
      </w:pPr>
      <w:bookmarkStart w:id="162" w:name="mini-laboratório-5"/>
      <w:bookmarkStart w:id="163" w:name="_Toc194453058"/>
      <w:bookmarkEnd w:id="160"/>
      <w:r>
        <w:t>🧪 7.8 Mini-laboratório</w:t>
      </w:r>
      <w:bookmarkEnd w:id="163"/>
    </w:p>
    <w:p w14:paraId="7BF95D80" w14:textId="77777777" w:rsidR="009C63E8" w:rsidRDefault="00000000" w:rsidP="007418C6">
      <w:pPr>
        <w:pStyle w:val="FirstParagraph"/>
        <w:spacing w:line="276" w:lineRule="auto"/>
      </w:pPr>
      <w:r>
        <w:t>Cria:</w:t>
      </w:r>
    </w:p>
    <w:p w14:paraId="2884F887" w14:textId="77777777" w:rsidR="009C63E8" w:rsidRPr="007418C6" w:rsidRDefault="00000000" w:rsidP="007418C6">
      <w:pPr>
        <w:pStyle w:val="Compact"/>
        <w:numPr>
          <w:ilvl w:val="0"/>
          <w:numId w:val="20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a superclasse </w:t>
      </w:r>
      <w:r w:rsidRPr="007418C6">
        <w:rPr>
          <w:rStyle w:val="VerbatimChar"/>
          <w:lang w:val="pt-PT"/>
        </w:rPr>
        <w:t>Funcionario</w:t>
      </w:r>
      <w:r w:rsidRPr="007418C6">
        <w:rPr>
          <w:lang w:val="pt-PT"/>
        </w:rPr>
        <w:t xml:space="preserve"> com </w:t>
      </w:r>
      <w:r w:rsidRPr="007418C6">
        <w:rPr>
          <w:rStyle w:val="VerbatimChar"/>
          <w:lang w:val="pt-PT"/>
        </w:rPr>
        <w:t>nome</w:t>
      </w:r>
      <w:r w:rsidRPr="007418C6">
        <w:rPr>
          <w:lang w:val="pt-PT"/>
        </w:rPr>
        <w:t xml:space="preserve"> e método </w:t>
      </w:r>
      <w:r w:rsidRPr="007418C6">
        <w:rPr>
          <w:rStyle w:val="VerbatimChar"/>
          <w:lang w:val="pt-PT"/>
        </w:rPr>
        <w:t>mostrarDados()</w:t>
      </w:r>
    </w:p>
    <w:p w14:paraId="103F24CB" w14:textId="77777777" w:rsidR="009C63E8" w:rsidRPr="007418C6" w:rsidRDefault="00000000" w:rsidP="007418C6">
      <w:pPr>
        <w:pStyle w:val="Compact"/>
        <w:numPr>
          <w:ilvl w:val="0"/>
          <w:numId w:val="20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a subclasse </w:t>
      </w:r>
      <w:r w:rsidRPr="007418C6">
        <w:rPr>
          <w:rStyle w:val="VerbatimChar"/>
          <w:lang w:val="pt-PT"/>
        </w:rPr>
        <w:t>Professor</w:t>
      </w:r>
      <w:r w:rsidRPr="007418C6">
        <w:rPr>
          <w:lang w:val="pt-PT"/>
        </w:rPr>
        <w:t xml:space="preserve"> que acrescenta </w:t>
      </w:r>
      <w:r w:rsidRPr="007418C6">
        <w:rPr>
          <w:rStyle w:val="VerbatimChar"/>
          <w:lang w:val="pt-PT"/>
        </w:rPr>
        <w:t>disciplina</w:t>
      </w:r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sobrescreve</w:t>
      </w:r>
      <w:r w:rsidRPr="007418C6">
        <w:rPr>
          <w:lang w:val="pt-PT"/>
        </w:rPr>
        <w:t xml:space="preserve"> </w:t>
      </w:r>
      <w:r w:rsidRPr="007418C6">
        <w:rPr>
          <w:rStyle w:val="VerbatimChar"/>
          <w:lang w:val="pt-PT"/>
        </w:rPr>
        <w:t>mostrarDados()</w:t>
      </w:r>
    </w:p>
    <w:p w14:paraId="617339BD" w14:textId="77777777" w:rsidR="009C63E8" w:rsidRPr="007418C6" w:rsidRDefault="00000000" w:rsidP="007418C6">
      <w:pPr>
        <w:pStyle w:val="Compact"/>
        <w:numPr>
          <w:ilvl w:val="0"/>
          <w:numId w:val="20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 xml:space="preserve"> que cria um professor e mostra os dados</w:t>
      </w:r>
    </w:p>
    <w:p w14:paraId="1C7AF821" w14:textId="77777777" w:rsidR="009C63E8" w:rsidRDefault="00000000" w:rsidP="007418C6">
      <w:pPr>
        <w:spacing w:line="276" w:lineRule="auto"/>
      </w:pPr>
      <w:r>
        <w:pict w14:anchorId="1F2DF1A1">
          <v:rect id="_x0000_i1100" style="width:0;height:1.5pt" o:hralign="center" o:hrstd="t" o:hr="t"/>
        </w:pict>
      </w:r>
    </w:p>
    <w:p w14:paraId="348DD61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64" w:name="desafio-6"/>
      <w:bookmarkStart w:id="165" w:name="_Toc194453059"/>
      <w:bookmarkEnd w:id="162"/>
      <w:r>
        <w:t>🎯</w:t>
      </w:r>
      <w:r w:rsidRPr="007418C6">
        <w:rPr>
          <w:lang w:val="pt-PT"/>
        </w:rPr>
        <w:t xml:space="preserve"> 7.9 Desafio</w:t>
      </w:r>
      <w:bookmarkEnd w:id="165"/>
    </w:p>
    <w:p w14:paraId="405C055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a hierarquia:</w:t>
      </w:r>
    </w:p>
    <w:p w14:paraId="25464056" w14:textId="77777777" w:rsidR="009C63E8" w:rsidRPr="007418C6" w:rsidRDefault="00000000" w:rsidP="007418C6">
      <w:pPr>
        <w:pStyle w:val="Compact"/>
        <w:numPr>
          <w:ilvl w:val="0"/>
          <w:numId w:val="205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 xml:space="preserve"> com </w:t>
      </w:r>
      <w:r w:rsidRPr="007418C6">
        <w:rPr>
          <w:rStyle w:val="VerbatimChar"/>
          <w:lang w:val="pt-PT"/>
        </w:rPr>
        <w:t>marca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modelo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acelerar()</w:t>
      </w:r>
    </w:p>
    <w:p w14:paraId="131EF9A3" w14:textId="77777777" w:rsidR="009C63E8" w:rsidRPr="007418C6" w:rsidRDefault="00000000" w:rsidP="007418C6">
      <w:pPr>
        <w:pStyle w:val="Compact"/>
        <w:numPr>
          <w:ilvl w:val="0"/>
          <w:numId w:val="205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que herda de </w:t>
      </w: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 xml:space="preserve"> e tem </w:t>
      </w:r>
      <w:r w:rsidRPr="007418C6">
        <w:rPr>
          <w:rStyle w:val="VerbatimChar"/>
          <w:lang w:val="pt-PT"/>
        </w:rPr>
        <w:t>buzinar()</w:t>
      </w:r>
    </w:p>
    <w:p w14:paraId="265BA640" w14:textId="77777777" w:rsidR="009C63E8" w:rsidRPr="007418C6" w:rsidRDefault="00000000" w:rsidP="007418C6">
      <w:pPr>
        <w:pStyle w:val="Compact"/>
        <w:numPr>
          <w:ilvl w:val="0"/>
          <w:numId w:val="205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lastRenderedPageBreak/>
        <w:t>Camião</w:t>
      </w:r>
      <w:r w:rsidRPr="007418C6">
        <w:rPr>
          <w:lang w:val="pt-PT"/>
        </w:rPr>
        <w:t xml:space="preserve"> que herda de </w:t>
      </w: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 xml:space="preserve"> e tem </w:t>
      </w:r>
      <w:r w:rsidRPr="007418C6">
        <w:rPr>
          <w:rStyle w:val="VerbatimChar"/>
          <w:lang w:val="pt-PT"/>
        </w:rPr>
        <w:t>carregarCarga()</w:t>
      </w:r>
    </w:p>
    <w:p w14:paraId="2505BC6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Testa os métodos 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 xml:space="preserve"> com dois veículos diferentes.</w:t>
      </w:r>
    </w:p>
    <w:p w14:paraId="68192BAE" w14:textId="77777777" w:rsidR="009C63E8" w:rsidRDefault="00000000" w:rsidP="007418C6">
      <w:pPr>
        <w:spacing w:line="276" w:lineRule="auto"/>
      </w:pPr>
      <w:r>
        <w:pict w14:anchorId="409B659C">
          <v:rect id="_x0000_i1101" style="width:0;height:1.5pt" o:hralign="center" o:hrstd="t" o:hr="t"/>
        </w:pict>
      </w:r>
    </w:p>
    <w:p w14:paraId="28ADACD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66" w:name="cuidados-com-a-herança"/>
      <w:bookmarkStart w:id="167" w:name="_Toc194453060"/>
      <w:bookmarkEnd w:id="164"/>
      <w:r w:rsidRPr="007418C6">
        <w:rPr>
          <w:lang w:val="pt-PT"/>
        </w:rPr>
        <w:t>❗ 7.10 Cuidados com a herança</w:t>
      </w:r>
      <w:bookmarkEnd w:id="167"/>
    </w:p>
    <w:p w14:paraId="29CDA7C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Embora seja poderosa, a herança deve ser usada </w:t>
      </w:r>
      <w:r w:rsidRPr="007418C6">
        <w:rPr>
          <w:b/>
          <w:bCs/>
          <w:lang w:val="pt-PT"/>
        </w:rPr>
        <w:t>quando há uma verdadeira relação "é-um"</w:t>
      </w:r>
      <w:r w:rsidRPr="007418C6">
        <w:rPr>
          <w:lang w:val="pt-PT"/>
        </w:rPr>
        <w:t>:</w:t>
      </w:r>
    </w:p>
    <w:p w14:paraId="51A94831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>✔</w:t>
      </w:r>
      <w:r>
        <w:t>️</w:t>
      </w:r>
      <w:r w:rsidRPr="007418C6">
        <w:rPr>
          <w:lang w:val="pt-PT"/>
        </w:rPr>
        <w:t xml:space="preserve"> Um </w:t>
      </w:r>
      <w:r w:rsidRPr="007418C6">
        <w:rPr>
          <w:b/>
          <w:bCs/>
          <w:lang w:val="pt-PT"/>
        </w:rPr>
        <w:t>Gato</w:t>
      </w:r>
      <w:r w:rsidRPr="007418C6">
        <w:rPr>
          <w:lang w:val="pt-PT"/>
        </w:rPr>
        <w:t xml:space="preserve"> é um </w:t>
      </w:r>
      <w:r w:rsidRPr="007418C6">
        <w:rPr>
          <w:b/>
          <w:bCs/>
          <w:lang w:val="pt-PT"/>
        </w:rPr>
        <w:t>Animal</w:t>
      </w:r>
      <w:r w:rsidRPr="007418C6">
        <w:rPr>
          <w:lang w:val="pt-PT"/>
        </w:rPr>
        <w:t xml:space="preserve"> → ok</w:t>
      </w:r>
      <w:r w:rsidRPr="007418C6">
        <w:rPr>
          <w:lang w:val="pt-PT"/>
        </w:rPr>
        <w:br/>
        <w:t>✖</w:t>
      </w:r>
      <w:r>
        <w:t>️</w:t>
      </w:r>
      <w:r w:rsidRPr="007418C6">
        <w:rPr>
          <w:lang w:val="pt-PT"/>
        </w:rPr>
        <w:t xml:space="preserve"> Um </w:t>
      </w:r>
      <w:r w:rsidRPr="007418C6">
        <w:rPr>
          <w:b/>
          <w:bCs/>
          <w:lang w:val="pt-PT"/>
        </w:rPr>
        <w:t>Carro</w:t>
      </w:r>
      <w:r w:rsidRPr="007418C6">
        <w:rPr>
          <w:lang w:val="pt-PT"/>
        </w:rPr>
        <w:t xml:space="preserve"> é um </w:t>
      </w:r>
      <w:r w:rsidRPr="007418C6">
        <w:rPr>
          <w:b/>
          <w:bCs/>
          <w:lang w:val="pt-PT"/>
        </w:rPr>
        <w:t>Motor</w:t>
      </w:r>
      <w:r w:rsidRPr="007418C6">
        <w:rPr>
          <w:lang w:val="pt-PT"/>
        </w:rPr>
        <w:t xml:space="preserve"> → não (aqui é composição: um carro </w:t>
      </w:r>
      <w:r w:rsidRPr="007418C6">
        <w:rPr>
          <w:b/>
          <w:bCs/>
          <w:lang w:val="pt-PT"/>
        </w:rPr>
        <w:t>tem</w:t>
      </w:r>
      <w:r w:rsidRPr="007418C6">
        <w:rPr>
          <w:lang w:val="pt-PT"/>
        </w:rPr>
        <w:t xml:space="preserve"> um motor)</w:t>
      </w:r>
    </w:p>
    <w:p w14:paraId="664358AA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Dica de ouro</w:t>
      </w:r>
      <w:r w:rsidRPr="007418C6">
        <w:rPr>
          <w:lang w:val="pt-PT"/>
        </w:rPr>
        <w:t>: se a frase "X é um Y" fizer sentido, talvez devas usar herança.</w:t>
      </w:r>
    </w:p>
    <w:p w14:paraId="40AD5BEE" w14:textId="77777777" w:rsidR="009C63E8" w:rsidRDefault="00000000" w:rsidP="007418C6">
      <w:pPr>
        <w:spacing w:line="276" w:lineRule="auto"/>
      </w:pPr>
      <w:r>
        <w:pict w14:anchorId="2495ED63">
          <v:rect id="_x0000_i1102" style="width:0;height:1.5pt" o:hralign="center" o:hrstd="t" o:hr="t"/>
        </w:pict>
      </w:r>
    </w:p>
    <w:p w14:paraId="55ACA20F" w14:textId="77777777" w:rsidR="009C63E8" w:rsidRDefault="00000000" w:rsidP="007418C6">
      <w:pPr>
        <w:pStyle w:val="Ttulo3"/>
        <w:spacing w:line="276" w:lineRule="auto"/>
      </w:pPr>
      <w:bookmarkStart w:id="168" w:name="resumo-final-3"/>
      <w:bookmarkStart w:id="169" w:name="_Toc194453061"/>
      <w:bookmarkEnd w:id="166"/>
      <w:r>
        <w:t>🧠 7.11 Resumo final</w:t>
      </w:r>
      <w:bookmarkEnd w:id="16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4922"/>
      </w:tblGrid>
      <w:tr w:rsidR="009C63E8" w14:paraId="63D0FC0C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D2092A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46B689CB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5B54D931" w14:textId="77777777">
        <w:tc>
          <w:tcPr>
            <w:tcW w:w="0" w:type="auto"/>
          </w:tcPr>
          <w:p w14:paraId="63624740" w14:textId="77777777" w:rsidR="009C63E8" w:rsidRDefault="00000000" w:rsidP="007418C6">
            <w:pPr>
              <w:pStyle w:val="Compact"/>
              <w:spacing w:line="276" w:lineRule="auto"/>
            </w:pPr>
            <w:r>
              <w:t>Herança</w:t>
            </w:r>
          </w:p>
        </w:tc>
        <w:tc>
          <w:tcPr>
            <w:tcW w:w="0" w:type="auto"/>
          </w:tcPr>
          <w:p w14:paraId="4C545BD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que uma classe herde de outra</w:t>
            </w:r>
          </w:p>
        </w:tc>
      </w:tr>
      <w:tr w:rsidR="009C63E8" w14:paraId="060B52EF" w14:textId="77777777">
        <w:tc>
          <w:tcPr>
            <w:tcW w:w="0" w:type="auto"/>
          </w:tcPr>
          <w:p w14:paraId="611D1792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extends</w:t>
            </w:r>
          </w:p>
        </w:tc>
        <w:tc>
          <w:tcPr>
            <w:tcW w:w="0" w:type="auto"/>
          </w:tcPr>
          <w:p w14:paraId="341E3606" w14:textId="77777777" w:rsidR="009C63E8" w:rsidRDefault="00000000" w:rsidP="007418C6">
            <w:pPr>
              <w:pStyle w:val="Compact"/>
              <w:spacing w:line="276" w:lineRule="auto"/>
            </w:pPr>
            <w:r>
              <w:t>Palavra-chave para herdar</w:t>
            </w:r>
          </w:p>
        </w:tc>
      </w:tr>
      <w:tr w:rsidR="009C63E8" w:rsidRPr="007418C6" w14:paraId="27DA9BC4" w14:textId="77777777">
        <w:tc>
          <w:tcPr>
            <w:tcW w:w="0" w:type="auto"/>
          </w:tcPr>
          <w:p w14:paraId="7B794AA0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super</w:t>
            </w:r>
          </w:p>
        </w:tc>
        <w:tc>
          <w:tcPr>
            <w:tcW w:w="0" w:type="auto"/>
          </w:tcPr>
          <w:p w14:paraId="7730D7F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Acede a membros ou construtores da superclasse</w:t>
            </w:r>
          </w:p>
        </w:tc>
      </w:tr>
      <w:tr w:rsidR="009C63E8" w:rsidRPr="007418C6" w14:paraId="1D7FE9F8" w14:textId="77777777">
        <w:tc>
          <w:tcPr>
            <w:tcW w:w="0" w:type="auto"/>
          </w:tcPr>
          <w:p w14:paraId="0896711E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@Override</w:t>
            </w:r>
          </w:p>
        </w:tc>
        <w:tc>
          <w:tcPr>
            <w:tcW w:w="0" w:type="auto"/>
          </w:tcPr>
          <w:p w14:paraId="0E7E473F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Indica que um método foi redefinido</w:t>
            </w:r>
          </w:p>
        </w:tc>
      </w:tr>
      <w:tr w:rsidR="009C63E8" w:rsidRPr="007418C6" w14:paraId="14DE01D2" w14:textId="77777777">
        <w:tc>
          <w:tcPr>
            <w:tcW w:w="0" w:type="auto"/>
          </w:tcPr>
          <w:p w14:paraId="4F3F9DC5" w14:textId="77777777" w:rsidR="009C63E8" w:rsidRDefault="00000000" w:rsidP="007418C6">
            <w:pPr>
              <w:pStyle w:val="Compact"/>
              <w:spacing w:line="276" w:lineRule="auto"/>
            </w:pPr>
            <w:r>
              <w:t>Hierarquia</w:t>
            </w:r>
          </w:p>
        </w:tc>
        <w:tc>
          <w:tcPr>
            <w:tcW w:w="0" w:type="auto"/>
          </w:tcPr>
          <w:p w14:paraId="56945DC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adeia de herança com várias camadas</w:t>
            </w:r>
          </w:p>
        </w:tc>
      </w:tr>
    </w:tbl>
    <w:p w14:paraId="7D060064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346C7384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3F8920F" w14:textId="6A4A0346" w:rsidR="009C63E8" w:rsidRDefault="00000000" w:rsidP="007418C6">
      <w:pPr>
        <w:spacing w:line="276" w:lineRule="auto"/>
      </w:pPr>
      <w:r>
        <w:lastRenderedPageBreak/>
        <w:pict w14:anchorId="26C0AF08">
          <v:rect id="_x0000_i1103" style="width:0;height:1.5pt" o:hralign="center" o:hrstd="t" o:hr="t"/>
        </w:pict>
      </w:r>
    </w:p>
    <w:p w14:paraId="120808D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0" w:name="X33e75f07c77e2d076c207a52ee08504c0b5062f"/>
      <w:bookmarkStart w:id="171" w:name="_Toc194453062"/>
      <w:bookmarkEnd w:id="168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8 – Polimorfismo: Um Nome, Muitos Comportamentos</w:t>
      </w:r>
      <w:bookmarkEnd w:id="171"/>
    </w:p>
    <w:p w14:paraId="5947ED35" w14:textId="77777777" w:rsidR="009C63E8" w:rsidRDefault="00000000" w:rsidP="007418C6">
      <w:pPr>
        <w:spacing w:line="276" w:lineRule="auto"/>
      </w:pPr>
      <w:r>
        <w:pict w14:anchorId="490784FF">
          <v:rect id="_x0000_i1104" style="width:0;height:1.5pt" o:hralign="center" o:hrstd="t" o:hr="t"/>
        </w:pict>
      </w:r>
    </w:p>
    <w:p w14:paraId="3763E09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2" w:name="o-que-é-o-polimorfismo"/>
      <w:bookmarkStart w:id="173" w:name="_Toc194453063"/>
      <w:bookmarkEnd w:id="170"/>
      <w:r>
        <w:t>🧠</w:t>
      </w:r>
      <w:r w:rsidRPr="007418C6">
        <w:rPr>
          <w:lang w:val="pt-PT"/>
        </w:rPr>
        <w:t xml:space="preserve"> 8.1 O que é o polimorfismo?</w:t>
      </w:r>
      <w:bookmarkEnd w:id="173"/>
    </w:p>
    <w:p w14:paraId="0DAB247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Polimorfismo</w:t>
      </w:r>
      <w:r w:rsidRPr="007418C6">
        <w:rPr>
          <w:lang w:val="pt-PT"/>
        </w:rPr>
        <w:t xml:space="preserve"> vem do grego </w:t>
      </w:r>
      <w:r w:rsidRPr="007418C6">
        <w:rPr>
          <w:i/>
          <w:iCs/>
          <w:lang w:val="pt-PT"/>
        </w:rPr>
        <w:t>poly</w:t>
      </w:r>
      <w:r w:rsidRPr="007418C6">
        <w:rPr>
          <w:lang w:val="pt-PT"/>
        </w:rPr>
        <w:t xml:space="preserve"> (muitos) + </w:t>
      </w:r>
      <w:r w:rsidRPr="007418C6">
        <w:rPr>
          <w:i/>
          <w:iCs/>
          <w:lang w:val="pt-PT"/>
        </w:rPr>
        <w:t>morphos</w:t>
      </w:r>
      <w:r w:rsidRPr="007418C6">
        <w:rPr>
          <w:lang w:val="pt-PT"/>
        </w:rPr>
        <w:t xml:space="preserve"> (formas).</w:t>
      </w:r>
      <w:r w:rsidRPr="007418C6">
        <w:rPr>
          <w:lang w:val="pt-PT"/>
        </w:rPr>
        <w:br/>
        <w:t xml:space="preserve">Em programação orientada por objetos, significa que </w:t>
      </w:r>
      <w:r w:rsidRPr="007418C6">
        <w:rPr>
          <w:b/>
          <w:bCs/>
          <w:lang w:val="pt-PT"/>
        </w:rPr>
        <w:t>um mesmo método pode ter comportamentos diferentes dependendo do objeto que o executa</w:t>
      </w:r>
      <w:r w:rsidRPr="007418C6">
        <w:rPr>
          <w:lang w:val="pt-PT"/>
        </w:rPr>
        <w:t>.</w:t>
      </w:r>
    </w:p>
    <w:p w14:paraId="79A2EADA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>Pede a várias pessoas para "tocar música".</w:t>
      </w:r>
      <w:r w:rsidRPr="007418C6">
        <w:rPr>
          <w:lang w:val="pt-PT"/>
        </w:rPr>
        <w:br/>
        <w:t xml:space="preserve">Um pianista toca piano, um guitarrista toca guitarra — </w:t>
      </w:r>
      <w:r w:rsidRPr="007418C6">
        <w:rPr>
          <w:b/>
          <w:bCs/>
          <w:lang w:val="pt-PT"/>
        </w:rPr>
        <w:t>todos respondem ao mesmo comando</w:t>
      </w:r>
      <w:r w:rsidRPr="007418C6">
        <w:rPr>
          <w:lang w:val="pt-PT"/>
        </w:rPr>
        <w:t>, mas de formas diferentes.</w:t>
      </w:r>
    </w:p>
    <w:p w14:paraId="7A18B689" w14:textId="77777777" w:rsidR="009C63E8" w:rsidRDefault="00000000" w:rsidP="007418C6">
      <w:pPr>
        <w:spacing w:line="276" w:lineRule="auto"/>
      </w:pPr>
      <w:r>
        <w:pict w14:anchorId="4086023A">
          <v:rect id="_x0000_i1105" style="width:0;height:1.5pt" o:hralign="center" o:hrstd="t" o:hr="t"/>
        </w:pict>
      </w:r>
    </w:p>
    <w:p w14:paraId="211FA40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4" w:name="polimorfismo-com-herança-1"/>
      <w:bookmarkStart w:id="175" w:name="_Toc194453064"/>
      <w:bookmarkEnd w:id="172"/>
      <w:r>
        <w:t>🧬</w:t>
      </w:r>
      <w:r w:rsidRPr="007418C6">
        <w:rPr>
          <w:lang w:val="pt-PT"/>
        </w:rPr>
        <w:t xml:space="preserve"> 8.2 Polimorfismo com herança</w:t>
      </w:r>
      <w:bookmarkEnd w:id="175"/>
    </w:p>
    <w:p w14:paraId="55E4569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tens uma </w:t>
      </w:r>
      <w:r w:rsidRPr="007418C6">
        <w:rPr>
          <w:b/>
          <w:bCs/>
          <w:lang w:val="pt-PT"/>
        </w:rPr>
        <w:t>superclasse</w:t>
      </w:r>
      <w:r w:rsidRPr="007418C6">
        <w:rPr>
          <w:lang w:val="pt-PT"/>
        </w:rPr>
        <w:t xml:space="preserve"> e várias </w:t>
      </w:r>
      <w:r w:rsidRPr="007418C6">
        <w:rPr>
          <w:b/>
          <w:bCs/>
          <w:lang w:val="pt-PT"/>
        </w:rPr>
        <w:t>subclasses</w:t>
      </w:r>
      <w:r w:rsidRPr="007418C6">
        <w:rPr>
          <w:lang w:val="pt-PT"/>
        </w:rPr>
        <w:t xml:space="preserve"> que </w:t>
      </w:r>
      <w:r w:rsidRPr="007418C6">
        <w:rPr>
          <w:b/>
          <w:bCs/>
          <w:lang w:val="pt-PT"/>
        </w:rPr>
        <w:t>sobrescrevem o mesmo método</w:t>
      </w:r>
      <w:r w:rsidRPr="007418C6">
        <w:rPr>
          <w:lang w:val="pt-PT"/>
        </w:rPr>
        <w:t xml:space="preserve">, podes usar uma variável da superclasse para chamar o método — e o Java escolhe </w:t>
      </w:r>
      <w:r w:rsidRPr="007418C6">
        <w:rPr>
          <w:b/>
          <w:bCs/>
          <w:lang w:val="pt-PT"/>
        </w:rPr>
        <w:t>automaticamente</w:t>
      </w:r>
      <w:r w:rsidRPr="007418C6">
        <w:rPr>
          <w:lang w:val="pt-PT"/>
        </w:rPr>
        <w:t xml:space="preserve"> a versão correta.</w:t>
      </w:r>
    </w:p>
    <w:p w14:paraId="33D9D118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176" w:name="exemplo-1"/>
      <w:r w:rsidRPr="007418C6">
        <w:rPr>
          <w:lang w:val="pt-PT"/>
        </w:rPr>
        <w:t>Exemplo:</w:t>
      </w:r>
    </w:p>
    <w:p w14:paraId="46374615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class Anima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fazerSom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Som genéric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class Cão extends Anima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@Overrid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fazerSom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Au au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class Gato extends Anima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@Overrid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fazerSom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Miau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lastRenderedPageBreak/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1886E97" w14:textId="77777777" w:rsidR="009C63E8" w:rsidRDefault="00000000" w:rsidP="007418C6">
      <w:pPr>
        <w:spacing w:line="276" w:lineRule="auto"/>
      </w:pPr>
      <w:r>
        <w:pict w14:anchorId="701051DF">
          <v:rect id="_x0000_i1106" style="width:0;height:1.5pt" o:hralign="center" o:hrstd="t" o:hr="t"/>
        </w:pict>
      </w:r>
    </w:p>
    <w:p w14:paraId="7A07845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7" w:name="usar-o-polimorfismo-na-prática"/>
      <w:bookmarkStart w:id="178" w:name="_Toc194453065"/>
      <w:bookmarkEnd w:id="174"/>
      <w:bookmarkEnd w:id="176"/>
      <w:r>
        <w:t>🧪</w:t>
      </w:r>
      <w:r w:rsidRPr="007418C6">
        <w:rPr>
          <w:lang w:val="pt-PT"/>
        </w:rPr>
        <w:t xml:space="preserve"> 8.3 Usar o polimorfismo na prática</w:t>
      </w:r>
      <w:bookmarkEnd w:id="178"/>
    </w:p>
    <w:p w14:paraId="0D6C4C75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Teste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nimal a1 = new Cão();</w:t>
      </w:r>
      <w:r>
        <w:br/>
      </w:r>
      <w:r>
        <w:rPr>
          <w:rStyle w:val="VerbatimChar"/>
        </w:rPr>
        <w:t xml:space="preserve">        Animal a2 = new Gato();</w:t>
      </w:r>
      <w:r>
        <w:br/>
      </w:r>
      <w:r>
        <w:br/>
      </w:r>
      <w:r>
        <w:rPr>
          <w:rStyle w:val="VerbatimChar"/>
        </w:rPr>
        <w:t xml:space="preserve">        a1.fazerSom();  // Au au</w:t>
      </w:r>
      <w:r>
        <w:br/>
      </w:r>
      <w:r>
        <w:rPr>
          <w:rStyle w:val="VerbatimChar"/>
        </w:rPr>
        <w:t xml:space="preserve">        a2.fazerSom();  // Miau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EBDD1F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Mesmo usando a referência </w:t>
      </w:r>
      <w:r w:rsidRPr="007418C6">
        <w:rPr>
          <w:rStyle w:val="VerbatimChar"/>
          <w:lang w:val="pt-PT"/>
        </w:rPr>
        <w:t>Animal</w:t>
      </w:r>
      <w:r w:rsidRPr="007418C6">
        <w:rPr>
          <w:lang w:val="pt-PT"/>
        </w:rPr>
        <w:t xml:space="preserve">, o Java </w:t>
      </w:r>
      <w:r w:rsidRPr="007418C6">
        <w:rPr>
          <w:b/>
          <w:bCs/>
          <w:lang w:val="pt-PT"/>
        </w:rPr>
        <w:t>escolhe o método certo em tempo de execução</w:t>
      </w:r>
      <w:r w:rsidRPr="007418C6">
        <w:rPr>
          <w:lang w:val="pt-PT"/>
        </w:rPr>
        <w:t>.</w:t>
      </w:r>
    </w:p>
    <w:p w14:paraId="232D9434" w14:textId="77777777" w:rsidR="009C63E8" w:rsidRDefault="00000000" w:rsidP="007418C6">
      <w:pPr>
        <w:spacing w:line="276" w:lineRule="auto"/>
      </w:pPr>
      <w:r>
        <w:pict w14:anchorId="3D21B9F2">
          <v:rect id="_x0000_i1107" style="width:0;height:1.5pt" o:hralign="center" o:hrstd="t" o:hr="t"/>
        </w:pict>
      </w:r>
    </w:p>
    <w:p w14:paraId="269B58B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9" w:name="vantagem-código-genérico-e-extensível"/>
      <w:bookmarkStart w:id="180" w:name="_Toc194453066"/>
      <w:bookmarkEnd w:id="177"/>
      <w:r>
        <w:t>🔁</w:t>
      </w:r>
      <w:r w:rsidRPr="007418C6">
        <w:rPr>
          <w:lang w:val="pt-PT"/>
        </w:rPr>
        <w:t xml:space="preserve"> 8.4 Vantagem: código genérico e extensível</w:t>
      </w:r>
      <w:bookmarkEnd w:id="180"/>
    </w:p>
    <w:p w14:paraId="30A67B4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om polimorfismo, podemos escrever código que </w:t>
      </w:r>
      <w:r w:rsidRPr="007418C6">
        <w:rPr>
          <w:b/>
          <w:bCs/>
          <w:lang w:val="pt-PT"/>
        </w:rPr>
        <w:t>funciona com qualquer tipo de objeto</w:t>
      </w:r>
      <w:r w:rsidRPr="007418C6">
        <w:rPr>
          <w:lang w:val="pt-PT"/>
        </w:rPr>
        <w:t xml:space="preserve">, desde que respeite a estrutura comum (ou seja, </w:t>
      </w:r>
      <w:r w:rsidRPr="007418C6">
        <w:rPr>
          <w:b/>
          <w:bCs/>
          <w:lang w:val="pt-PT"/>
        </w:rPr>
        <w:t>herde ou implemente a mesma interface</w:t>
      </w:r>
      <w:r w:rsidRPr="007418C6">
        <w:rPr>
          <w:lang w:val="pt-PT"/>
        </w:rPr>
        <w:t>).</w:t>
      </w:r>
    </w:p>
    <w:p w14:paraId="7DD45218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Zoo {</w:t>
      </w:r>
      <w:r>
        <w:br/>
      </w:r>
      <w:r>
        <w:rPr>
          <w:rStyle w:val="VerbatimChar"/>
        </w:rPr>
        <w:t xml:space="preserve">    public static void emitirSom(Animal a) {</w:t>
      </w:r>
      <w:r>
        <w:br/>
      </w:r>
      <w:r>
        <w:rPr>
          <w:rStyle w:val="VerbatimChar"/>
        </w:rPr>
        <w:t xml:space="preserve">        a.fazerSom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emitirSom(new Cão());</w:t>
      </w:r>
      <w:r>
        <w:br/>
      </w:r>
      <w:r>
        <w:rPr>
          <w:rStyle w:val="VerbatimChar"/>
        </w:rPr>
        <w:t xml:space="preserve">        emitirSom(new Gato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55E53DC" w14:textId="77777777" w:rsidR="009C63E8" w:rsidRDefault="00000000" w:rsidP="007418C6">
      <w:pPr>
        <w:spacing w:line="276" w:lineRule="auto"/>
      </w:pPr>
      <w:r>
        <w:pict w14:anchorId="51E73BF9">
          <v:rect id="_x0000_i1108" style="width:0;height:1.5pt" o:hralign="center" o:hrstd="t" o:hr="t"/>
        </w:pict>
      </w:r>
    </w:p>
    <w:p w14:paraId="1EC4038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81" w:name="polimorfismo-com-interfaces"/>
      <w:bookmarkStart w:id="182" w:name="_Toc194453067"/>
      <w:bookmarkEnd w:id="179"/>
      <w:r>
        <w:t>🤖</w:t>
      </w:r>
      <w:r w:rsidRPr="007418C6">
        <w:rPr>
          <w:lang w:val="pt-PT"/>
        </w:rPr>
        <w:t xml:space="preserve"> 8.5 Polimorfismo com interfaces</w:t>
      </w:r>
      <w:bookmarkEnd w:id="182"/>
    </w:p>
    <w:p w14:paraId="60C90FE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olimorfismo não depende só da herança!</w:t>
      </w:r>
      <w:r w:rsidRPr="007418C6">
        <w:rPr>
          <w:lang w:val="pt-PT"/>
        </w:rPr>
        <w:br/>
        <w:t xml:space="preserve">Também acontece com </w:t>
      </w:r>
      <w:r w:rsidRPr="007418C6">
        <w:rPr>
          <w:b/>
          <w:bCs/>
          <w:lang w:val="pt-PT"/>
        </w:rPr>
        <w:t>interfaces</w:t>
      </w:r>
      <w:r w:rsidRPr="007418C6">
        <w:rPr>
          <w:lang w:val="pt-PT"/>
        </w:rPr>
        <w:t xml:space="preserve"> — veremos isso mais a fundo no Capítulo 10.</w:t>
      </w:r>
    </w:p>
    <w:p w14:paraId="1C73653D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lastRenderedPageBreak/>
        <w:t>interface Imprimiv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imprimir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class Documento implements Imprimiv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imprimi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Imprimir documento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class Imagem implements Imprimiv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imprimi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Imprimir imagem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1FF8C9C" w14:textId="77777777" w:rsidR="009C63E8" w:rsidRDefault="00000000" w:rsidP="007418C6">
      <w:pPr>
        <w:spacing w:line="276" w:lineRule="auto"/>
      </w:pPr>
      <w:r w:rsidRPr="007418C6">
        <w:rPr>
          <w:rStyle w:val="VerbatimChar"/>
          <w:lang w:val="pt-PT"/>
        </w:rPr>
        <w:t>public class Teste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main(String[] arg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mprimivel i1 = new Documento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mprimivel i2 = new Imagem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1.imprimir();  // Imprimir documento...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r>
        <w:rPr>
          <w:rStyle w:val="VerbatimChar"/>
        </w:rPr>
        <w:t>i2.imprimir();  // Imprimir imagem..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3C20009" w14:textId="77777777" w:rsidR="009C63E8" w:rsidRDefault="00000000" w:rsidP="007418C6">
      <w:pPr>
        <w:spacing w:line="276" w:lineRule="auto"/>
      </w:pPr>
      <w:r>
        <w:pict w14:anchorId="2EF4AF1A">
          <v:rect id="_x0000_i1109" style="width:0;height:1.5pt" o:hralign="center" o:hrstd="t" o:hr="t"/>
        </w:pict>
      </w:r>
    </w:p>
    <w:p w14:paraId="1488181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83" w:name="exemplo-completo-com-lista-de-objetos"/>
      <w:bookmarkStart w:id="184" w:name="_Toc194453068"/>
      <w:bookmarkEnd w:id="181"/>
      <w:r>
        <w:t>🧱</w:t>
      </w:r>
      <w:r w:rsidRPr="007418C6">
        <w:rPr>
          <w:lang w:val="pt-PT"/>
        </w:rPr>
        <w:t xml:space="preserve"> 8.6 Exemplo completo com lista de objetos</w:t>
      </w:r>
      <w:bookmarkEnd w:id="184"/>
    </w:p>
    <w:p w14:paraId="440FD988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nimal[] animais = new Animal[3];</w:t>
      </w:r>
      <w:r>
        <w:br/>
      </w:r>
      <w:r>
        <w:rPr>
          <w:rStyle w:val="VerbatimChar"/>
        </w:rPr>
        <w:t xml:space="preserve">        animais[0] = new Cão();</w:t>
      </w:r>
      <w:r>
        <w:br/>
      </w:r>
      <w:r>
        <w:rPr>
          <w:rStyle w:val="VerbatimChar"/>
        </w:rPr>
        <w:t xml:space="preserve">        animais[1] = new Gato();</w:t>
      </w:r>
      <w:r>
        <w:br/>
      </w:r>
      <w:r>
        <w:rPr>
          <w:rStyle w:val="VerbatimChar"/>
        </w:rPr>
        <w:t xml:space="preserve">        animais[2] = new Cão();</w:t>
      </w:r>
      <w:r>
        <w:br/>
      </w:r>
      <w:r>
        <w:br/>
      </w:r>
      <w:r>
        <w:rPr>
          <w:rStyle w:val="VerbatimChar"/>
        </w:rPr>
        <w:t xml:space="preserve">        for (Animal a : animais) {</w:t>
      </w:r>
      <w:r>
        <w:br/>
      </w:r>
      <w:r>
        <w:rPr>
          <w:rStyle w:val="VerbatimChar"/>
        </w:rPr>
        <w:t xml:space="preserve">            a.fazerSom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F19075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lastRenderedPageBreak/>
        <w:t>➡</w:t>
      </w:r>
      <w:r>
        <w:t>️</w:t>
      </w:r>
      <w:r w:rsidRPr="007418C6">
        <w:rPr>
          <w:lang w:val="pt-PT"/>
        </w:rPr>
        <w:t xml:space="preserve"> Mesmo com diferentes tipos de animais, todos podem ser tratados de forma </w:t>
      </w:r>
      <w:r w:rsidRPr="007418C6">
        <w:rPr>
          <w:b/>
          <w:bCs/>
          <w:lang w:val="pt-PT"/>
        </w:rPr>
        <w:t>uniforme</w:t>
      </w:r>
      <w:r w:rsidRPr="007418C6">
        <w:rPr>
          <w:lang w:val="pt-PT"/>
        </w:rPr>
        <w:t>, graças ao polimorfismo.</w:t>
      </w:r>
    </w:p>
    <w:p w14:paraId="6E3B01F2" w14:textId="77777777" w:rsidR="009C63E8" w:rsidRDefault="00000000" w:rsidP="007418C6">
      <w:pPr>
        <w:spacing w:line="276" w:lineRule="auto"/>
      </w:pPr>
      <w:r>
        <w:pict w14:anchorId="7BEE44A5">
          <v:rect id="_x0000_i1110" style="width:0;height:1.5pt" o:hralign="center" o:hrstd="t" o:hr="t"/>
        </w:pict>
      </w:r>
    </w:p>
    <w:p w14:paraId="68C69859" w14:textId="77777777" w:rsidR="009C63E8" w:rsidRDefault="00000000" w:rsidP="007418C6">
      <w:pPr>
        <w:pStyle w:val="Ttulo3"/>
        <w:spacing w:line="276" w:lineRule="auto"/>
      </w:pPr>
      <w:bookmarkStart w:id="185" w:name="mini-laboratório-6"/>
      <w:bookmarkStart w:id="186" w:name="_Toc194453069"/>
      <w:bookmarkEnd w:id="183"/>
      <w:r>
        <w:t>🧪 8.7 Mini-laboratório</w:t>
      </w:r>
      <w:bookmarkEnd w:id="186"/>
    </w:p>
    <w:p w14:paraId="25CF7CDA" w14:textId="77777777" w:rsidR="009C63E8" w:rsidRDefault="00000000" w:rsidP="007418C6">
      <w:pPr>
        <w:pStyle w:val="FirstParagraph"/>
        <w:spacing w:line="276" w:lineRule="auto"/>
      </w:pPr>
      <w:r>
        <w:t>Cria:</w:t>
      </w:r>
    </w:p>
    <w:p w14:paraId="23F58DF7" w14:textId="77777777" w:rsidR="009C63E8" w:rsidRPr="007418C6" w:rsidRDefault="00000000" w:rsidP="007418C6">
      <w:pPr>
        <w:pStyle w:val="Compact"/>
        <w:numPr>
          <w:ilvl w:val="0"/>
          <w:numId w:val="20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Superclasse </w:t>
      </w:r>
      <w:r w:rsidRPr="007418C6">
        <w:rPr>
          <w:rStyle w:val="VerbatimChar"/>
          <w:lang w:val="pt-PT"/>
        </w:rPr>
        <w:t>Funcionario</w:t>
      </w:r>
      <w:r w:rsidRPr="007418C6">
        <w:rPr>
          <w:lang w:val="pt-PT"/>
        </w:rPr>
        <w:t xml:space="preserve"> com método </w:t>
      </w:r>
      <w:r w:rsidRPr="007418C6">
        <w:rPr>
          <w:rStyle w:val="VerbatimChar"/>
          <w:lang w:val="pt-PT"/>
        </w:rPr>
        <w:t>calcularSalario()</w:t>
      </w:r>
    </w:p>
    <w:p w14:paraId="1E53FD3F" w14:textId="77777777" w:rsidR="009C63E8" w:rsidRDefault="00000000" w:rsidP="007418C6">
      <w:pPr>
        <w:pStyle w:val="Compact"/>
        <w:numPr>
          <w:ilvl w:val="0"/>
          <w:numId w:val="206"/>
        </w:numPr>
        <w:spacing w:line="276" w:lineRule="auto"/>
      </w:pPr>
      <w:r>
        <w:t xml:space="preserve">Subclasse </w:t>
      </w:r>
      <w:r>
        <w:rPr>
          <w:rStyle w:val="VerbatimChar"/>
        </w:rPr>
        <w:t>Professor</w:t>
      </w:r>
      <w:r>
        <w:t xml:space="preserve"> com salário fixo</w:t>
      </w:r>
    </w:p>
    <w:p w14:paraId="17271C6D" w14:textId="77777777" w:rsidR="009C63E8" w:rsidRPr="007418C6" w:rsidRDefault="00000000" w:rsidP="007418C6">
      <w:pPr>
        <w:pStyle w:val="Compact"/>
        <w:numPr>
          <w:ilvl w:val="0"/>
          <w:numId w:val="20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Subclasse </w:t>
      </w:r>
      <w:r w:rsidRPr="007418C6">
        <w:rPr>
          <w:rStyle w:val="VerbatimChar"/>
          <w:lang w:val="pt-PT"/>
        </w:rPr>
        <w:t>Tecnico</w:t>
      </w:r>
      <w:r w:rsidRPr="007418C6">
        <w:rPr>
          <w:lang w:val="pt-PT"/>
        </w:rPr>
        <w:t xml:space="preserve"> com salário por horas</w:t>
      </w:r>
    </w:p>
    <w:p w14:paraId="527A407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array de </w:t>
      </w:r>
      <w:r w:rsidRPr="007418C6">
        <w:rPr>
          <w:rStyle w:val="VerbatimChar"/>
          <w:lang w:val="pt-PT"/>
        </w:rPr>
        <w:t>Funcionario</w:t>
      </w:r>
      <w:r w:rsidRPr="007418C6">
        <w:rPr>
          <w:lang w:val="pt-PT"/>
        </w:rPr>
        <w:t xml:space="preserve"> e calcula os salários de vários trabalhadores.</w:t>
      </w:r>
    </w:p>
    <w:p w14:paraId="3707D7EB" w14:textId="77777777" w:rsidR="009C63E8" w:rsidRDefault="00000000" w:rsidP="007418C6">
      <w:pPr>
        <w:spacing w:line="276" w:lineRule="auto"/>
      </w:pPr>
      <w:r>
        <w:pict w14:anchorId="7ECC63BA">
          <v:rect id="_x0000_i1111" style="width:0;height:1.5pt" o:hralign="center" o:hrstd="t" o:hr="t"/>
        </w:pict>
      </w:r>
    </w:p>
    <w:p w14:paraId="42F31F2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87" w:name="desafio-7"/>
      <w:bookmarkStart w:id="188" w:name="_Toc194453070"/>
      <w:bookmarkEnd w:id="185"/>
      <w:r>
        <w:t>🎯</w:t>
      </w:r>
      <w:r w:rsidRPr="007418C6">
        <w:rPr>
          <w:lang w:val="pt-PT"/>
        </w:rPr>
        <w:t xml:space="preserve"> 8.8 Desafio</w:t>
      </w:r>
      <w:bookmarkEnd w:id="188"/>
    </w:p>
    <w:p w14:paraId="03FFBBCC" w14:textId="77777777" w:rsidR="009C63E8" w:rsidRDefault="00000000" w:rsidP="007418C6">
      <w:pPr>
        <w:pStyle w:val="FirstParagraph"/>
        <w:spacing w:line="276" w:lineRule="auto"/>
      </w:pPr>
      <w:r w:rsidRPr="007418C6">
        <w:rPr>
          <w:lang w:val="pt-PT"/>
        </w:rPr>
        <w:t xml:space="preserve">Define uma interface </w:t>
      </w:r>
      <w:r w:rsidRPr="007418C6">
        <w:rPr>
          <w:rStyle w:val="VerbatimChar"/>
          <w:lang w:val="pt-PT"/>
        </w:rPr>
        <w:t>Desenhavel</w:t>
      </w:r>
      <w:r w:rsidRPr="007418C6">
        <w:rPr>
          <w:lang w:val="pt-PT"/>
        </w:rPr>
        <w:t xml:space="preserve"> com método </w:t>
      </w:r>
      <w:r w:rsidRPr="007418C6">
        <w:rPr>
          <w:rStyle w:val="VerbatimChar"/>
          <w:lang w:val="pt-PT"/>
        </w:rPr>
        <w:t>desenhar()</w:t>
      </w:r>
      <w:r w:rsidRPr="007418C6">
        <w:rPr>
          <w:lang w:val="pt-PT"/>
        </w:rPr>
        <w:t>.</w:t>
      </w:r>
      <w:r w:rsidRPr="007418C6">
        <w:rPr>
          <w:lang w:val="pt-PT"/>
        </w:rPr>
        <w:br/>
      </w:r>
      <w:r>
        <w:t>Depois cria duas classes:</w:t>
      </w:r>
    </w:p>
    <w:p w14:paraId="04D4284D" w14:textId="77777777" w:rsidR="009C63E8" w:rsidRPr="007418C6" w:rsidRDefault="00000000" w:rsidP="007418C6">
      <w:pPr>
        <w:pStyle w:val="Compact"/>
        <w:numPr>
          <w:ilvl w:val="0"/>
          <w:numId w:val="207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Circulo</w:t>
      </w:r>
      <w:r w:rsidRPr="007418C6">
        <w:rPr>
          <w:lang w:val="pt-PT"/>
        </w:rPr>
        <w:t xml:space="preserve"> que imprime "Desenhar círculo"</w:t>
      </w:r>
    </w:p>
    <w:p w14:paraId="5A1AC55F" w14:textId="77777777" w:rsidR="009C63E8" w:rsidRPr="007418C6" w:rsidRDefault="00000000" w:rsidP="007418C6">
      <w:pPr>
        <w:pStyle w:val="Compact"/>
        <w:numPr>
          <w:ilvl w:val="0"/>
          <w:numId w:val="207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Quadrado</w:t>
      </w:r>
      <w:r w:rsidRPr="007418C6">
        <w:rPr>
          <w:lang w:val="pt-PT"/>
        </w:rPr>
        <w:t xml:space="preserve"> que imprime "Desenhar quadrado"</w:t>
      </w:r>
    </w:p>
    <w:p w14:paraId="5012BE9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 xml:space="preserve">, cria uma lista de objetos </w:t>
      </w:r>
      <w:r w:rsidRPr="007418C6">
        <w:rPr>
          <w:rStyle w:val="VerbatimChar"/>
          <w:lang w:val="pt-PT"/>
        </w:rPr>
        <w:t>Desenhavel</w:t>
      </w:r>
      <w:r w:rsidRPr="007418C6">
        <w:rPr>
          <w:lang w:val="pt-PT"/>
        </w:rPr>
        <w:t xml:space="preserve"> e desenha todos com um ciclo.</w:t>
      </w:r>
    </w:p>
    <w:p w14:paraId="7A261146" w14:textId="77777777" w:rsidR="009C63E8" w:rsidRDefault="00000000" w:rsidP="007418C6">
      <w:pPr>
        <w:spacing w:line="276" w:lineRule="auto"/>
      </w:pPr>
      <w:r>
        <w:pict w14:anchorId="021AC518">
          <v:rect id="_x0000_i1112" style="width:0;height:1.5pt" o:hralign="center" o:hrstd="t" o:hr="t"/>
        </w:pict>
      </w:r>
    </w:p>
    <w:p w14:paraId="21719EA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89" w:name="polimorfismo-sobrecarga"/>
      <w:bookmarkStart w:id="190" w:name="_Toc194453071"/>
      <w:bookmarkEnd w:id="187"/>
      <w:r w:rsidRPr="007418C6">
        <w:rPr>
          <w:lang w:val="pt-PT"/>
        </w:rPr>
        <w:t>❗ 8.9 Polimorfismo ≠ sobrecarga</w:t>
      </w:r>
      <w:bookmarkEnd w:id="190"/>
    </w:p>
    <w:p w14:paraId="1EDFEF4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Atenção para não confundir </w:t>
      </w:r>
      <w:r w:rsidRPr="007418C6">
        <w:rPr>
          <w:b/>
          <w:bCs/>
          <w:lang w:val="pt-PT"/>
        </w:rPr>
        <w:t>polimorfismo</w:t>
      </w:r>
      <w:r w:rsidRPr="007418C6">
        <w:rPr>
          <w:lang w:val="pt-PT"/>
        </w:rPr>
        <w:t xml:space="preserve"> com </w:t>
      </w:r>
      <w:r w:rsidRPr="007418C6">
        <w:rPr>
          <w:b/>
          <w:bCs/>
          <w:lang w:val="pt-PT"/>
        </w:rPr>
        <w:t>sobrecarga de métodos</w:t>
      </w:r>
      <w:r w:rsidRPr="007418C6">
        <w:rPr>
          <w:lang w:val="pt-PT"/>
        </w:rPr>
        <w:t>!</w:t>
      </w:r>
    </w:p>
    <w:p w14:paraId="0FEBD170" w14:textId="77777777" w:rsidR="009C63E8" w:rsidRPr="007418C6" w:rsidRDefault="00000000" w:rsidP="007418C6">
      <w:pPr>
        <w:pStyle w:val="Compact"/>
        <w:numPr>
          <w:ilvl w:val="0"/>
          <w:numId w:val="208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Polimorfismo</w:t>
      </w:r>
      <w:r w:rsidRPr="007418C6">
        <w:rPr>
          <w:lang w:val="pt-PT"/>
        </w:rPr>
        <w:t xml:space="preserve">: várias implementações do </w:t>
      </w:r>
      <w:r w:rsidRPr="007418C6">
        <w:rPr>
          <w:b/>
          <w:bCs/>
          <w:lang w:val="pt-PT"/>
        </w:rPr>
        <w:t>mesmo método em classes diferentes</w:t>
      </w:r>
    </w:p>
    <w:p w14:paraId="64CE6A36" w14:textId="77777777" w:rsidR="009C63E8" w:rsidRPr="007418C6" w:rsidRDefault="00000000" w:rsidP="007418C6">
      <w:pPr>
        <w:pStyle w:val="Compact"/>
        <w:numPr>
          <w:ilvl w:val="0"/>
          <w:numId w:val="208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Sobrecarga</w:t>
      </w:r>
      <w:r w:rsidRPr="007418C6">
        <w:rPr>
          <w:lang w:val="pt-PT"/>
        </w:rPr>
        <w:t xml:space="preserve">: vários métodos com o </w:t>
      </w:r>
      <w:r w:rsidRPr="007418C6">
        <w:rPr>
          <w:b/>
          <w:bCs/>
          <w:lang w:val="pt-PT"/>
        </w:rPr>
        <w:t>mesmo nome</w:t>
      </w:r>
      <w:r w:rsidRPr="007418C6">
        <w:rPr>
          <w:lang w:val="pt-PT"/>
        </w:rPr>
        <w:t xml:space="preserve"> mas </w:t>
      </w:r>
      <w:r w:rsidRPr="007418C6">
        <w:rPr>
          <w:b/>
          <w:bCs/>
          <w:lang w:val="pt-PT"/>
        </w:rPr>
        <w:t>assinaturas diferentes</w:t>
      </w:r>
      <w:r w:rsidRPr="007418C6">
        <w:rPr>
          <w:lang w:val="pt-PT"/>
        </w:rPr>
        <w:t xml:space="preserve"> (veremos mais à frente)</w:t>
      </w:r>
    </w:p>
    <w:p w14:paraId="518767CC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5DCD801E" w14:textId="4A950256" w:rsidR="009C63E8" w:rsidRDefault="00000000" w:rsidP="007418C6">
      <w:pPr>
        <w:spacing w:line="276" w:lineRule="auto"/>
      </w:pPr>
      <w:r>
        <w:lastRenderedPageBreak/>
        <w:pict w14:anchorId="5807DA32">
          <v:rect id="_x0000_i1113" style="width:0;height:1.5pt" o:hralign="center" o:hrstd="t" o:hr="t"/>
        </w:pict>
      </w:r>
    </w:p>
    <w:p w14:paraId="2FB8EB52" w14:textId="77777777" w:rsidR="009C63E8" w:rsidRDefault="00000000" w:rsidP="007418C6">
      <w:pPr>
        <w:pStyle w:val="Ttulo3"/>
        <w:spacing w:line="276" w:lineRule="auto"/>
      </w:pPr>
      <w:bookmarkStart w:id="191" w:name="resumo-final-4"/>
      <w:bookmarkStart w:id="192" w:name="_Toc194453072"/>
      <w:bookmarkEnd w:id="189"/>
      <w:r>
        <w:t>🧠 8.10 Resumo final</w:t>
      </w:r>
      <w:bookmarkEnd w:id="19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56"/>
        <w:gridCol w:w="6015"/>
      </w:tblGrid>
      <w:tr w:rsidR="009C63E8" w14:paraId="5FD1D193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287C42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0033D728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796CD02D" w14:textId="77777777">
        <w:tc>
          <w:tcPr>
            <w:tcW w:w="0" w:type="auto"/>
          </w:tcPr>
          <w:p w14:paraId="0F61EF84" w14:textId="77777777" w:rsidR="009C63E8" w:rsidRDefault="00000000" w:rsidP="007418C6">
            <w:pPr>
              <w:pStyle w:val="Compact"/>
              <w:spacing w:line="276" w:lineRule="auto"/>
            </w:pPr>
            <w:r>
              <w:t>Polimorfismo</w:t>
            </w:r>
          </w:p>
        </w:tc>
        <w:tc>
          <w:tcPr>
            <w:tcW w:w="0" w:type="auto"/>
          </w:tcPr>
          <w:p w14:paraId="3B2E4729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usar objetos diferentes de forma genérica</w:t>
            </w:r>
          </w:p>
        </w:tc>
      </w:tr>
      <w:tr w:rsidR="009C63E8" w14:paraId="647EFDB5" w14:textId="77777777">
        <w:tc>
          <w:tcPr>
            <w:tcW w:w="0" w:type="auto"/>
          </w:tcPr>
          <w:p w14:paraId="5E7B37D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@Override</w:t>
            </w:r>
          </w:p>
        </w:tc>
        <w:tc>
          <w:tcPr>
            <w:tcW w:w="0" w:type="auto"/>
          </w:tcPr>
          <w:p w14:paraId="381A5015" w14:textId="77777777" w:rsidR="009C63E8" w:rsidRDefault="00000000" w:rsidP="007418C6">
            <w:pPr>
              <w:pStyle w:val="Compact"/>
              <w:spacing w:line="276" w:lineRule="auto"/>
            </w:pPr>
            <w:r>
              <w:t>Redefine um método herdado</w:t>
            </w:r>
          </w:p>
        </w:tc>
      </w:tr>
      <w:tr w:rsidR="009C63E8" w14:paraId="630008E3" w14:textId="77777777">
        <w:tc>
          <w:tcPr>
            <w:tcW w:w="0" w:type="auto"/>
          </w:tcPr>
          <w:p w14:paraId="76D7FEEA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  <w:tc>
          <w:tcPr>
            <w:tcW w:w="0" w:type="auto"/>
          </w:tcPr>
          <w:p w14:paraId="575B4201" w14:textId="77777777" w:rsidR="009C63E8" w:rsidRDefault="00000000" w:rsidP="007418C6">
            <w:pPr>
              <w:pStyle w:val="Compact"/>
              <w:spacing w:line="276" w:lineRule="auto"/>
            </w:pPr>
            <w:r>
              <w:t>Permite polimorfismo sem herança</w:t>
            </w:r>
          </w:p>
        </w:tc>
      </w:tr>
      <w:tr w:rsidR="009C63E8" w:rsidRPr="007418C6" w14:paraId="6FEF265B" w14:textId="77777777">
        <w:tc>
          <w:tcPr>
            <w:tcW w:w="0" w:type="auto"/>
          </w:tcPr>
          <w:p w14:paraId="1361D538" w14:textId="77777777" w:rsidR="009C63E8" w:rsidRDefault="00000000" w:rsidP="007418C6">
            <w:pPr>
              <w:pStyle w:val="Compact"/>
              <w:spacing w:line="276" w:lineRule="auto"/>
            </w:pPr>
            <w:r>
              <w:t>Código extensível</w:t>
            </w:r>
          </w:p>
        </w:tc>
        <w:tc>
          <w:tcPr>
            <w:tcW w:w="0" w:type="auto"/>
          </w:tcPr>
          <w:p w14:paraId="2B3D764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s adicionar novas classes sem alterar o código principal</w:t>
            </w:r>
          </w:p>
        </w:tc>
      </w:tr>
    </w:tbl>
    <w:p w14:paraId="521C0665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4052FBDC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449F6379" w14:textId="182E3925" w:rsidR="009C63E8" w:rsidRDefault="00000000" w:rsidP="007418C6">
      <w:pPr>
        <w:spacing w:line="276" w:lineRule="auto"/>
      </w:pPr>
      <w:r>
        <w:lastRenderedPageBreak/>
        <w:pict w14:anchorId="404A9E03">
          <v:rect id="_x0000_i1114" style="width:0;height:1.5pt" o:hralign="center" o:hrstd="t" o:hr="t"/>
        </w:pict>
      </w:r>
    </w:p>
    <w:p w14:paraId="31B800E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93" w:name="X7e2932d9565e8ebd1fb928ed50df73eea57e5f7"/>
      <w:bookmarkStart w:id="194" w:name="_Toc194453073"/>
      <w:bookmarkEnd w:id="191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9 – Composição: Quando um Objeto Tem Outro</w:t>
      </w:r>
      <w:bookmarkEnd w:id="194"/>
    </w:p>
    <w:p w14:paraId="7B06B577" w14:textId="77777777" w:rsidR="009C63E8" w:rsidRDefault="00000000" w:rsidP="007418C6">
      <w:pPr>
        <w:spacing w:line="276" w:lineRule="auto"/>
      </w:pPr>
      <w:r>
        <w:pict w14:anchorId="099CAE83">
          <v:rect id="_x0000_i1115" style="width:0;height:1.5pt" o:hralign="center" o:hrstd="t" o:hr="t"/>
        </w:pict>
      </w:r>
    </w:p>
    <w:p w14:paraId="4B6C8E7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95" w:name="o-que-é-composição"/>
      <w:bookmarkStart w:id="196" w:name="_Toc194453074"/>
      <w:bookmarkEnd w:id="193"/>
      <w:r>
        <w:t>🧠</w:t>
      </w:r>
      <w:r w:rsidRPr="007418C6">
        <w:rPr>
          <w:lang w:val="pt-PT"/>
        </w:rPr>
        <w:t xml:space="preserve"> 9.1 O que é composição?</w:t>
      </w:r>
      <w:bookmarkEnd w:id="196"/>
    </w:p>
    <w:p w14:paraId="1EA33FC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Composição</w:t>
      </w:r>
      <w:r w:rsidRPr="007418C6">
        <w:rPr>
          <w:lang w:val="pt-PT"/>
        </w:rPr>
        <w:t xml:space="preserve"> é um princípio da POO onde uma classe é construída </w:t>
      </w:r>
      <w:r w:rsidRPr="007418C6">
        <w:rPr>
          <w:b/>
          <w:bCs/>
          <w:lang w:val="pt-PT"/>
        </w:rPr>
        <w:t>a partir de outras classes</w:t>
      </w:r>
      <w:r w:rsidRPr="007418C6">
        <w:rPr>
          <w:lang w:val="pt-PT"/>
        </w:rPr>
        <w:t xml:space="preserve">, que funcionam como </w:t>
      </w:r>
      <w:r w:rsidRPr="007418C6">
        <w:rPr>
          <w:b/>
          <w:bCs/>
          <w:lang w:val="pt-PT"/>
        </w:rPr>
        <w:t>partes internas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>Dizemos que há uma relação "</w:t>
      </w:r>
      <w:r w:rsidRPr="007418C6">
        <w:rPr>
          <w:b/>
          <w:bCs/>
          <w:lang w:val="pt-PT"/>
        </w:rPr>
        <w:t>tem-um</w:t>
      </w:r>
      <w:r w:rsidRPr="007418C6">
        <w:rPr>
          <w:lang w:val="pt-PT"/>
        </w:rPr>
        <w:t>" entre objetos.</w:t>
      </w:r>
    </w:p>
    <w:p w14:paraId="77D2A47C" w14:textId="77777777" w:rsidR="009C63E8" w:rsidRDefault="00000000" w:rsidP="007418C6">
      <w:pPr>
        <w:pStyle w:val="Corpodetexto"/>
        <w:spacing w:line="276" w:lineRule="auto"/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Um carro </w:t>
      </w:r>
      <w:r w:rsidRPr="007418C6">
        <w:rPr>
          <w:b/>
          <w:bCs/>
          <w:lang w:val="pt-PT"/>
        </w:rPr>
        <w:t>tem um</w:t>
      </w:r>
      <w:r w:rsidRPr="007418C6">
        <w:rPr>
          <w:lang w:val="pt-PT"/>
        </w:rPr>
        <w:t xml:space="preserve"> motor.</w:t>
      </w:r>
      <w:r w:rsidRPr="007418C6">
        <w:rPr>
          <w:lang w:val="pt-PT"/>
        </w:rPr>
        <w:br/>
        <w:t xml:space="preserve">Uma escola </w:t>
      </w:r>
      <w:r w:rsidRPr="007418C6">
        <w:rPr>
          <w:b/>
          <w:bCs/>
          <w:lang w:val="pt-PT"/>
        </w:rPr>
        <w:t>tem</w:t>
      </w:r>
      <w:r w:rsidRPr="007418C6">
        <w:rPr>
          <w:lang w:val="pt-PT"/>
        </w:rPr>
        <w:t xml:space="preserve"> alunos.</w:t>
      </w:r>
      <w:r w:rsidRPr="007418C6">
        <w:rPr>
          <w:lang w:val="pt-PT"/>
        </w:rPr>
        <w:br/>
        <w:t xml:space="preserve">Um telemóvel </w:t>
      </w:r>
      <w:r w:rsidRPr="007418C6">
        <w:rPr>
          <w:b/>
          <w:bCs/>
          <w:lang w:val="pt-PT"/>
        </w:rPr>
        <w:t>tem</w:t>
      </w:r>
      <w:r w:rsidRPr="007418C6">
        <w:rPr>
          <w:lang w:val="pt-PT"/>
        </w:rPr>
        <w:t xml:space="preserve"> um ecrã.</w:t>
      </w:r>
      <w:r w:rsidRPr="007418C6">
        <w:rPr>
          <w:lang w:val="pt-PT"/>
        </w:rPr>
        <w:br/>
      </w:r>
      <w:r>
        <w:t xml:space="preserve">→ Estas partes não são subclasses. São </w:t>
      </w:r>
      <w:r>
        <w:rPr>
          <w:b/>
          <w:bCs/>
        </w:rPr>
        <w:t>componentes</w:t>
      </w:r>
      <w:r>
        <w:t>.</w:t>
      </w:r>
    </w:p>
    <w:p w14:paraId="66FD182A" w14:textId="77777777" w:rsidR="009C63E8" w:rsidRDefault="00000000" w:rsidP="007418C6">
      <w:pPr>
        <w:spacing w:line="276" w:lineRule="auto"/>
      </w:pPr>
      <w:r>
        <w:pict w14:anchorId="5ADF8DC3">
          <v:rect id="_x0000_i1116" style="width:0;height:1.5pt" o:hralign="center" o:hrstd="t" o:hr="t"/>
        </w:pict>
      </w:r>
    </w:p>
    <w:p w14:paraId="1694EB7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97" w:name="composição-em-java"/>
      <w:bookmarkStart w:id="198" w:name="_Toc194453075"/>
      <w:bookmarkEnd w:id="195"/>
      <w:r>
        <w:t>🧱</w:t>
      </w:r>
      <w:r w:rsidRPr="007418C6">
        <w:rPr>
          <w:lang w:val="pt-PT"/>
        </w:rPr>
        <w:t xml:space="preserve"> 9.2 Composição em Java</w:t>
      </w:r>
      <w:bookmarkEnd w:id="198"/>
    </w:p>
    <w:p w14:paraId="6A1AC0EC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Motor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liga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Motor ligado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F680583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Carr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rivate Motor motor = new Motor();  // composição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liga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motor.ligar();  // delega a ação ao motor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4A83C0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O </w:t>
      </w: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ontém</w:t>
      </w:r>
      <w:r w:rsidRPr="007418C6">
        <w:rPr>
          <w:lang w:val="pt-PT"/>
        </w:rPr>
        <w:t xml:space="preserve"> um </w:t>
      </w:r>
      <w:r w:rsidRPr="007418C6">
        <w:rPr>
          <w:rStyle w:val="VerbatimChar"/>
          <w:lang w:val="pt-PT"/>
        </w:rPr>
        <w:t>Motor</w:t>
      </w:r>
      <w:r w:rsidRPr="007418C6">
        <w:rPr>
          <w:lang w:val="pt-PT"/>
        </w:rPr>
        <w:t xml:space="preserve">. Não herda dele, mas </w:t>
      </w:r>
      <w:r w:rsidRPr="007418C6">
        <w:rPr>
          <w:b/>
          <w:bCs/>
          <w:lang w:val="pt-PT"/>
        </w:rPr>
        <w:t>usa-o como parte</w:t>
      </w:r>
      <w:r w:rsidRPr="007418C6">
        <w:rPr>
          <w:lang w:val="pt-PT"/>
        </w:rPr>
        <w:t>.</w:t>
      </w:r>
    </w:p>
    <w:p w14:paraId="751365F4" w14:textId="77777777" w:rsidR="009C63E8" w:rsidRDefault="00000000" w:rsidP="007418C6">
      <w:pPr>
        <w:spacing w:line="276" w:lineRule="auto"/>
      </w:pPr>
      <w:r>
        <w:pict w14:anchorId="4D4E5831">
          <v:rect id="_x0000_i1117" style="width:0;height:1.5pt" o:hralign="center" o:hrstd="t" o:hr="t"/>
        </w:pict>
      </w:r>
    </w:p>
    <w:p w14:paraId="043B2F44" w14:textId="77777777" w:rsidR="009C63E8" w:rsidRDefault="00000000" w:rsidP="007418C6">
      <w:pPr>
        <w:pStyle w:val="Ttulo3"/>
        <w:spacing w:line="276" w:lineRule="auto"/>
      </w:pPr>
      <w:bookmarkStart w:id="199" w:name="composição-vs-herança"/>
      <w:bookmarkStart w:id="200" w:name="_Toc194453076"/>
      <w:bookmarkEnd w:id="197"/>
      <w:r>
        <w:t>🔁 9.3 Composição vs Herança</w:t>
      </w:r>
      <w:bookmarkEnd w:id="20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89"/>
        <w:gridCol w:w="2603"/>
      </w:tblGrid>
      <w:tr w:rsidR="009C63E8" w14:paraId="5826FC92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90ED49" w14:textId="77777777" w:rsidR="009C63E8" w:rsidRDefault="00000000" w:rsidP="007418C6">
            <w:pPr>
              <w:pStyle w:val="Compact"/>
              <w:spacing w:line="276" w:lineRule="auto"/>
            </w:pPr>
            <w:r>
              <w:t>Herança (“é um”)</w:t>
            </w:r>
          </w:p>
        </w:tc>
        <w:tc>
          <w:tcPr>
            <w:tcW w:w="0" w:type="auto"/>
          </w:tcPr>
          <w:p w14:paraId="6BEC0274" w14:textId="77777777" w:rsidR="009C63E8" w:rsidRDefault="00000000" w:rsidP="007418C6">
            <w:pPr>
              <w:pStyle w:val="Compact"/>
              <w:spacing w:line="276" w:lineRule="auto"/>
            </w:pPr>
            <w:r>
              <w:t>Composição (“tem um”)</w:t>
            </w:r>
          </w:p>
        </w:tc>
      </w:tr>
      <w:tr w:rsidR="009C63E8" w14:paraId="117F1D3D" w14:textId="77777777">
        <w:tc>
          <w:tcPr>
            <w:tcW w:w="0" w:type="auto"/>
          </w:tcPr>
          <w:p w14:paraId="6AB4648C" w14:textId="77777777" w:rsidR="009C63E8" w:rsidRDefault="00000000" w:rsidP="007418C6">
            <w:pPr>
              <w:pStyle w:val="Compact"/>
              <w:spacing w:line="276" w:lineRule="auto"/>
            </w:pPr>
            <w:r>
              <w:t>Cria hierarquias</w:t>
            </w:r>
          </w:p>
        </w:tc>
        <w:tc>
          <w:tcPr>
            <w:tcW w:w="0" w:type="auto"/>
          </w:tcPr>
          <w:p w14:paraId="25824433" w14:textId="77777777" w:rsidR="009C63E8" w:rsidRDefault="00000000" w:rsidP="007418C6">
            <w:pPr>
              <w:pStyle w:val="Compact"/>
              <w:spacing w:line="276" w:lineRule="auto"/>
            </w:pPr>
            <w:r>
              <w:t>Cria relações internas</w:t>
            </w:r>
          </w:p>
        </w:tc>
      </w:tr>
      <w:tr w:rsidR="009C63E8" w14:paraId="566C4E41" w14:textId="77777777">
        <w:tc>
          <w:tcPr>
            <w:tcW w:w="0" w:type="auto"/>
          </w:tcPr>
          <w:p w14:paraId="5491764A" w14:textId="77777777" w:rsidR="009C63E8" w:rsidRDefault="00000000" w:rsidP="007418C6">
            <w:pPr>
              <w:pStyle w:val="Compact"/>
              <w:spacing w:line="276" w:lineRule="auto"/>
            </w:pPr>
            <w:r>
              <w:t>Forte acoplamento</w:t>
            </w:r>
          </w:p>
        </w:tc>
        <w:tc>
          <w:tcPr>
            <w:tcW w:w="0" w:type="auto"/>
          </w:tcPr>
          <w:p w14:paraId="6B73D982" w14:textId="77777777" w:rsidR="009C63E8" w:rsidRDefault="00000000" w:rsidP="007418C6">
            <w:pPr>
              <w:pStyle w:val="Compact"/>
              <w:spacing w:line="276" w:lineRule="auto"/>
            </w:pPr>
            <w:r>
              <w:t>Flexível e modular</w:t>
            </w:r>
          </w:p>
        </w:tc>
      </w:tr>
      <w:tr w:rsidR="009C63E8" w:rsidRPr="007418C6" w14:paraId="14B27BA7" w14:textId="77777777">
        <w:tc>
          <w:tcPr>
            <w:tcW w:w="0" w:type="auto"/>
          </w:tcPr>
          <w:p w14:paraId="14030189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lastRenderedPageBreak/>
              <w:t>Ex: Gato é um Animal</w:t>
            </w:r>
          </w:p>
        </w:tc>
        <w:tc>
          <w:tcPr>
            <w:tcW w:w="0" w:type="auto"/>
          </w:tcPr>
          <w:p w14:paraId="525EAA2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x: Carro tem um Motor</w:t>
            </w:r>
          </w:p>
        </w:tc>
      </w:tr>
    </w:tbl>
    <w:p w14:paraId="1E3E7536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🔑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omposição é geralmente preferível</w:t>
      </w:r>
      <w:r w:rsidRPr="007418C6">
        <w:rPr>
          <w:lang w:val="pt-PT"/>
        </w:rPr>
        <w:t>, especialmente quando:</w:t>
      </w:r>
    </w:p>
    <w:p w14:paraId="5D234D4A" w14:textId="77777777" w:rsidR="009C63E8" w:rsidRPr="007418C6" w:rsidRDefault="00000000" w:rsidP="007418C6">
      <w:pPr>
        <w:pStyle w:val="Compact"/>
        <w:numPr>
          <w:ilvl w:val="0"/>
          <w:numId w:val="20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As classes </w:t>
      </w:r>
      <w:r w:rsidRPr="007418C6">
        <w:rPr>
          <w:b/>
          <w:bCs/>
          <w:lang w:val="pt-PT"/>
        </w:rPr>
        <w:t>não partilham o mesmo tipo</w:t>
      </w:r>
    </w:p>
    <w:p w14:paraId="2E590453" w14:textId="77777777" w:rsidR="009C63E8" w:rsidRPr="007418C6" w:rsidRDefault="00000000" w:rsidP="007418C6">
      <w:pPr>
        <w:pStyle w:val="Compact"/>
        <w:numPr>
          <w:ilvl w:val="0"/>
          <w:numId w:val="20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Queres manter o sistema </w:t>
      </w:r>
      <w:r w:rsidRPr="007418C6">
        <w:rPr>
          <w:b/>
          <w:bCs/>
          <w:lang w:val="pt-PT"/>
        </w:rPr>
        <w:t>modular e reutilizável</w:t>
      </w:r>
    </w:p>
    <w:p w14:paraId="2807A1F8" w14:textId="77777777" w:rsidR="009C63E8" w:rsidRDefault="00000000" w:rsidP="007418C6">
      <w:pPr>
        <w:spacing w:line="276" w:lineRule="auto"/>
      </w:pPr>
      <w:r>
        <w:pict w14:anchorId="519A2E49">
          <v:rect id="_x0000_i1118" style="width:0;height:1.5pt" o:hralign="center" o:hrstd="t" o:hr="t"/>
        </w:pict>
      </w:r>
    </w:p>
    <w:p w14:paraId="47DD7B5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1" w:name="encapsulamento-dentro-da-composição"/>
      <w:bookmarkStart w:id="202" w:name="_Toc194453077"/>
      <w:bookmarkEnd w:id="199"/>
      <w:r>
        <w:t>📦</w:t>
      </w:r>
      <w:r w:rsidRPr="007418C6">
        <w:rPr>
          <w:lang w:val="pt-PT"/>
        </w:rPr>
        <w:t xml:space="preserve"> 9.4 Encapsulamento dentro da composição</w:t>
      </w:r>
      <w:bookmarkEnd w:id="202"/>
    </w:p>
    <w:p w14:paraId="16D08C3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odes </w:t>
      </w:r>
      <w:r w:rsidRPr="007418C6">
        <w:rPr>
          <w:b/>
          <w:bCs/>
          <w:lang w:val="pt-PT"/>
        </w:rPr>
        <w:t>encapsular os objetos internos</w:t>
      </w:r>
      <w:r w:rsidRPr="007418C6">
        <w:rPr>
          <w:lang w:val="pt-PT"/>
        </w:rPr>
        <w:t>, controlando o acesso a eles através de métodos.</w:t>
      </w:r>
    </w:p>
    <w:p w14:paraId="599F35BA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Bibliotec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rivate Livro livro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Biblioteca(Livro l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livro = l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mostrarLivro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livro.exibirInfo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BDCF90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A </w:t>
      </w:r>
      <w:r w:rsidRPr="007418C6">
        <w:rPr>
          <w:rStyle w:val="VerbatimChar"/>
          <w:lang w:val="pt-PT"/>
        </w:rPr>
        <w:t>Biblioteca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 xml:space="preserve">não expõe diretamente o objeto </w:t>
      </w:r>
      <w:r w:rsidRPr="007418C6">
        <w:rPr>
          <w:rStyle w:val="VerbatimChar"/>
          <w:b/>
          <w:bCs/>
          <w:lang w:val="pt-PT"/>
        </w:rPr>
        <w:t>Livro</w:t>
      </w:r>
      <w:r w:rsidRPr="007418C6">
        <w:rPr>
          <w:lang w:val="pt-PT"/>
        </w:rPr>
        <w:t xml:space="preserve">. Só o usa </w:t>
      </w:r>
      <w:r w:rsidRPr="007418C6">
        <w:rPr>
          <w:b/>
          <w:bCs/>
          <w:lang w:val="pt-PT"/>
        </w:rPr>
        <w:t>internamente</w:t>
      </w:r>
      <w:r w:rsidRPr="007418C6">
        <w:rPr>
          <w:lang w:val="pt-PT"/>
        </w:rPr>
        <w:t>, com controlo.</w:t>
      </w:r>
    </w:p>
    <w:p w14:paraId="774BA224" w14:textId="77777777" w:rsidR="009C63E8" w:rsidRDefault="00000000" w:rsidP="007418C6">
      <w:pPr>
        <w:spacing w:line="276" w:lineRule="auto"/>
      </w:pPr>
      <w:r>
        <w:pict w14:anchorId="22EE823C">
          <v:rect id="_x0000_i1119" style="width:0;height:1.5pt" o:hralign="center" o:hrstd="t" o:hr="t"/>
        </w:pict>
      </w:r>
    </w:p>
    <w:p w14:paraId="2B983C4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3" w:name="X2d4fe50dc1016744d9a92b90828d09b2ffc4d34"/>
      <w:bookmarkStart w:id="204" w:name="_Toc194453078"/>
      <w:bookmarkEnd w:id="201"/>
      <w:r>
        <w:t>🧰</w:t>
      </w:r>
      <w:r w:rsidRPr="007418C6">
        <w:rPr>
          <w:lang w:val="pt-PT"/>
        </w:rPr>
        <w:t xml:space="preserve"> 9.5 Composição com listas (coleções de objetos)</w:t>
      </w:r>
      <w:bookmarkEnd w:id="204"/>
    </w:p>
    <w:p w14:paraId="0A4D841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mport java.util.ArrayList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ublic class Turm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rivate ArrayList&lt;Aluno&gt; alunos = new ArrayList&lt;&gt;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adicionarAluno(Aluno a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alunos.add(a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listarAlunos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for (Aluno a : aluno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lastRenderedPageBreak/>
        <w:t xml:space="preserve">            a.apresentar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AD0B8A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A </w:t>
      </w:r>
      <w:r w:rsidRPr="007418C6">
        <w:rPr>
          <w:rStyle w:val="VerbatimChar"/>
          <w:lang w:val="pt-PT"/>
        </w:rPr>
        <w:t>Turma</w:t>
      </w:r>
      <w:r w:rsidRPr="007418C6">
        <w:rPr>
          <w:lang w:val="pt-PT"/>
        </w:rPr>
        <w:t xml:space="preserve"> tem vários </w:t>
      </w:r>
      <w:r w:rsidRPr="007418C6">
        <w:rPr>
          <w:rStyle w:val="VerbatimChar"/>
          <w:lang w:val="pt-PT"/>
        </w:rPr>
        <w:t>Alunos</w:t>
      </w:r>
      <w:r w:rsidRPr="007418C6">
        <w:rPr>
          <w:lang w:val="pt-PT"/>
        </w:rPr>
        <w:t>. Cada um é tratado individualmente, mas faz parte de um todo.</w:t>
      </w:r>
    </w:p>
    <w:p w14:paraId="144899CA" w14:textId="77777777" w:rsidR="009C63E8" w:rsidRDefault="00000000" w:rsidP="007418C6">
      <w:pPr>
        <w:spacing w:line="276" w:lineRule="auto"/>
      </w:pPr>
      <w:r>
        <w:pict w14:anchorId="3306F7DD">
          <v:rect id="_x0000_i1120" style="width:0;height:1.5pt" o:hralign="center" o:hrstd="t" o:hr="t"/>
        </w:pict>
      </w:r>
    </w:p>
    <w:p w14:paraId="404099EC" w14:textId="77777777" w:rsidR="009C63E8" w:rsidRDefault="00000000" w:rsidP="007418C6">
      <w:pPr>
        <w:pStyle w:val="Ttulo3"/>
        <w:spacing w:line="276" w:lineRule="auto"/>
      </w:pPr>
      <w:bookmarkStart w:id="205" w:name="mini-laboratório-7"/>
      <w:bookmarkStart w:id="206" w:name="_Toc194453079"/>
      <w:bookmarkEnd w:id="203"/>
      <w:r>
        <w:t>🧪 9.6 Mini-laboratório</w:t>
      </w:r>
      <w:bookmarkEnd w:id="206"/>
    </w:p>
    <w:p w14:paraId="095DCDC7" w14:textId="77777777" w:rsidR="009C63E8" w:rsidRDefault="00000000" w:rsidP="007418C6">
      <w:pPr>
        <w:pStyle w:val="FirstParagraph"/>
        <w:spacing w:line="276" w:lineRule="auto"/>
      </w:pPr>
      <w:r>
        <w:t>Cria:</w:t>
      </w:r>
    </w:p>
    <w:p w14:paraId="6EABF301" w14:textId="77777777" w:rsidR="009C63E8" w:rsidRPr="007418C6" w:rsidRDefault="00000000" w:rsidP="007418C6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 </w:t>
      </w:r>
      <w:r w:rsidRPr="007418C6">
        <w:rPr>
          <w:rStyle w:val="VerbatimChar"/>
          <w:lang w:val="pt-PT"/>
        </w:rPr>
        <w:t>Endereco</w:t>
      </w:r>
      <w:r w:rsidRPr="007418C6">
        <w:rPr>
          <w:lang w:val="pt-PT"/>
        </w:rPr>
        <w:t xml:space="preserve"> com </w:t>
      </w:r>
      <w:r w:rsidRPr="007418C6">
        <w:rPr>
          <w:rStyle w:val="VerbatimChar"/>
          <w:lang w:val="pt-PT"/>
        </w:rPr>
        <w:t>rua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cidade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código postal</w:t>
      </w:r>
    </w:p>
    <w:p w14:paraId="5596518B" w14:textId="77777777" w:rsidR="009C63E8" w:rsidRPr="007418C6" w:rsidRDefault="00000000" w:rsidP="007418C6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 </w:t>
      </w:r>
      <w:r w:rsidRPr="007418C6">
        <w:rPr>
          <w:rStyle w:val="VerbatimChar"/>
          <w:lang w:val="pt-PT"/>
        </w:rPr>
        <w:t>Pessoa</w:t>
      </w:r>
      <w:r w:rsidRPr="007418C6">
        <w:rPr>
          <w:lang w:val="pt-PT"/>
        </w:rPr>
        <w:t xml:space="preserve"> com nome e um atributo </w:t>
      </w:r>
      <w:r w:rsidRPr="007418C6">
        <w:rPr>
          <w:rStyle w:val="VerbatimChar"/>
          <w:lang w:val="pt-PT"/>
        </w:rPr>
        <w:t>Endereco</w:t>
      </w:r>
    </w:p>
    <w:p w14:paraId="02C315CB" w14:textId="77777777" w:rsidR="009C63E8" w:rsidRPr="007418C6" w:rsidRDefault="00000000" w:rsidP="007418C6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>, cria uma pessoa e mostra o nome + morada</w:t>
      </w:r>
    </w:p>
    <w:p w14:paraId="1127CD7D" w14:textId="77777777" w:rsidR="009C63E8" w:rsidRDefault="00000000" w:rsidP="007418C6">
      <w:pPr>
        <w:spacing w:line="276" w:lineRule="auto"/>
      </w:pPr>
      <w:r>
        <w:pict w14:anchorId="2D5F9860">
          <v:rect id="_x0000_i1121" style="width:0;height:1.5pt" o:hralign="center" o:hrstd="t" o:hr="t"/>
        </w:pict>
      </w:r>
    </w:p>
    <w:p w14:paraId="3F02E57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7" w:name="desafio-8"/>
      <w:bookmarkStart w:id="208" w:name="_Toc194453080"/>
      <w:bookmarkEnd w:id="205"/>
      <w:r>
        <w:t>🎯</w:t>
      </w:r>
      <w:r w:rsidRPr="007418C6">
        <w:rPr>
          <w:lang w:val="pt-PT"/>
        </w:rPr>
        <w:t xml:space="preserve"> 9.7 Desafio</w:t>
      </w:r>
      <w:bookmarkEnd w:id="208"/>
    </w:p>
    <w:p w14:paraId="6D2ADC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Loja</w:t>
      </w:r>
      <w:r w:rsidRPr="007418C6">
        <w:rPr>
          <w:lang w:val="pt-PT"/>
        </w:rPr>
        <w:t xml:space="preserve"> que </w:t>
      </w:r>
      <w:r w:rsidRPr="007418C6">
        <w:rPr>
          <w:b/>
          <w:bCs/>
          <w:lang w:val="pt-PT"/>
        </w:rPr>
        <w:t xml:space="preserve">tem uma lista de </w:t>
      </w:r>
      <w:r w:rsidRPr="007418C6">
        <w:rPr>
          <w:rStyle w:val="VerbatimChar"/>
          <w:b/>
          <w:bCs/>
          <w:lang w:val="pt-PT"/>
        </w:rPr>
        <w:t>Produto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>Cada produto tem nome, preço e quantidade.</w:t>
      </w:r>
    </w:p>
    <w:p w14:paraId="205170E7" w14:textId="77777777" w:rsidR="009C63E8" w:rsidRDefault="00000000" w:rsidP="007418C6">
      <w:pPr>
        <w:pStyle w:val="Corpodetexto"/>
        <w:spacing w:line="276" w:lineRule="auto"/>
      </w:pPr>
      <w:r>
        <w:t>A loja deve:</w:t>
      </w:r>
    </w:p>
    <w:p w14:paraId="6F6510FA" w14:textId="77777777" w:rsidR="009C63E8" w:rsidRDefault="00000000" w:rsidP="007418C6">
      <w:pPr>
        <w:pStyle w:val="Compact"/>
        <w:numPr>
          <w:ilvl w:val="0"/>
          <w:numId w:val="211"/>
        </w:numPr>
        <w:spacing w:line="276" w:lineRule="auto"/>
      </w:pPr>
      <w:r>
        <w:t>Adicionar produtos</w:t>
      </w:r>
    </w:p>
    <w:p w14:paraId="13493677" w14:textId="77777777" w:rsidR="009C63E8" w:rsidRDefault="00000000" w:rsidP="007418C6">
      <w:pPr>
        <w:pStyle w:val="Compact"/>
        <w:numPr>
          <w:ilvl w:val="0"/>
          <w:numId w:val="211"/>
        </w:numPr>
        <w:spacing w:line="276" w:lineRule="auto"/>
      </w:pPr>
      <w:r>
        <w:t>Mostrar todos os produtos</w:t>
      </w:r>
    </w:p>
    <w:p w14:paraId="7ABB3F94" w14:textId="77777777" w:rsidR="009C63E8" w:rsidRPr="007418C6" w:rsidRDefault="00000000" w:rsidP="007418C6">
      <w:pPr>
        <w:pStyle w:val="Compact"/>
        <w:numPr>
          <w:ilvl w:val="0"/>
          <w:numId w:val="211"/>
        </w:numPr>
        <w:spacing w:line="276" w:lineRule="auto"/>
        <w:rPr>
          <w:lang w:val="pt-PT"/>
        </w:rPr>
      </w:pPr>
      <w:r w:rsidRPr="007418C6">
        <w:rPr>
          <w:lang w:val="pt-PT"/>
        </w:rPr>
        <w:t>Calcular o valor total em stock</w:t>
      </w:r>
    </w:p>
    <w:p w14:paraId="7C83147C" w14:textId="77777777" w:rsidR="009C63E8" w:rsidRDefault="00000000" w:rsidP="007418C6">
      <w:pPr>
        <w:spacing w:line="276" w:lineRule="auto"/>
      </w:pPr>
      <w:r>
        <w:pict w14:anchorId="47657277">
          <v:rect id="_x0000_i1122" style="width:0;height:1.5pt" o:hralign="center" o:hrstd="t" o:hr="t"/>
        </w:pict>
      </w:r>
    </w:p>
    <w:p w14:paraId="4BB5E5D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9" w:name="composição-excessiva-nem-sempre."/>
      <w:bookmarkStart w:id="210" w:name="_Toc194453081"/>
      <w:bookmarkEnd w:id="207"/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9.8 Composição excessiva? Nem sempre.</w:t>
      </w:r>
      <w:bookmarkEnd w:id="210"/>
    </w:p>
    <w:p w14:paraId="1C3F284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 composição é poderosa, mas </w:t>
      </w:r>
      <w:r w:rsidRPr="007418C6">
        <w:rPr>
          <w:b/>
          <w:bCs/>
          <w:lang w:val="pt-PT"/>
        </w:rPr>
        <w:t>deve ser usada com bom senso</w:t>
      </w:r>
      <w:r w:rsidRPr="007418C6">
        <w:rPr>
          <w:lang w:val="pt-PT"/>
        </w:rPr>
        <w:t>:</w:t>
      </w:r>
    </w:p>
    <w:p w14:paraId="3DF8BDA0" w14:textId="77777777" w:rsidR="009C63E8" w:rsidRPr="007418C6" w:rsidRDefault="00000000" w:rsidP="007418C6">
      <w:pPr>
        <w:pStyle w:val="Compact"/>
        <w:numPr>
          <w:ilvl w:val="0"/>
          <w:numId w:val="212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se </w:t>
      </w:r>
      <w:r w:rsidRPr="007418C6">
        <w:rPr>
          <w:b/>
          <w:bCs/>
          <w:lang w:val="pt-PT"/>
        </w:rPr>
        <w:t>uma classe fizer sentido como parte da outra</w:t>
      </w:r>
    </w:p>
    <w:p w14:paraId="0A8F85CF" w14:textId="77777777" w:rsidR="009C63E8" w:rsidRPr="007418C6" w:rsidRDefault="00000000" w:rsidP="007418C6">
      <w:pPr>
        <w:pStyle w:val="Compact"/>
        <w:numPr>
          <w:ilvl w:val="0"/>
          <w:numId w:val="212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Evita se as classes forem </w:t>
      </w:r>
      <w:r w:rsidRPr="007418C6">
        <w:rPr>
          <w:b/>
          <w:bCs/>
          <w:lang w:val="pt-PT"/>
        </w:rPr>
        <w:t>independentes e sem ligação semântica</w:t>
      </w:r>
    </w:p>
    <w:p w14:paraId="3F0D122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Exemplo:</w:t>
      </w:r>
      <w:r w:rsidRPr="007418C6">
        <w:rPr>
          <w:lang w:val="pt-PT"/>
        </w:rPr>
        <w:br/>
        <w:t xml:space="preserve">✅ </w:t>
      </w: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tem </w:t>
      </w:r>
      <w:r w:rsidRPr="007418C6">
        <w:rPr>
          <w:rStyle w:val="VerbatimChar"/>
          <w:lang w:val="pt-PT"/>
        </w:rPr>
        <w:t>Roda</w:t>
      </w:r>
      <w:r w:rsidRPr="007418C6">
        <w:rPr>
          <w:lang w:val="pt-PT"/>
        </w:rPr>
        <w:br/>
        <w:t>✖</w:t>
      </w:r>
      <w:r>
        <w:t>️</w:t>
      </w:r>
      <w:r w:rsidRPr="007418C6">
        <w:rPr>
          <w:lang w:val="pt-PT"/>
        </w:rPr>
        <w:t xml:space="preserve"> </w:t>
      </w: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tem </w:t>
      </w:r>
      <w:r w:rsidRPr="007418C6">
        <w:rPr>
          <w:rStyle w:val="VerbatimChar"/>
          <w:lang w:val="pt-PT"/>
        </w:rPr>
        <w:t>Cão</w:t>
      </w:r>
      <w:r w:rsidRPr="007418C6">
        <w:rPr>
          <w:lang w:val="pt-PT"/>
        </w:rPr>
        <w:t xml:space="preserve"> (não faz sentido!)</w:t>
      </w:r>
    </w:p>
    <w:p w14:paraId="737DD4E7" w14:textId="77777777" w:rsidR="009C63E8" w:rsidRDefault="00000000" w:rsidP="007418C6">
      <w:pPr>
        <w:spacing w:line="276" w:lineRule="auto"/>
      </w:pPr>
      <w:r>
        <w:pict w14:anchorId="19E52609">
          <v:rect id="_x0000_i1123" style="width:0;height:1.5pt" o:hralign="center" o:hrstd="t" o:hr="t"/>
        </w:pict>
      </w:r>
    </w:p>
    <w:p w14:paraId="3D5D9C5A" w14:textId="77777777" w:rsidR="009C63E8" w:rsidRDefault="00000000" w:rsidP="007418C6">
      <w:pPr>
        <w:pStyle w:val="Ttulo3"/>
        <w:spacing w:line="276" w:lineRule="auto"/>
      </w:pPr>
      <w:bookmarkStart w:id="211" w:name="resumo-final-5"/>
      <w:bookmarkStart w:id="212" w:name="_Toc194453082"/>
      <w:bookmarkEnd w:id="209"/>
      <w:r>
        <w:lastRenderedPageBreak/>
        <w:t>🧠 9.9 Resumo final</w:t>
      </w:r>
      <w:bookmarkEnd w:id="21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9"/>
        <w:gridCol w:w="6972"/>
      </w:tblGrid>
      <w:tr w:rsidR="009C63E8" w14:paraId="21CF5260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43FB0B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0A02A061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375AC732" w14:textId="77777777">
        <w:tc>
          <w:tcPr>
            <w:tcW w:w="0" w:type="auto"/>
          </w:tcPr>
          <w:p w14:paraId="2997FC00" w14:textId="77777777" w:rsidR="009C63E8" w:rsidRDefault="00000000" w:rsidP="007418C6">
            <w:pPr>
              <w:pStyle w:val="Compact"/>
              <w:spacing w:line="276" w:lineRule="auto"/>
            </w:pPr>
            <w:r>
              <w:t>Composição</w:t>
            </w:r>
          </w:p>
        </w:tc>
        <w:tc>
          <w:tcPr>
            <w:tcW w:w="0" w:type="auto"/>
          </w:tcPr>
          <w:p w14:paraId="46AB5EA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ma classe contém instâncias de outras classes</w:t>
            </w:r>
          </w:p>
        </w:tc>
      </w:tr>
      <w:tr w:rsidR="009C63E8" w:rsidRPr="007418C6" w14:paraId="1A4B30CE" w14:textId="77777777">
        <w:tc>
          <w:tcPr>
            <w:tcW w:w="0" w:type="auto"/>
          </w:tcPr>
          <w:p w14:paraId="3098882E" w14:textId="77777777" w:rsidR="009C63E8" w:rsidRDefault="00000000" w:rsidP="007418C6">
            <w:pPr>
              <w:pStyle w:val="Compact"/>
              <w:spacing w:line="276" w:lineRule="auto"/>
            </w:pPr>
            <w:r>
              <w:t>Relação “tem-um”</w:t>
            </w:r>
          </w:p>
        </w:tc>
        <w:tc>
          <w:tcPr>
            <w:tcW w:w="0" w:type="auto"/>
          </w:tcPr>
          <w:p w14:paraId="66AD1D5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x: Pessoa tem um Endereço</w:t>
            </w:r>
          </w:p>
        </w:tc>
      </w:tr>
      <w:tr w:rsidR="009C63E8" w:rsidRPr="007418C6" w14:paraId="3F0C086D" w14:textId="77777777">
        <w:tc>
          <w:tcPr>
            <w:tcW w:w="0" w:type="auto"/>
          </w:tcPr>
          <w:p w14:paraId="519C0A07" w14:textId="77777777" w:rsidR="009C63E8" w:rsidRDefault="00000000" w:rsidP="007418C6">
            <w:pPr>
              <w:pStyle w:val="Compact"/>
              <w:spacing w:line="276" w:lineRule="auto"/>
            </w:pPr>
            <w:r>
              <w:t>Modularidade</w:t>
            </w:r>
          </w:p>
        </w:tc>
        <w:tc>
          <w:tcPr>
            <w:tcW w:w="0" w:type="auto"/>
          </w:tcPr>
          <w:p w14:paraId="6A399B69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trocar ou evoluir partes sem mexer no todo</w:t>
            </w:r>
          </w:p>
        </w:tc>
      </w:tr>
      <w:tr w:rsidR="009C63E8" w:rsidRPr="007418C6" w14:paraId="0001C46F" w14:textId="77777777">
        <w:tc>
          <w:tcPr>
            <w:tcW w:w="0" w:type="auto"/>
          </w:tcPr>
          <w:p w14:paraId="4BAC0C0C" w14:textId="77777777" w:rsidR="009C63E8" w:rsidRDefault="00000000" w:rsidP="007418C6">
            <w:pPr>
              <w:pStyle w:val="Compact"/>
              <w:spacing w:line="276" w:lineRule="auto"/>
            </w:pPr>
            <w:r>
              <w:t>Delegação</w:t>
            </w:r>
          </w:p>
        </w:tc>
        <w:tc>
          <w:tcPr>
            <w:tcW w:w="0" w:type="auto"/>
          </w:tcPr>
          <w:p w14:paraId="2257090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 xml:space="preserve">Passa tarefas a objetos internos (ex: </w:t>
            </w:r>
            <w:r w:rsidRPr="007418C6">
              <w:rPr>
                <w:rStyle w:val="VerbatimChar"/>
                <w:lang w:val="pt-PT"/>
              </w:rPr>
              <w:t>motor.ligar()</w:t>
            </w:r>
            <w:r w:rsidRPr="007418C6">
              <w:rPr>
                <w:lang w:val="pt-PT"/>
              </w:rPr>
              <w:t xml:space="preserve"> dentro de </w:t>
            </w:r>
            <w:r w:rsidRPr="007418C6">
              <w:rPr>
                <w:rStyle w:val="VerbatimChar"/>
                <w:lang w:val="pt-PT"/>
              </w:rPr>
              <w:t>Carro</w:t>
            </w:r>
            <w:r w:rsidRPr="007418C6">
              <w:rPr>
                <w:lang w:val="pt-PT"/>
              </w:rPr>
              <w:t>)</w:t>
            </w:r>
          </w:p>
        </w:tc>
      </w:tr>
    </w:tbl>
    <w:p w14:paraId="3DAA2BAB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4DCA5A91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5ED991F7" w14:textId="445A0DA5" w:rsidR="009C63E8" w:rsidRDefault="00000000" w:rsidP="007418C6">
      <w:pPr>
        <w:spacing w:line="276" w:lineRule="auto"/>
      </w:pPr>
      <w:r>
        <w:lastRenderedPageBreak/>
        <w:pict w14:anchorId="06F0E2D7">
          <v:rect id="_x0000_i1124" style="width:0;height:1.5pt" o:hralign="center" o:hrstd="t" o:hr="t"/>
        </w:pict>
      </w:r>
    </w:p>
    <w:p w14:paraId="5BC1A10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13" w:name="Xd33e162abc541697354bd8fa6fc2f917afccc00"/>
      <w:bookmarkStart w:id="214" w:name="_Toc194453083"/>
      <w:bookmarkEnd w:id="211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0 – Interfaces: Contratos de Comportamento</w:t>
      </w:r>
      <w:bookmarkEnd w:id="214"/>
    </w:p>
    <w:p w14:paraId="2E4C3BC7" w14:textId="77777777" w:rsidR="009C63E8" w:rsidRDefault="00000000" w:rsidP="007418C6">
      <w:pPr>
        <w:spacing w:line="276" w:lineRule="auto"/>
      </w:pPr>
      <w:r>
        <w:pict w14:anchorId="623B1517">
          <v:rect id="_x0000_i1125" style="width:0;height:1.5pt" o:hralign="center" o:hrstd="t" o:hr="t"/>
        </w:pict>
      </w:r>
    </w:p>
    <w:p w14:paraId="3D9E02C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15" w:name="o-que-é-uma-interface"/>
      <w:bookmarkStart w:id="216" w:name="_Toc194453084"/>
      <w:bookmarkEnd w:id="213"/>
      <w:r>
        <w:t>🧠</w:t>
      </w:r>
      <w:r w:rsidRPr="007418C6">
        <w:rPr>
          <w:lang w:val="pt-PT"/>
        </w:rPr>
        <w:t xml:space="preserve"> 10.1 O que é uma interface?</w:t>
      </w:r>
      <w:bookmarkEnd w:id="216"/>
    </w:p>
    <w:p w14:paraId="71DD830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interface</w:t>
      </w:r>
      <w:r w:rsidRPr="007418C6">
        <w:rPr>
          <w:lang w:val="pt-PT"/>
        </w:rPr>
        <w:t xml:space="preserve"> é um tipo especial de classe que </w:t>
      </w:r>
      <w:r w:rsidRPr="007418C6">
        <w:rPr>
          <w:b/>
          <w:bCs/>
          <w:lang w:val="pt-PT"/>
        </w:rPr>
        <w:t>define um conjunto de métodos que devem ser implementados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não contém código</w:t>
      </w:r>
      <w:r w:rsidRPr="007418C6">
        <w:rPr>
          <w:lang w:val="pt-PT"/>
        </w:rPr>
        <w:t xml:space="preserve"> (apenas os nomes dos métodos).</w:t>
      </w:r>
      <w:r w:rsidRPr="007418C6">
        <w:rPr>
          <w:lang w:val="pt-PT"/>
        </w:rPr>
        <w:br/>
        <w:t xml:space="preserve">Pensa nela como um </w:t>
      </w:r>
      <w:r w:rsidRPr="007418C6">
        <w:rPr>
          <w:b/>
          <w:bCs/>
          <w:lang w:val="pt-PT"/>
        </w:rPr>
        <w:t>contrato</w:t>
      </w:r>
      <w:r w:rsidRPr="007418C6">
        <w:rPr>
          <w:lang w:val="pt-PT"/>
        </w:rPr>
        <w:t>: quem assina o contrato compromete-se a cumprir aquilo que lá está definido.</w:t>
      </w:r>
    </w:p>
    <w:p w14:paraId="59F9861A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Uma ficha elétrica tem uma forma padrão. Cada aparelho que se liga à tomada tem de </w:t>
      </w:r>
      <w:r w:rsidRPr="007418C6">
        <w:rPr>
          <w:b/>
          <w:bCs/>
          <w:lang w:val="pt-PT"/>
        </w:rPr>
        <w:t>seguir esse formato</w:t>
      </w:r>
      <w:r w:rsidRPr="007418C6">
        <w:rPr>
          <w:lang w:val="pt-PT"/>
        </w:rPr>
        <w:t>, mesmo que o interior funcione de maneira diferente.</w:t>
      </w:r>
    </w:p>
    <w:p w14:paraId="549A815D" w14:textId="77777777" w:rsidR="009C63E8" w:rsidRDefault="00000000" w:rsidP="007418C6">
      <w:pPr>
        <w:spacing w:line="276" w:lineRule="auto"/>
      </w:pPr>
      <w:r>
        <w:pict w14:anchorId="0FA4FC09">
          <v:rect id="_x0000_i1126" style="width:0;height:1.5pt" o:hralign="center" o:hrstd="t" o:hr="t"/>
        </w:pict>
      </w:r>
    </w:p>
    <w:p w14:paraId="4661B88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17" w:name="como-se-define-uma-interface"/>
      <w:bookmarkStart w:id="218" w:name="_Toc194453085"/>
      <w:bookmarkEnd w:id="215"/>
      <w:r>
        <w:t>📃</w:t>
      </w:r>
      <w:r w:rsidRPr="007418C6">
        <w:rPr>
          <w:lang w:val="pt-PT"/>
        </w:rPr>
        <w:t xml:space="preserve"> 10.2 Como se define uma interface?</w:t>
      </w:r>
      <w:bookmarkEnd w:id="218"/>
    </w:p>
    <w:p w14:paraId="2DF11AE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interface Imprimiv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imprimir();  // sem corpo!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5A15C5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Todos os métodos de uma interface são </w:t>
      </w:r>
      <w:r w:rsidRPr="007418C6">
        <w:rPr>
          <w:b/>
          <w:bCs/>
          <w:lang w:val="pt-PT"/>
        </w:rPr>
        <w:t>públicos e abstratos por defeito</w:t>
      </w:r>
      <w:r w:rsidRPr="007418C6">
        <w:rPr>
          <w:lang w:val="pt-PT"/>
        </w:rPr>
        <w:t xml:space="preserve"> (não têm implementação).</w:t>
      </w:r>
    </w:p>
    <w:p w14:paraId="6A615D2F" w14:textId="77777777" w:rsidR="009C63E8" w:rsidRDefault="00000000" w:rsidP="007418C6">
      <w:pPr>
        <w:spacing w:line="276" w:lineRule="auto"/>
      </w:pPr>
      <w:r>
        <w:pict w14:anchorId="47658F3B">
          <v:rect id="_x0000_i1127" style="width:0;height:1.5pt" o:hralign="center" o:hrstd="t" o:hr="t"/>
        </w:pict>
      </w:r>
    </w:p>
    <w:p w14:paraId="3440C88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19" w:name="como-se-implementa-uma-interface"/>
      <w:bookmarkStart w:id="220" w:name="_Toc194453086"/>
      <w:bookmarkEnd w:id="217"/>
      <w:r>
        <w:t>🔗</w:t>
      </w:r>
      <w:r w:rsidRPr="007418C6">
        <w:rPr>
          <w:lang w:val="pt-PT"/>
        </w:rPr>
        <w:t xml:space="preserve"> 10.3 Como se implementa uma interface?</w:t>
      </w:r>
      <w:bookmarkEnd w:id="220"/>
    </w:p>
    <w:p w14:paraId="34592DC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-se a palavra-chave </w:t>
      </w:r>
      <w:r w:rsidRPr="007418C6">
        <w:rPr>
          <w:rStyle w:val="VerbatimChar"/>
          <w:lang w:val="pt-PT"/>
        </w:rPr>
        <w:t>implements</w:t>
      </w:r>
      <w:r w:rsidRPr="007418C6">
        <w:rPr>
          <w:lang w:val="pt-PT"/>
        </w:rPr>
        <w:t>:</w:t>
      </w:r>
    </w:p>
    <w:p w14:paraId="5C3DB2C9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Documento implements Imprimiv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imprimi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A imprimir documento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600A92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Se a classe não implementar </w:t>
      </w:r>
      <w:r w:rsidRPr="007418C6">
        <w:rPr>
          <w:b/>
          <w:bCs/>
          <w:lang w:val="pt-PT"/>
        </w:rPr>
        <w:t>todos os métodos</w:t>
      </w:r>
      <w:r w:rsidRPr="007418C6">
        <w:rPr>
          <w:lang w:val="pt-PT"/>
        </w:rPr>
        <w:t xml:space="preserve"> da interface, o programa </w:t>
      </w:r>
      <w:r w:rsidRPr="007418C6">
        <w:rPr>
          <w:b/>
          <w:bCs/>
          <w:lang w:val="pt-PT"/>
        </w:rPr>
        <w:t>não compila</w:t>
      </w:r>
      <w:r w:rsidRPr="007418C6">
        <w:rPr>
          <w:lang w:val="pt-PT"/>
        </w:rPr>
        <w:t>.</w:t>
      </w:r>
    </w:p>
    <w:p w14:paraId="226618BC" w14:textId="77777777" w:rsidR="009C63E8" w:rsidRDefault="00000000" w:rsidP="007418C6">
      <w:pPr>
        <w:spacing w:line="276" w:lineRule="auto"/>
      </w:pPr>
      <w:r>
        <w:pict w14:anchorId="1E34997C">
          <v:rect id="_x0000_i1128" style="width:0;height:1.5pt" o:hralign="center" o:hrstd="t" o:hr="t"/>
        </w:pict>
      </w:r>
    </w:p>
    <w:p w14:paraId="41CF966D" w14:textId="77777777" w:rsidR="009C63E8" w:rsidRDefault="00000000" w:rsidP="007418C6">
      <w:pPr>
        <w:pStyle w:val="Ttulo3"/>
        <w:spacing w:line="276" w:lineRule="auto"/>
      </w:pPr>
      <w:bookmarkStart w:id="221" w:name="interface-herança"/>
      <w:bookmarkStart w:id="222" w:name="_Toc194453087"/>
      <w:bookmarkEnd w:id="219"/>
      <w:r>
        <w:lastRenderedPageBreak/>
        <w:t>🧬 10.4 Interface ≠ Herança</w:t>
      </w:r>
      <w:bookmarkEnd w:id="22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82"/>
        <w:gridCol w:w="4069"/>
      </w:tblGrid>
      <w:tr w:rsidR="009C63E8" w14:paraId="72A23ED1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CA9AEE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  <w:tc>
          <w:tcPr>
            <w:tcW w:w="0" w:type="auto"/>
          </w:tcPr>
          <w:p w14:paraId="1EA6734E" w14:textId="77777777" w:rsidR="009C63E8" w:rsidRDefault="00000000" w:rsidP="007418C6">
            <w:pPr>
              <w:pStyle w:val="Compact"/>
              <w:spacing w:line="276" w:lineRule="auto"/>
            </w:pPr>
            <w:r>
              <w:t>Herança</w:t>
            </w:r>
          </w:p>
        </w:tc>
      </w:tr>
      <w:tr w:rsidR="009C63E8" w14:paraId="3ED517AC" w14:textId="77777777">
        <w:tc>
          <w:tcPr>
            <w:tcW w:w="0" w:type="auto"/>
          </w:tcPr>
          <w:p w14:paraId="5550BCB4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implements</w:t>
            </w:r>
          </w:p>
        </w:tc>
        <w:tc>
          <w:tcPr>
            <w:tcW w:w="0" w:type="auto"/>
          </w:tcPr>
          <w:p w14:paraId="15642B12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extends</w:t>
            </w:r>
          </w:p>
        </w:tc>
      </w:tr>
      <w:tr w:rsidR="009C63E8" w14:paraId="03C7772C" w14:textId="77777777">
        <w:tc>
          <w:tcPr>
            <w:tcW w:w="0" w:type="auto"/>
          </w:tcPr>
          <w:p w14:paraId="0FF9FBED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Define </w:t>
            </w:r>
            <w:r>
              <w:rPr>
                <w:b/>
                <w:bCs/>
              </w:rPr>
              <w:t>comportamento obrigatório</w:t>
            </w:r>
          </w:p>
        </w:tc>
        <w:tc>
          <w:tcPr>
            <w:tcW w:w="0" w:type="auto"/>
          </w:tcPr>
          <w:p w14:paraId="04426FCB" w14:textId="77777777" w:rsidR="009C63E8" w:rsidRDefault="00000000" w:rsidP="007418C6">
            <w:pPr>
              <w:pStyle w:val="Compact"/>
              <w:spacing w:line="276" w:lineRule="auto"/>
            </w:pPr>
            <w:r>
              <w:t>Reutiliza código existente</w:t>
            </w:r>
          </w:p>
        </w:tc>
      </w:tr>
      <w:tr w:rsidR="009C63E8" w:rsidRPr="007418C6" w14:paraId="64F6AC18" w14:textId="77777777">
        <w:tc>
          <w:tcPr>
            <w:tcW w:w="0" w:type="auto"/>
          </w:tcPr>
          <w:p w14:paraId="16337DD9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Permite implementar </w:t>
            </w:r>
            <w:r>
              <w:rPr>
                <w:b/>
                <w:bCs/>
              </w:rPr>
              <w:t>várias interfaces</w:t>
            </w:r>
          </w:p>
        </w:tc>
        <w:tc>
          <w:tcPr>
            <w:tcW w:w="0" w:type="auto"/>
          </w:tcPr>
          <w:p w14:paraId="506F9D69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Só pode estender uma classe</w:t>
            </w:r>
          </w:p>
        </w:tc>
      </w:tr>
      <w:tr w:rsidR="009C63E8" w:rsidRPr="007418C6" w14:paraId="16120A02" w14:textId="77777777">
        <w:tc>
          <w:tcPr>
            <w:tcW w:w="0" w:type="auto"/>
          </w:tcPr>
          <w:p w14:paraId="6635049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Não tem atributos nem código</w:t>
            </w:r>
          </w:p>
        </w:tc>
        <w:tc>
          <w:tcPr>
            <w:tcW w:w="0" w:type="auto"/>
          </w:tcPr>
          <w:p w14:paraId="1AFDCF9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 ter atributos e métodos com lógica</w:t>
            </w:r>
          </w:p>
        </w:tc>
      </w:tr>
    </w:tbl>
    <w:p w14:paraId="4D16B802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Interfaces são usadas </w:t>
      </w:r>
      <w:r w:rsidRPr="007418C6">
        <w:rPr>
          <w:b/>
          <w:bCs/>
          <w:lang w:val="pt-PT"/>
        </w:rPr>
        <w:t>quando diferentes classes devem partilhar comportamentos, mas não são do mesmo tipo</w:t>
      </w:r>
      <w:r w:rsidRPr="007418C6">
        <w:rPr>
          <w:lang w:val="pt-PT"/>
        </w:rPr>
        <w:t>.</w:t>
      </w:r>
    </w:p>
    <w:p w14:paraId="7B9DF0ED" w14:textId="77777777" w:rsidR="009C63E8" w:rsidRDefault="00000000" w:rsidP="007418C6">
      <w:pPr>
        <w:spacing w:line="276" w:lineRule="auto"/>
      </w:pPr>
      <w:r>
        <w:pict w14:anchorId="62F0F5B9">
          <v:rect id="_x0000_i1129" style="width:0;height:1.5pt" o:hralign="center" o:hrstd="t" o:hr="t"/>
        </w:pict>
      </w:r>
    </w:p>
    <w:p w14:paraId="7530A9E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23" w:name="interfaces-no-mundo-real"/>
      <w:bookmarkStart w:id="224" w:name="_Toc194453088"/>
      <w:bookmarkEnd w:id="221"/>
      <w:r>
        <w:t>💼</w:t>
      </w:r>
      <w:r w:rsidRPr="007418C6">
        <w:rPr>
          <w:lang w:val="pt-PT"/>
        </w:rPr>
        <w:t xml:space="preserve"> 10.5 Interfaces no mundo real</w:t>
      </w:r>
      <w:bookmarkEnd w:id="224"/>
    </w:p>
    <w:p w14:paraId="66F2319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Imagina estas situações:</w:t>
      </w:r>
    </w:p>
    <w:p w14:paraId="7466779A" w14:textId="77777777" w:rsidR="009C63E8" w:rsidRPr="007418C6" w:rsidRDefault="00000000" w:rsidP="007418C6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Todos os documentos devem poder </w:t>
      </w:r>
      <w:r w:rsidRPr="007418C6">
        <w:rPr>
          <w:b/>
          <w:bCs/>
          <w:lang w:val="pt-PT"/>
        </w:rPr>
        <w:t>ser impressos</w:t>
      </w:r>
      <w:r w:rsidRPr="007418C6">
        <w:rPr>
          <w:lang w:val="pt-PT"/>
        </w:rPr>
        <w:t xml:space="preserve"> → </w:t>
      </w:r>
      <w:r w:rsidRPr="007418C6">
        <w:rPr>
          <w:rStyle w:val="VerbatimChar"/>
          <w:lang w:val="pt-PT"/>
        </w:rPr>
        <w:t>Imprimivel</w:t>
      </w:r>
    </w:p>
    <w:p w14:paraId="1A073CCB" w14:textId="77777777" w:rsidR="009C63E8" w:rsidRPr="007418C6" w:rsidRDefault="00000000" w:rsidP="007418C6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Todos os objetos num jogo devem poder </w:t>
      </w:r>
      <w:r w:rsidRPr="007418C6">
        <w:rPr>
          <w:b/>
          <w:bCs/>
          <w:lang w:val="pt-PT"/>
        </w:rPr>
        <w:t>mover-se</w:t>
      </w:r>
      <w:r w:rsidRPr="007418C6">
        <w:rPr>
          <w:lang w:val="pt-PT"/>
        </w:rPr>
        <w:t xml:space="preserve"> → </w:t>
      </w:r>
      <w:r w:rsidRPr="007418C6">
        <w:rPr>
          <w:rStyle w:val="VerbatimChar"/>
          <w:lang w:val="pt-PT"/>
        </w:rPr>
        <w:t>Movivel</w:t>
      </w:r>
    </w:p>
    <w:p w14:paraId="22B3F650" w14:textId="77777777" w:rsidR="009C63E8" w:rsidRPr="007418C6" w:rsidRDefault="00000000" w:rsidP="007418C6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Todos os formulários devem poder </w:t>
      </w:r>
      <w:r w:rsidRPr="007418C6">
        <w:rPr>
          <w:b/>
          <w:bCs/>
          <w:lang w:val="pt-PT"/>
        </w:rPr>
        <w:t>validar os seus dados</w:t>
      </w:r>
      <w:r w:rsidRPr="007418C6">
        <w:rPr>
          <w:lang w:val="pt-PT"/>
        </w:rPr>
        <w:t xml:space="preserve"> → </w:t>
      </w:r>
      <w:r w:rsidRPr="007418C6">
        <w:rPr>
          <w:rStyle w:val="VerbatimChar"/>
          <w:lang w:val="pt-PT"/>
        </w:rPr>
        <w:t>Validavel</w:t>
      </w:r>
    </w:p>
    <w:p w14:paraId="6CFD283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ada classe trata o comportamento </w:t>
      </w:r>
      <w:r w:rsidRPr="007418C6">
        <w:rPr>
          <w:b/>
          <w:bCs/>
          <w:lang w:val="pt-PT"/>
        </w:rPr>
        <w:t>à sua maneira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todas concordam com o "contrato" da interface</w:t>
      </w:r>
      <w:r w:rsidRPr="007418C6">
        <w:rPr>
          <w:lang w:val="pt-PT"/>
        </w:rPr>
        <w:t>.</w:t>
      </w:r>
    </w:p>
    <w:p w14:paraId="46FD8972" w14:textId="77777777" w:rsidR="009C63E8" w:rsidRDefault="00000000" w:rsidP="007418C6">
      <w:pPr>
        <w:spacing w:line="276" w:lineRule="auto"/>
      </w:pPr>
      <w:r>
        <w:pict w14:anchorId="510FA594">
          <v:rect id="_x0000_i1130" style="width:0;height:1.5pt" o:hralign="center" o:hrstd="t" o:hr="t"/>
        </w:pict>
      </w:r>
    </w:p>
    <w:p w14:paraId="078EB9C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25" w:name="exemplo-prático-com-várias-classes"/>
      <w:bookmarkStart w:id="226" w:name="_Toc194453089"/>
      <w:bookmarkEnd w:id="223"/>
      <w:r>
        <w:t>🧪</w:t>
      </w:r>
      <w:r w:rsidRPr="007418C6">
        <w:rPr>
          <w:lang w:val="pt-PT"/>
        </w:rPr>
        <w:t xml:space="preserve"> 10.6 Exemplo prático com várias classes</w:t>
      </w:r>
      <w:bookmarkEnd w:id="226"/>
    </w:p>
    <w:p w14:paraId="097AA9B8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interface Imprimiv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void imprimir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1CDACD1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Relatorio implements Imprimiv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imprimi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Relatório: estatísticas do mês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0A6BB7E1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Fatura implements Imprimiv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imprimi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Fatura: total a pagar €123,45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179E011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lastRenderedPageBreak/>
        <w:t>public class Impressor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imprimirTudo(Imprimivel i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.imprimir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B95E84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>:</w:t>
      </w:r>
    </w:p>
    <w:p w14:paraId="60FBFE05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Main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main(String[] arg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mprimivel doc1 = new Relatorio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mprimivel doc2 = new Fatura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mpressora.imprimirTudo(doc1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mpressora.imprimirTudo(doc2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E4D020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Mesmo que </w:t>
      </w:r>
      <w:r w:rsidRPr="007418C6">
        <w:rPr>
          <w:rStyle w:val="VerbatimChar"/>
          <w:lang w:val="pt-PT"/>
        </w:rPr>
        <w:t>Relatorio</w:t>
      </w:r>
      <w:r w:rsidRPr="007418C6">
        <w:rPr>
          <w:lang w:val="pt-PT"/>
        </w:rPr>
        <w:t xml:space="preserve"> e </w:t>
      </w:r>
      <w:r w:rsidRPr="007418C6">
        <w:rPr>
          <w:rStyle w:val="VerbatimChar"/>
          <w:lang w:val="pt-PT"/>
        </w:rPr>
        <w:t>Fatura</w:t>
      </w:r>
      <w:r w:rsidRPr="007418C6">
        <w:rPr>
          <w:lang w:val="pt-PT"/>
        </w:rPr>
        <w:t xml:space="preserve"> sejam classes </w:t>
      </w:r>
      <w:r w:rsidRPr="007418C6">
        <w:rPr>
          <w:b/>
          <w:bCs/>
          <w:lang w:val="pt-PT"/>
        </w:rPr>
        <w:t>completamente diferentes</w:t>
      </w:r>
      <w:r w:rsidRPr="007418C6">
        <w:rPr>
          <w:lang w:val="pt-PT"/>
        </w:rPr>
        <w:t xml:space="preserve">, podemos tratá-las </w:t>
      </w:r>
      <w:r w:rsidRPr="007418C6">
        <w:rPr>
          <w:b/>
          <w:bCs/>
          <w:lang w:val="pt-PT"/>
        </w:rPr>
        <w:t>de forma polimórfica</w:t>
      </w:r>
      <w:r w:rsidRPr="007418C6">
        <w:rPr>
          <w:lang w:val="pt-PT"/>
        </w:rPr>
        <w:t>.</w:t>
      </w:r>
    </w:p>
    <w:p w14:paraId="2B546658" w14:textId="77777777" w:rsidR="009C63E8" w:rsidRDefault="00000000" w:rsidP="007418C6">
      <w:pPr>
        <w:spacing w:line="276" w:lineRule="auto"/>
      </w:pPr>
      <w:r>
        <w:pict w14:anchorId="605003C4">
          <v:rect id="_x0000_i1131" style="width:0;height:1.5pt" o:hralign="center" o:hrstd="t" o:hr="t"/>
        </w:pict>
      </w:r>
    </w:p>
    <w:p w14:paraId="5FE70B98" w14:textId="77777777" w:rsidR="009C63E8" w:rsidRDefault="00000000" w:rsidP="007418C6">
      <w:pPr>
        <w:pStyle w:val="Ttulo3"/>
        <w:spacing w:line="276" w:lineRule="auto"/>
      </w:pPr>
      <w:bookmarkStart w:id="227" w:name="desafio-9"/>
      <w:bookmarkStart w:id="228" w:name="_Toc194453090"/>
      <w:bookmarkEnd w:id="225"/>
      <w:r>
        <w:t>🎯 10.7 Desafio</w:t>
      </w:r>
      <w:bookmarkEnd w:id="228"/>
    </w:p>
    <w:p w14:paraId="3DB4A6F4" w14:textId="77777777" w:rsidR="009C63E8" w:rsidRDefault="00000000" w:rsidP="007418C6">
      <w:pPr>
        <w:pStyle w:val="FirstParagraph"/>
        <w:spacing w:line="276" w:lineRule="auto"/>
      </w:pPr>
      <w:r>
        <w:t>Cria:</w:t>
      </w:r>
    </w:p>
    <w:p w14:paraId="5675A539" w14:textId="77777777" w:rsidR="009C63E8" w:rsidRPr="007418C6" w:rsidRDefault="00000000" w:rsidP="007418C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a interface </w:t>
      </w:r>
      <w:r w:rsidRPr="007418C6">
        <w:rPr>
          <w:rStyle w:val="VerbatimChar"/>
          <w:lang w:val="pt-PT"/>
        </w:rPr>
        <w:t>Desenhavel</w:t>
      </w:r>
      <w:r w:rsidRPr="007418C6">
        <w:rPr>
          <w:lang w:val="pt-PT"/>
        </w:rPr>
        <w:t xml:space="preserve"> com método </w:t>
      </w:r>
      <w:r w:rsidRPr="007418C6">
        <w:rPr>
          <w:rStyle w:val="VerbatimChar"/>
          <w:lang w:val="pt-PT"/>
        </w:rPr>
        <w:t>desenhar()</w:t>
      </w:r>
    </w:p>
    <w:p w14:paraId="7A505997" w14:textId="77777777" w:rsidR="009C63E8" w:rsidRPr="007418C6" w:rsidRDefault="00000000" w:rsidP="007418C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s </w:t>
      </w:r>
      <w:r w:rsidRPr="007418C6">
        <w:rPr>
          <w:rStyle w:val="VerbatimChar"/>
          <w:lang w:val="pt-PT"/>
        </w:rPr>
        <w:t>Circulo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Quadrado</w:t>
      </w:r>
      <w:r w:rsidRPr="007418C6">
        <w:rPr>
          <w:lang w:val="pt-PT"/>
        </w:rPr>
        <w:t xml:space="preserve"> e </w:t>
      </w:r>
      <w:r w:rsidRPr="007418C6">
        <w:rPr>
          <w:rStyle w:val="VerbatimChar"/>
          <w:lang w:val="pt-PT"/>
        </w:rPr>
        <w:t>Triangulo</w:t>
      </w:r>
      <w:r w:rsidRPr="007418C6">
        <w:rPr>
          <w:lang w:val="pt-PT"/>
        </w:rPr>
        <w:t xml:space="preserve"> que implementam </w:t>
      </w:r>
      <w:r w:rsidRPr="007418C6">
        <w:rPr>
          <w:rStyle w:val="VerbatimChar"/>
          <w:lang w:val="pt-PT"/>
        </w:rPr>
        <w:t>Desenhavel</w:t>
      </w:r>
    </w:p>
    <w:p w14:paraId="7789E68B" w14:textId="77777777" w:rsidR="009C63E8" w:rsidRPr="007418C6" w:rsidRDefault="00000000" w:rsidP="007418C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método que receba uma lista de </w:t>
      </w:r>
      <w:r w:rsidRPr="007418C6">
        <w:rPr>
          <w:rStyle w:val="VerbatimChar"/>
          <w:lang w:val="pt-PT"/>
        </w:rPr>
        <w:t>Desenhavel</w:t>
      </w:r>
      <w:r w:rsidRPr="007418C6">
        <w:rPr>
          <w:lang w:val="pt-PT"/>
        </w:rPr>
        <w:t xml:space="preserve"> e desenhe todos os objetos</w:t>
      </w:r>
    </w:p>
    <w:p w14:paraId="005E69E5" w14:textId="77777777" w:rsidR="009C63E8" w:rsidRDefault="00000000" w:rsidP="007418C6">
      <w:pPr>
        <w:spacing w:line="276" w:lineRule="auto"/>
      </w:pPr>
      <w:r>
        <w:pict w14:anchorId="78AD70B5">
          <v:rect id="_x0000_i1132" style="width:0;height:1.5pt" o:hralign="center" o:hrstd="t" o:hr="t"/>
        </w:pict>
      </w:r>
    </w:p>
    <w:p w14:paraId="4111325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29" w:name="interface-com-múltiplas-implementações"/>
      <w:bookmarkStart w:id="230" w:name="_Toc194453091"/>
      <w:bookmarkEnd w:id="227"/>
      <w:r>
        <w:t>🧠</w:t>
      </w:r>
      <w:r w:rsidRPr="007418C6">
        <w:rPr>
          <w:lang w:val="pt-PT"/>
        </w:rPr>
        <w:t xml:space="preserve"> 10.8 Interface com múltiplas implementações</w:t>
      </w:r>
      <w:bookmarkEnd w:id="230"/>
    </w:p>
    <w:p w14:paraId="4BC5C7C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Uma classe pode implementar várias interfaces:</w:t>
      </w:r>
    </w:p>
    <w:p w14:paraId="7D8E8CD6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Robo implements Movivel, Desenhav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move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Mover para a frente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desenha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"Desenhar no chã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lastRenderedPageBreak/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0BDE2A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Isto </w:t>
      </w:r>
      <w:r w:rsidRPr="007418C6">
        <w:rPr>
          <w:b/>
          <w:bCs/>
          <w:lang w:val="pt-PT"/>
        </w:rPr>
        <w:t>simula herança múltipla</w:t>
      </w:r>
      <w:r w:rsidRPr="007418C6">
        <w:rPr>
          <w:lang w:val="pt-PT"/>
        </w:rPr>
        <w:t xml:space="preserve">, algo que </w:t>
      </w:r>
      <w:r w:rsidRPr="007418C6">
        <w:rPr>
          <w:b/>
          <w:bCs/>
          <w:lang w:val="pt-PT"/>
        </w:rPr>
        <w:t>Java não permite com classes</w:t>
      </w:r>
      <w:r w:rsidRPr="007418C6">
        <w:rPr>
          <w:lang w:val="pt-PT"/>
        </w:rPr>
        <w:t xml:space="preserve"> mas </w:t>
      </w:r>
      <w:r w:rsidRPr="007418C6">
        <w:rPr>
          <w:b/>
          <w:bCs/>
          <w:lang w:val="pt-PT"/>
        </w:rPr>
        <w:t>permite com interfaces</w:t>
      </w:r>
      <w:r w:rsidRPr="007418C6">
        <w:rPr>
          <w:lang w:val="pt-PT"/>
        </w:rPr>
        <w:t>!</w:t>
      </w:r>
    </w:p>
    <w:p w14:paraId="6FAC221D" w14:textId="77777777" w:rsidR="009C63E8" w:rsidRDefault="00000000" w:rsidP="007418C6">
      <w:pPr>
        <w:spacing w:line="276" w:lineRule="auto"/>
      </w:pPr>
      <w:r>
        <w:pict w14:anchorId="30C9CF48">
          <v:rect id="_x0000_i1133" style="width:0;height:1.5pt" o:hralign="center" o:hrstd="t" o:hr="t"/>
        </w:pict>
      </w:r>
    </w:p>
    <w:p w14:paraId="39A5946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31" w:name="interface-como-forma-de-independência"/>
      <w:bookmarkStart w:id="232" w:name="_Toc194453092"/>
      <w:bookmarkEnd w:id="229"/>
      <w:r>
        <w:t>📦</w:t>
      </w:r>
      <w:r w:rsidRPr="007418C6">
        <w:rPr>
          <w:lang w:val="pt-PT"/>
        </w:rPr>
        <w:t xml:space="preserve"> 10.9 Interface como forma de independência</w:t>
      </w:r>
      <w:bookmarkEnd w:id="232"/>
    </w:p>
    <w:p w14:paraId="203AA2D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Ao programar com interfaces, crias sistemas mais:</w:t>
      </w:r>
    </w:p>
    <w:p w14:paraId="0486A64C" w14:textId="77777777" w:rsidR="009C63E8" w:rsidRDefault="00000000" w:rsidP="007418C6">
      <w:pPr>
        <w:pStyle w:val="Compact"/>
        <w:numPr>
          <w:ilvl w:val="0"/>
          <w:numId w:val="215"/>
        </w:numPr>
        <w:spacing w:line="276" w:lineRule="auto"/>
      </w:pPr>
      <w:r>
        <w:rPr>
          <w:b/>
          <w:bCs/>
        </w:rPr>
        <w:t>Flexíveis</w:t>
      </w:r>
    </w:p>
    <w:p w14:paraId="3CA652F4" w14:textId="77777777" w:rsidR="009C63E8" w:rsidRDefault="00000000" w:rsidP="007418C6">
      <w:pPr>
        <w:pStyle w:val="Compact"/>
        <w:numPr>
          <w:ilvl w:val="0"/>
          <w:numId w:val="215"/>
        </w:numPr>
        <w:spacing w:line="276" w:lineRule="auto"/>
      </w:pPr>
      <w:r>
        <w:rPr>
          <w:b/>
          <w:bCs/>
        </w:rPr>
        <w:t>Testáveis</w:t>
      </w:r>
    </w:p>
    <w:p w14:paraId="53C92DF6" w14:textId="77777777" w:rsidR="009C63E8" w:rsidRDefault="00000000" w:rsidP="007418C6">
      <w:pPr>
        <w:pStyle w:val="Compact"/>
        <w:numPr>
          <w:ilvl w:val="0"/>
          <w:numId w:val="215"/>
        </w:numPr>
        <w:spacing w:line="276" w:lineRule="auto"/>
      </w:pPr>
      <w:r>
        <w:rPr>
          <w:b/>
          <w:bCs/>
        </w:rPr>
        <w:t>Fáceis de manter</w:t>
      </w:r>
    </w:p>
    <w:p w14:paraId="67F50F9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Porque o código </w:t>
      </w:r>
      <w:r w:rsidRPr="007418C6">
        <w:rPr>
          <w:b/>
          <w:bCs/>
          <w:lang w:val="pt-PT"/>
        </w:rPr>
        <w:t>não depende da classe concreta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da interface (do contrato)</w:t>
      </w:r>
      <w:r w:rsidRPr="007418C6">
        <w:rPr>
          <w:lang w:val="pt-PT"/>
        </w:rPr>
        <w:t>.</w:t>
      </w:r>
    </w:p>
    <w:p w14:paraId="3F6493F6" w14:textId="77777777" w:rsidR="009C63E8" w:rsidRDefault="00000000" w:rsidP="007418C6">
      <w:pPr>
        <w:spacing w:line="276" w:lineRule="auto"/>
      </w:pPr>
      <w:r>
        <w:pict w14:anchorId="4921DCFD">
          <v:rect id="_x0000_i1134" style="width:0;height:1.5pt" o:hralign="center" o:hrstd="t" o:hr="t"/>
        </w:pict>
      </w:r>
    </w:p>
    <w:p w14:paraId="108D185D" w14:textId="77777777" w:rsidR="009C63E8" w:rsidRDefault="00000000" w:rsidP="007418C6">
      <w:pPr>
        <w:pStyle w:val="Ttulo3"/>
        <w:spacing w:line="276" w:lineRule="auto"/>
      </w:pPr>
      <w:bookmarkStart w:id="233" w:name="resumo-final-6"/>
      <w:bookmarkStart w:id="234" w:name="_Toc194453093"/>
      <w:bookmarkEnd w:id="231"/>
      <w:r>
        <w:t>🧠 10.10 Resumo final</w:t>
      </w:r>
      <w:bookmarkEnd w:id="23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7"/>
        <w:gridCol w:w="5181"/>
      </w:tblGrid>
      <w:tr w:rsidR="009C63E8" w14:paraId="48F6CAD2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EC7304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7D052203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3BE95328" w14:textId="77777777">
        <w:tc>
          <w:tcPr>
            <w:tcW w:w="0" w:type="auto"/>
          </w:tcPr>
          <w:p w14:paraId="3ECFAC56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  <w:tc>
          <w:tcPr>
            <w:tcW w:w="0" w:type="auto"/>
          </w:tcPr>
          <w:p w14:paraId="4013351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ontrato que define métodos obrigatórios</w:t>
            </w:r>
          </w:p>
        </w:tc>
      </w:tr>
      <w:tr w:rsidR="009C63E8" w:rsidRPr="007418C6" w14:paraId="71D0C549" w14:textId="77777777">
        <w:tc>
          <w:tcPr>
            <w:tcW w:w="0" w:type="auto"/>
          </w:tcPr>
          <w:p w14:paraId="0127F32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implements</w:t>
            </w:r>
          </w:p>
        </w:tc>
        <w:tc>
          <w:tcPr>
            <w:tcW w:w="0" w:type="auto"/>
          </w:tcPr>
          <w:p w14:paraId="74A8264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alavra-chave para implementar uma interface</w:t>
            </w:r>
          </w:p>
        </w:tc>
      </w:tr>
      <w:tr w:rsidR="009C63E8" w:rsidRPr="007418C6" w14:paraId="3DC11D50" w14:textId="77777777">
        <w:tc>
          <w:tcPr>
            <w:tcW w:w="0" w:type="auto"/>
          </w:tcPr>
          <w:p w14:paraId="712D6AF1" w14:textId="77777777" w:rsidR="009C63E8" w:rsidRDefault="00000000" w:rsidP="007418C6">
            <w:pPr>
              <w:pStyle w:val="Compact"/>
              <w:spacing w:line="276" w:lineRule="auto"/>
            </w:pPr>
            <w:r>
              <w:t>Polimorfismo</w:t>
            </w:r>
          </w:p>
        </w:tc>
        <w:tc>
          <w:tcPr>
            <w:tcW w:w="0" w:type="auto"/>
          </w:tcPr>
          <w:p w14:paraId="766C8F4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tratar objetos diferentes de forma genérica</w:t>
            </w:r>
          </w:p>
        </w:tc>
      </w:tr>
      <w:tr w:rsidR="009C63E8" w:rsidRPr="007418C6" w14:paraId="3343072E" w14:textId="77777777">
        <w:tc>
          <w:tcPr>
            <w:tcW w:w="0" w:type="auto"/>
          </w:tcPr>
          <w:p w14:paraId="348E5869" w14:textId="77777777" w:rsidR="009C63E8" w:rsidRDefault="00000000" w:rsidP="007418C6">
            <w:pPr>
              <w:pStyle w:val="Compact"/>
              <w:spacing w:line="276" w:lineRule="auto"/>
            </w:pPr>
            <w:r>
              <w:t>Flexibilidade</w:t>
            </w:r>
          </w:p>
        </w:tc>
        <w:tc>
          <w:tcPr>
            <w:tcW w:w="0" w:type="auto"/>
          </w:tcPr>
          <w:p w14:paraId="53E27F8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s mudar a implementação sem afetar quem usa</w:t>
            </w:r>
          </w:p>
        </w:tc>
      </w:tr>
    </w:tbl>
    <w:p w14:paraId="382E99CA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07FC41E1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D773ED6" w14:textId="6ECEA0D0" w:rsidR="009C63E8" w:rsidRDefault="00000000" w:rsidP="007418C6">
      <w:pPr>
        <w:spacing w:line="276" w:lineRule="auto"/>
      </w:pPr>
      <w:r>
        <w:lastRenderedPageBreak/>
        <w:pict w14:anchorId="3327BBF7">
          <v:rect id="_x0000_i1135" style="width:0;height:1.5pt" o:hralign="center" o:hrstd="t" o:hr="t"/>
        </w:pict>
      </w:r>
    </w:p>
    <w:p w14:paraId="52B26A6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35" w:name="Xeb7a32832d778bd6804df55c18e0a9a4d949ea4"/>
      <w:bookmarkStart w:id="236" w:name="_Toc194453094"/>
      <w:bookmarkEnd w:id="233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1 – Classes Abstratas: Quando Só Faz Sentido Completar Depois</w:t>
      </w:r>
      <w:bookmarkEnd w:id="236"/>
    </w:p>
    <w:p w14:paraId="21A83F38" w14:textId="77777777" w:rsidR="009C63E8" w:rsidRDefault="00000000" w:rsidP="007418C6">
      <w:pPr>
        <w:spacing w:line="276" w:lineRule="auto"/>
      </w:pPr>
      <w:r>
        <w:pict w14:anchorId="1662B558">
          <v:rect id="_x0000_i1136" style="width:0;height:1.5pt" o:hralign="center" o:hrstd="t" o:hr="t"/>
        </w:pict>
      </w:r>
    </w:p>
    <w:p w14:paraId="4E8E065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37" w:name="o-que-é-uma-classe-abstrata"/>
      <w:bookmarkStart w:id="238" w:name="_Toc194453095"/>
      <w:bookmarkEnd w:id="235"/>
      <w:r>
        <w:t>🧠</w:t>
      </w:r>
      <w:r w:rsidRPr="007418C6">
        <w:rPr>
          <w:lang w:val="pt-PT"/>
        </w:rPr>
        <w:t xml:space="preserve"> 11.1 O que é uma classe abstrata?</w:t>
      </w:r>
      <w:bookmarkEnd w:id="238"/>
    </w:p>
    <w:p w14:paraId="3996C80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classe abstrata</w:t>
      </w:r>
      <w:r w:rsidRPr="007418C6">
        <w:rPr>
          <w:lang w:val="pt-PT"/>
        </w:rPr>
        <w:t xml:space="preserve"> é uma classe que:</w:t>
      </w:r>
    </w:p>
    <w:p w14:paraId="688538EB" w14:textId="77777777" w:rsidR="009C63E8" w:rsidRDefault="00000000" w:rsidP="007418C6">
      <w:pPr>
        <w:pStyle w:val="Compact"/>
        <w:numPr>
          <w:ilvl w:val="0"/>
          <w:numId w:val="216"/>
        </w:numPr>
        <w:spacing w:line="276" w:lineRule="auto"/>
      </w:pPr>
      <w:r>
        <w:rPr>
          <w:b/>
          <w:bCs/>
        </w:rPr>
        <w:t>Não pode ser instanciada diretamente</w:t>
      </w:r>
    </w:p>
    <w:p w14:paraId="59E570ED" w14:textId="77777777" w:rsidR="009C63E8" w:rsidRPr="007418C6" w:rsidRDefault="00000000" w:rsidP="007418C6">
      <w:pPr>
        <w:pStyle w:val="Compact"/>
        <w:numPr>
          <w:ilvl w:val="0"/>
          <w:numId w:val="21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Serve como </w:t>
      </w:r>
      <w:r w:rsidRPr="007418C6">
        <w:rPr>
          <w:b/>
          <w:bCs/>
          <w:lang w:val="pt-PT"/>
        </w:rPr>
        <w:t>base para outras classes</w:t>
      </w:r>
    </w:p>
    <w:p w14:paraId="522A20F8" w14:textId="77777777" w:rsidR="009C63E8" w:rsidRPr="007418C6" w:rsidRDefault="00000000" w:rsidP="007418C6">
      <w:pPr>
        <w:pStyle w:val="Compact"/>
        <w:numPr>
          <w:ilvl w:val="0"/>
          <w:numId w:val="21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Pode ter </w:t>
      </w:r>
      <w:r w:rsidRPr="007418C6">
        <w:rPr>
          <w:b/>
          <w:bCs/>
          <w:lang w:val="pt-PT"/>
        </w:rPr>
        <w:t>métodos com ou sem implementação</w:t>
      </w:r>
    </w:p>
    <w:p w14:paraId="353FA10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Imagina um molde para peças de Lego. O molde define que todas as peças têm encaixe, mas </w:t>
      </w:r>
      <w:r w:rsidRPr="007418C6">
        <w:rPr>
          <w:b/>
          <w:bCs/>
          <w:lang w:val="pt-PT"/>
        </w:rPr>
        <w:t>não define as cores nem o tamanho específico</w:t>
      </w:r>
      <w:r w:rsidRPr="007418C6">
        <w:rPr>
          <w:lang w:val="pt-PT"/>
        </w:rPr>
        <w:t xml:space="preserve">. Cada tipo de peça vai </w:t>
      </w:r>
      <w:r w:rsidRPr="007418C6">
        <w:rPr>
          <w:b/>
          <w:bCs/>
          <w:lang w:val="pt-PT"/>
        </w:rPr>
        <w:t>completar</w:t>
      </w:r>
      <w:r w:rsidRPr="007418C6">
        <w:rPr>
          <w:lang w:val="pt-PT"/>
        </w:rPr>
        <w:t xml:space="preserve"> o molde à sua maneira.</w:t>
      </w:r>
    </w:p>
    <w:p w14:paraId="6510BE8A" w14:textId="77777777" w:rsidR="009C63E8" w:rsidRDefault="00000000" w:rsidP="007418C6">
      <w:pPr>
        <w:spacing w:line="276" w:lineRule="auto"/>
      </w:pPr>
      <w:r>
        <w:pict w14:anchorId="63D3B6CD">
          <v:rect id="_x0000_i1137" style="width:0;height:1.5pt" o:hralign="center" o:hrstd="t" o:hr="t"/>
        </w:pict>
      </w:r>
    </w:p>
    <w:p w14:paraId="4E6A94C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39" w:name="quando-usar-uma-classe-abstrata"/>
      <w:bookmarkStart w:id="240" w:name="_Toc194453096"/>
      <w:bookmarkEnd w:id="237"/>
      <w:r>
        <w:t>📦</w:t>
      </w:r>
      <w:r w:rsidRPr="007418C6">
        <w:rPr>
          <w:lang w:val="pt-PT"/>
        </w:rPr>
        <w:t xml:space="preserve"> 11.2 Quando usar uma classe abstrata?</w:t>
      </w:r>
      <w:bookmarkEnd w:id="240"/>
    </w:p>
    <w:p w14:paraId="69DAEF5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mos </w:t>
      </w:r>
      <w:r w:rsidRPr="007418C6">
        <w:rPr>
          <w:b/>
          <w:bCs/>
          <w:lang w:val="pt-PT"/>
        </w:rPr>
        <w:t>classes abstratas</w:t>
      </w:r>
      <w:r w:rsidRPr="007418C6">
        <w:rPr>
          <w:lang w:val="pt-PT"/>
        </w:rPr>
        <w:t xml:space="preserve"> quando queremos:</w:t>
      </w:r>
    </w:p>
    <w:p w14:paraId="0F1D7E6E" w14:textId="77777777" w:rsidR="009C63E8" w:rsidRPr="007418C6" w:rsidRDefault="00000000" w:rsidP="007418C6">
      <w:pPr>
        <w:pStyle w:val="Compact"/>
        <w:numPr>
          <w:ilvl w:val="0"/>
          <w:numId w:val="217"/>
        </w:numPr>
        <w:spacing w:line="276" w:lineRule="auto"/>
        <w:rPr>
          <w:lang w:val="pt-PT"/>
        </w:rPr>
      </w:pPr>
      <w:r w:rsidRPr="007418C6">
        <w:rPr>
          <w:lang w:val="pt-PT"/>
        </w:rPr>
        <w:t>Reunir comportamento comum a várias classes</w:t>
      </w:r>
    </w:p>
    <w:p w14:paraId="79880BE9" w14:textId="77777777" w:rsidR="009C63E8" w:rsidRPr="007418C6" w:rsidRDefault="00000000" w:rsidP="007418C6">
      <w:pPr>
        <w:pStyle w:val="Compact"/>
        <w:numPr>
          <w:ilvl w:val="0"/>
          <w:numId w:val="217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Obrigar</w:t>
      </w:r>
      <w:r w:rsidRPr="007418C6">
        <w:rPr>
          <w:lang w:val="pt-PT"/>
        </w:rPr>
        <w:t xml:space="preserve"> as subclasses a implementar certos métodos</w:t>
      </w:r>
    </w:p>
    <w:p w14:paraId="733DF48F" w14:textId="77777777" w:rsidR="009C63E8" w:rsidRDefault="00000000" w:rsidP="007418C6">
      <w:pPr>
        <w:pStyle w:val="Compact"/>
        <w:numPr>
          <w:ilvl w:val="0"/>
          <w:numId w:val="217"/>
        </w:numPr>
        <w:spacing w:line="276" w:lineRule="auto"/>
      </w:pPr>
      <w:r>
        <w:t xml:space="preserve">Fornecer </w:t>
      </w:r>
      <w:r>
        <w:rPr>
          <w:b/>
          <w:bCs/>
        </w:rPr>
        <w:t>implementações parciais</w:t>
      </w:r>
    </w:p>
    <w:p w14:paraId="2ADC092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Ou seja, quando </w:t>
      </w:r>
      <w:r w:rsidRPr="007418C6">
        <w:rPr>
          <w:b/>
          <w:bCs/>
          <w:lang w:val="pt-PT"/>
        </w:rPr>
        <w:t>há código comum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cada subclasse precisa de detalhes próprios</w:t>
      </w:r>
      <w:r w:rsidRPr="007418C6">
        <w:rPr>
          <w:lang w:val="pt-PT"/>
        </w:rPr>
        <w:t>.</w:t>
      </w:r>
    </w:p>
    <w:p w14:paraId="5658436F" w14:textId="77777777" w:rsidR="009C63E8" w:rsidRDefault="00000000" w:rsidP="007418C6">
      <w:pPr>
        <w:spacing w:line="276" w:lineRule="auto"/>
      </w:pPr>
      <w:r>
        <w:pict w14:anchorId="4C18BB67">
          <v:rect id="_x0000_i1138" style="width:0;height:1.5pt" o:hralign="center" o:hrstd="t" o:hr="t"/>
        </w:pict>
      </w:r>
    </w:p>
    <w:p w14:paraId="131FD57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41" w:name="como-se-declara-uma-classe-abstrata"/>
      <w:bookmarkStart w:id="242" w:name="_Toc194453097"/>
      <w:bookmarkEnd w:id="239"/>
      <w:r>
        <w:t>🧱</w:t>
      </w:r>
      <w:r w:rsidRPr="007418C6">
        <w:rPr>
          <w:lang w:val="pt-PT"/>
        </w:rPr>
        <w:t xml:space="preserve"> 11.3 Como se declara uma classe abstrata?</w:t>
      </w:r>
      <w:bookmarkEnd w:id="242"/>
    </w:p>
    <w:p w14:paraId="474DDFEC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abstract class Anima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tring nom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dormi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ystem.out.println(nome + " está a dormir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lastRenderedPageBreak/>
        <w:t xml:space="preserve">    public abstract void fazerSom();  // sem implementação!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1942D77" w14:textId="77777777" w:rsidR="009C63E8" w:rsidRDefault="00000000" w:rsidP="007418C6">
      <w:pPr>
        <w:pStyle w:val="FirstParagraph"/>
        <w:spacing w:line="276" w:lineRule="auto"/>
      </w:pPr>
      <w:r>
        <w:t xml:space="preserve">➡️ A palavra-chave </w:t>
      </w:r>
      <w:r>
        <w:rPr>
          <w:rStyle w:val="VerbatimChar"/>
        </w:rPr>
        <w:t>abstract</w:t>
      </w:r>
      <w:r>
        <w:t>:</w:t>
      </w:r>
    </w:p>
    <w:p w14:paraId="7CA0E1B4" w14:textId="77777777" w:rsidR="009C63E8" w:rsidRDefault="00000000" w:rsidP="007418C6">
      <w:pPr>
        <w:pStyle w:val="Compact"/>
        <w:numPr>
          <w:ilvl w:val="0"/>
          <w:numId w:val="218"/>
        </w:numPr>
        <w:spacing w:line="276" w:lineRule="auto"/>
      </w:pPr>
      <w:r>
        <w:t xml:space="preserve">Pode ser usada na </w:t>
      </w:r>
      <w:r>
        <w:rPr>
          <w:b/>
          <w:bCs/>
        </w:rPr>
        <w:t>classe</w:t>
      </w:r>
    </w:p>
    <w:p w14:paraId="42FFAE6D" w14:textId="77777777" w:rsidR="009C63E8" w:rsidRPr="007418C6" w:rsidRDefault="00000000" w:rsidP="007418C6">
      <w:pPr>
        <w:pStyle w:val="Compact"/>
        <w:numPr>
          <w:ilvl w:val="0"/>
          <w:numId w:val="218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Pode ser usada em </w:t>
      </w:r>
      <w:r w:rsidRPr="007418C6">
        <w:rPr>
          <w:b/>
          <w:bCs/>
          <w:lang w:val="pt-PT"/>
        </w:rPr>
        <w:t>métodos</w:t>
      </w:r>
      <w:r w:rsidRPr="007418C6">
        <w:rPr>
          <w:lang w:val="pt-PT"/>
        </w:rPr>
        <w:t xml:space="preserve"> que não têm corpo</w:t>
      </w:r>
    </w:p>
    <w:p w14:paraId="65D36523" w14:textId="77777777" w:rsidR="009C63E8" w:rsidRDefault="00000000" w:rsidP="007418C6">
      <w:pPr>
        <w:spacing w:line="276" w:lineRule="auto"/>
      </w:pPr>
      <w:r>
        <w:pict w14:anchorId="6BDA2B97">
          <v:rect id="_x0000_i1139" style="width:0;height:1.5pt" o:hralign="center" o:hrstd="t" o:hr="t"/>
        </w:pict>
      </w:r>
    </w:p>
    <w:p w14:paraId="79DBCBE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43" w:name="Xfee4699ff97120e345c5c02c05b974d16bab52a"/>
      <w:bookmarkStart w:id="244" w:name="_Toc194453098"/>
      <w:bookmarkEnd w:id="241"/>
      <w:r>
        <w:t>🚫</w:t>
      </w:r>
      <w:r w:rsidRPr="007418C6">
        <w:rPr>
          <w:lang w:val="pt-PT"/>
        </w:rPr>
        <w:t xml:space="preserve"> 11.4 Uma classe abstrata não pode ser instanciada</w:t>
      </w:r>
      <w:bookmarkEnd w:id="244"/>
    </w:p>
    <w:p w14:paraId="00293A41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Animal a = new Animal();  // ❌ ERRO: não se pode criar um objeto diretamente</w:t>
      </w:r>
    </w:p>
    <w:p w14:paraId="48AC760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Tens de criar uma subclasse concreta que </w:t>
      </w:r>
      <w:r w:rsidRPr="007418C6">
        <w:rPr>
          <w:b/>
          <w:bCs/>
          <w:lang w:val="pt-PT"/>
        </w:rPr>
        <w:t>complete os métodos abstratos</w:t>
      </w:r>
      <w:r w:rsidRPr="007418C6">
        <w:rPr>
          <w:lang w:val="pt-PT"/>
        </w:rPr>
        <w:t>.</w:t>
      </w:r>
    </w:p>
    <w:p w14:paraId="1B39B189" w14:textId="77777777" w:rsidR="009C63E8" w:rsidRDefault="00000000" w:rsidP="007418C6">
      <w:pPr>
        <w:spacing w:line="276" w:lineRule="auto"/>
      </w:pPr>
      <w:r>
        <w:pict w14:anchorId="2BC74382">
          <v:rect id="_x0000_i1140" style="width:0;height:1.5pt" o:hralign="center" o:hrstd="t" o:hr="t"/>
        </w:pict>
      </w:r>
    </w:p>
    <w:p w14:paraId="0F5C8A59" w14:textId="77777777" w:rsidR="009C63E8" w:rsidRDefault="00000000" w:rsidP="007418C6">
      <w:pPr>
        <w:pStyle w:val="Ttulo3"/>
        <w:spacing w:line="276" w:lineRule="auto"/>
      </w:pPr>
      <w:bookmarkStart w:id="245" w:name="implementar-uma-subclasse-concreta"/>
      <w:bookmarkStart w:id="246" w:name="_Toc194453099"/>
      <w:bookmarkEnd w:id="243"/>
      <w:r>
        <w:t>✅ 11.5 Implementar uma subclasse concreta</w:t>
      </w:r>
      <w:bookmarkEnd w:id="246"/>
    </w:p>
    <w:p w14:paraId="6C3426EF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Gato extends Animal {</w:t>
      </w:r>
      <w:r>
        <w:br/>
      </w:r>
      <w:r>
        <w:rPr>
          <w:rStyle w:val="VerbatimChar"/>
        </w:rPr>
        <w:t xml:space="preserve">    public Gato(String nome) {</w:t>
      </w:r>
      <w:r>
        <w:br/>
      </w:r>
      <w:r>
        <w:rPr>
          <w:rStyle w:val="VerbatimChar"/>
        </w:rPr>
        <w:t xml:space="preserve">        this.nome = no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fazerSom() {</w:t>
      </w:r>
      <w:r>
        <w:br/>
      </w:r>
      <w:r>
        <w:rPr>
          <w:rStyle w:val="VerbatimChar"/>
        </w:rPr>
        <w:t xml:space="preserve">        System.out.println("Miau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7C69E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Agora podes fazer:</w:t>
      </w:r>
    </w:p>
    <w:p w14:paraId="09B2E296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Animal a = new Gato("Felix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a.fazerSom();  // Miau!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a.dormir();    // Felix está a dormir...</w:t>
      </w:r>
    </w:p>
    <w:p w14:paraId="2EAB5156" w14:textId="77777777" w:rsidR="009C63E8" w:rsidRDefault="00000000" w:rsidP="007418C6">
      <w:pPr>
        <w:spacing w:line="276" w:lineRule="auto"/>
      </w:pPr>
      <w:r>
        <w:pict w14:anchorId="16758B40">
          <v:rect id="_x0000_i1141" style="width:0;height:1.5pt" o:hralign="center" o:hrstd="t" o:hr="t"/>
        </w:pict>
      </w:r>
    </w:p>
    <w:p w14:paraId="7D5C169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47" w:name="Xfad2301032321d70ea7b795fff5ec3c54bd8fb1"/>
      <w:bookmarkStart w:id="248" w:name="_Toc194453100"/>
      <w:bookmarkEnd w:id="245"/>
      <w:r>
        <w:t>🔍</w:t>
      </w:r>
      <w:r w:rsidRPr="007418C6">
        <w:rPr>
          <w:lang w:val="pt-PT"/>
        </w:rPr>
        <w:t xml:space="preserve"> 11.6 Diferença entre classe abstrata e interface</w:t>
      </w:r>
      <w:bookmarkEnd w:id="24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5"/>
        <w:gridCol w:w="1788"/>
        <w:gridCol w:w="4451"/>
      </w:tblGrid>
      <w:tr w:rsidR="009C63E8" w14:paraId="73D334AF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DBDAED" w14:textId="77777777" w:rsidR="009C63E8" w:rsidRDefault="00000000" w:rsidP="007418C6">
            <w:pPr>
              <w:pStyle w:val="Compact"/>
              <w:spacing w:line="276" w:lineRule="auto"/>
            </w:pPr>
            <w:r>
              <w:t>Característica</w:t>
            </w:r>
          </w:p>
        </w:tc>
        <w:tc>
          <w:tcPr>
            <w:tcW w:w="0" w:type="auto"/>
          </w:tcPr>
          <w:p w14:paraId="1D6A8CF1" w14:textId="77777777" w:rsidR="009C63E8" w:rsidRDefault="00000000" w:rsidP="007418C6">
            <w:pPr>
              <w:pStyle w:val="Compact"/>
              <w:spacing w:line="276" w:lineRule="auto"/>
            </w:pPr>
            <w:r>
              <w:t>Classe Abstrata</w:t>
            </w:r>
          </w:p>
        </w:tc>
        <w:tc>
          <w:tcPr>
            <w:tcW w:w="0" w:type="auto"/>
          </w:tcPr>
          <w:p w14:paraId="1BADC109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</w:tr>
      <w:tr w:rsidR="009C63E8" w:rsidRPr="007418C6" w14:paraId="6CA010A7" w14:textId="77777777">
        <w:tc>
          <w:tcPr>
            <w:tcW w:w="0" w:type="auto"/>
          </w:tcPr>
          <w:p w14:paraId="0899032E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 ter atributos e código</w:t>
            </w:r>
          </w:p>
        </w:tc>
        <w:tc>
          <w:tcPr>
            <w:tcW w:w="0" w:type="auto"/>
          </w:tcPr>
          <w:p w14:paraId="711BBADF" w14:textId="77777777" w:rsidR="009C63E8" w:rsidRDefault="00000000" w:rsidP="007418C6">
            <w:pPr>
              <w:pStyle w:val="Compact"/>
              <w:spacing w:line="276" w:lineRule="auto"/>
            </w:pPr>
            <w:r>
              <w:t>✅ Sim</w:t>
            </w:r>
          </w:p>
        </w:tc>
        <w:tc>
          <w:tcPr>
            <w:tcW w:w="0" w:type="auto"/>
          </w:tcPr>
          <w:p w14:paraId="4FDD01EF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 xml:space="preserve">❌ (até Java 7) / ✅ (com </w:t>
            </w:r>
            <w:r w:rsidRPr="007418C6">
              <w:rPr>
                <w:rStyle w:val="VerbatimChar"/>
                <w:lang w:val="pt-PT"/>
              </w:rPr>
              <w:t>default</w:t>
            </w:r>
            <w:r w:rsidRPr="007418C6">
              <w:rPr>
                <w:lang w:val="pt-PT"/>
              </w:rPr>
              <w:t xml:space="preserve"> em Java 8+)</w:t>
            </w:r>
          </w:p>
        </w:tc>
      </w:tr>
      <w:tr w:rsidR="009C63E8" w14:paraId="6441BEB2" w14:textId="77777777">
        <w:tc>
          <w:tcPr>
            <w:tcW w:w="0" w:type="auto"/>
          </w:tcPr>
          <w:p w14:paraId="53ABC6E9" w14:textId="77777777" w:rsidR="009C63E8" w:rsidRDefault="00000000" w:rsidP="007418C6">
            <w:pPr>
              <w:pStyle w:val="Compact"/>
              <w:spacing w:line="276" w:lineRule="auto"/>
            </w:pPr>
            <w:r>
              <w:lastRenderedPageBreak/>
              <w:t>Pode ter construtor</w:t>
            </w:r>
          </w:p>
        </w:tc>
        <w:tc>
          <w:tcPr>
            <w:tcW w:w="0" w:type="auto"/>
          </w:tcPr>
          <w:p w14:paraId="7FFAB660" w14:textId="77777777" w:rsidR="009C63E8" w:rsidRDefault="00000000" w:rsidP="007418C6">
            <w:pPr>
              <w:pStyle w:val="Compact"/>
              <w:spacing w:line="276" w:lineRule="auto"/>
            </w:pPr>
            <w:r>
              <w:t>✅ Sim</w:t>
            </w:r>
          </w:p>
        </w:tc>
        <w:tc>
          <w:tcPr>
            <w:tcW w:w="0" w:type="auto"/>
          </w:tcPr>
          <w:p w14:paraId="503389FE" w14:textId="77777777" w:rsidR="009C63E8" w:rsidRDefault="00000000" w:rsidP="007418C6">
            <w:pPr>
              <w:pStyle w:val="Compact"/>
              <w:spacing w:line="276" w:lineRule="auto"/>
            </w:pPr>
            <w:r>
              <w:t>❌ Não</w:t>
            </w:r>
          </w:p>
        </w:tc>
      </w:tr>
      <w:tr w:rsidR="009C63E8" w:rsidRPr="007418C6" w14:paraId="7437ED1F" w14:textId="77777777">
        <w:tc>
          <w:tcPr>
            <w:tcW w:w="0" w:type="auto"/>
          </w:tcPr>
          <w:p w14:paraId="493DA24F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 ter métodos com lógica</w:t>
            </w:r>
          </w:p>
        </w:tc>
        <w:tc>
          <w:tcPr>
            <w:tcW w:w="0" w:type="auto"/>
          </w:tcPr>
          <w:p w14:paraId="5C887CE6" w14:textId="77777777" w:rsidR="009C63E8" w:rsidRDefault="00000000" w:rsidP="007418C6">
            <w:pPr>
              <w:pStyle w:val="Compact"/>
              <w:spacing w:line="276" w:lineRule="auto"/>
            </w:pPr>
            <w:r>
              <w:t>✅ Sim</w:t>
            </w:r>
          </w:p>
        </w:tc>
        <w:tc>
          <w:tcPr>
            <w:tcW w:w="0" w:type="auto"/>
          </w:tcPr>
          <w:p w14:paraId="7B2C795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 xml:space="preserve">❌ Não (a não ser </w:t>
            </w:r>
            <w:r w:rsidRPr="007418C6">
              <w:rPr>
                <w:rStyle w:val="VerbatimChar"/>
                <w:lang w:val="pt-PT"/>
              </w:rPr>
              <w:t>default</w:t>
            </w:r>
            <w:r w:rsidRPr="007418C6">
              <w:rPr>
                <w:lang w:val="pt-PT"/>
              </w:rPr>
              <w:t>)</w:t>
            </w:r>
          </w:p>
        </w:tc>
      </w:tr>
      <w:tr w:rsidR="009C63E8" w14:paraId="083CCDDC" w14:textId="77777777">
        <w:tc>
          <w:tcPr>
            <w:tcW w:w="0" w:type="auto"/>
          </w:tcPr>
          <w:p w14:paraId="2090BB78" w14:textId="77777777" w:rsidR="009C63E8" w:rsidRDefault="00000000" w:rsidP="007418C6">
            <w:pPr>
              <w:pStyle w:val="Compact"/>
              <w:spacing w:line="276" w:lineRule="auto"/>
            </w:pPr>
            <w:r>
              <w:t>Pode herdar só uma</w:t>
            </w:r>
          </w:p>
        </w:tc>
        <w:tc>
          <w:tcPr>
            <w:tcW w:w="0" w:type="auto"/>
          </w:tcPr>
          <w:p w14:paraId="6B74B226" w14:textId="77777777" w:rsidR="009C63E8" w:rsidRDefault="00000000" w:rsidP="007418C6">
            <w:pPr>
              <w:pStyle w:val="Compact"/>
              <w:spacing w:line="276" w:lineRule="auto"/>
            </w:pPr>
            <w:r>
              <w:t>✅ Sim (só uma)</w:t>
            </w:r>
          </w:p>
        </w:tc>
        <w:tc>
          <w:tcPr>
            <w:tcW w:w="0" w:type="auto"/>
          </w:tcPr>
          <w:p w14:paraId="76E3478C" w14:textId="77777777" w:rsidR="009C63E8" w:rsidRDefault="00000000" w:rsidP="007418C6">
            <w:pPr>
              <w:pStyle w:val="Compact"/>
              <w:spacing w:line="276" w:lineRule="auto"/>
            </w:pPr>
            <w:r>
              <w:t>✅ Sim (várias interfaces)</w:t>
            </w:r>
          </w:p>
        </w:tc>
      </w:tr>
    </w:tbl>
    <w:p w14:paraId="1FB2181D" w14:textId="77777777" w:rsidR="009C63E8" w:rsidRDefault="00000000" w:rsidP="007418C6">
      <w:pPr>
        <w:pStyle w:val="Corpodetexto"/>
        <w:spacing w:line="276" w:lineRule="auto"/>
      </w:pPr>
      <w:r>
        <w:t xml:space="preserve">💡 </w:t>
      </w:r>
      <w:r>
        <w:rPr>
          <w:b/>
          <w:bCs/>
        </w:rPr>
        <w:t>Regra prática</w:t>
      </w:r>
      <w:r>
        <w:t>:</w:t>
      </w:r>
    </w:p>
    <w:p w14:paraId="0E53C3F0" w14:textId="77777777" w:rsidR="009C63E8" w:rsidRPr="007418C6" w:rsidRDefault="00000000" w:rsidP="007418C6">
      <w:pPr>
        <w:pStyle w:val="Compact"/>
        <w:numPr>
          <w:ilvl w:val="0"/>
          <w:numId w:val="21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</w:t>
      </w:r>
      <w:r w:rsidRPr="007418C6">
        <w:rPr>
          <w:b/>
          <w:bCs/>
          <w:lang w:val="pt-PT"/>
        </w:rPr>
        <w:t>interface</w:t>
      </w:r>
      <w:r w:rsidRPr="007418C6">
        <w:rPr>
          <w:lang w:val="pt-PT"/>
        </w:rPr>
        <w:t xml:space="preserve"> → quando estás a </w:t>
      </w:r>
      <w:r w:rsidRPr="007418C6">
        <w:rPr>
          <w:b/>
          <w:bCs/>
          <w:lang w:val="pt-PT"/>
        </w:rPr>
        <w:t>definir um comportamento comum</w:t>
      </w:r>
    </w:p>
    <w:p w14:paraId="3E9098E4" w14:textId="77777777" w:rsidR="009C63E8" w:rsidRPr="007418C6" w:rsidRDefault="00000000" w:rsidP="007418C6">
      <w:pPr>
        <w:pStyle w:val="Compact"/>
        <w:numPr>
          <w:ilvl w:val="0"/>
          <w:numId w:val="21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</w:t>
      </w:r>
      <w:r w:rsidRPr="007418C6">
        <w:rPr>
          <w:b/>
          <w:bCs/>
          <w:lang w:val="pt-PT"/>
        </w:rPr>
        <w:t>classe abstrata</w:t>
      </w:r>
      <w:r w:rsidRPr="007418C6">
        <w:rPr>
          <w:lang w:val="pt-PT"/>
        </w:rPr>
        <w:t xml:space="preserve"> → quando há </w:t>
      </w:r>
      <w:r w:rsidRPr="007418C6">
        <w:rPr>
          <w:b/>
          <w:bCs/>
          <w:lang w:val="pt-PT"/>
        </w:rPr>
        <w:t>dados e comportamentos comuns reais</w:t>
      </w:r>
    </w:p>
    <w:p w14:paraId="4C464057" w14:textId="77777777" w:rsidR="009C63E8" w:rsidRDefault="00000000" w:rsidP="007418C6">
      <w:pPr>
        <w:spacing w:line="276" w:lineRule="auto"/>
      </w:pPr>
      <w:r>
        <w:pict w14:anchorId="366BD27E">
          <v:rect id="_x0000_i1142" style="width:0;height:1.5pt" o:hralign="center" o:hrstd="t" o:hr="t"/>
        </w:pict>
      </w:r>
    </w:p>
    <w:p w14:paraId="3E1F1775" w14:textId="77777777" w:rsidR="009C63E8" w:rsidRDefault="00000000" w:rsidP="007418C6">
      <w:pPr>
        <w:pStyle w:val="Ttulo3"/>
        <w:spacing w:line="276" w:lineRule="auto"/>
      </w:pPr>
      <w:bookmarkStart w:id="249" w:name="exemplo-completo"/>
      <w:bookmarkStart w:id="250" w:name="_Toc194453101"/>
      <w:bookmarkEnd w:id="247"/>
      <w:r>
        <w:t>🧪 11.7 Exemplo completo</w:t>
      </w:r>
      <w:bookmarkEnd w:id="250"/>
    </w:p>
    <w:p w14:paraId="49D3B2C7" w14:textId="77777777" w:rsidR="009C63E8" w:rsidRDefault="00000000" w:rsidP="007418C6">
      <w:pPr>
        <w:spacing w:line="276" w:lineRule="auto"/>
      </w:pPr>
      <w:r>
        <w:rPr>
          <w:rStyle w:val="VerbatimChar"/>
        </w:rPr>
        <w:t>public abstract class Funcionario {</w:t>
      </w:r>
      <w:r>
        <w:br/>
      </w:r>
      <w:r>
        <w:rPr>
          <w:rStyle w:val="VerbatimChar"/>
        </w:rPr>
        <w:t xml:space="preserve">    String nome;</w:t>
      </w:r>
      <w:r>
        <w:br/>
      </w:r>
      <w:r>
        <w:br/>
      </w:r>
      <w:r>
        <w:rPr>
          <w:rStyle w:val="VerbatimChar"/>
        </w:rPr>
        <w:t xml:space="preserve">    public Funcionario(String nome) {</w:t>
      </w:r>
      <w:r>
        <w:br/>
      </w:r>
      <w:r>
        <w:rPr>
          <w:rStyle w:val="VerbatimChar"/>
        </w:rPr>
        <w:t xml:space="preserve">        this.nome = no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abstract double calcularSalario();</w:t>
      </w:r>
      <w:r>
        <w:br/>
      </w:r>
      <w:r>
        <w:rPr>
          <w:rStyle w:val="VerbatimChar"/>
        </w:rPr>
        <w:t>}</w:t>
      </w:r>
    </w:p>
    <w:p w14:paraId="597E5CE0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Professor extends Funcionario {</w:t>
      </w:r>
      <w:r>
        <w:br/>
      </w:r>
      <w:r>
        <w:rPr>
          <w:rStyle w:val="VerbatimChar"/>
        </w:rPr>
        <w:t xml:space="preserve">    private double salarioFixo;</w:t>
      </w:r>
      <w:r>
        <w:br/>
      </w:r>
      <w:r>
        <w:br/>
      </w:r>
      <w:r>
        <w:rPr>
          <w:rStyle w:val="VerbatimChar"/>
        </w:rPr>
        <w:t xml:space="preserve">    public Professor(String nome, double salario) {</w:t>
      </w:r>
      <w:r>
        <w:br/>
      </w:r>
      <w:r>
        <w:rPr>
          <w:rStyle w:val="VerbatimChar"/>
        </w:rPr>
        <w:t xml:space="preserve">        super(nome);</w:t>
      </w:r>
      <w:r>
        <w:br/>
      </w:r>
      <w:r>
        <w:rPr>
          <w:rStyle w:val="VerbatimChar"/>
        </w:rPr>
        <w:t xml:space="preserve">        this.salarioFixo = salario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double calcularSalario() {</w:t>
      </w:r>
      <w:r>
        <w:br/>
      </w:r>
      <w:r>
        <w:rPr>
          <w:rStyle w:val="VerbatimChar"/>
        </w:rPr>
        <w:t xml:space="preserve">        return salarioFixo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FBDDC6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>:</w:t>
      </w:r>
    </w:p>
    <w:p w14:paraId="11BC81BB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Funcionario f = new Professor("Luís", 1200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System.out.println("Salário: €" + f.calcularSalario());</w:t>
      </w:r>
    </w:p>
    <w:p w14:paraId="07C9AC84" w14:textId="77777777" w:rsidR="009C63E8" w:rsidRDefault="00000000" w:rsidP="007418C6">
      <w:pPr>
        <w:spacing w:line="276" w:lineRule="auto"/>
      </w:pPr>
      <w:r>
        <w:lastRenderedPageBreak/>
        <w:pict w14:anchorId="6177071C">
          <v:rect id="_x0000_i1143" style="width:0;height:1.5pt" o:hralign="center" o:hrstd="t" o:hr="t"/>
        </w:pict>
      </w:r>
    </w:p>
    <w:p w14:paraId="5EEC05AA" w14:textId="77777777" w:rsidR="009C63E8" w:rsidRDefault="00000000" w:rsidP="007418C6">
      <w:pPr>
        <w:pStyle w:val="Ttulo3"/>
        <w:spacing w:line="276" w:lineRule="auto"/>
      </w:pPr>
      <w:bookmarkStart w:id="251" w:name="desafio-10"/>
      <w:bookmarkStart w:id="252" w:name="_Toc194453102"/>
      <w:bookmarkEnd w:id="249"/>
      <w:r>
        <w:t>🎯 11.8 Desafio</w:t>
      </w:r>
      <w:bookmarkEnd w:id="252"/>
    </w:p>
    <w:p w14:paraId="1FA23010" w14:textId="77777777" w:rsidR="009C63E8" w:rsidRDefault="00000000" w:rsidP="007418C6">
      <w:pPr>
        <w:pStyle w:val="FirstParagraph"/>
        <w:spacing w:line="276" w:lineRule="auto"/>
      </w:pPr>
      <w:r>
        <w:t>Cria:</w:t>
      </w:r>
    </w:p>
    <w:p w14:paraId="2C1A9F78" w14:textId="77777777" w:rsidR="009C63E8" w:rsidRPr="007418C6" w:rsidRDefault="00000000" w:rsidP="007418C6">
      <w:pPr>
        <w:pStyle w:val="Compact"/>
        <w:numPr>
          <w:ilvl w:val="0"/>
          <w:numId w:val="22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 abstrata </w:t>
      </w:r>
      <w:r w:rsidRPr="007418C6">
        <w:rPr>
          <w:rStyle w:val="VerbatimChar"/>
          <w:lang w:val="pt-PT"/>
        </w:rPr>
        <w:t>Animal</w:t>
      </w:r>
      <w:r w:rsidRPr="007418C6">
        <w:rPr>
          <w:lang w:val="pt-PT"/>
        </w:rPr>
        <w:t xml:space="preserve"> com </w:t>
      </w:r>
      <w:r w:rsidRPr="007418C6">
        <w:rPr>
          <w:rStyle w:val="VerbatimChar"/>
          <w:lang w:val="pt-PT"/>
        </w:rPr>
        <w:t>fazerSom()</w:t>
      </w:r>
    </w:p>
    <w:p w14:paraId="14648747" w14:textId="77777777" w:rsidR="009C63E8" w:rsidRDefault="00000000" w:rsidP="007418C6">
      <w:pPr>
        <w:pStyle w:val="Compact"/>
        <w:numPr>
          <w:ilvl w:val="0"/>
          <w:numId w:val="220"/>
        </w:numPr>
        <w:spacing w:line="276" w:lineRule="auto"/>
      </w:pPr>
      <w:r>
        <w:t xml:space="preserve">Subclasses </w:t>
      </w:r>
      <w:r>
        <w:rPr>
          <w:rStyle w:val="VerbatimChar"/>
        </w:rPr>
        <w:t>Cão</w:t>
      </w:r>
      <w:r>
        <w:t xml:space="preserve"> e </w:t>
      </w:r>
      <w:r>
        <w:rPr>
          <w:rStyle w:val="VerbatimChar"/>
        </w:rPr>
        <w:t>Gato</w:t>
      </w:r>
    </w:p>
    <w:p w14:paraId="6FA6699C" w14:textId="77777777" w:rsidR="009C63E8" w:rsidRDefault="00000000" w:rsidP="007418C6">
      <w:pPr>
        <w:pStyle w:val="Compact"/>
        <w:numPr>
          <w:ilvl w:val="0"/>
          <w:numId w:val="220"/>
        </w:numPr>
        <w:spacing w:line="276" w:lineRule="auto"/>
      </w:pPr>
      <w:r>
        <w:t xml:space="preserve">Testa no </w:t>
      </w:r>
      <w:r>
        <w:rPr>
          <w:rStyle w:val="VerbatimChar"/>
        </w:rPr>
        <w:t>main()</w:t>
      </w:r>
      <w:r>
        <w:t xml:space="preserve"> com polimorfismo</w:t>
      </w:r>
    </w:p>
    <w:p w14:paraId="5E2E761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Bónus: adiciona </w:t>
      </w:r>
      <w:r w:rsidRPr="007418C6">
        <w:rPr>
          <w:rStyle w:val="VerbatimChar"/>
          <w:lang w:val="pt-PT"/>
        </w:rPr>
        <w:t>comer()</w:t>
      </w:r>
      <w:r w:rsidRPr="007418C6">
        <w:rPr>
          <w:lang w:val="pt-PT"/>
        </w:rPr>
        <w:t xml:space="preserve"> como método comum </w:t>
      </w:r>
      <w:r w:rsidRPr="007418C6">
        <w:rPr>
          <w:b/>
          <w:bCs/>
          <w:lang w:val="pt-PT"/>
        </w:rPr>
        <w:t>com implementação padrão</w:t>
      </w:r>
      <w:r w:rsidRPr="007418C6">
        <w:rPr>
          <w:lang w:val="pt-PT"/>
        </w:rPr>
        <w:t>.</w:t>
      </w:r>
    </w:p>
    <w:p w14:paraId="37742F56" w14:textId="77777777" w:rsidR="009C63E8" w:rsidRDefault="00000000" w:rsidP="007418C6">
      <w:pPr>
        <w:spacing w:line="276" w:lineRule="auto"/>
      </w:pPr>
      <w:r>
        <w:pict w14:anchorId="2E58A71F">
          <v:rect id="_x0000_i1144" style="width:0;height:1.5pt" o:hralign="center" o:hrstd="t" o:hr="t"/>
        </w:pict>
      </w:r>
    </w:p>
    <w:p w14:paraId="7F48C2D1" w14:textId="77777777" w:rsidR="009C63E8" w:rsidRDefault="00000000" w:rsidP="007418C6">
      <w:pPr>
        <w:pStyle w:val="Ttulo3"/>
        <w:spacing w:line="276" w:lineRule="auto"/>
      </w:pPr>
      <w:bookmarkStart w:id="253" w:name="resumo-final-7"/>
      <w:bookmarkStart w:id="254" w:name="_Toc194453103"/>
      <w:bookmarkEnd w:id="251"/>
      <w:r>
        <w:t>🧠 11.9 Resumo final</w:t>
      </w:r>
      <w:bookmarkEnd w:id="25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6"/>
        <w:gridCol w:w="5455"/>
      </w:tblGrid>
      <w:tr w:rsidR="009C63E8" w14:paraId="6AB81FFD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66BE32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719B37C9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07316655" w14:textId="77777777">
        <w:tc>
          <w:tcPr>
            <w:tcW w:w="0" w:type="auto"/>
          </w:tcPr>
          <w:p w14:paraId="34B0246C" w14:textId="77777777" w:rsidR="009C63E8" w:rsidRDefault="00000000" w:rsidP="007418C6">
            <w:pPr>
              <w:pStyle w:val="Compact"/>
              <w:spacing w:line="276" w:lineRule="auto"/>
            </w:pPr>
            <w:r>
              <w:t>Classe abstrata</w:t>
            </w:r>
          </w:p>
        </w:tc>
        <w:tc>
          <w:tcPr>
            <w:tcW w:w="0" w:type="auto"/>
          </w:tcPr>
          <w:p w14:paraId="6472123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lasse incompleta, usada como base</w:t>
            </w:r>
          </w:p>
        </w:tc>
      </w:tr>
      <w:tr w:rsidR="009C63E8" w:rsidRPr="007418C6" w14:paraId="3DF6B3B5" w14:textId="77777777">
        <w:tc>
          <w:tcPr>
            <w:tcW w:w="0" w:type="auto"/>
          </w:tcPr>
          <w:p w14:paraId="0D2F6DA6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abstract</w:t>
            </w:r>
          </w:p>
        </w:tc>
        <w:tc>
          <w:tcPr>
            <w:tcW w:w="0" w:type="auto"/>
          </w:tcPr>
          <w:p w14:paraId="6F8E3791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alavra-chave que define classes ou métodos abstratos</w:t>
            </w:r>
          </w:p>
        </w:tc>
      </w:tr>
      <w:tr w:rsidR="009C63E8" w:rsidRPr="007418C6" w14:paraId="3B714EE5" w14:textId="77777777">
        <w:tc>
          <w:tcPr>
            <w:tcW w:w="0" w:type="auto"/>
          </w:tcPr>
          <w:p w14:paraId="3C58EE50" w14:textId="77777777" w:rsidR="009C63E8" w:rsidRDefault="00000000" w:rsidP="007418C6">
            <w:pPr>
              <w:pStyle w:val="Compact"/>
              <w:spacing w:line="276" w:lineRule="auto"/>
            </w:pPr>
            <w:r>
              <w:t>Subclasse concreta</w:t>
            </w:r>
          </w:p>
        </w:tc>
        <w:tc>
          <w:tcPr>
            <w:tcW w:w="0" w:type="auto"/>
          </w:tcPr>
          <w:p w14:paraId="3ABB387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Deve implementar os métodos abstratos</w:t>
            </w:r>
          </w:p>
        </w:tc>
      </w:tr>
      <w:tr w:rsidR="009C63E8" w:rsidRPr="007418C6" w14:paraId="16095C8E" w14:textId="77777777">
        <w:tc>
          <w:tcPr>
            <w:tcW w:w="0" w:type="auto"/>
          </w:tcPr>
          <w:p w14:paraId="04EC8D19" w14:textId="77777777" w:rsidR="009C63E8" w:rsidRDefault="00000000" w:rsidP="007418C6">
            <w:pPr>
              <w:pStyle w:val="Compact"/>
              <w:spacing w:line="276" w:lineRule="auto"/>
            </w:pPr>
            <w:r>
              <w:t>Polimorfismo</w:t>
            </w:r>
          </w:p>
        </w:tc>
        <w:tc>
          <w:tcPr>
            <w:tcW w:w="0" w:type="auto"/>
          </w:tcPr>
          <w:p w14:paraId="01EDACC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Também se aplica a classes abstratas</w:t>
            </w:r>
          </w:p>
        </w:tc>
      </w:tr>
    </w:tbl>
    <w:p w14:paraId="5DCC0411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7AAD08F2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00307169" w14:textId="76C4E5B3" w:rsidR="009C63E8" w:rsidRDefault="00000000" w:rsidP="007418C6">
      <w:pPr>
        <w:spacing w:line="276" w:lineRule="auto"/>
      </w:pPr>
      <w:r>
        <w:lastRenderedPageBreak/>
        <w:pict w14:anchorId="1A1023F6">
          <v:rect id="_x0000_i1145" style="width:0;height:1.5pt" o:hralign="center" o:hrstd="t" o:hr="t"/>
        </w:pict>
      </w:r>
    </w:p>
    <w:p w14:paraId="5D7B67A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55" w:name="Xbe59be73d89441d69e6c8211bc66834fd151dbc"/>
      <w:bookmarkStart w:id="256" w:name="_Toc194453104"/>
      <w:bookmarkEnd w:id="253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2 – Coleções e Estruturas de Dados: Guardar e Organizar Objetos</w:t>
      </w:r>
      <w:bookmarkEnd w:id="256"/>
    </w:p>
    <w:p w14:paraId="6243D5A5" w14:textId="77777777" w:rsidR="009C63E8" w:rsidRDefault="00000000" w:rsidP="007418C6">
      <w:pPr>
        <w:spacing w:line="276" w:lineRule="auto"/>
      </w:pPr>
      <w:r>
        <w:pict w14:anchorId="784043B8">
          <v:rect id="_x0000_i1146" style="width:0;height:1.5pt" o:hralign="center" o:hrstd="t" o:hr="t"/>
        </w:pict>
      </w:r>
    </w:p>
    <w:p w14:paraId="5F6805B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57" w:name="o-que-são-coleções"/>
      <w:bookmarkStart w:id="258" w:name="_Toc194453105"/>
      <w:bookmarkEnd w:id="255"/>
      <w:r>
        <w:t>🧠</w:t>
      </w:r>
      <w:r w:rsidRPr="007418C6">
        <w:rPr>
          <w:lang w:val="pt-PT"/>
        </w:rPr>
        <w:t xml:space="preserve"> 12.1 O que são coleções?</w:t>
      </w:r>
      <w:bookmarkEnd w:id="258"/>
    </w:p>
    <w:p w14:paraId="34B0111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Coleções</w:t>
      </w:r>
      <w:r w:rsidRPr="007418C6">
        <w:rPr>
          <w:lang w:val="pt-PT"/>
        </w:rPr>
        <w:t xml:space="preserve"> são estruturas que te permitem </w:t>
      </w:r>
      <w:r w:rsidRPr="007418C6">
        <w:rPr>
          <w:b/>
          <w:bCs/>
          <w:lang w:val="pt-PT"/>
        </w:rPr>
        <w:t>guardar e organizar múltiplos objetos</w:t>
      </w:r>
      <w:r w:rsidRPr="007418C6">
        <w:rPr>
          <w:lang w:val="pt-PT"/>
        </w:rPr>
        <w:t xml:space="preserve"> de forma eficiente.</w:t>
      </w:r>
      <w:r w:rsidRPr="007418C6">
        <w:rPr>
          <w:lang w:val="pt-PT"/>
        </w:rPr>
        <w:br/>
        <w:t xml:space="preserve">Diferente das variáveis simples, que só guardam </w:t>
      </w:r>
      <w:r w:rsidRPr="007418C6">
        <w:rPr>
          <w:b/>
          <w:bCs/>
          <w:lang w:val="pt-PT"/>
        </w:rPr>
        <w:t>um valor</w:t>
      </w:r>
      <w:r w:rsidRPr="007418C6">
        <w:rPr>
          <w:lang w:val="pt-PT"/>
        </w:rPr>
        <w:t xml:space="preserve">, as coleções permitem armazenar </w:t>
      </w:r>
      <w:r w:rsidRPr="007418C6">
        <w:rPr>
          <w:b/>
          <w:bCs/>
          <w:lang w:val="pt-PT"/>
        </w:rPr>
        <w:t>muitos elementos</w:t>
      </w:r>
      <w:r w:rsidRPr="007418C6">
        <w:rPr>
          <w:lang w:val="pt-PT"/>
        </w:rPr>
        <w:t xml:space="preserve"> — como listas, conjuntos e mapas.</w:t>
      </w:r>
    </w:p>
    <w:p w14:paraId="618CE131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>Imagina uma mochila onde guardas livros, ou uma estante cheia de DVDs. Cada compartimento ou prateleira guarda um elemento — e podes adicionar, remover ou procurar o que quiseres.</w:t>
      </w:r>
    </w:p>
    <w:p w14:paraId="74A81154" w14:textId="77777777" w:rsidR="009C63E8" w:rsidRDefault="00000000" w:rsidP="007418C6">
      <w:pPr>
        <w:spacing w:line="276" w:lineRule="auto"/>
      </w:pPr>
      <w:r>
        <w:pict w14:anchorId="5472E241">
          <v:rect id="_x0000_i1147" style="width:0;height:1.5pt" o:hralign="center" o:hrstd="t" o:hr="t"/>
        </w:pict>
      </w:r>
    </w:p>
    <w:p w14:paraId="6EADBF5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59" w:name="tipos-de-coleções-mais-usados-em-java"/>
      <w:bookmarkStart w:id="260" w:name="_Toc194453106"/>
      <w:bookmarkEnd w:id="257"/>
      <w:r>
        <w:t>📦</w:t>
      </w:r>
      <w:r w:rsidRPr="007418C6">
        <w:rPr>
          <w:lang w:val="pt-PT"/>
        </w:rPr>
        <w:t xml:space="preserve"> 12.2 Tipos de coleções mais usados em Java</w:t>
      </w:r>
      <w:bookmarkEnd w:id="26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10"/>
        <w:gridCol w:w="1069"/>
        <w:gridCol w:w="5168"/>
      </w:tblGrid>
      <w:tr w:rsidR="009C63E8" w14:paraId="6A120E9B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938318" w14:textId="77777777" w:rsidR="009C63E8" w:rsidRDefault="00000000" w:rsidP="007418C6">
            <w:pPr>
              <w:pStyle w:val="Compact"/>
              <w:spacing w:line="276" w:lineRule="auto"/>
            </w:pPr>
            <w:r>
              <w:t>Tipo</w:t>
            </w:r>
          </w:p>
        </w:tc>
        <w:tc>
          <w:tcPr>
            <w:tcW w:w="0" w:type="auto"/>
          </w:tcPr>
          <w:p w14:paraId="2818F2A2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  <w:tc>
          <w:tcPr>
            <w:tcW w:w="0" w:type="auto"/>
          </w:tcPr>
          <w:p w14:paraId="6020EC31" w14:textId="77777777" w:rsidR="009C63E8" w:rsidRDefault="00000000" w:rsidP="007418C6">
            <w:pPr>
              <w:pStyle w:val="Compact"/>
              <w:spacing w:line="276" w:lineRule="auto"/>
            </w:pPr>
            <w:r>
              <w:t>O que faz</w:t>
            </w:r>
          </w:p>
        </w:tc>
      </w:tr>
      <w:tr w:rsidR="009C63E8" w:rsidRPr="007418C6" w14:paraId="3A8677F2" w14:textId="77777777">
        <w:tc>
          <w:tcPr>
            <w:tcW w:w="0" w:type="auto"/>
          </w:tcPr>
          <w:p w14:paraId="51C74559" w14:textId="77777777" w:rsidR="009C63E8" w:rsidRDefault="00000000" w:rsidP="007418C6">
            <w:pPr>
              <w:pStyle w:val="Compact"/>
              <w:spacing w:line="276" w:lineRule="auto"/>
            </w:pPr>
            <w:r>
              <w:t>Lista</w:t>
            </w:r>
          </w:p>
        </w:tc>
        <w:tc>
          <w:tcPr>
            <w:tcW w:w="0" w:type="auto"/>
          </w:tcPr>
          <w:p w14:paraId="64BC368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List</w:t>
            </w:r>
          </w:p>
        </w:tc>
        <w:tc>
          <w:tcPr>
            <w:tcW w:w="0" w:type="auto"/>
          </w:tcPr>
          <w:p w14:paraId="2384D90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Mantém a ordem dos elementos, permite repetições</w:t>
            </w:r>
          </w:p>
        </w:tc>
      </w:tr>
      <w:tr w:rsidR="009C63E8" w14:paraId="1D828F9D" w14:textId="77777777">
        <w:tc>
          <w:tcPr>
            <w:tcW w:w="0" w:type="auto"/>
          </w:tcPr>
          <w:p w14:paraId="53B464AA" w14:textId="77777777" w:rsidR="009C63E8" w:rsidRDefault="00000000" w:rsidP="007418C6">
            <w:pPr>
              <w:pStyle w:val="Compact"/>
              <w:spacing w:line="276" w:lineRule="auto"/>
            </w:pPr>
            <w:r>
              <w:t>Conjunto</w:t>
            </w:r>
          </w:p>
        </w:tc>
        <w:tc>
          <w:tcPr>
            <w:tcW w:w="0" w:type="auto"/>
          </w:tcPr>
          <w:p w14:paraId="4A86C13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Set</w:t>
            </w:r>
          </w:p>
        </w:tc>
        <w:tc>
          <w:tcPr>
            <w:tcW w:w="0" w:type="auto"/>
          </w:tcPr>
          <w:p w14:paraId="2EAF7E07" w14:textId="77777777" w:rsidR="009C63E8" w:rsidRDefault="00000000" w:rsidP="007418C6">
            <w:pPr>
              <w:pStyle w:val="Compact"/>
              <w:spacing w:line="276" w:lineRule="auto"/>
            </w:pPr>
            <w:r>
              <w:t>Não permite elementos repetidos</w:t>
            </w:r>
          </w:p>
        </w:tc>
      </w:tr>
      <w:tr w:rsidR="009C63E8" w14:paraId="475B6B03" w14:textId="77777777">
        <w:tc>
          <w:tcPr>
            <w:tcW w:w="0" w:type="auto"/>
          </w:tcPr>
          <w:p w14:paraId="34CC2EEF" w14:textId="77777777" w:rsidR="009C63E8" w:rsidRDefault="00000000" w:rsidP="007418C6">
            <w:pPr>
              <w:pStyle w:val="Compact"/>
              <w:spacing w:line="276" w:lineRule="auto"/>
            </w:pPr>
            <w:r>
              <w:t>Mapa</w:t>
            </w:r>
          </w:p>
        </w:tc>
        <w:tc>
          <w:tcPr>
            <w:tcW w:w="0" w:type="auto"/>
          </w:tcPr>
          <w:p w14:paraId="183169CF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Map</w:t>
            </w:r>
          </w:p>
        </w:tc>
        <w:tc>
          <w:tcPr>
            <w:tcW w:w="0" w:type="auto"/>
          </w:tcPr>
          <w:p w14:paraId="3AB4DBA7" w14:textId="77777777" w:rsidR="009C63E8" w:rsidRDefault="00000000" w:rsidP="007418C6">
            <w:pPr>
              <w:pStyle w:val="Compact"/>
              <w:spacing w:line="276" w:lineRule="auto"/>
            </w:pPr>
            <w:r>
              <w:t>Guarda pares chave → valor</w:t>
            </w:r>
          </w:p>
        </w:tc>
      </w:tr>
    </w:tbl>
    <w:p w14:paraId="192527A9" w14:textId="77777777" w:rsidR="009C63E8" w:rsidRDefault="00000000" w:rsidP="007418C6">
      <w:pPr>
        <w:spacing w:line="276" w:lineRule="auto"/>
      </w:pPr>
      <w:r>
        <w:pict w14:anchorId="565EAD8E">
          <v:rect id="_x0000_i1148" style="width:0;height:1.5pt" o:hralign="center" o:hrstd="t" o:hr="t"/>
        </w:pict>
      </w:r>
    </w:p>
    <w:p w14:paraId="416F428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1" w:name="a-classe-arraylist-lista-dinâmica"/>
      <w:bookmarkStart w:id="262" w:name="_Toc194453107"/>
      <w:bookmarkEnd w:id="259"/>
      <w:r>
        <w:t>📋</w:t>
      </w:r>
      <w:r w:rsidRPr="007418C6">
        <w:rPr>
          <w:lang w:val="pt-PT"/>
        </w:rPr>
        <w:t xml:space="preserve"> 12.3 A classe </w:t>
      </w:r>
      <w:r w:rsidRPr="007418C6">
        <w:rPr>
          <w:rStyle w:val="VerbatimChar"/>
          <w:lang w:val="pt-PT"/>
        </w:rPr>
        <w:t>ArrayList</w:t>
      </w:r>
      <w:r w:rsidRPr="007418C6">
        <w:rPr>
          <w:lang w:val="pt-PT"/>
        </w:rPr>
        <w:t xml:space="preserve"> (lista dinâmica)</w:t>
      </w:r>
      <w:bookmarkEnd w:id="262"/>
    </w:p>
    <w:p w14:paraId="64572CF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É uma das formas mais comuns de guardar objetos em sequência.</w:t>
      </w:r>
    </w:p>
    <w:p w14:paraId="7F652BB0" w14:textId="77777777" w:rsidR="009C63E8" w:rsidRDefault="00000000" w:rsidP="007418C6">
      <w:pPr>
        <w:spacing w:line="276" w:lineRule="auto"/>
      </w:pPr>
      <w:r>
        <w:rPr>
          <w:rStyle w:val="VerbatimChar"/>
        </w:rPr>
        <w:t>import java.util.ArrayList;</w:t>
      </w:r>
      <w:r>
        <w:br/>
      </w:r>
      <w:r>
        <w:br/>
      </w:r>
      <w:r>
        <w:rPr>
          <w:rStyle w:val="VerbatimChar"/>
        </w:rPr>
        <w:t>ArrayList&lt;String&gt; nomes = new ArrayList&lt;&gt;();</w:t>
      </w:r>
      <w:r>
        <w:br/>
      </w:r>
      <w:r>
        <w:rPr>
          <w:rStyle w:val="VerbatimChar"/>
        </w:rPr>
        <w:t>nomes.add("Ana");</w:t>
      </w:r>
      <w:r>
        <w:br/>
      </w:r>
      <w:r>
        <w:rPr>
          <w:rStyle w:val="VerbatimChar"/>
        </w:rPr>
        <w:t>nomes.add("Carlos");</w:t>
      </w:r>
      <w:r>
        <w:br/>
      </w:r>
      <w:r>
        <w:rPr>
          <w:rStyle w:val="VerbatimChar"/>
        </w:rPr>
        <w:t>nomes.add("Beatriz");</w:t>
      </w:r>
    </w:p>
    <w:p w14:paraId="6749F9F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A lista guarda os elementos </w:t>
      </w:r>
      <w:r w:rsidRPr="007418C6">
        <w:rPr>
          <w:b/>
          <w:bCs/>
          <w:lang w:val="pt-PT"/>
        </w:rPr>
        <w:t>na ordem em que foram adicionados</w:t>
      </w:r>
      <w:r w:rsidRPr="007418C6">
        <w:rPr>
          <w:lang w:val="pt-PT"/>
        </w:rPr>
        <w:br/>
        <w:t>➡</w:t>
      </w:r>
      <w:r>
        <w:t>️</w:t>
      </w:r>
      <w:r w:rsidRPr="007418C6">
        <w:rPr>
          <w:lang w:val="pt-PT"/>
        </w:rPr>
        <w:t xml:space="preserve"> Podes aceder a qualquer elemento por </w:t>
      </w:r>
      <w:r w:rsidRPr="007418C6">
        <w:rPr>
          <w:b/>
          <w:bCs/>
          <w:lang w:val="pt-PT"/>
        </w:rPr>
        <w:t>posição</w:t>
      </w:r>
      <w:r w:rsidRPr="007418C6">
        <w:rPr>
          <w:lang w:val="pt-PT"/>
        </w:rPr>
        <w:t xml:space="preserve"> (índice)</w:t>
      </w:r>
    </w:p>
    <w:p w14:paraId="1C0782D3" w14:textId="77777777" w:rsidR="009C63E8" w:rsidRDefault="00000000" w:rsidP="007418C6">
      <w:pPr>
        <w:spacing w:line="276" w:lineRule="auto"/>
      </w:pPr>
      <w:r>
        <w:rPr>
          <w:rStyle w:val="VerbatimChar"/>
        </w:rPr>
        <w:t>System.out.println(nomes.get(1));  // Carlos</w:t>
      </w:r>
    </w:p>
    <w:p w14:paraId="6732A96C" w14:textId="77777777" w:rsidR="009C63E8" w:rsidRDefault="00000000" w:rsidP="007418C6">
      <w:pPr>
        <w:spacing w:line="276" w:lineRule="auto"/>
      </w:pPr>
      <w:r>
        <w:lastRenderedPageBreak/>
        <w:pict w14:anchorId="0935078B">
          <v:rect id="_x0000_i1149" style="width:0;height:1.5pt" o:hralign="center" o:hrstd="t" o:hr="t"/>
        </w:pict>
      </w:r>
    </w:p>
    <w:p w14:paraId="1D9A8D1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3" w:name="percorrer-listas-com-ciclos-for-each"/>
      <w:bookmarkStart w:id="264" w:name="_Toc194453108"/>
      <w:bookmarkEnd w:id="261"/>
      <w:r>
        <w:t>🔁</w:t>
      </w:r>
      <w:r w:rsidRPr="007418C6">
        <w:rPr>
          <w:lang w:val="pt-PT"/>
        </w:rPr>
        <w:t xml:space="preserve"> 12.4 Percorrer listas com ciclos </w:t>
      </w:r>
      <w:r w:rsidRPr="007418C6">
        <w:rPr>
          <w:rStyle w:val="VerbatimChar"/>
          <w:lang w:val="pt-PT"/>
        </w:rPr>
        <w:t>for-each</w:t>
      </w:r>
      <w:bookmarkEnd w:id="264"/>
    </w:p>
    <w:p w14:paraId="4D23AB08" w14:textId="77777777" w:rsidR="009C63E8" w:rsidRDefault="00000000" w:rsidP="007418C6">
      <w:pPr>
        <w:spacing w:line="276" w:lineRule="auto"/>
      </w:pPr>
      <w:r>
        <w:rPr>
          <w:rStyle w:val="VerbatimChar"/>
        </w:rPr>
        <w:t>for (String nome : nomes) {</w:t>
      </w:r>
      <w:r>
        <w:br/>
      </w:r>
      <w:r>
        <w:rPr>
          <w:rStyle w:val="VerbatimChar"/>
        </w:rPr>
        <w:t xml:space="preserve">    System.out.println("Olá, " + nome + "!");</w:t>
      </w:r>
      <w:r>
        <w:br/>
      </w:r>
      <w:r>
        <w:rPr>
          <w:rStyle w:val="VerbatimChar"/>
        </w:rPr>
        <w:t>}</w:t>
      </w:r>
    </w:p>
    <w:p w14:paraId="6C653F8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Este tipo de ciclo evita erros e é muito mais legível.</w:t>
      </w:r>
    </w:p>
    <w:p w14:paraId="0342EDEC" w14:textId="77777777" w:rsidR="009C63E8" w:rsidRDefault="00000000" w:rsidP="007418C6">
      <w:pPr>
        <w:spacing w:line="276" w:lineRule="auto"/>
      </w:pPr>
      <w:r>
        <w:pict w14:anchorId="526F02A3">
          <v:rect id="_x0000_i1150" style="width:0;height:1.5pt" o:hralign="center" o:hrstd="t" o:hr="t"/>
        </w:pict>
      </w:r>
    </w:p>
    <w:p w14:paraId="39AE1C2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5" w:name="remover-e-modificar-elementos"/>
      <w:bookmarkStart w:id="266" w:name="_Toc194453109"/>
      <w:bookmarkEnd w:id="263"/>
      <w:r>
        <w:t>🔄</w:t>
      </w:r>
      <w:r w:rsidRPr="007418C6">
        <w:rPr>
          <w:lang w:val="pt-PT"/>
        </w:rPr>
        <w:t xml:space="preserve"> 12.5 Remover e modificar elementos</w:t>
      </w:r>
      <w:bookmarkEnd w:id="266"/>
    </w:p>
    <w:p w14:paraId="6779C39A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nomes.remove("Ana");       // remove pelo valor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nomes.remove(0);           // remove pelo índic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nomes.set(1, "Tiago");     // altera o valor no índice 1</w:t>
      </w:r>
    </w:p>
    <w:p w14:paraId="4551E2D5" w14:textId="77777777" w:rsidR="009C63E8" w:rsidRDefault="00000000" w:rsidP="007418C6">
      <w:pPr>
        <w:spacing w:line="276" w:lineRule="auto"/>
      </w:pPr>
      <w:r>
        <w:pict w14:anchorId="07C50853">
          <v:rect id="_x0000_i1151" style="width:0;height:1.5pt" o:hralign="center" o:hrstd="t" o:hr="t"/>
        </w:pict>
      </w:r>
    </w:p>
    <w:p w14:paraId="7177D0D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7" w:name="trabalhar-com-objetos-em-listas"/>
      <w:bookmarkStart w:id="268" w:name="_Toc194453110"/>
      <w:bookmarkEnd w:id="265"/>
      <w:r>
        <w:t>🧱</w:t>
      </w:r>
      <w:r w:rsidRPr="007418C6">
        <w:rPr>
          <w:lang w:val="pt-PT"/>
        </w:rPr>
        <w:t xml:space="preserve"> 12.6 Trabalhar com objetos em listas</w:t>
      </w:r>
      <w:bookmarkEnd w:id="268"/>
    </w:p>
    <w:p w14:paraId="1C9351D9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ArrayList&lt;Pessoa&gt; pessoas = new ArrayList&lt;&gt;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essoa p1 = new Pessoa("João", 20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essoa p2 = new Pessoa("Maria", 22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essoas.add(p1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essoas.add(p2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for (Pessoa p : pessoa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.apresentar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AB7BCF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Isto permite ter </w:t>
      </w:r>
      <w:r w:rsidRPr="007418C6">
        <w:rPr>
          <w:b/>
          <w:bCs/>
          <w:lang w:val="pt-PT"/>
        </w:rPr>
        <w:t>coleções de objetos personalizados</w:t>
      </w:r>
      <w:r w:rsidRPr="007418C6">
        <w:rPr>
          <w:lang w:val="pt-PT"/>
        </w:rPr>
        <w:t>, com métodos e comportamentos.</w:t>
      </w:r>
    </w:p>
    <w:p w14:paraId="55D9F081" w14:textId="77777777" w:rsidR="009C63E8" w:rsidRDefault="00000000" w:rsidP="007418C6">
      <w:pPr>
        <w:spacing w:line="276" w:lineRule="auto"/>
      </w:pPr>
      <w:r>
        <w:pict w14:anchorId="2CDD1B37">
          <v:rect id="_x0000_i1152" style="width:0;height:1.5pt" o:hralign="center" o:hrstd="t" o:hr="t"/>
        </w:pict>
      </w:r>
    </w:p>
    <w:p w14:paraId="24EC605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9" w:name="o-set-coleções-sem-repetições"/>
      <w:bookmarkStart w:id="270" w:name="_Toc194453111"/>
      <w:bookmarkEnd w:id="267"/>
      <w:r>
        <w:t>🌐</w:t>
      </w:r>
      <w:r w:rsidRPr="007418C6">
        <w:rPr>
          <w:lang w:val="pt-PT"/>
        </w:rPr>
        <w:t xml:space="preserve"> 12.7 O </w:t>
      </w:r>
      <w:r w:rsidRPr="007418C6">
        <w:rPr>
          <w:rStyle w:val="VerbatimChar"/>
          <w:lang w:val="pt-PT"/>
        </w:rPr>
        <w:t>Set</w:t>
      </w:r>
      <w:r w:rsidRPr="007418C6">
        <w:rPr>
          <w:lang w:val="pt-PT"/>
        </w:rPr>
        <w:t>: coleções sem repetições</w:t>
      </w:r>
      <w:bookmarkEnd w:id="270"/>
    </w:p>
    <w:p w14:paraId="1B392E38" w14:textId="77777777" w:rsidR="009C63E8" w:rsidRPr="007418C6" w:rsidRDefault="00000000" w:rsidP="007418C6">
      <w:pPr>
        <w:spacing w:line="276" w:lineRule="auto"/>
        <w:rPr>
          <w:lang w:val="pt-PT"/>
        </w:rPr>
      </w:pPr>
      <w:r>
        <w:rPr>
          <w:rStyle w:val="VerbatimChar"/>
        </w:rPr>
        <w:t>import java.util.HashSet;</w:t>
      </w:r>
      <w:r>
        <w:br/>
      </w:r>
      <w:r>
        <w:br/>
      </w:r>
      <w:r>
        <w:rPr>
          <w:rStyle w:val="VerbatimChar"/>
        </w:rPr>
        <w:t>HashSet&lt;String&gt; cores = new HashSet&lt;&gt;();</w:t>
      </w:r>
      <w:r>
        <w:br/>
      </w:r>
      <w:r>
        <w:rPr>
          <w:rStyle w:val="VerbatimChar"/>
        </w:rPr>
        <w:t>cores.add("Azul");</w:t>
      </w:r>
      <w:r>
        <w:br/>
      </w:r>
      <w:r>
        <w:rPr>
          <w:rStyle w:val="VerbatimChar"/>
        </w:rPr>
        <w:t>cores.add("Vermelho");</w:t>
      </w:r>
      <w:r>
        <w:br/>
      </w:r>
      <w:r>
        <w:rPr>
          <w:rStyle w:val="VerbatimChar"/>
        </w:rPr>
        <w:t>cores.add("Azul");  // Ignorado!</w:t>
      </w:r>
      <w:r>
        <w:br/>
      </w:r>
      <w:r>
        <w:lastRenderedPageBreak/>
        <w:br/>
      </w:r>
      <w:r w:rsidRPr="007418C6">
        <w:rPr>
          <w:rStyle w:val="VerbatimChar"/>
          <w:lang w:val="pt-PT"/>
        </w:rPr>
        <w:t>System.out.println(cores);  // Sem duplicados!</w:t>
      </w:r>
    </w:p>
    <w:p w14:paraId="7BAEE5C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Ideal para quando queres </w:t>
      </w:r>
      <w:r w:rsidRPr="007418C6">
        <w:rPr>
          <w:b/>
          <w:bCs/>
          <w:lang w:val="pt-PT"/>
        </w:rPr>
        <w:t>evitar repetições automáticas</w:t>
      </w:r>
      <w:r w:rsidRPr="007418C6">
        <w:rPr>
          <w:lang w:val="pt-PT"/>
        </w:rPr>
        <w:t>.</w:t>
      </w:r>
    </w:p>
    <w:p w14:paraId="7FB29993" w14:textId="77777777" w:rsidR="009C63E8" w:rsidRDefault="00000000" w:rsidP="007418C6">
      <w:pPr>
        <w:spacing w:line="276" w:lineRule="auto"/>
      </w:pPr>
      <w:r>
        <w:pict w14:anchorId="3969D643">
          <v:rect id="_x0000_i1153" style="width:0;height:1.5pt" o:hralign="center" o:hrstd="t" o:hr="t"/>
        </w:pict>
      </w:r>
    </w:p>
    <w:p w14:paraId="01BA8DE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71" w:name="o-map-pares-chave-valor"/>
      <w:bookmarkStart w:id="272" w:name="_Toc194453112"/>
      <w:bookmarkEnd w:id="269"/>
      <w:r>
        <w:t>🔑</w:t>
      </w:r>
      <w:r w:rsidRPr="007418C6">
        <w:rPr>
          <w:lang w:val="pt-PT"/>
        </w:rPr>
        <w:t xml:space="preserve"> 12.8 O </w:t>
      </w:r>
      <w:r w:rsidRPr="007418C6">
        <w:rPr>
          <w:rStyle w:val="VerbatimChar"/>
          <w:lang w:val="pt-PT"/>
        </w:rPr>
        <w:t>Map</w:t>
      </w:r>
      <w:r w:rsidRPr="007418C6">
        <w:rPr>
          <w:lang w:val="pt-PT"/>
        </w:rPr>
        <w:t>: pares chave → valor</w:t>
      </w:r>
      <w:bookmarkEnd w:id="272"/>
    </w:p>
    <w:p w14:paraId="6CE35167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mport java.util.HashMap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HashMap&lt;String, String&gt; capitais = new HashMap&lt;&gt;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capitais.put("Portugal", "Lisboa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capitais.put("Espanha", "Madrid"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System.out.println(capitais.get("Portugal"));  // Lisboa</w:t>
      </w:r>
    </w:p>
    <w:p w14:paraId="67B6BEE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Útil quando precisas de </w:t>
      </w:r>
      <w:r w:rsidRPr="007418C6">
        <w:rPr>
          <w:b/>
          <w:bCs/>
          <w:lang w:val="pt-PT"/>
        </w:rPr>
        <w:t>acesso rápido a dados associados a uma chave</w:t>
      </w:r>
      <w:r w:rsidRPr="007418C6">
        <w:rPr>
          <w:lang w:val="pt-PT"/>
        </w:rPr>
        <w:t xml:space="preserve"> (como nomes de alunos → notas, países → capitais, etc.)</w:t>
      </w:r>
    </w:p>
    <w:p w14:paraId="68C57BDA" w14:textId="77777777" w:rsidR="009C63E8" w:rsidRDefault="00000000" w:rsidP="007418C6">
      <w:pPr>
        <w:spacing w:line="276" w:lineRule="auto"/>
      </w:pPr>
      <w:r>
        <w:pict w14:anchorId="2C4D948B">
          <v:rect id="_x0000_i1154" style="width:0;height:1.5pt" o:hralign="center" o:hrstd="t" o:hr="t"/>
        </w:pict>
      </w:r>
    </w:p>
    <w:p w14:paraId="7B2D4A49" w14:textId="77777777" w:rsidR="009C63E8" w:rsidRDefault="00000000" w:rsidP="007418C6">
      <w:pPr>
        <w:pStyle w:val="Ttulo3"/>
        <w:spacing w:line="276" w:lineRule="auto"/>
      </w:pPr>
      <w:bookmarkStart w:id="273" w:name="mini-laboratório-8"/>
      <w:bookmarkStart w:id="274" w:name="_Toc194453113"/>
      <w:bookmarkEnd w:id="271"/>
      <w:r>
        <w:t>🧪 12.9 Mini-laboratório</w:t>
      </w:r>
      <w:bookmarkEnd w:id="274"/>
    </w:p>
    <w:p w14:paraId="1387C889" w14:textId="77777777" w:rsidR="009C63E8" w:rsidRDefault="00000000" w:rsidP="007418C6">
      <w:pPr>
        <w:pStyle w:val="FirstParagraph"/>
        <w:spacing w:line="276" w:lineRule="auto"/>
      </w:pPr>
      <w:r>
        <w:t>Cria:</w:t>
      </w:r>
    </w:p>
    <w:p w14:paraId="5B24E68A" w14:textId="77777777" w:rsidR="009C63E8" w:rsidRDefault="00000000" w:rsidP="007418C6">
      <w:pPr>
        <w:pStyle w:val="Compact"/>
        <w:numPr>
          <w:ilvl w:val="0"/>
          <w:numId w:val="221"/>
        </w:numPr>
        <w:spacing w:line="276" w:lineRule="auto"/>
      </w:pPr>
      <w:r>
        <w:t xml:space="preserve">Classe </w:t>
      </w:r>
      <w:r>
        <w:rPr>
          <w:rStyle w:val="VerbatimChar"/>
        </w:rPr>
        <w:t>Produto</w:t>
      </w:r>
      <w:r>
        <w:t xml:space="preserve"> com </w:t>
      </w:r>
      <w:r>
        <w:rPr>
          <w:rStyle w:val="VerbatimChar"/>
        </w:rPr>
        <w:t>nome</w:t>
      </w:r>
      <w:r>
        <w:t xml:space="preserve">, </w:t>
      </w:r>
      <w:r>
        <w:rPr>
          <w:rStyle w:val="VerbatimChar"/>
        </w:rPr>
        <w:t>preco</w:t>
      </w:r>
    </w:p>
    <w:p w14:paraId="31AD33DF" w14:textId="77777777" w:rsidR="009C63E8" w:rsidRPr="007418C6" w:rsidRDefault="00000000" w:rsidP="007418C6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7418C6">
        <w:rPr>
          <w:lang w:val="pt-PT"/>
        </w:rPr>
        <w:t>Lista de produtos (</w:t>
      </w:r>
      <w:r w:rsidRPr="007418C6">
        <w:rPr>
          <w:rStyle w:val="VerbatimChar"/>
          <w:lang w:val="pt-PT"/>
        </w:rPr>
        <w:t>ArrayList&lt;Produto&gt;</w:t>
      </w:r>
      <w:r w:rsidRPr="007418C6">
        <w:rPr>
          <w:lang w:val="pt-PT"/>
        </w:rPr>
        <w:t>)</w:t>
      </w:r>
    </w:p>
    <w:p w14:paraId="5CABAF87" w14:textId="77777777" w:rsidR="009C63E8" w:rsidRPr="007418C6" w:rsidRDefault="00000000" w:rsidP="007418C6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7418C6">
        <w:rPr>
          <w:lang w:val="pt-PT"/>
        </w:rPr>
        <w:t>Percorre a lista para mostrar todos os nomes e preços</w:t>
      </w:r>
    </w:p>
    <w:p w14:paraId="4179ACC1" w14:textId="77777777" w:rsidR="009C63E8" w:rsidRPr="007418C6" w:rsidRDefault="00000000" w:rsidP="007418C6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7418C6">
        <w:rPr>
          <w:lang w:val="pt-PT"/>
        </w:rPr>
        <w:t>Calcula o total acumulado dos preços</w:t>
      </w:r>
    </w:p>
    <w:p w14:paraId="73E5325D" w14:textId="77777777" w:rsidR="009C63E8" w:rsidRDefault="00000000" w:rsidP="007418C6">
      <w:pPr>
        <w:spacing w:line="276" w:lineRule="auto"/>
      </w:pPr>
      <w:r>
        <w:pict w14:anchorId="374867EC">
          <v:rect id="_x0000_i1155" style="width:0;height:1.5pt" o:hralign="center" o:hrstd="t" o:hr="t"/>
        </w:pict>
      </w:r>
    </w:p>
    <w:p w14:paraId="3ACA1A3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75" w:name="desafio-11"/>
      <w:bookmarkStart w:id="276" w:name="_Toc194453114"/>
      <w:bookmarkEnd w:id="273"/>
      <w:r>
        <w:t>🎯</w:t>
      </w:r>
      <w:r w:rsidRPr="007418C6">
        <w:rPr>
          <w:lang w:val="pt-PT"/>
        </w:rPr>
        <w:t xml:space="preserve"> 12.10 Desafio</w:t>
      </w:r>
      <w:bookmarkEnd w:id="276"/>
    </w:p>
    <w:p w14:paraId="765C705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Agenda</w:t>
      </w:r>
      <w:r w:rsidRPr="007418C6">
        <w:rPr>
          <w:lang w:val="pt-PT"/>
        </w:rPr>
        <w:t xml:space="preserve"> que guarda:</w:t>
      </w:r>
    </w:p>
    <w:p w14:paraId="534EBAEE" w14:textId="77777777" w:rsidR="009C63E8" w:rsidRPr="007418C6" w:rsidRDefault="00000000" w:rsidP="007418C6">
      <w:pPr>
        <w:pStyle w:val="Compact"/>
        <w:numPr>
          <w:ilvl w:val="0"/>
          <w:numId w:val="222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ontactos (nome, número) usando </w:t>
      </w:r>
      <w:r w:rsidRPr="007418C6">
        <w:rPr>
          <w:rStyle w:val="VerbatimChar"/>
          <w:lang w:val="pt-PT"/>
        </w:rPr>
        <w:t>HashMap&lt;String, String&gt;</w:t>
      </w:r>
    </w:p>
    <w:p w14:paraId="0E662A16" w14:textId="77777777" w:rsidR="009C63E8" w:rsidRPr="007418C6" w:rsidRDefault="00000000" w:rsidP="007418C6">
      <w:pPr>
        <w:pStyle w:val="Compact"/>
        <w:numPr>
          <w:ilvl w:val="0"/>
          <w:numId w:val="222"/>
        </w:numPr>
        <w:spacing w:line="276" w:lineRule="auto"/>
        <w:rPr>
          <w:lang w:val="pt-PT"/>
        </w:rPr>
      </w:pPr>
      <w:r w:rsidRPr="007418C6">
        <w:rPr>
          <w:lang w:val="pt-PT"/>
        </w:rPr>
        <w:t>Permite adicionar, listar e procurar contactos por nome</w:t>
      </w:r>
    </w:p>
    <w:p w14:paraId="00693782" w14:textId="77777777" w:rsidR="009C63E8" w:rsidRDefault="00000000" w:rsidP="007418C6">
      <w:pPr>
        <w:spacing w:line="276" w:lineRule="auto"/>
      </w:pPr>
      <w:r>
        <w:pict w14:anchorId="6FC790E3">
          <v:rect id="_x0000_i1156" style="width:0;height:1.5pt" o:hralign="center" o:hrstd="t" o:hr="t"/>
        </w:pict>
      </w:r>
    </w:p>
    <w:p w14:paraId="5F831B77" w14:textId="77777777" w:rsidR="009C63E8" w:rsidRDefault="00000000" w:rsidP="007418C6">
      <w:pPr>
        <w:pStyle w:val="Ttulo3"/>
        <w:spacing w:line="276" w:lineRule="auto"/>
      </w:pPr>
      <w:bookmarkStart w:id="277" w:name="resumo-final-8"/>
      <w:bookmarkStart w:id="278" w:name="_Toc194453115"/>
      <w:bookmarkEnd w:id="275"/>
      <w:r>
        <w:t>🧠 12.11 Resumo final</w:t>
      </w:r>
      <w:bookmarkEnd w:id="27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6728"/>
      </w:tblGrid>
      <w:tr w:rsidR="009C63E8" w14:paraId="0B320CC3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C188A3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72A3A65C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27D0181B" w14:textId="77777777">
        <w:tc>
          <w:tcPr>
            <w:tcW w:w="0" w:type="auto"/>
          </w:tcPr>
          <w:p w14:paraId="1A2059B4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lastRenderedPageBreak/>
              <w:t>ArrayList</w:t>
            </w:r>
          </w:p>
        </w:tc>
        <w:tc>
          <w:tcPr>
            <w:tcW w:w="0" w:type="auto"/>
          </w:tcPr>
          <w:p w14:paraId="661DFF18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Lista dinâmica com acesso por índice</w:t>
            </w:r>
          </w:p>
        </w:tc>
      </w:tr>
      <w:tr w:rsidR="009C63E8" w14:paraId="1715065D" w14:textId="77777777">
        <w:tc>
          <w:tcPr>
            <w:tcW w:w="0" w:type="auto"/>
          </w:tcPr>
          <w:p w14:paraId="75399C3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HashSet</w:t>
            </w:r>
          </w:p>
        </w:tc>
        <w:tc>
          <w:tcPr>
            <w:tcW w:w="0" w:type="auto"/>
          </w:tcPr>
          <w:p w14:paraId="3E2B1D6F" w14:textId="77777777" w:rsidR="009C63E8" w:rsidRDefault="00000000" w:rsidP="007418C6">
            <w:pPr>
              <w:pStyle w:val="Compact"/>
              <w:spacing w:line="276" w:lineRule="auto"/>
            </w:pPr>
            <w:r>
              <w:t>Coleção sem elementos repetidos</w:t>
            </w:r>
          </w:p>
        </w:tc>
      </w:tr>
      <w:tr w:rsidR="009C63E8" w14:paraId="240228AB" w14:textId="77777777">
        <w:tc>
          <w:tcPr>
            <w:tcW w:w="0" w:type="auto"/>
          </w:tcPr>
          <w:p w14:paraId="1CA1EBDD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HashMap</w:t>
            </w:r>
          </w:p>
        </w:tc>
        <w:tc>
          <w:tcPr>
            <w:tcW w:w="0" w:type="auto"/>
          </w:tcPr>
          <w:p w14:paraId="0AE23B1B" w14:textId="77777777" w:rsidR="009C63E8" w:rsidRDefault="00000000" w:rsidP="007418C6">
            <w:pPr>
              <w:pStyle w:val="Compact"/>
              <w:spacing w:line="276" w:lineRule="auto"/>
            </w:pPr>
            <w:r>
              <w:t>Guarda pares chave → valor</w:t>
            </w:r>
          </w:p>
        </w:tc>
      </w:tr>
      <w:tr w:rsidR="009C63E8" w:rsidRPr="007418C6" w14:paraId="5930ABD2" w14:textId="77777777">
        <w:tc>
          <w:tcPr>
            <w:tcW w:w="0" w:type="auto"/>
          </w:tcPr>
          <w:p w14:paraId="01DEE1E5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for-each</w:t>
            </w:r>
          </w:p>
        </w:tc>
        <w:tc>
          <w:tcPr>
            <w:tcW w:w="0" w:type="auto"/>
          </w:tcPr>
          <w:p w14:paraId="5E8CC36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Forma prática de percorrer coleções</w:t>
            </w:r>
          </w:p>
        </w:tc>
      </w:tr>
      <w:tr w:rsidR="009C63E8" w:rsidRPr="007418C6" w14:paraId="5CEE8E39" w14:textId="77777777">
        <w:tc>
          <w:tcPr>
            <w:tcW w:w="0" w:type="auto"/>
          </w:tcPr>
          <w:p w14:paraId="3B3C75A0" w14:textId="77777777" w:rsidR="009C63E8" w:rsidRDefault="00000000" w:rsidP="007418C6">
            <w:pPr>
              <w:pStyle w:val="Compact"/>
              <w:spacing w:line="276" w:lineRule="auto"/>
            </w:pPr>
            <w:r>
              <w:t>Reutilização</w:t>
            </w:r>
          </w:p>
        </w:tc>
        <w:tc>
          <w:tcPr>
            <w:tcW w:w="0" w:type="auto"/>
          </w:tcPr>
          <w:p w14:paraId="197948E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s armazenar qualquer tipo de objeto, inclusive os que tu criaste</w:t>
            </w:r>
          </w:p>
        </w:tc>
      </w:tr>
    </w:tbl>
    <w:p w14:paraId="562B3D20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279C8A69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46D30569" w14:textId="53D4D92E" w:rsidR="009C63E8" w:rsidRDefault="00000000" w:rsidP="007418C6">
      <w:pPr>
        <w:spacing w:line="276" w:lineRule="auto"/>
      </w:pPr>
      <w:r>
        <w:lastRenderedPageBreak/>
        <w:pict w14:anchorId="560E5198">
          <v:rect id="_x0000_i1157" style="width:0;height:1.5pt" o:hralign="center" o:hrstd="t" o:hr="t"/>
        </w:pict>
      </w:r>
    </w:p>
    <w:p w14:paraId="28836BC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79" w:name="X67b7a8f999837181811cf6a60e47fededee6e72"/>
      <w:bookmarkStart w:id="280" w:name="_Toc194453116"/>
      <w:bookmarkEnd w:id="277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3 – Tratamento de Exceções: Lidar com Erros de Forma Segura</w:t>
      </w:r>
      <w:bookmarkEnd w:id="280"/>
    </w:p>
    <w:p w14:paraId="54CA9AF1" w14:textId="77777777" w:rsidR="009C63E8" w:rsidRDefault="00000000" w:rsidP="007418C6">
      <w:pPr>
        <w:spacing w:line="276" w:lineRule="auto"/>
      </w:pPr>
      <w:r>
        <w:pict w14:anchorId="7E5D1B3E">
          <v:rect id="_x0000_i1158" style="width:0;height:1.5pt" o:hralign="center" o:hrstd="t" o:hr="t"/>
        </w:pict>
      </w:r>
    </w:p>
    <w:p w14:paraId="7BA6EDBB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1" w:name="o-que-são-exceções"/>
      <w:bookmarkStart w:id="282" w:name="_Toc194453117"/>
      <w:bookmarkEnd w:id="279"/>
      <w:r>
        <w:t>🧠</w:t>
      </w:r>
      <w:r w:rsidRPr="007418C6">
        <w:rPr>
          <w:lang w:val="pt-PT"/>
        </w:rPr>
        <w:t xml:space="preserve"> 13.1 O que são exceções?</w:t>
      </w:r>
      <w:bookmarkEnd w:id="282"/>
    </w:p>
    <w:p w14:paraId="4DFB2B80" w14:textId="77777777" w:rsidR="009C63E8" w:rsidRDefault="00000000" w:rsidP="007418C6">
      <w:pPr>
        <w:pStyle w:val="FirstParagraph"/>
        <w:spacing w:line="276" w:lineRule="auto"/>
      </w:pPr>
      <w:r w:rsidRPr="007418C6">
        <w:rPr>
          <w:b/>
          <w:bCs/>
          <w:lang w:val="pt-PT"/>
        </w:rPr>
        <w:t>Exceções</w:t>
      </w:r>
      <w:r w:rsidRPr="007418C6">
        <w:rPr>
          <w:lang w:val="pt-PT"/>
        </w:rPr>
        <w:t xml:space="preserve"> são </w:t>
      </w:r>
      <w:r w:rsidRPr="007418C6">
        <w:rPr>
          <w:b/>
          <w:bCs/>
          <w:lang w:val="pt-PT"/>
        </w:rPr>
        <w:t>erros que acontecem durante a execução do programa</w:t>
      </w:r>
      <w:r w:rsidRPr="007418C6">
        <w:rPr>
          <w:lang w:val="pt-PT"/>
        </w:rPr>
        <w:t>.</w:t>
      </w:r>
      <w:r w:rsidRPr="007418C6">
        <w:rPr>
          <w:lang w:val="pt-PT"/>
        </w:rPr>
        <w:br/>
      </w:r>
      <w:r>
        <w:t>Podem ser causadas por várias situações, como:</w:t>
      </w:r>
    </w:p>
    <w:p w14:paraId="37C09E0C" w14:textId="77777777" w:rsidR="009C63E8" w:rsidRDefault="00000000" w:rsidP="007418C6">
      <w:pPr>
        <w:pStyle w:val="Compact"/>
        <w:numPr>
          <w:ilvl w:val="0"/>
          <w:numId w:val="223"/>
        </w:numPr>
        <w:spacing w:line="276" w:lineRule="auto"/>
      </w:pPr>
      <w:r>
        <w:t>Dividir por zero</w:t>
      </w:r>
    </w:p>
    <w:p w14:paraId="737C1650" w14:textId="77777777" w:rsidR="009C63E8" w:rsidRPr="007418C6" w:rsidRDefault="00000000" w:rsidP="007418C6">
      <w:pPr>
        <w:pStyle w:val="Compact"/>
        <w:numPr>
          <w:ilvl w:val="0"/>
          <w:numId w:val="223"/>
        </w:numPr>
        <w:spacing w:line="276" w:lineRule="auto"/>
        <w:rPr>
          <w:lang w:val="pt-PT"/>
        </w:rPr>
      </w:pPr>
      <w:r w:rsidRPr="007418C6">
        <w:rPr>
          <w:lang w:val="pt-PT"/>
        </w:rPr>
        <w:t>Aceder a uma posição inválida numa lista</w:t>
      </w:r>
    </w:p>
    <w:p w14:paraId="7A70E0BD" w14:textId="77777777" w:rsidR="009C63E8" w:rsidRPr="007418C6" w:rsidRDefault="00000000" w:rsidP="007418C6">
      <w:pPr>
        <w:pStyle w:val="Compact"/>
        <w:numPr>
          <w:ilvl w:val="0"/>
          <w:numId w:val="223"/>
        </w:numPr>
        <w:spacing w:line="276" w:lineRule="auto"/>
        <w:rPr>
          <w:lang w:val="pt-PT"/>
        </w:rPr>
      </w:pPr>
      <w:r w:rsidRPr="007418C6">
        <w:rPr>
          <w:lang w:val="pt-PT"/>
        </w:rPr>
        <w:t>Ler um ficheiro que não existe</w:t>
      </w:r>
    </w:p>
    <w:p w14:paraId="576A9F3B" w14:textId="77777777" w:rsidR="009C63E8" w:rsidRDefault="00000000" w:rsidP="007418C6">
      <w:pPr>
        <w:pStyle w:val="Compact"/>
        <w:numPr>
          <w:ilvl w:val="0"/>
          <w:numId w:val="223"/>
        </w:numPr>
        <w:spacing w:line="276" w:lineRule="auto"/>
      </w:pPr>
      <w:r>
        <w:t>Introduzir dados inválidos</w:t>
      </w:r>
    </w:p>
    <w:p w14:paraId="306B7BE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>Imagina que estás a conduzir. De repente aparece um buraco na estrada. Uma exceção é esse buraco.</w:t>
      </w:r>
      <w:r w:rsidRPr="007418C6">
        <w:rPr>
          <w:lang w:val="pt-PT"/>
        </w:rPr>
        <w:br/>
      </w:r>
      <w:r w:rsidRPr="007418C6">
        <w:rPr>
          <w:b/>
          <w:bCs/>
          <w:lang w:val="pt-PT"/>
        </w:rPr>
        <w:t>Ignorar pode estragar o carro</w:t>
      </w:r>
      <w:r w:rsidRPr="007418C6">
        <w:rPr>
          <w:lang w:val="pt-PT"/>
        </w:rPr>
        <w:t xml:space="preserve"> (ou o programa).</w:t>
      </w:r>
      <w:r w:rsidRPr="007418C6">
        <w:rPr>
          <w:lang w:val="pt-PT"/>
        </w:rPr>
        <w:br/>
        <w:t xml:space="preserve">Mas se o antecipares, podes </w:t>
      </w:r>
      <w:r w:rsidRPr="007418C6">
        <w:rPr>
          <w:b/>
          <w:bCs/>
          <w:lang w:val="pt-PT"/>
        </w:rPr>
        <w:t>desviar ou travar a tempo</w:t>
      </w:r>
      <w:r w:rsidRPr="007418C6">
        <w:rPr>
          <w:lang w:val="pt-PT"/>
        </w:rPr>
        <w:t xml:space="preserve"> — isso é tratamento de exceções.</w:t>
      </w:r>
    </w:p>
    <w:p w14:paraId="267DA5EA" w14:textId="77777777" w:rsidR="009C63E8" w:rsidRDefault="00000000" w:rsidP="007418C6">
      <w:pPr>
        <w:spacing w:line="276" w:lineRule="auto"/>
      </w:pPr>
      <w:r>
        <w:pict w14:anchorId="54EB105C">
          <v:rect id="_x0000_i1159" style="width:0;height:1.5pt" o:hralign="center" o:hrstd="t" o:hr="t"/>
        </w:pict>
      </w:r>
    </w:p>
    <w:p w14:paraId="3D52B6A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3" w:name="erros-em-tempo-de-execução"/>
      <w:bookmarkStart w:id="284" w:name="_Toc194453118"/>
      <w:bookmarkEnd w:id="281"/>
      <w:r>
        <w:t>💥</w:t>
      </w:r>
      <w:r w:rsidRPr="007418C6">
        <w:rPr>
          <w:lang w:val="pt-PT"/>
        </w:rPr>
        <w:t xml:space="preserve"> 13.2 Erros em tempo de execução</w:t>
      </w:r>
      <w:bookmarkEnd w:id="284"/>
    </w:p>
    <w:p w14:paraId="293725A7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nt a = 1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 b = 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nt resultado = a / b;  // ERRO! Divisão por zero</w:t>
      </w:r>
    </w:p>
    <w:p w14:paraId="43AC357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ste erro provoca uma </w:t>
      </w:r>
      <w:r w:rsidRPr="007418C6">
        <w:rPr>
          <w:rStyle w:val="VerbatimChar"/>
          <w:b/>
          <w:bCs/>
          <w:lang w:val="pt-PT"/>
        </w:rPr>
        <w:t>ArithmeticException</w:t>
      </w:r>
    </w:p>
    <w:p w14:paraId="408CAA44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 xml:space="preserve">Sem tratamento, o programa </w:t>
      </w:r>
      <w:r w:rsidRPr="007418C6">
        <w:rPr>
          <w:b/>
          <w:bCs/>
          <w:lang w:val="pt-PT"/>
        </w:rPr>
        <w:t>termina abruptamente</w:t>
      </w:r>
      <w:r w:rsidRPr="007418C6">
        <w:rPr>
          <w:lang w:val="pt-PT"/>
        </w:rPr>
        <w:t>.</w:t>
      </w:r>
    </w:p>
    <w:p w14:paraId="6F6CD2D5" w14:textId="77777777" w:rsidR="009C63E8" w:rsidRDefault="00000000" w:rsidP="007418C6">
      <w:pPr>
        <w:spacing w:line="276" w:lineRule="auto"/>
      </w:pPr>
      <w:r>
        <w:pict w14:anchorId="58DF768E">
          <v:rect id="_x0000_i1160" style="width:0;height:1.5pt" o:hralign="center" o:hrstd="t" o:hr="t"/>
        </w:pict>
      </w:r>
    </w:p>
    <w:p w14:paraId="3CE1374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5" w:name="usar-try-catch-para-proteger-o-programa"/>
      <w:bookmarkStart w:id="286" w:name="_Toc194453119"/>
      <w:bookmarkEnd w:id="283"/>
      <w:r>
        <w:t>🛡️</w:t>
      </w:r>
      <w:r w:rsidRPr="007418C6">
        <w:rPr>
          <w:lang w:val="pt-PT"/>
        </w:rPr>
        <w:t xml:space="preserve"> 13.3 Usar </w:t>
      </w:r>
      <w:r w:rsidRPr="007418C6">
        <w:rPr>
          <w:rStyle w:val="VerbatimChar"/>
          <w:lang w:val="pt-PT"/>
        </w:rPr>
        <w:t>try-catch</w:t>
      </w:r>
      <w:r w:rsidRPr="007418C6">
        <w:rPr>
          <w:lang w:val="pt-PT"/>
        </w:rPr>
        <w:t xml:space="preserve"> para proteger o programa</w:t>
      </w:r>
      <w:bookmarkEnd w:id="286"/>
    </w:p>
    <w:p w14:paraId="271383FA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try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nt resultado = 10 / 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Resultado: " + resultado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 catch (ArithmeticException 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Erro: não se pode dividir por zero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2BAE317" w14:textId="77777777" w:rsidR="009C63E8" w:rsidRPr="007418C6" w:rsidRDefault="00000000" w:rsidP="007418C6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r w:rsidRPr="007418C6">
        <w:rPr>
          <w:rStyle w:val="VerbatimChar"/>
          <w:b/>
          <w:bCs/>
          <w:lang w:val="pt-PT"/>
        </w:rPr>
        <w:lastRenderedPageBreak/>
        <w:t>try</w:t>
      </w:r>
      <w:r w:rsidRPr="007418C6">
        <w:rPr>
          <w:lang w:val="pt-PT"/>
        </w:rPr>
        <w:t>: onde o erro pode acontecer</w:t>
      </w:r>
    </w:p>
    <w:p w14:paraId="46A6B7F5" w14:textId="77777777" w:rsidR="009C63E8" w:rsidRPr="007418C6" w:rsidRDefault="00000000" w:rsidP="007418C6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r w:rsidRPr="007418C6">
        <w:rPr>
          <w:rStyle w:val="VerbatimChar"/>
          <w:b/>
          <w:bCs/>
          <w:lang w:val="pt-PT"/>
        </w:rPr>
        <w:t>catch</w:t>
      </w:r>
      <w:r w:rsidRPr="007418C6">
        <w:rPr>
          <w:lang w:val="pt-PT"/>
        </w:rPr>
        <w:t>: o que fazer se acontecer</w:t>
      </w:r>
    </w:p>
    <w:p w14:paraId="04EBFA3D" w14:textId="77777777" w:rsidR="009C63E8" w:rsidRPr="007418C6" w:rsidRDefault="00000000" w:rsidP="007418C6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e</w:t>
      </w:r>
      <w:r w:rsidRPr="007418C6">
        <w:rPr>
          <w:lang w:val="pt-PT"/>
        </w:rPr>
        <w:t>: é o objeto que representa o erro (podes ver a mensagem, o tipo, etc.)</w:t>
      </w:r>
    </w:p>
    <w:p w14:paraId="6BEBAD88" w14:textId="77777777" w:rsidR="009C63E8" w:rsidRDefault="00000000" w:rsidP="007418C6">
      <w:pPr>
        <w:spacing w:line="276" w:lineRule="auto"/>
      </w:pPr>
      <w:r>
        <w:pict w14:anchorId="0FD41D53">
          <v:rect id="_x0000_i1161" style="width:0;height:1.5pt" o:hralign="center" o:hrstd="t" o:hr="t"/>
        </w:pict>
      </w:r>
    </w:p>
    <w:p w14:paraId="4B6D1D29" w14:textId="77777777" w:rsidR="009C63E8" w:rsidRDefault="00000000" w:rsidP="007418C6">
      <w:pPr>
        <w:pStyle w:val="Ttulo3"/>
        <w:spacing w:line="276" w:lineRule="auto"/>
      </w:pPr>
      <w:bookmarkStart w:id="287" w:name="bloco-finally-sempre-executado"/>
      <w:bookmarkStart w:id="288" w:name="_Toc194453120"/>
      <w:bookmarkEnd w:id="285"/>
      <w:r>
        <w:t xml:space="preserve">🪂 13.4 Bloco </w:t>
      </w:r>
      <w:r>
        <w:rPr>
          <w:rStyle w:val="VerbatimChar"/>
        </w:rPr>
        <w:t>finally</w:t>
      </w:r>
      <w:r>
        <w:t>: sempre executado</w:t>
      </w:r>
      <w:bookmarkEnd w:id="288"/>
    </w:p>
    <w:p w14:paraId="34049752" w14:textId="77777777" w:rsidR="009C63E8" w:rsidRDefault="00000000" w:rsidP="007418C6">
      <w:pPr>
        <w:spacing w:line="276" w:lineRule="auto"/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 System.out.println("Tentativa de divisão...");</w:t>
      </w:r>
      <w:r>
        <w:br/>
      </w:r>
      <w:r>
        <w:rPr>
          <w:rStyle w:val="VerbatimChar"/>
        </w:rPr>
        <w:t xml:space="preserve">    int r = 10 / 2;</w:t>
      </w:r>
      <w:r>
        <w:br/>
      </w:r>
      <w:r>
        <w:rPr>
          <w:rStyle w:val="VerbatimChar"/>
        </w:rPr>
        <w:t>} catch (Exception e) {</w:t>
      </w:r>
      <w:r>
        <w:br/>
      </w:r>
      <w:r>
        <w:rPr>
          <w:rStyle w:val="VerbatimChar"/>
        </w:rPr>
        <w:t xml:space="preserve">    System.out.println("Erro!");</w:t>
      </w:r>
      <w:r>
        <w:br/>
      </w:r>
      <w:r>
        <w:rPr>
          <w:rStyle w:val="VerbatimChar"/>
        </w:rPr>
        <w:t>} finally {</w:t>
      </w:r>
      <w:r>
        <w:br/>
      </w:r>
      <w:r>
        <w:rPr>
          <w:rStyle w:val="VerbatimChar"/>
        </w:rPr>
        <w:t xml:space="preserve">    System.out.println("Fim do bloco.");</w:t>
      </w:r>
      <w:r>
        <w:br/>
      </w:r>
      <w:r>
        <w:rPr>
          <w:rStyle w:val="VerbatimChar"/>
        </w:rPr>
        <w:t>}</w:t>
      </w:r>
    </w:p>
    <w:p w14:paraId="2F2DEE1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O bloco </w:t>
      </w:r>
      <w:r w:rsidRPr="007418C6">
        <w:rPr>
          <w:rStyle w:val="VerbatimChar"/>
          <w:lang w:val="pt-PT"/>
        </w:rPr>
        <w:t>finally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é executado sempre</w:t>
      </w:r>
      <w:r w:rsidRPr="007418C6">
        <w:rPr>
          <w:lang w:val="pt-PT"/>
        </w:rPr>
        <w:t>, com ou sem erro.</w:t>
      </w:r>
    </w:p>
    <w:p w14:paraId="1012F4BF" w14:textId="77777777" w:rsidR="009C63E8" w:rsidRDefault="00000000" w:rsidP="007418C6">
      <w:pPr>
        <w:spacing w:line="276" w:lineRule="auto"/>
      </w:pPr>
      <w:r>
        <w:pict w14:anchorId="5775B6AB">
          <v:rect id="_x0000_i1162" style="width:0;height:1.5pt" o:hralign="center" o:hrstd="t" o:hr="t"/>
        </w:pict>
      </w:r>
    </w:p>
    <w:p w14:paraId="4243EC7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9" w:name="exceções-com-entrada-de-dados"/>
      <w:bookmarkStart w:id="290" w:name="_Toc194453121"/>
      <w:bookmarkEnd w:id="287"/>
      <w:r>
        <w:t>📥</w:t>
      </w:r>
      <w:r w:rsidRPr="007418C6">
        <w:rPr>
          <w:lang w:val="pt-PT"/>
        </w:rPr>
        <w:t xml:space="preserve"> 13.5 Exceções com entrada de dados</w:t>
      </w:r>
      <w:bookmarkEnd w:id="290"/>
    </w:p>
    <w:p w14:paraId="42D2BFEF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mport java.util.Scanner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Scanner sc = new Scanner(System.in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System.out.print("Número inteiro: "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try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nt numero = sc.nextInt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Número: " + numero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 catch (Exception 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System.out.println("Erro: tens de escrever um número inteiro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2A1A0A9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Muito útil quando o utilizador pode escrever mal — e o programa não deve "crashar".</w:t>
      </w:r>
    </w:p>
    <w:p w14:paraId="441529BB" w14:textId="77777777" w:rsidR="009C63E8" w:rsidRDefault="00000000" w:rsidP="007418C6">
      <w:pPr>
        <w:spacing w:line="276" w:lineRule="auto"/>
      </w:pPr>
      <w:r>
        <w:pict w14:anchorId="59ED9CD4">
          <v:rect id="_x0000_i1163" style="width:0;height:1.5pt" o:hralign="center" o:hrstd="t" o:hr="t"/>
        </w:pict>
      </w:r>
    </w:p>
    <w:p w14:paraId="7AEED3D4" w14:textId="77777777" w:rsidR="009C63E8" w:rsidRDefault="00000000" w:rsidP="007418C6">
      <w:pPr>
        <w:pStyle w:val="Ttulo3"/>
        <w:spacing w:line="276" w:lineRule="auto"/>
      </w:pPr>
      <w:bookmarkStart w:id="291" w:name="exceções-mais-comuns"/>
      <w:bookmarkStart w:id="292" w:name="_Toc194453122"/>
      <w:bookmarkEnd w:id="289"/>
      <w:r>
        <w:t>⚠️ 13.6 Exceções mais comuns</w:t>
      </w:r>
      <w:bookmarkEnd w:id="29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45"/>
        <w:gridCol w:w="3496"/>
      </w:tblGrid>
      <w:tr w:rsidR="009C63E8" w14:paraId="54B19C18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41779C" w14:textId="77777777" w:rsidR="009C63E8" w:rsidRDefault="00000000" w:rsidP="007418C6">
            <w:pPr>
              <w:pStyle w:val="Compact"/>
              <w:spacing w:line="276" w:lineRule="auto"/>
            </w:pPr>
            <w:r>
              <w:t>Exceção</w:t>
            </w:r>
          </w:p>
        </w:tc>
        <w:tc>
          <w:tcPr>
            <w:tcW w:w="0" w:type="auto"/>
          </w:tcPr>
          <w:p w14:paraId="65965E6E" w14:textId="77777777" w:rsidR="009C63E8" w:rsidRDefault="00000000" w:rsidP="007418C6">
            <w:pPr>
              <w:pStyle w:val="Compact"/>
              <w:spacing w:line="276" w:lineRule="auto"/>
            </w:pPr>
            <w:r>
              <w:t>Causa típica</w:t>
            </w:r>
          </w:p>
        </w:tc>
      </w:tr>
      <w:tr w:rsidR="009C63E8" w14:paraId="59CED5FF" w14:textId="77777777">
        <w:tc>
          <w:tcPr>
            <w:tcW w:w="0" w:type="auto"/>
          </w:tcPr>
          <w:p w14:paraId="3CBE216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ArithmeticException</w:t>
            </w:r>
          </w:p>
        </w:tc>
        <w:tc>
          <w:tcPr>
            <w:tcW w:w="0" w:type="auto"/>
          </w:tcPr>
          <w:p w14:paraId="651460B4" w14:textId="77777777" w:rsidR="009C63E8" w:rsidRDefault="00000000" w:rsidP="007418C6">
            <w:pPr>
              <w:pStyle w:val="Compact"/>
              <w:spacing w:line="276" w:lineRule="auto"/>
            </w:pPr>
            <w:r>
              <w:t>Divisão por zero</w:t>
            </w:r>
          </w:p>
        </w:tc>
      </w:tr>
      <w:tr w:rsidR="009C63E8" w:rsidRPr="007418C6" w14:paraId="0B2F31EA" w14:textId="77777777">
        <w:tc>
          <w:tcPr>
            <w:tcW w:w="0" w:type="auto"/>
          </w:tcPr>
          <w:p w14:paraId="6EF4741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NullPointerException</w:t>
            </w:r>
          </w:p>
        </w:tc>
        <w:tc>
          <w:tcPr>
            <w:tcW w:w="0" w:type="auto"/>
          </w:tcPr>
          <w:p w14:paraId="3316C278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sar um objeto que não foi criado</w:t>
            </w:r>
          </w:p>
        </w:tc>
      </w:tr>
      <w:tr w:rsidR="009C63E8" w14:paraId="1D3210E1" w14:textId="77777777">
        <w:tc>
          <w:tcPr>
            <w:tcW w:w="0" w:type="auto"/>
          </w:tcPr>
          <w:p w14:paraId="2C9A99F4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lastRenderedPageBreak/>
              <w:t>ArrayIndexOutOfBoundsException</w:t>
            </w:r>
          </w:p>
        </w:tc>
        <w:tc>
          <w:tcPr>
            <w:tcW w:w="0" w:type="auto"/>
          </w:tcPr>
          <w:p w14:paraId="4210E51B" w14:textId="77777777" w:rsidR="009C63E8" w:rsidRDefault="00000000" w:rsidP="007418C6">
            <w:pPr>
              <w:pStyle w:val="Compact"/>
              <w:spacing w:line="276" w:lineRule="auto"/>
            </w:pPr>
            <w:r>
              <w:t>Aceder a índice inválido</w:t>
            </w:r>
          </w:p>
        </w:tc>
      </w:tr>
      <w:tr w:rsidR="009C63E8" w:rsidRPr="007418C6" w14:paraId="7EB73D3A" w14:textId="77777777">
        <w:tc>
          <w:tcPr>
            <w:tcW w:w="0" w:type="auto"/>
          </w:tcPr>
          <w:p w14:paraId="24BE59F0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InputMismatchException</w:t>
            </w:r>
          </w:p>
        </w:tc>
        <w:tc>
          <w:tcPr>
            <w:tcW w:w="0" w:type="auto"/>
          </w:tcPr>
          <w:p w14:paraId="358D09A1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Introdução de tipo de dado errado</w:t>
            </w:r>
          </w:p>
        </w:tc>
      </w:tr>
      <w:tr w:rsidR="009C63E8" w14:paraId="3F24124E" w14:textId="77777777">
        <w:tc>
          <w:tcPr>
            <w:tcW w:w="0" w:type="auto"/>
          </w:tcPr>
          <w:p w14:paraId="56B4CECF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FileNotFoundException</w:t>
            </w:r>
          </w:p>
        </w:tc>
        <w:tc>
          <w:tcPr>
            <w:tcW w:w="0" w:type="auto"/>
          </w:tcPr>
          <w:p w14:paraId="716EB509" w14:textId="77777777" w:rsidR="009C63E8" w:rsidRDefault="00000000" w:rsidP="007418C6">
            <w:pPr>
              <w:pStyle w:val="Compact"/>
              <w:spacing w:line="276" w:lineRule="auto"/>
            </w:pPr>
            <w:r>
              <w:t>Ficheiro não existe</w:t>
            </w:r>
          </w:p>
        </w:tc>
      </w:tr>
      <w:tr w:rsidR="009C63E8" w:rsidRPr="007418C6" w14:paraId="3959F5A5" w14:textId="77777777">
        <w:tc>
          <w:tcPr>
            <w:tcW w:w="0" w:type="auto"/>
          </w:tcPr>
          <w:p w14:paraId="65DF13E0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IOException</w:t>
            </w:r>
          </w:p>
        </w:tc>
        <w:tc>
          <w:tcPr>
            <w:tcW w:w="0" w:type="auto"/>
          </w:tcPr>
          <w:p w14:paraId="3A0A548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rro genérico de entrada/saída</w:t>
            </w:r>
          </w:p>
        </w:tc>
      </w:tr>
    </w:tbl>
    <w:p w14:paraId="4B3187AB" w14:textId="77777777" w:rsidR="009C63E8" w:rsidRDefault="00000000" w:rsidP="007418C6">
      <w:pPr>
        <w:spacing w:line="276" w:lineRule="auto"/>
      </w:pPr>
      <w:r>
        <w:pict w14:anchorId="0BA661A3">
          <v:rect id="_x0000_i1164" style="width:0;height:1.5pt" o:hralign="center" o:hrstd="t" o:hr="t"/>
        </w:pict>
      </w:r>
    </w:p>
    <w:p w14:paraId="462E84F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93" w:name="criar-exceções-personalizadas"/>
      <w:bookmarkStart w:id="294" w:name="_Toc194453123"/>
      <w:bookmarkEnd w:id="291"/>
      <w:r>
        <w:t>🧑</w:t>
      </w:r>
      <w:r w:rsidRPr="007418C6">
        <w:rPr>
          <w:lang w:val="pt-PT"/>
        </w:rPr>
        <w:t>‍</w:t>
      </w:r>
      <w:r>
        <w:t>🎓</w:t>
      </w:r>
      <w:r w:rsidRPr="007418C6">
        <w:rPr>
          <w:lang w:val="pt-PT"/>
        </w:rPr>
        <w:t xml:space="preserve"> 13.7 Criar exceções personalizadas</w:t>
      </w:r>
      <w:bookmarkEnd w:id="294"/>
    </w:p>
    <w:p w14:paraId="01AFA30B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IdadeInvalidaException extends Exception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IdadeInvalidaException(String mensagem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uper(mensagem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A0E900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Usar assim:</w:t>
      </w:r>
    </w:p>
    <w:p w14:paraId="2BB80469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void setIdade(int idade) throws IdadeInvalidaException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f (idade &lt; 0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throw new IdadeInvalidaException("Idade não pode ser negativa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this.idade = idad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D8DEC8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Isto permite criar </w:t>
      </w:r>
      <w:r w:rsidRPr="007418C6">
        <w:rPr>
          <w:b/>
          <w:bCs/>
          <w:lang w:val="pt-PT"/>
        </w:rPr>
        <w:t>regras de negócio</w:t>
      </w:r>
      <w:r w:rsidRPr="007418C6">
        <w:rPr>
          <w:lang w:val="pt-PT"/>
        </w:rPr>
        <w:t xml:space="preserve"> com mensagens mais claras e lógicas.</w:t>
      </w:r>
    </w:p>
    <w:p w14:paraId="58B82D0B" w14:textId="77777777" w:rsidR="009C63E8" w:rsidRDefault="00000000" w:rsidP="007418C6">
      <w:pPr>
        <w:spacing w:line="276" w:lineRule="auto"/>
      </w:pPr>
      <w:r>
        <w:pict w14:anchorId="08FC5DEB">
          <v:rect id="_x0000_i1165" style="width:0;height:1.5pt" o:hralign="center" o:hrstd="t" o:hr="t"/>
        </w:pict>
      </w:r>
    </w:p>
    <w:p w14:paraId="2CA4E0B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95" w:name="mini-laboratório-9"/>
      <w:bookmarkStart w:id="296" w:name="_Toc194453124"/>
      <w:bookmarkEnd w:id="293"/>
      <w:r>
        <w:t>🧪</w:t>
      </w:r>
      <w:r w:rsidRPr="007418C6">
        <w:rPr>
          <w:lang w:val="pt-PT"/>
        </w:rPr>
        <w:t xml:space="preserve"> 13.8 Mini-laboratório</w:t>
      </w:r>
      <w:bookmarkEnd w:id="296"/>
    </w:p>
    <w:p w14:paraId="4C4D2DD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 programa que:</w:t>
      </w:r>
    </w:p>
    <w:p w14:paraId="47E4396B" w14:textId="77777777" w:rsidR="009C63E8" w:rsidRDefault="00000000" w:rsidP="007418C6">
      <w:pPr>
        <w:pStyle w:val="Compact"/>
        <w:numPr>
          <w:ilvl w:val="0"/>
          <w:numId w:val="225"/>
        </w:numPr>
        <w:spacing w:line="276" w:lineRule="auto"/>
      </w:pPr>
      <w:r>
        <w:t>Lê dois números</w:t>
      </w:r>
    </w:p>
    <w:p w14:paraId="197B8D13" w14:textId="77777777" w:rsidR="009C63E8" w:rsidRDefault="00000000" w:rsidP="007418C6">
      <w:pPr>
        <w:pStyle w:val="Compact"/>
        <w:numPr>
          <w:ilvl w:val="0"/>
          <w:numId w:val="225"/>
        </w:numPr>
        <w:spacing w:line="276" w:lineRule="auto"/>
      </w:pPr>
      <w:r>
        <w:t>Divide o primeiro pelo segundo</w:t>
      </w:r>
    </w:p>
    <w:p w14:paraId="33DFC528" w14:textId="77777777" w:rsidR="009C63E8" w:rsidRPr="007418C6" w:rsidRDefault="00000000" w:rsidP="007418C6">
      <w:pPr>
        <w:pStyle w:val="Compact"/>
        <w:numPr>
          <w:ilvl w:val="0"/>
          <w:numId w:val="225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</w:t>
      </w:r>
      <w:r w:rsidRPr="007418C6">
        <w:rPr>
          <w:rStyle w:val="VerbatimChar"/>
          <w:lang w:val="pt-PT"/>
        </w:rPr>
        <w:t>try-catch</w:t>
      </w:r>
      <w:r w:rsidRPr="007418C6">
        <w:rPr>
          <w:lang w:val="pt-PT"/>
        </w:rPr>
        <w:t xml:space="preserve"> para evitar divisão por zero</w:t>
      </w:r>
    </w:p>
    <w:p w14:paraId="2A9B4C4D" w14:textId="77777777" w:rsidR="009C63E8" w:rsidRPr="007418C6" w:rsidRDefault="00000000" w:rsidP="007418C6">
      <w:pPr>
        <w:pStyle w:val="Compact"/>
        <w:numPr>
          <w:ilvl w:val="0"/>
          <w:numId w:val="225"/>
        </w:numPr>
        <w:spacing w:line="276" w:lineRule="auto"/>
        <w:rPr>
          <w:lang w:val="pt-PT"/>
        </w:rPr>
      </w:pPr>
      <w:r w:rsidRPr="007418C6">
        <w:rPr>
          <w:lang w:val="pt-PT"/>
        </w:rPr>
        <w:t>Mostra uma mensagem amigável em caso de erro</w:t>
      </w:r>
    </w:p>
    <w:p w14:paraId="22CAE55D" w14:textId="77777777" w:rsidR="009C63E8" w:rsidRDefault="00000000" w:rsidP="007418C6">
      <w:pPr>
        <w:spacing w:line="276" w:lineRule="auto"/>
      </w:pPr>
      <w:r>
        <w:pict w14:anchorId="54ABC095">
          <v:rect id="_x0000_i1166" style="width:0;height:1.5pt" o:hralign="center" o:hrstd="t" o:hr="t"/>
        </w:pict>
      </w:r>
    </w:p>
    <w:p w14:paraId="5CCDEDE3" w14:textId="77777777" w:rsidR="009C63E8" w:rsidRDefault="00000000" w:rsidP="007418C6">
      <w:pPr>
        <w:pStyle w:val="Ttulo3"/>
        <w:spacing w:line="276" w:lineRule="auto"/>
      </w:pPr>
      <w:bookmarkStart w:id="297" w:name="desafio-12"/>
      <w:bookmarkStart w:id="298" w:name="_Toc194453125"/>
      <w:bookmarkEnd w:id="295"/>
      <w:r>
        <w:t>🎯 13.9 Desafio</w:t>
      </w:r>
      <w:bookmarkEnd w:id="298"/>
    </w:p>
    <w:p w14:paraId="632BF3C8" w14:textId="77777777" w:rsidR="009C63E8" w:rsidRDefault="00000000" w:rsidP="007418C6">
      <w:pPr>
        <w:pStyle w:val="FirstParagraph"/>
        <w:spacing w:line="276" w:lineRule="auto"/>
      </w:pPr>
      <w:r>
        <w:t>Cria:</w:t>
      </w:r>
    </w:p>
    <w:p w14:paraId="28342316" w14:textId="77777777" w:rsidR="009C63E8" w:rsidRPr="007418C6" w:rsidRDefault="00000000" w:rsidP="007418C6">
      <w:pPr>
        <w:pStyle w:val="Compact"/>
        <w:numPr>
          <w:ilvl w:val="0"/>
          <w:numId w:val="22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 </w:t>
      </w:r>
      <w:r w:rsidRPr="007418C6">
        <w:rPr>
          <w:rStyle w:val="VerbatimChar"/>
          <w:lang w:val="pt-PT"/>
        </w:rPr>
        <w:t>ContaBancaria</w:t>
      </w:r>
      <w:r w:rsidRPr="007418C6">
        <w:rPr>
          <w:lang w:val="pt-PT"/>
        </w:rPr>
        <w:t xml:space="preserve"> com método </w:t>
      </w:r>
      <w:r w:rsidRPr="007418C6">
        <w:rPr>
          <w:rStyle w:val="VerbatimChar"/>
          <w:lang w:val="pt-PT"/>
        </w:rPr>
        <w:t>levantar(double valor)</w:t>
      </w:r>
    </w:p>
    <w:p w14:paraId="7332DE41" w14:textId="77777777" w:rsidR="009C63E8" w:rsidRPr="007418C6" w:rsidRDefault="00000000" w:rsidP="007418C6">
      <w:pPr>
        <w:pStyle w:val="Compact"/>
        <w:numPr>
          <w:ilvl w:val="0"/>
          <w:numId w:val="226"/>
        </w:numPr>
        <w:spacing w:line="276" w:lineRule="auto"/>
        <w:rPr>
          <w:lang w:val="pt-PT"/>
        </w:rPr>
      </w:pPr>
      <w:r w:rsidRPr="007418C6">
        <w:rPr>
          <w:lang w:val="pt-PT"/>
        </w:rPr>
        <w:lastRenderedPageBreak/>
        <w:t xml:space="preserve">Se o saldo for insuficiente, lança uma exceção personalizada </w:t>
      </w:r>
      <w:r w:rsidRPr="007418C6">
        <w:rPr>
          <w:rStyle w:val="VerbatimChar"/>
          <w:lang w:val="pt-PT"/>
        </w:rPr>
        <w:t>SaldoInsuficienteException</w:t>
      </w:r>
    </w:p>
    <w:p w14:paraId="01854699" w14:textId="77777777" w:rsidR="009C63E8" w:rsidRPr="007418C6" w:rsidRDefault="00000000" w:rsidP="007418C6">
      <w:pPr>
        <w:pStyle w:val="Compact"/>
        <w:numPr>
          <w:ilvl w:val="0"/>
          <w:numId w:val="22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>, testa o comportamento com e sem erro</w:t>
      </w:r>
    </w:p>
    <w:p w14:paraId="70F20D1B" w14:textId="77777777" w:rsidR="009C63E8" w:rsidRDefault="00000000" w:rsidP="007418C6">
      <w:pPr>
        <w:spacing w:line="276" w:lineRule="auto"/>
      </w:pPr>
      <w:r>
        <w:pict w14:anchorId="5C080784">
          <v:rect id="_x0000_i1167" style="width:0;height:1.5pt" o:hralign="center" o:hrstd="t" o:hr="t"/>
        </w:pict>
      </w:r>
    </w:p>
    <w:p w14:paraId="10EDC77D" w14:textId="77777777" w:rsidR="009C63E8" w:rsidRDefault="00000000" w:rsidP="007418C6">
      <w:pPr>
        <w:pStyle w:val="Ttulo3"/>
        <w:spacing w:line="276" w:lineRule="auto"/>
      </w:pPr>
      <w:bookmarkStart w:id="299" w:name="resumo-final-9"/>
      <w:bookmarkStart w:id="300" w:name="_Toc194453126"/>
      <w:bookmarkEnd w:id="297"/>
      <w:r>
        <w:t>🧠 13.10 Resumo final</w:t>
      </w:r>
      <w:bookmarkEnd w:id="30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95"/>
        <w:gridCol w:w="5501"/>
      </w:tblGrid>
      <w:tr w:rsidR="009C63E8" w14:paraId="35677683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0ABD09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7002C5B4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1B24241F" w14:textId="77777777">
        <w:tc>
          <w:tcPr>
            <w:tcW w:w="0" w:type="auto"/>
          </w:tcPr>
          <w:p w14:paraId="5D3A5DA0" w14:textId="77777777" w:rsidR="009C63E8" w:rsidRDefault="00000000" w:rsidP="007418C6">
            <w:pPr>
              <w:pStyle w:val="Compact"/>
              <w:spacing w:line="276" w:lineRule="auto"/>
            </w:pPr>
            <w:r>
              <w:t>Exceção</w:t>
            </w:r>
          </w:p>
        </w:tc>
        <w:tc>
          <w:tcPr>
            <w:tcW w:w="0" w:type="auto"/>
          </w:tcPr>
          <w:p w14:paraId="23269B6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rro em tempo de execução</w:t>
            </w:r>
          </w:p>
        </w:tc>
      </w:tr>
      <w:tr w:rsidR="009C63E8" w:rsidRPr="007418C6" w14:paraId="13302A9B" w14:textId="77777777">
        <w:tc>
          <w:tcPr>
            <w:tcW w:w="0" w:type="auto"/>
          </w:tcPr>
          <w:p w14:paraId="548A761A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try-catch</w:t>
            </w:r>
          </w:p>
        </w:tc>
        <w:tc>
          <w:tcPr>
            <w:tcW w:w="0" w:type="auto"/>
          </w:tcPr>
          <w:p w14:paraId="5EE1B02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Tenta uma operação e captura o erro, se ocorrer</w:t>
            </w:r>
          </w:p>
        </w:tc>
      </w:tr>
      <w:tr w:rsidR="009C63E8" w:rsidRPr="007418C6" w14:paraId="08C21749" w14:textId="77777777">
        <w:tc>
          <w:tcPr>
            <w:tcW w:w="0" w:type="auto"/>
          </w:tcPr>
          <w:p w14:paraId="39DF2CA3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finally</w:t>
            </w:r>
          </w:p>
        </w:tc>
        <w:tc>
          <w:tcPr>
            <w:tcW w:w="0" w:type="auto"/>
          </w:tcPr>
          <w:p w14:paraId="41C04920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xecuta sempre, mesmo que haja erro</w:t>
            </w:r>
          </w:p>
        </w:tc>
      </w:tr>
      <w:tr w:rsidR="009C63E8" w:rsidRPr="007418C6" w14:paraId="7AE9D403" w14:textId="77777777">
        <w:tc>
          <w:tcPr>
            <w:tcW w:w="0" w:type="auto"/>
          </w:tcPr>
          <w:p w14:paraId="19040A03" w14:textId="77777777" w:rsidR="009C63E8" w:rsidRDefault="00000000" w:rsidP="007418C6">
            <w:pPr>
              <w:pStyle w:val="Compact"/>
              <w:spacing w:line="276" w:lineRule="auto"/>
            </w:pPr>
            <w:r>
              <w:t>Exceções personalizadas</w:t>
            </w:r>
          </w:p>
        </w:tc>
        <w:tc>
          <w:tcPr>
            <w:tcW w:w="0" w:type="auto"/>
          </w:tcPr>
          <w:p w14:paraId="4B00DB4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m criar regras de erro próprias</w:t>
            </w:r>
          </w:p>
        </w:tc>
      </w:tr>
      <w:tr w:rsidR="009C63E8" w:rsidRPr="007418C6" w14:paraId="185F9646" w14:textId="77777777">
        <w:tc>
          <w:tcPr>
            <w:tcW w:w="0" w:type="auto"/>
          </w:tcPr>
          <w:p w14:paraId="77777C62" w14:textId="77777777" w:rsidR="009C63E8" w:rsidRDefault="00000000" w:rsidP="007418C6">
            <w:pPr>
              <w:pStyle w:val="Compact"/>
              <w:spacing w:line="276" w:lineRule="auto"/>
            </w:pPr>
            <w:r>
              <w:t>Robustez</w:t>
            </w:r>
          </w:p>
        </w:tc>
        <w:tc>
          <w:tcPr>
            <w:tcW w:w="0" w:type="auto"/>
          </w:tcPr>
          <w:p w14:paraId="3DEBC13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m bom programa não falha com entradas inesperadas</w:t>
            </w:r>
          </w:p>
        </w:tc>
      </w:tr>
    </w:tbl>
    <w:p w14:paraId="525808EB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3DFFDCCB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614BF9E" w14:textId="165B0C9F" w:rsidR="009C63E8" w:rsidRDefault="00000000" w:rsidP="007418C6">
      <w:pPr>
        <w:spacing w:line="276" w:lineRule="auto"/>
      </w:pPr>
      <w:r>
        <w:lastRenderedPageBreak/>
        <w:pict w14:anchorId="3B1548AB">
          <v:rect id="_x0000_i1168" style="width:0;height:1.5pt" o:hralign="center" o:hrstd="t" o:hr="t"/>
        </w:pict>
      </w:r>
    </w:p>
    <w:p w14:paraId="0507CF1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01" w:name="X4254c44e7d95f95c14ae68aed7a870abd0d4f76"/>
      <w:bookmarkStart w:id="302" w:name="_Toc194453127"/>
      <w:bookmarkEnd w:id="299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4 – Interface Gráfica com Swing (GUI)</w:t>
      </w:r>
      <w:bookmarkEnd w:id="302"/>
    </w:p>
    <w:p w14:paraId="17A166A7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 w:rsidRPr="007418C6">
        <w:rPr>
          <w:i/>
          <w:iCs/>
          <w:lang w:val="pt-PT"/>
        </w:rPr>
        <w:t>Dar vida ao teu programa: de texto… para janelas interativas!</w:t>
      </w:r>
    </w:p>
    <w:p w14:paraId="25EBC35A" w14:textId="77777777" w:rsidR="009C63E8" w:rsidRDefault="00000000" w:rsidP="007418C6">
      <w:pPr>
        <w:spacing w:line="276" w:lineRule="auto"/>
      </w:pPr>
      <w:r>
        <w:pict w14:anchorId="3A91894F">
          <v:rect id="_x0000_i1169" style="width:0;height:1.5pt" o:hralign="center" o:hrstd="t" o:hr="t"/>
        </w:pict>
      </w:r>
    </w:p>
    <w:p w14:paraId="60B20D6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03" w:name="o-que-é-o-swing"/>
      <w:bookmarkStart w:id="304" w:name="_Toc194453128"/>
      <w:bookmarkEnd w:id="301"/>
      <w:r>
        <w:t>🧠</w:t>
      </w:r>
      <w:r w:rsidRPr="007418C6">
        <w:rPr>
          <w:lang w:val="pt-PT"/>
        </w:rPr>
        <w:t xml:space="preserve"> 14.1 O que é o Swing?</w:t>
      </w:r>
      <w:bookmarkEnd w:id="304"/>
    </w:p>
    <w:p w14:paraId="29B889E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 </w:t>
      </w:r>
      <w:r w:rsidRPr="007418C6">
        <w:rPr>
          <w:b/>
          <w:bCs/>
          <w:lang w:val="pt-PT"/>
        </w:rPr>
        <w:t>Swing</w:t>
      </w:r>
      <w:r w:rsidRPr="007418C6">
        <w:rPr>
          <w:lang w:val="pt-PT"/>
        </w:rPr>
        <w:t xml:space="preserve"> é uma biblioteca gráfica incluída no Java, usada para criar </w:t>
      </w:r>
      <w:r w:rsidRPr="007418C6">
        <w:rPr>
          <w:b/>
          <w:bCs/>
          <w:lang w:val="pt-PT"/>
        </w:rPr>
        <w:t>interfaces visuais</w:t>
      </w:r>
      <w:r w:rsidRPr="007418C6">
        <w:rPr>
          <w:lang w:val="pt-PT"/>
        </w:rPr>
        <w:t xml:space="preserve">: janelas, botões, menus, caixas de texto, listas e até </w:t>
      </w:r>
      <w:r w:rsidRPr="007418C6">
        <w:rPr>
          <w:b/>
          <w:bCs/>
          <w:lang w:val="pt-PT"/>
        </w:rPr>
        <w:t>gráficos simples</w:t>
      </w:r>
      <w:r w:rsidRPr="007418C6">
        <w:rPr>
          <w:lang w:val="pt-PT"/>
        </w:rPr>
        <w:t>.</w:t>
      </w:r>
    </w:p>
    <w:p w14:paraId="278FFF59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Até agora escrevemos programas em </w:t>
      </w:r>
      <w:r w:rsidRPr="007418C6">
        <w:rPr>
          <w:b/>
          <w:bCs/>
          <w:lang w:val="pt-PT"/>
        </w:rPr>
        <w:t>modo de texto</w:t>
      </w:r>
      <w:r w:rsidRPr="007418C6">
        <w:rPr>
          <w:lang w:val="pt-PT"/>
        </w:rPr>
        <w:t xml:space="preserve">, no terminal. Com o Swing, podemos criar </w:t>
      </w:r>
      <w:r w:rsidRPr="007418C6">
        <w:rPr>
          <w:b/>
          <w:bCs/>
          <w:lang w:val="pt-PT"/>
        </w:rPr>
        <w:t>programas com janelas, botões e interatividade visual</w:t>
      </w:r>
      <w:r w:rsidRPr="007418C6">
        <w:rPr>
          <w:lang w:val="pt-PT"/>
        </w:rPr>
        <w:t>, como qualquer aplicação moderna.</w:t>
      </w:r>
    </w:p>
    <w:p w14:paraId="5A43C04A" w14:textId="77777777" w:rsidR="009C63E8" w:rsidRDefault="00000000" w:rsidP="007418C6">
      <w:pPr>
        <w:spacing w:line="276" w:lineRule="auto"/>
      </w:pPr>
      <w:r>
        <w:pict w14:anchorId="7C4D7695">
          <v:rect id="_x0000_i1170" style="width:0;height:1.5pt" o:hralign="center" o:hrstd="t" o:hr="t"/>
        </w:pict>
      </w:r>
    </w:p>
    <w:p w14:paraId="7434B13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05" w:name="o-essencial-para-começar"/>
      <w:bookmarkStart w:id="306" w:name="_Toc194453129"/>
      <w:bookmarkEnd w:id="303"/>
      <w:r>
        <w:t>🚀</w:t>
      </w:r>
      <w:r w:rsidRPr="007418C6">
        <w:rPr>
          <w:lang w:val="pt-PT"/>
        </w:rPr>
        <w:t xml:space="preserve"> 14.2 O essencial para começar</w:t>
      </w:r>
      <w:bookmarkEnd w:id="306"/>
    </w:p>
    <w:p w14:paraId="248099FA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07" w:name="importações-básicas"/>
      <w:r w:rsidRPr="007418C6">
        <w:rPr>
          <w:lang w:val="pt-PT"/>
        </w:rPr>
        <w:t>Importações básicas:</w:t>
      </w:r>
    </w:p>
    <w:p w14:paraId="749FC86F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mport javax.swing.*;  // Componentes principais (JFrame, JButton, etc.)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mport java.awt.*;     // Layouts, cores, fontes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mport java.awt.event.*; // Eventos (cliques, teclas, etc.)</w:t>
      </w:r>
    </w:p>
    <w:p w14:paraId="30D94881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08" w:name="a-tua-primeira-janela"/>
      <w:bookmarkEnd w:id="307"/>
      <w:r w:rsidRPr="007418C6">
        <w:rPr>
          <w:lang w:val="pt-PT"/>
        </w:rPr>
        <w:t>A tua primeira janela:</w:t>
      </w:r>
    </w:p>
    <w:p w14:paraId="1ABF5236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mport javax.swing.*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ublic class JanelaSimples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main(String[] arg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Frame janela = new JFrame("Olá Swing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setSize(300, 200);            // largura, altura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setDefaultCloseOperation(JFrame.EXIT_ON_CLOSE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setVisible(true);             // mostra a janela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8C190D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🧠</w:t>
      </w:r>
      <w:r w:rsidRPr="007418C6">
        <w:rPr>
          <w:lang w:val="pt-PT"/>
        </w:rPr>
        <w:t xml:space="preserve"> </w:t>
      </w:r>
      <w:r w:rsidRPr="007418C6">
        <w:rPr>
          <w:rStyle w:val="VerbatimChar"/>
          <w:lang w:val="pt-PT"/>
        </w:rPr>
        <w:t>JFrame</w:t>
      </w:r>
      <w:r w:rsidRPr="007418C6">
        <w:rPr>
          <w:lang w:val="pt-PT"/>
        </w:rPr>
        <w:t xml:space="preserve"> é a </w:t>
      </w:r>
      <w:r w:rsidRPr="007418C6">
        <w:rPr>
          <w:b/>
          <w:bCs/>
          <w:lang w:val="pt-PT"/>
        </w:rPr>
        <w:t>janela principal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>Tens de a configurar, dar-lhe tamanho, título… e torná-la visível!</w:t>
      </w:r>
    </w:p>
    <w:p w14:paraId="74DDB2C2" w14:textId="77777777" w:rsidR="009C63E8" w:rsidRDefault="00000000" w:rsidP="007418C6">
      <w:pPr>
        <w:spacing w:line="276" w:lineRule="auto"/>
      </w:pPr>
      <w:r>
        <w:pict w14:anchorId="42CB3EFF">
          <v:rect id="_x0000_i1171" style="width:0;height:1.5pt" o:hralign="center" o:hrstd="t" o:hr="t"/>
        </w:pict>
      </w:r>
    </w:p>
    <w:p w14:paraId="781FC0F2" w14:textId="77777777" w:rsidR="009C63E8" w:rsidRDefault="00000000" w:rsidP="007418C6">
      <w:pPr>
        <w:pStyle w:val="Ttulo3"/>
        <w:spacing w:line="276" w:lineRule="auto"/>
      </w:pPr>
      <w:bookmarkStart w:id="309" w:name="adicionar-botões-e-interações"/>
      <w:bookmarkStart w:id="310" w:name="_Toc194453130"/>
      <w:bookmarkEnd w:id="305"/>
      <w:bookmarkEnd w:id="308"/>
      <w:r>
        <w:lastRenderedPageBreak/>
        <w:t>🧩 14.3 Adicionar botões e interações</w:t>
      </w:r>
      <w:bookmarkEnd w:id="310"/>
    </w:p>
    <w:p w14:paraId="753A0982" w14:textId="77777777" w:rsidR="009C63E8" w:rsidRDefault="00000000" w:rsidP="007418C6">
      <w:pPr>
        <w:spacing w:line="276" w:lineRule="auto"/>
      </w:pPr>
      <w:r>
        <w:rPr>
          <w:rStyle w:val="VerbatimChar"/>
        </w:rPr>
        <w:t>import javax.swing.*;</w:t>
      </w:r>
      <w:r>
        <w:br/>
      </w:r>
      <w:r>
        <w:rPr>
          <w:rStyle w:val="VerbatimChar"/>
        </w:rPr>
        <w:t>import java.awt.event.*;</w:t>
      </w:r>
      <w:r>
        <w:br/>
      </w:r>
      <w:r>
        <w:br/>
      </w:r>
      <w:r>
        <w:rPr>
          <w:rStyle w:val="VerbatimChar"/>
        </w:rPr>
        <w:t>public class JanelaComBota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JFrame frame = new JFrame("Botão");</w:t>
      </w:r>
      <w:r>
        <w:br/>
      </w:r>
      <w:r>
        <w:rPr>
          <w:rStyle w:val="VerbatimChar"/>
        </w:rPr>
        <w:t xml:space="preserve">        JButton botao = new JButton("Clica-me!");</w:t>
      </w:r>
      <w:r>
        <w:br/>
      </w:r>
      <w:r>
        <w:br/>
      </w:r>
      <w:r>
        <w:rPr>
          <w:rStyle w:val="VerbatimChar"/>
        </w:rPr>
        <w:t xml:space="preserve">        botao.addActionListener(new ActionListener() {</w:t>
      </w:r>
      <w:r>
        <w:br/>
      </w:r>
      <w:r>
        <w:rPr>
          <w:rStyle w:val="VerbatimChar"/>
        </w:rPr>
        <w:t xml:space="preserve">            public void actionPerformed(ActionEvent e) {</w:t>
      </w:r>
      <w:r>
        <w:br/>
      </w:r>
      <w:r>
        <w:rPr>
          <w:rStyle w:val="VerbatimChar"/>
        </w:rPr>
        <w:t xml:space="preserve">                JOptionPane.showMessageDialog(frame, "Olá, mundo!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frame.add(botao);  // adiciona o botão à janela</w:t>
      </w:r>
      <w:r>
        <w:br/>
      </w:r>
      <w:r>
        <w:rPr>
          <w:rStyle w:val="VerbatimChar"/>
        </w:rPr>
        <w:t xml:space="preserve">        frame.setSize(300, 200);</w:t>
      </w:r>
      <w:r>
        <w:br/>
      </w:r>
      <w:r>
        <w:rPr>
          <w:rStyle w:val="VerbatimChar"/>
        </w:rPr>
        <w:t xml:space="preserve">        frame.setDefaultCloseOperation(JFrame.EXIT_ON_CLOSE);</w:t>
      </w:r>
      <w:r>
        <w:br/>
      </w:r>
      <w:r>
        <w:rPr>
          <w:rStyle w:val="VerbatimChar"/>
        </w:rPr>
        <w:t xml:space="preserve">        frame.setVisible(tru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E8BBB55" w14:textId="77777777" w:rsidR="009C63E8" w:rsidRDefault="00000000" w:rsidP="007418C6">
      <w:pPr>
        <w:pStyle w:val="Ttulo3"/>
        <w:spacing w:line="276" w:lineRule="auto"/>
      </w:pPr>
      <w:bookmarkStart w:id="311" w:name="componentes-comuns"/>
      <w:bookmarkStart w:id="312" w:name="_Toc194453131"/>
      <w:bookmarkEnd w:id="309"/>
      <w:r>
        <w:t>✅ Componentes comuns:</w:t>
      </w:r>
      <w:bookmarkEnd w:id="31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16"/>
        <w:gridCol w:w="1668"/>
      </w:tblGrid>
      <w:tr w:rsidR="009C63E8" w14:paraId="5DE909DA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9E9680" w14:textId="77777777" w:rsidR="009C63E8" w:rsidRDefault="00000000" w:rsidP="007418C6">
            <w:pPr>
              <w:pStyle w:val="Compact"/>
              <w:spacing w:line="276" w:lineRule="auto"/>
            </w:pPr>
            <w:r>
              <w:t>Componente</w:t>
            </w:r>
          </w:p>
        </w:tc>
        <w:tc>
          <w:tcPr>
            <w:tcW w:w="0" w:type="auto"/>
          </w:tcPr>
          <w:p w14:paraId="1C00988D" w14:textId="77777777" w:rsidR="009C63E8" w:rsidRDefault="00000000" w:rsidP="007418C6">
            <w:pPr>
              <w:pStyle w:val="Compact"/>
              <w:spacing w:line="276" w:lineRule="auto"/>
            </w:pPr>
            <w:r>
              <w:t>Classe Swing</w:t>
            </w:r>
          </w:p>
        </w:tc>
      </w:tr>
      <w:tr w:rsidR="009C63E8" w14:paraId="1BDB6B65" w14:textId="77777777">
        <w:tc>
          <w:tcPr>
            <w:tcW w:w="0" w:type="auto"/>
          </w:tcPr>
          <w:p w14:paraId="502BC59D" w14:textId="77777777" w:rsidR="009C63E8" w:rsidRDefault="00000000" w:rsidP="007418C6">
            <w:pPr>
              <w:pStyle w:val="Compact"/>
              <w:spacing w:line="276" w:lineRule="auto"/>
            </w:pPr>
            <w:r>
              <w:t>Janela principal</w:t>
            </w:r>
          </w:p>
        </w:tc>
        <w:tc>
          <w:tcPr>
            <w:tcW w:w="0" w:type="auto"/>
          </w:tcPr>
          <w:p w14:paraId="3A48F493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Frame</w:t>
            </w:r>
          </w:p>
        </w:tc>
      </w:tr>
      <w:tr w:rsidR="009C63E8" w14:paraId="29D12FDC" w14:textId="77777777">
        <w:tc>
          <w:tcPr>
            <w:tcW w:w="0" w:type="auto"/>
          </w:tcPr>
          <w:p w14:paraId="4BB3B9D0" w14:textId="77777777" w:rsidR="009C63E8" w:rsidRDefault="00000000" w:rsidP="007418C6">
            <w:pPr>
              <w:pStyle w:val="Compact"/>
              <w:spacing w:line="276" w:lineRule="auto"/>
            </w:pPr>
            <w:r>
              <w:t>Botão</w:t>
            </w:r>
          </w:p>
        </w:tc>
        <w:tc>
          <w:tcPr>
            <w:tcW w:w="0" w:type="auto"/>
          </w:tcPr>
          <w:p w14:paraId="48EC3C46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Button</w:t>
            </w:r>
          </w:p>
        </w:tc>
      </w:tr>
      <w:tr w:rsidR="009C63E8" w14:paraId="02C47604" w14:textId="77777777">
        <w:tc>
          <w:tcPr>
            <w:tcW w:w="0" w:type="auto"/>
          </w:tcPr>
          <w:p w14:paraId="5925CA03" w14:textId="77777777" w:rsidR="009C63E8" w:rsidRDefault="00000000" w:rsidP="007418C6">
            <w:pPr>
              <w:pStyle w:val="Compact"/>
              <w:spacing w:line="276" w:lineRule="auto"/>
            </w:pPr>
            <w:r>
              <w:t>Etiqueta (texto)</w:t>
            </w:r>
          </w:p>
        </w:tc>
        <w:tc>
          <w:tcPr>
            <w:tcW w:w="0" w:type="auto"/>
          </w:tcPr>
          <w:p w14:paraId="19C3ACAF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Label</w:t>
            </w:r>
          </w:p>
        </w:tc>
      </w:tr>
      <w:tr w:rsidR="009C63E8" w14:paraId="425EBAF0" w14:textId="77777777">
        <w:tc>
          <w:tcPr>
            <w:tcW w:w="0" w:type="auto"/>
          </w:tcPr>
          <w:p w14:paraId="45F03305" w14:textId="77777777" w:rsidR="009C63E8" w:rsidRDefault="00000000" w:rsidP="007418C6">
            <w:pPr>
              <w:pStyle w:val="Compact"/>
              <w:spacing w:line="276" w:lineRule="auto"/>
            </w:pPr>
            <w:r>
              <w:t>Caixa de texto</w:t>
            </w:r>
          </w:p>
        </w:tc>
        <w:tc>
          <w:tcPr>
            <w:tcW w:w="0" w:type="auto"/>
          </w:tcPr>
          <w:p w14:paraId="2AE2302B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TextField</w:t>
            </w:r>
          </w:p>
        </w:tc>
      </w:tr>
      <w:tr w:rsidR="009C63E8" w14:paraId="17A6E37D" w14:textId="77777777">
        <w:tc>
          <w:tcPr>
            <w:tcW w:w="0" w:type="auto"/>
          </w:tcPr>
          <w:p w14:paraId="47365072" w14:textId="77777777" w:rsidR="009C63E8" w:rsidRDefault="00000000" w:rsidP="007418C6">
            <w:pPr>
              <w:pStyle w:val="Compact"/>
              <w:spacing w:line="276" w:lineRule="auto"/>
            </w:pPr>
            <w:r>
              <w:t>Caixa de texto grande</w:t>
            </w:r>
          </w:p>
        </w:tc>
        <w:tc>
          <w:tcPr>
            <w:tcW w:w="0" w:type="auto"/>
          </w:tcPr>
          <w:p w14:paraId="09B8F54B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TextArea</w:t>
            </w:r>
          </w:p>
        </w:tc>
      </w:tr>
      <w:tr w:rsidR="009C63E8" w14:paraId="2E1FF5C4" w14:textId="77777777">
        <w:tc>
          <w:tcPr>
            <w:tcW w:w="0" w:type="auto"/>
          </w:tcPr>
          <w:p w14:paraId="7871F073" w14:textId="77777777" w:rsidR="009C63E8" w:rsidRDefault="00000000" w:rsidP="007418C6">
            <w:pPr>
              <w:pStyle w:val="Compact"/>
              <w:spacing w:line="276" w:lineRule="auto"/>
            </w:pPr>
            <w:r>
              <w:t>Lista suspensa</w:t>
            </w:r>
          </w:p>
        </w:tc>
        <w:tc>
          <w:tcPr>
            <w:tcW w:w="0" w:type="auto"/>
          </w:tcPr>
          <w:p w14:paraId="462254E7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ComboBox</w:t>
            </w:r>
          </w:p>
        </w:tc>
      </w:tr>
      <w:tr w:rsidR="009C63E8" w14:paraId="4A89A62B" w14:textId="77777777">
        <w:tc>
          <w:tcPr>
            <w:tcW w:w="0" w:type="auto"/>
          </w:tcPr>
          <w:p w14:paraId="1B241D7F" w14:textId="77777777" w:rsidR="009C63E8" w:rsidRDefault="00000000" w:rsidP="007418C6">
            <w:pPr>
              <w:pStyle w:val="Compact"/>
              <w:spacing w:line="276" w:lineRule="auto"/>
            </w:pPr>
            <w:r>
              <w:t>Caixa de seleção</w:t>
            </w:r>
          </w:p>
        </w:tc>
        <w:tc>
          <w:tcPr>
            <w:tcW w:w="0" w:type="auto"/>
          </w:tcPr>
          <w:p w14:paraId="538C5AF1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CheckBox</w:t>
            </w:r>
          </w:p>
        </w:tc>
      </w:tr>
      <w:tr w:rsidR="009C63E8" w14:paraId="16CE31D6" w14:textId="77777777">
        <w:tc>
          <w:tcPr>
            <w:tcW w:w="0" w:type="auto"/>
          </w:tcPr>
          <w:p w14:paraId="1DB89890" w14:textId="77777777" w:rsidR="009C63E8" w:rsidRDefault="00000000" w:rsidP="007418C6">
            <w:pPr>
              <w:pStyle w:val="Compact"/>
              <w:spacing w:line="276" w:lineRule="auto"/>
            </w:pPr>
            <w:r>
              <w:t>Botões de opção</w:t>
            </w:r>
          </w:p>
        </w:tc>
        <w:tc>
          <w:tcPr>
            <w:tcW w:w="0" w:type="auto"/>
          </w:tcPr>
          <w:p w14:paraId="4DC19717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RadioButton</w:t>
            </w:r>
          </w:p>
        </w:tc>
      </w:tr>
      <w:tr w:rsidR="009C63E8" w14:paraId="515D8C72" w14:textId="77777777">
        <w:tc>
          <w:tcPr>
            <w:tcW w:w="0" w:type="auto"/>
          </w:tcPr>
          <w:p w14:paraId="7F5AA878" w14:textId="77777777" w:rsidR="009C63E8" w:rsidRDefault="00000000" w:rsidP="007418C6">
            <w:pPr>
              <w:pStyle w:val="Compact"/>
              <w:spacing w:line="276" w:lineRule="auto"/>
            </w:pPr>
            <w:r>
              <w:t>Painéis de organização</w:t>
            </w:r>
          </w:p>
        </w:tc>
        <w:tc>
          <w:tcPr>
            <w:tcW w:w="0" w:type="auto"/>
          </w:tcPr>
          <w:p w14:paraId="53FDF99B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Panel</w:t>
            </w:r>
          </w:p>
        </w:tc>
      </w:tr>
    </w:tbl>
    <w:p w14:paraId="0CE1C2CA" w14:textId="77777777" w:rsidR="009C63E8" w:rsidRDefault="00000000" w:rsidP="007418C6">
      <w:pPr>
        <w:spacing w:line="276" w:lineRule="auto"/>
      </w:pPr>
      <w:r>
        <w:pict w14:anchorId="0A3C82B3">
          <v:rect id="_x0000_i1172" style="width:0;height:1.5pt" o:hralign="center" o:hrstd="t" o:hr="t"/>
        </w:pict>
      </w:r>
    </w:p>
    <w:p w14:paraId="4BFA7CE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13" w:name="layouts-organizar-os-componentes"/>
      <w:bookmarkStart w:id="314" w:name="_Toc194453132"/>
      <w:bookmarkEnd w:id="311"/>
      <w:r>
        <w:t>🎛️</w:t>
      </w:r>
      <w:r w:rsidRPr="007418C6">
        <w:rPr>
          <w:lang w:val="pt-PT"/>
        </w:rPr>
        <w:t xml:space="preserve"> 14.4 Layouts: organizar os componentes</w:t>
      </w:r>
      <w:bookmarkEnd w:id="314"/>
    </w:p>
    <w:p w14:paraId="63966243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15" w:name="flowlayout-padrão"/>
      <w:r w:rsidRPr="007418C6">
        <w:rPr>
          <w:rStyle w:val="VerbatimChar"/>
          <w:lang w:val="pt-PT"/>
        </w:rPr>
        <w:t>FlowLayout</w:t>
      </w:r>
      <w:r w:rsidRPr="007418C6">
        <w:rPr>
          <w:lang w:val="pt-PT"/>
        </w:rPr>
        <w:t xml:space="preserve"> (padrão)</w:t>
      </w:r>
    </w:p>
    <w:p w14:paraId="1B4494F6" w14:textId="77777777" w:rsidR="009C63E8" w:rsidRDefault="00000000" w:rsidP="007418C6">
      <w:pPr>
        <w:spacing w:line="276" w:lineRule="auto"/>
      </w:pPr>
      <w:r>
        <w:rPr>
          <w:rStyle w:val="VerbatimChar"/>
        </w:rPr>
        <w:t>frame.setLayout(new FlowLayout());</w:t>
      </w:r>
    </w:p>
    <w:p w14:paraId="31135512" w14:textId="77777777" w:rsidR="009C63E8" w:rsidRDefault="00000000" w:rsidP="007418C6">
      <w:pPr>
        <w:pStyle w:val="Ttulo4"/>
        <w:spacing w:line="276" w:lineRule="auto"/>
      </w:pPr>
      <w:bookmarkStart w:id="316" w:name="X79feb98d8bda83a8cbd92e868eec7fc53e0071f"/>
      <w:bookmarkEnd w:id="315"/>
      <w:r>
        <w:rPr>
          <w:rStyle w:val="VerbatimChar"/>
        </w:rPr>
        <w:lastRenderedPageBreak/>
        <w:t>BorderLayout</w:t>
      </w:r>
      <w:r>
        <w:t xml:space="preserve"> (5 zonas: Norte, Sul, Centro, Este, Oeste)</w:t>
      </w:r>
    </w:p>
    <w:p w14:paraId="4DB353C1" w14:textId="77777777" w:rsidR="009C63E8" w:rsidRDefault="00000000" w:rsidP="007418C6">
      <w:pPr>
        <w:spacing w:line="276" w:lineRule="auto"/>
      </w:pPr>
      <w:r>
        <w:rPr>
          <w:rStyle w:val="VerbatimChar"/>
        </w:rPr>
        <w:t>frame.add(botao, BorderLayout.SOUTH);</w:t>
      </w:r>
    </w:p>
    <w:p w14:paraId="73A0E023" w14:textId="77777777" w:rsidR="009C63E8" w:rsidRDefault="00000000" w:rsidP="007418C6">
      <w:pPr>
        <w:pStyle w:val="Ttulo4"/>
        <w:spacing w:line="276" w:lineRule="auto"/>
      </w:pPr>
      <w:bookmarkStart w:id="317" w:name="gridlayout-grelha-tipo-tabela"/>
      <w:bookmarkEnd w:id="316"/>
      <w:r>
        <w:rPr>
          <w:rStyle w:val="VerbatimChar"/>
        </w:rPr>
        <w:t>GridLayout</w:t>
      </w:r>
      <w:r>
        <w:t xml:space="preserve"> (grelha tipo tabela)</w:t>
      </w:r>
    </w:p>
    <w:p w14:paraId="7DC3946C" w14:textId="77777777" w:rsidR="009C63E8" w:rsidRDefault="00000000" w:rsidP="007418C6">
      <w:pPr>
        <w:spacing w:line="276" w:lineRule="auto"/>
      </w:pPr>
      <w:r>
        <w:rPr>
          <w:rStyle w:val="VerbatimChar"/>
        </w:rPr>
        <w:t>frame.setLayout(new GridLayout(2, 2));  // 2 linhas, 2 colunas</w:t>
      </w:r>
    </w:p>
    <w:p w14:paraId="53220139" w14:textId="77777777" w:rsidR="009C63E8" w:rsidRDefault="00000000" w:rsidP="007418C6">
      <w:pPr>
        <w:spacing w:line="276" w:lineRule="auto"/>
      </w:pPr>
      <w:r>
        <w:pict w14:anchorId="4E6EBA22">
          <v:rect id="_x0000_i1173" style="width:0;height:1.5pt" o:hralign="center" o:hrstd="t" o:hr="t"/>
        </w:pict>
      </w:r>
    </w:p>
    <w:p w14:paraId="5A95C9A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18" w:name="formulário-simples-com-campos-e-botão"/>
      <w:bookmarkStart w:id="319" w:name="_Toc194453133"/>
      <w:bookmarkEnd w:id="313"/>
      <w:bookmarkEnd w:id="317"/>
      <w:r>
        <w:t>🧪</w:t>
      </w:r>
      <w:r w:rsidRPr="007418C6">
        <w:rPr>
          <w:lang w:val="pt-PT"/>
        </w:rPr>
        <w:t xml:space="preserve"> 14.5 Formulário simples com campos e botão</w:t>
      </w:r>
      <w:bookmarkEnd w:id="319"/>
    </w:p>
    <w:p w14:paraId="3F655B90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mport javax.swing.*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mport java.awt.*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mport java.awt.event.*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ublic class Formulari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main(String[] arg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Frame janela = new JFrame("Formulári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setLayout(new FlowLayout()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Label lblNome = new JLabel("Nome: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TextField txtNome = new JTextField(20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Button btnEnviar = new JButton("Enviar"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btnEnviar.addActionListener(e -&gt;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String nome = txtNome.getText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JOptionPane.showMessageDialog(janela, "Olá, " + nome + "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add(lblNome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add(txtNome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add(btnEnviar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setSize(300, 150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setDefaultCloseOperation(JFrame.EXIT_ON_CLOSE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anela.setVisible(true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2E768BFD" w14:textId="77777777" w:rsidR="009C63E8" w:rsidRDefault="00000000" w:rsidP="007418C6">
      <w:pPr>
        <w:spacing w:line="276" w:lineRule="auto"/>
      </w:pPr>
      <w:r>
        <w:pict w14:anchorId="08E79188">
          <v:rect id="_x0000_i1174" style="width:0;height:1.5pt" o:hralign="center" o:hrstd="t" o:hr="t"/>
        </w:pict>
      </w:r>
    </w:p>
    <w:p w14:paraId="14E5393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0" w:name="como-desenhar-um-gráfico-simples"/>
      <w:bookmarkStart w:id="321" w:name="_Toc194453134"/>
      <w:bookmarkEnd w:id="318"/>
      <w:r>
        <w:t>📊</w:t>
      </w:r>
      <w:r w:rsidRPr="007418C6">
        <w:rPr>
          <w:lang w:val="pt-PT"/>
        </w:rPr>
        <w:t xml:space="preserve"> 14.6 Como desenhar um gráfico simples</w:t>
      </w:r>
      <w:bookmarkEnd w:id="321"/>
    </w:p>
    <w:p w14:paraId="38D181D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ara fazer gráficos, criamos uma </w:t>
      </w:r>
      <w:r w:rsidRPr="007418C6">
        <w:rPr>
          <w:b/>
          <w:bCs/>
          <w:lang w:val="pt-PT"/>
        </w:rPr>
        <w:t xml:space="preserve">subclasse de </w:t>
      </w:r>
      <w:r w:rsidRPr="007418C6">
        <w:rPr>
          <w:rStyle w:val="VerbatimChar"/>
          <w:b/>
          <w:bCs/>
          <w:lang w:val="pt-PT"/>
        </w:rPr>
        <w:t>JPanel</w:t>
      </w:r>
      <w:r w:rsidRPr="007418C6">
        <w:rPr>
          <w:lang w:val="pt-PT"/>
        </w:rPr>
        <w:t xml:space="preserve"> onde desenhamos o que quisermos usando </w:t>
      </w:r>
      <w:r w:rsidRPr="007418C6">
        <w:rPr>
          <w:rStyle w:val="VerbatimChar"/>
          <w:lang w:val="pt-PT"/>
        </w:rPr>
        <w:t>Graphics</w:t>
      </w:r>
      <w:r w:rsidRPr="007418C6">
        <w:rPr>
          <w:lang w:val="pt-PT"/>
        </w:rPr>
        <w:t>.</w:t>
      </w:r>
    </w:p>
    <w:p w14:paraId="586F2D82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lastRenderedPageBreak/>
        <w:t>import javax.swing.*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mport java.awt.*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class PainelGrafico extends JPane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void paintComponent(Graphics g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uper.paintComponent(g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g.setColor(Color.BLUE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g.fillRect(50, 50, 100, 100);  // x, y, largura, altura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g.setColor(Color.RED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g.drawString("Gráfico simples!", 60, 45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C31BF9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Depois, usamos este painel na janela:</w:t>
      </w:r>
    </w:p>
    <w:p w14:paraId="5B903596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ublic class JanelaGrafic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ublic static void main(String[] arg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JFrame frame = new JFrame("Gráfic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frame.setSize(300, 200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frame.setDefaultCloseOperation(JFrame.EXIT_ON_CLOSE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PainelGrafico painel = new PainelGrafico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frame.add(painel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frame.setVisible(true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6648FA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ste painel pode ser usado para </w:t>
      </w:r>
      <w:r w:rsidRPr="007418C6">
        <w:rPr>
          <w:b/>
          <w:bCs/>
          <w:lang w:val="pt-PT"/>
        </w:rPr>
        <w:t>desenhar barras, pontos, formas e até gráficos de linhas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Para gráficos mais avançados, usa bibliotecas como </w:t>
      </w:r>
      <w:r w:rsidRPr="007418C6">
        <w:rPr>
          <w:b/>
          <w:bCs/>
          <w:lang w:val="pt-PT"/>
        </w:rPr>
        <w:t>JFreeChart</w:t>
      </w:r>
      <w:r w:rsidRPr="007418C6">
        <w:rPr>
          <w:lang w:val="pt-PT"/>
        </w:rPr>
        <w:t xml:space="preserve"> (fora do alcance deste curso, mas fácil de integrar).</w:t>
      </w:r>
    </w:p>
    <w:p w14:paraId="1AE73962" w14:textId="77777777" w:rsidR="009C63E8" w:rsidRDefault="00000000" w:rsidP="007418C6">
      <w:pPr>
        <w:spacing w:line="276" w:lineRule="auto"/>
      </w:pPr>
      <w:r>
        <w:pict w14:anchorId="36C6C674">
          <v:rect id="_x0000_i1175" style="width:0;height:1.5pt" o:hralign="center" o:hrstd="t" o:hr="t"/>
        </w:pict>
      </w:r>
    </w:p>
    <w:p w14:paraId="33911DE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2" w:name="desafio-13"/>
      <w:bookmarkStart w:id="323" w:name="_Toc194453135"/>
      <w:bookmarkEnd w:id="320"/>
      <w:r>
        <w:t>🎯</w:t>
      </w:r>
      <w:r w:rsidRPr="007418C6">
        <w:rPr>
          <w:lang w:val="pt-PT"/>
        </w:rPr>
        <w:t xml:space="preserve"> 14.7 Desafio</w:t>
      </w:r>
      <w:bookmarkEnd w:id="323"/>
    </w:p>
    <w:p w14:paraId="6135BED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a janela com:</w:t>
      </w:r>
    </w:p>
    <w:p w14:paraId="65E77C0C" w14:textId="77777777" w:rsidR="009C63E8" w:rsidRPr="007418C6" w:rsidRDefault="00000000" w:rsidP="007418C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7418C6">
        <w:rPr>
          <w:lang w:val="pt-PT"/>
        </w:rPr>
        <w:t>Um campo de texto para introduzir o nome</w:t>
      </w:r>
    </w:p>
    <w:p w14:paraId="7C8EC3CE" w14:textId="77777777" w:rsidR="009C63E8" w:rsidRPr="007418C6" w:rsidRDefault="00000000" w:rsidP="007418C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7418C6">
        <w:rPr>
          <w:lang w:val="pt-PT"/>
        </w:rPr>
        <w:t>Um botão que, quando clicado, mostra uma mensagem de boas-vindas</w:t>
      </w:r>
    </w:p>
    <w:p w14:paraId="0BFAA1D0" w14:textId="77777777" w:rsidR="009C63E8" w:rsidRPr="007418C6" w:rsidRDefault="00000000" w:rsidP="007418C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7418C6">
        <w:rPr>
          <w:lang w:val="pt-PT"/>
        </w:rPr>
        <w:t>Um botão extra que fecha a aplicação (</w:t>
      </w:r>
      <w:r w:rsidRPr="007418C6">
        <w:rPr>
          <w:rStyle w:val="VerbatimChar"/>
          <w:lang w:val="pt-PT"/>
        </w:rPr>
        <w:t>System.exit(0)</w:t>
      </w:r>
      <w:r w:rsidRPr="007418C6">
        <w:rPr>
          <w:lang w:val="pt-PT"/>
        </w:rPr>
        <w:t>)</w:t>
      </w:r>
    </w:p>
    <w:p w14:paraId="291E524D" w14:textId="77777777" w:rsidR="009C63E8" w:rsidRDefault="00000000" w:rsidP="007418C6">
      <w:pPr>
        <w:spacing w:line="276" w:lineRule="auto"/>
      </w:pPr>
      <w:r>
        <w:pict w14:anchorId="02B824E3">
          <v:rect id="_x0000_i1176" style="width:0;height:1.5pt" o:hralign="center" o:hrstd="t" o:hr="t"/>
        </w:pict>
      </w:r>
    </w:p>
    <w:p w14:paraId="0B480E1F" w14:textId="77777777" w:rsidR="009C63E8" w:rsidRDefault="00000000" w:rsidP="007418C6">
      <w:pPr>
        <w:pStyle w:val="Ttulo3"/>
        <w:spacing w:line="276" w:lineRule="auto"/>
      </w:pPr>
      <w:bookmarkStart w:id="324" w:name="resumo-final-10"/>
      <w:bookmarkStart w:id="325" w:name="_Toc194453136"/>
      <w:bookmarkEnd w:id="322"/>
      <w:r>
        <w:lastRenderedPageBreak/>
        <w:t>🧠 14.8 Resumo final</w:t>
      </w:r>
      <w:bookmarkEnd w:id="32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39"/>
        <w:gridCol w:w="5088"/>
      </w:tblGrid>
      <w:tr w:rsidR="009C63E8" w14:paraId="01B81AE6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526CF0" w14:textId="77777777" w:rsidR="009C63E8" w:rsidRDefault="00000000" w:rsidP="007418C6">
            <w:pPr>
              <w:pStyle w:val="Compact"/>
              <w:spacing w:line="276" w:lineRule="auto"/>
            </w:pPr>
            <w:r>
              <w:t>Conceito</w:t>
            </w:r>
          </w:p>
        </w:tc>
        <w:tc>
          <w:tcPr>
            <w:tcW w:w="0" w:type="auto"/>
          </w:tcPr>
          <w:p w14:paraId="032A1D71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14:paraId="1C514A89" w14:textId="77777777">
        <w:tc>
          <w:tcPr>
            <w:tcW w:w="0" w:type="auto"/>
          </w:tcPr>
          <w:p w14:paraId="0EEC886E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Frame</w:t>
            </w:r>
          </w:p>
        </w:tc>
        <w:tc>
          <w:tcPr>
            <w:tcW w:w="0" w:type="auto"/>
          </w:tcPr>
          <w:p w14:paraId="233AA825" w14:textId="77777777" w:rsidR="009C63E8" w:rsidRDefault="00000000" w:rsidP="007418C6">
            <w:pPr>
              <w:pStyle w:val="Compact"/>
              <w:spacing w:line="276" w:lineRule="auto"/>
            </w:pPr>
            <w:r>
              <w:t>Janela principal</w:t>
            </w:r>
          </w:p>
        </w:tc>
      </w:tr>
      <w:tr w:rsidR="009C63E8" w14:paraId="7E6CB97F" w14:textId="77777777">
        <w:tc>
          <w:tcPr>
            <w:tcW w:w="0" w:type="auto"/>
          </w:tcPr>
          <w:p w14:paraId="75A528C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Button</w:t>
            </w:r>
            <w:r>
              <w:t xml:space="preserve">, </w:t>
            </w:r>
            <w:r>
              <w:rPr>
                <w:rStyle w:val="VerbatimChar"/>
              </w:rPr>
              <w:t>JLabel</w:t>
            </w:r>
            <w:r>
              <w:t xml:space="preserve">, </w:t>
            </w:r>
            <w:r>
              <w:rPr>
                <w:rStyle w:val="VerbatimChar"/>
              </w:rPr>
              <w:t>JTextField</w:t>
            </w:r>
          </w:p>
        </w:tc>
        <w:tc>
          <w:tcPr>
            <w:tcW w:w="0" w:type="auto"/>
          </w:tcPr>
          <w:p w14:paraId="5C1A77A4" w14:textId="77777777" w:rsidR="009C63E8" w:rsidRDefault="00000000" w:rsidP="007418C6">
            <w:pPr>
              <w:pStyle w:val="Compact"/>
              <w:spacing w:line="276" w:lineRule="auto"/>
            </w:pPr>
            <w:r>
              <w:t>Componentes visuais</w:t>
            </w:r>
          </w:p>
        </w:tc>
      </w:tr>
      <w:tr w:rsidR="009C63E8" w:rsidRPr="007418C6" w14:paraId="760E4BA9" w14:textId="77777777">
        <w:tc>
          <w:tcPr>
            <w:tcW w:w="0" w:type="auto"/>
          </w:tcPr>
          <w:p w14:paraId="2C15450F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addActionListener</w:t>
            </w:r>
          </w:p>
        </w:tc>
        <w:tc>
          <w:tcPr>
            <w:tcW w:w="0" w:type="auto"/>
          </w:tcPr>
          <w:p w14:paraId="4707171B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Responde a cliques ou ações</w:t>
            </w:r>
          </w:p>
        </w:tc>
      </w:tr>
      <w:tr w:rsidR="009C63E8" w14:paraId="3C9D1C85" w14:textId="77777777">
        <w:tc>
          <w:tcPr>
            <w:tcW w:w="0" w:type="auto"/>
          </w:tcPr>
          <w:p w14:paraId="1D797EF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OptionPane</w:t>
            </w:r>
          </w:p>
        </w:tc>
        <w:tc>
          <w:tcPr>
            <w:tcW w:w="0" w:type="auto"/>
          </w:tcPr>
          <w:p w14:paraId="5908AB36" w14:textId="77777777" w:rsidR="009C63E8" w:rsidRDefault="00000000" w:rsidP="007418C6">
            <w:pPr>
              <w:pStyle w:val="Compact"/>
              <w:spacing w:line="276" w:lineRule="auto"/>
            </w:pPr>
            <w:r>
              <w:t>Mostra caixas de diálogo</w:t>
            </w:r>
          </w:p>
        </w:tc>
      </w:tr>
      <w:tr w:rsidR="009C63E8" w:rsidRPr="007418C6" w14:paraId="598766AE" w14:textId="77777777">
        <w:tc>
          <w:tcPr>
            <w:tcW w:w="0" w:type="auto"/>
          </w:tcPr>
          <w:p w14:paraId="725BF55A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JPanel</w:t>
            </w:r>
            <w:r>
              <w:t xml:space="preserve"> + </w:t>
            </w:r>
            <w:r>
              <w:rPr>
                <w:rStyle w:val="VerbatimChar"/>
              </w:rPr>
              <w:t>Graphics</w:t>
            </w:r>
          </w:p>
        </w:tc>
        <w:tc>
          <w:tcPr>
            <w:tcW w:w="0" w:type="auto"/>
          </w:tcPr>
          <w:p w14:paraId="4CE0722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desenhar manualmente gráficos ou formas</w:t>
            </w:r>
          </w:p>
        </w:tc>
      </w:tr>
      <w:tr w:rsidR="009C63E8" w:rsidRPr="007418C6" w14:paraId="6BF72CF1" w14:textId="77777777">
        <w:tc>
          <w:tcPr>
            <w:tcW w:w="0" w:type="auto"/>
          </w:tcPr>
          <w:p w14:paraId="3A7B035E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Layout</w:t>
            </w:r>
          </w:p>
        </w:tc>
        <w:tc>
          <w:tcPr>
            <w:tcW w:w="0" w:type="auto"/>
          </w:tcPr>
          <w:p w14:paraId="1C3D050B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Organiza os componentes (Flow, Border, Grid)</w:t>
            </w:r>
          </w:p>
        </w:tc>
      </w:tr>
    </w:tbl>
    <w:p w14:paraId="1E5D6E2C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5C3CE87" w14:textId="1BC637F5" w:rsidR="009C63E8" w:rsidRDefault="00000000" w:rsidP="007418C6">
      <w:pPr>
        <w:spacing w:line="276" w:lineRule="auto"/>
      </w:pPr>
      <w:r>
        <w:lastRenderedPageBreak/>
        <w:pict w14:anchorId="5DFCB162">
          <v:rect id="_x0000_i1178" style="width:0;height:1.5pt" o:hralign="center" o:hrstd="t" o:hr="t"/>
        </w:pict>
      </w:r>
    </w:p>
    <w:p w14:paraId="63D6D78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6" w:name="X458acc7d14b3ffa12da87e5ae45c7dea230c617"/>
      <w:bookmarkStart w:id="327" w:name="_Toc194453137"/>
      <w:bookmarkEnd w:id="324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5 – Boas Práticas e Estruturação de Projetos</w:t>
      </w:r>
      <w:bookmarkEnd w:id="327"/>
    </w:p>
    <w:p w14:paraId="44181324" w14:textId="77777777" w:rsidR="009C63E8" w:rsidRDefault="00000000" w:rsidP="007418C6">
      <w:pPr>
        <w:spacing w:line="276" w:lineRule="auto"/>
      </w:pPr>
      <w:r>
        <w:pict w14:anchorId="422DEEB8">
          <v:rect id="_x0000_i1179" style="width:0;height:1.5pt" o:hralign="center" o:hrstd="t" o:hr="t"/>
        </w:pict>
      </w:r>
    </w:p>
    <w:p w14:paraId="6AA31A8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8" w:name="X0f4bffd3c0bd1caba52c341580ef477a37d182d"/>
      <w:bookmarkStart w:id="329" w:name="_Toc194453138"/>
      <w:bookmarkEnd w:id="326"/>
      <w:r>
        <w:t>🧠</w:t>
      </w:r>
      <w:r w:rsidRPr="007418C6">
        <w:rPr>
          <w:lang w:val="pt-PT"/>
        </w:rPr>
        <w:t xml:space="preserve"> 15.1 Porque é que estrutura e boas práticas são tão importantes?</w:t>
      </w:r>
      <w:bookmarkEnd w:id="329"/>
    </w:p>
    <w:p w14:paraId="0E3D8DB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r um programa que funciona </w:t>
      </w:r>
      <w:r w:rsidRPr="007418C6">
        <w:rPr>
          <w:b/>
          <w:bCs/>
          <w:lang w:val="pt-PT"/>
        </w:rPr>
        <w:t>é apenas o primeiro passo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Mas um código bem </w:t>
      </w:r>
      <w:r w:rsidRPr="007418C6">
        <w:rPr>
          <w:b/>
          <w:bCs/>
          <w:lang w:val="pt-PT"/>
        </w:rPr>
        <w:t>estruturado, legível e reutilizável</w:t>
      </w:r>
      <w:r w:rsidRPr="007418C6">
        <w:rPr>
          <w:lang w:val="pt-PT"/>
        </w:rPr>
        <w:t xml:space="preserve"> é o que te transforma num verdadeiro programador orientado a objetos.</w:t>
      </w:r>
    </w:p>
    <w:p w14:paraId="6A71F201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Pensa no teu projeto como uma casa</w:t>
      </w:r>
      <w:r w:rsidRPr="007418C6">
        <w:rPr>
          <w:lang w:val="pt-PT"/>
        </w:rPr>
        <w:t>:</w:t>
      </w:r>
    </w:p>
    <w:p w14:paraId="305DF25F" w14:textId="77777777" w:rsidR="009C63E8" w:rsidRPr="007418C6" w:rsidRDefault="00000000" w:rsidP="007418C6">
      <w:pPr>
        <w:pStyle w:val="Compact"/>
        <w:numPr>
          <w:ilvl w:val="0"/>
          <w:numId w:val="228"/>
        </w:numPr>
        <w:spacing w:line="276" w:lineRule="auto"/>
        <w:rPr>
          <w:lang w:val="pt-PT"/>
        </w:rPr>
      </w:pPr>
      <w:r w:rsidRPr="007418C6">
        <w:rPr>
          <w:lang w:val="pt-PT"/>
        </w:rPr>
        <w:t>Se for mal construída, desaba ao primeiro problema.</w:t>
      </w:r>
    </w:p>
    <w:p w14:paraId="1F27F078" w14:textId="77777777" w:rsidR="009C63E8" w:rsidRPr="007418C6" w:rsidRDefault="00000000" w:rsidP="007418C6">
      <w:pPr>
        <w:pStyle w:val="Compact"/>
        <w:numPr>
          <w:ilvl w:val="0"/>
          <w:numId w:val="228"/>
        </w:numPr>
        <w:spacing w:line="276" w:lineRule="auto"/>
        <w:rPr>
          <w:lang w:val="pt-PT"/>
        </w:rPr>
      </w:pPr>
      <w:r w:rsidRPr="007418C6">
        <w:rPr>
          <w:lang w:val="pt-PT"/>
        </w:rPr>
        <w:t>Se for bem pensada, é fácil de manter, ampliar e explicar a outros.</w:t>
      </w:r>
    </w:p>
    <w:p w14:paraId="5A40E9C8" w14:textId="77777777" w:rsidR="009C63E8" w:rsidRDefault="00000000" w:rsidP="007418C6">
      <w:pPr>
        <w:spacing w:line="276" w:lineRule="auto"/>
      </w:pPr>
      <w:r>
        <w:pict w14:anchorId="772BD4D1">
          <v:rect id="_x0000_i1180" style="width:0;height:1.5pt" o:hralign="center" o:hrstd="t" o:hr="t"/>
        </w:pict>
      </w:r>
    </w:p>
    <w:p w14:paraId="075594B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0" w:name="separar-bem-as-classes"/>
      <w:bookmarkStart w:id="331" w:name="_Toc194453139"/>
      <w:bookmarkEnd w:id="328"/>
      <w:r>
        <w:t>🧱</w:t>
      </w:r>
      <w:r w:rsidRPr="007418C6">
        <w:rPr>
          <w:lang w:val="pt-PT"/>
        </w:rPr>
        <w:t xml:space="preserve"> 15.2 Separar bem as classes</w:t>
      </w:r>
      <w:bookmarkEnd w:id="331"/>
    </w:p>
    <w:p w14:paraId="7937225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da classe deve representar uma ideia clara</w:t>
      </w:r>
      <w:r w:rsidRPr="007418C6">
        <w:rPr>
          <w:lang w:val="pt-PT"/>
        </w:rPr>
        <w:t xml:space="preserve"> (uma entidade, um papel, uma função).</w:t>
      </w:r>
    </w:p>
    <w:p w14:paraId="532E73F2" w14:textId="77777777" w:rsidR="009C63E8" w:rsidRDefault="00000000" w:rsidP="007418C6">
      <w:pPr>
        <w:pStyle w:val="Corpodetexto"/>
        <w:spacing w:line="276" w:lineRule="auto"/>
      </w:pPr>
      <w:r>
        <w:t>Exemplos:</w:t>
      </w:r>
    </w:p>
    <w:p w14:paraId="3822F83C" w14:textId="77777777" w:rsidR="009C63E8" w:rsidRDefault="00000000" w:rsidP="007418C6">
      <w:pPr>
        <w:pStyle w:val="Compact"/>
        <w:numPr>
          <w:ilvl w:val="0"/>
          <w:numId w:val="229"/>
        </w:numPr>
        <w:spacing w:line="276" w:lineRule="auto"/>
      </w:pPr>
      <w:r>
        <w:rPr>
          <w:rStyle w:val="VerbatimChar"/>
        </w:rPr>
        <w:t>Aluno</w:t>
      </w:r>
      <w:r>
        <w:t xml:space="preserve">, </w:t>
      </w:r>
      <w:r>
        <w:rPr>
          <w:rStyle w:val="VerbatimChar"/>
        </w:rPr>
        <w:t>Professor</w:t>
      </w:r>
      <w:r>
        <w:t xml:space="preserve">, </w:t>
      </w:r>
      <w:r>
        <w:rPr>
          <w:rStyle w:val="VerbatimChar"/>
        </w:rPr>
        <w:t>Curso</w:t>
      </w:r>
      <w:r>
        <w:t xml:space="preserve"> → entidades</w:t>
      </w:r>
    </w:p>
    <w:p w14:paraId="3099F029" w14:textId="77777777" w:rsidR="009C63E8" w:rsidRDefault="00000000" w:rsidP="007418C6">
      <w:pPr>
        <w:pStyle w:val="Compact"/>
        <w:numPr>
          <w:ilvl w:val="0"/>
          <w:numId w:val="229"/>
        </w:numPr>
        <w:spacing w:line="276" w:lineRule="auto"/>
      </w:pPr>
      <w:r>
        <w:rPr>
          <w:rStyle w:val="VerbatimChar"/>
        </w:rPr>
        <w:t>Calculadora</w:t>
      </w:r>
      <w:r>
        <w:t xml:space="preserve">, </w:t>
      </w:r>
      <w:r>
        <w:rPr>
          <w:rStyle w:val="VerbatimChar"/>
        </w:rPr>
        <w:t>Relatorio</w:t>
      </w:r>
      <w:r>
        <w:t xml:space="preserve">, </w:t>
      </w:r>
      <w:r>
        <w:rPr>
          <w:rStyle w:val="VerbatimChar"/>
        </w:rPr>
        <w:t>Impressora</w:t>
      </w:r>
      <w:r>
        <w:t xml:space="preserve"> → utilitários</w:t>
      </w:r>
    </w:p>
    <w:p w14:paraId="1C9F30FC" w14:textId="77777777" w:rsidR="009C63E8" w:rsidRPr="007418C6" w:rsidRDefault="00000000" w:rsidP="007418C6">
      <w:pPr>
        <w:pStyle w:val="Compact"/>
        <w:numPr>
          <w:ilvl w:val="0"/>
          <w:numId w:val="229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Main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App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TesteXYZ</w:t>
      </w:r>
      <w:r w:rsidRPr="007418C6">
        <w:rPr>
          <w:lang w:val="pt-PT"/>
        </w:rPr>
        <w:t xml:space="preserve"> → pontos de entrada ou testes</w:t>
      </w:r>
    </w:p>
    <w:p w14:paraId="2226F017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🧠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Regra de ouro</w:t>
      </w:r>
      <w:r w:rsidRPr="007418C6">
        <w:rPr>
          <w:lang w:val="pt-PT"/>
        </w:rPr>
        <w:t xml:space="preserve">: </w:t>
      </w:r>
      <w:r w:rsidRPr="007418C6">
        <w:rPr>
          <w:b/>
          <w:bCs/>
          <w:lang w:val="pt-PT"/>
        </w:rPr>
        <w:t>1 ficheiro por classe pública</w:t>
      </w:r>
      <w:r w:rsidRPr="007418C6">
        <w:rPr>
          <w:lang w:val="pt-PT"/>
        </w:rPr>
        <w:t xml:space="preserve">, com o </w:t>
      </w:r>
      <w:r w:rsidRPr="007418C6">
        <w:rPr>
          <w:b/>
          <w:bCs/>
          <w:lang w:val="pt-PT"/>
        </w:rPr>
        <w:t>mesmo nome da classe</w:t>
      </w:r>
      <w:r w:rsidRPr="007418C6">
        <w:rPr>
          <w:lang w:val="pt-PT"/>
        </w:rPr>
        <w:t>.</w:t>
      </w:r>
    </w:p>
    <w:p w14:paraId="4AD57334" w14:textId="77777777" w:rsidR="009C63E8" w:rsidRDefault="00000000" w:rsidP="007418C6">
      <w:pPr>
        <w:spacing w:line="276" w:lineRule="auto"/>
      </w:pPr>
      <w:r>
        <w:pict w14:anchorId="67905D2B">
          <v:rect id="_x0000_i1181" style="width:0;height:1.5pt" o:hralign="center" o:hrstd="t" o:hr="t"/>
        </w:pict>
      </w:r>
    </w:p>
    <w:p w14:paraId="79B16B5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2" w:name="encapsular-tudo-o-que-puderes"/>
      <w:bookmarkStart w:id="333" w:name="_Toc194453140"/>
      <w:bookmarkEnd w:id="330"/>
      <w:r>
        <w:t>🔒</w:t>
      </w:r>
      <w:r w:rsidRPr="007418C6">
        <w:rPr>
          <w:lang w:val="pt-PT"/>
        </w:rPr>
        <w:t xml:space="preserve"> 15.3 Encapsular tudo o que puderes</w:t>
      </w:r>
      <w:bookmarkEnd w:id="333"/>
    </w:p>
    <w:p w14:paraId="2670574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Não deixes atributos públicos.</w:t>
      </w:r>
      <w:r w:rsidRPr="007418C6">
        <w:rPr>
          <w:lang w:val="pt-PT"/>
        </w:rPr>
        <w:br/>
        <w:t xml:space="preserve">Controla o acesso com </w:t>
      </w:r>
      <w:r w:rsidRPr="007418C6">
        <w:rPr>
          <w:rStyle w:val="VerbatimChar"/>
          <w:lang w:val="pt-PT"/>
        </w:rPr>
        <w:t>private</w:t>
      </w:r>
      <w:r w:rsidRPr="007418C6">
        <w:rPr>
          <w:lang w:val="pt-PT"/>
        </w:rPr>
        <w:t xml:space="preserve"> e oferece métodos </w:t>
      </w:r>
      <w:r w:rsidRPr="007418C6">
        <w:rPr>
          <w:rStyle w:val="VerbatimChar"/>
          <w:lang w:val="pt-PT"/>
        </w:rPr>
        <w:t>get/set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penas quando fizer sentido</w:t>
      </w:r>
      <w:r w:rsidRPr="007418C6">
        <w:rPr>
          <w:lang w:val="pt-PT"/>
        </w:rPr>
        <w:t>.</w:t>
      </w:r>
    </w:p>
    <w:p w14:paraId="3ED02052" w14:textId="77777777" w:rsidR="009C63E8" w:rsidRDefault="00000000" w:rsidP="007418C6">
      <w:pPr>
        <w:pStyle w:val="Corpodetexto"/>
        <w:spacing w:line="276" w:lineRule="auto"/>
      </w:pPr>
      <w:r>
        <w:t>💬 Um bom objeto:</w:t>
      </w:r>
    </w:p>
    <w:p w14:paraId="5174BD1C" w14:textId="77777777" w:rsidR="009C63E8" w:rsidRDefault="00000000" w:rsidP="007418C6">
      <w:pPr>
        <w:pStyle w:val="Compact"/>
        <w:numPr>
          <w:ilvl w:val="0"/>
          <w:numId w:val="230"/>
        </w:numPr>
        <w:spacing w:line="276" w:lineRule="auto"/>
      </w:pPr>
      <w:r>
        <w:t>Protege os seus dados</w:t>
      </w:r>
    </w:p>
    <w:p w14:paraId="0687B46A" w14:textId="77777777" w:rsidR="009C63E8" w:rsidRPr="007418C6" w:rsidRDefault="00000000" w:rsidP="007418C6">
      <w:pPr>
        <w:pStyle w:val="Compact"/>
        <w:numPr>
          <w:ilvl w:val="0"/>
          <w:numId w:val="230"/>
        </w:numPr>
        <w:spacing w:line="276" w:lineRule="auto"/>
        <w:rPr>
          <w:lang w:val="pt-PT"/>
        </w:rPr>
      </w:pPr>
      <w:r w:rsidRPr="007418C6">
        <w:rPr>
          <w:lang w:val="pt-PT"/>
        </w:rPr>
        <w:t>Expõe apenas o que é essencial</w:t>
      </w:r>
    </w:p>
    <w:p w14:paraId="1F2106CC" w14:textId="77777777" w:rsidR="009C63E8" w:rsidRDefault="00000000" w:rsidP="007418C6">
      <w:pPr>
        <w:pStyle w:val="Compact"/>
        <w:numPr>
          <w:ilvl w:val="0"/>
          <w:numId w:val="230"/>
        </w:numPr>
        <w:spacing w:line="276" w:lineRule="auto"/>
      </w:pPr>
      <w:r>
        <w:t>Valida o que entra</w:t>
      </w:r>
    </w:p>
    <w:p w14:paraId="510E941A" w14:textId="77777777" w:rsidR="009C63E8" w:rsidRDefault="00000000" w:rsidP="007418C6">
      <w:pPr>
        <w:spacing w:line="276" w:lineRule="auto"/>
      </w:pPr>
      <w:r>
        <w:pict w14:anchorId="28533595">
          <v:rect id="_x0000_i1182" style="width:0;height:1.5pt" o:hralign="center" o:hrstd="t" o:hr="t"/>
        </w:pict>
      </w:r>
    </w:p>
    <w:p w14:paraId="37549B0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4" w:name="usar-construtores-com-lógica"/>
      <w:bookmarkStart w:id="335" w:name="_Toc194453141"/>
      <w:bookmarkEnd w:id="332"/>
      <w:r>
        <w:lastRenderedPageBreak/>
        <w:t>🧩</w:t>
      </w:r>
      <w:r w:rsidRPr="007418C6">
        <w:rPr>
          <w:lang w:val="pt-PT"/>
        </w:rPr>
        <w:t xml:space="preserve"> 15.4 Usar construtores com lógica</w:t>
      </w:r>
      <w:bookmarkEnd w:id="335"/>
    </w:p>
    <w:p w14:paraId="43CC903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Evita isto:</w:t>
      </w:r>
    </w:p>
    <w:p w14:paraId="19C4A588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essoa p = new Pessoa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.nome = "João"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.idade = 0;</w:t>
      </w:r>
    </w:p>
    <w:p w14:paraId="280F244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refere isto:</w:t>
      </w:r>
    </w:p>
    <w:p w14:paraId="67F08C4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essoa p = new Pessoa("João", 0);</w:t>
      </w:r>
    </w:p>
    <w:p w14:paraId="1241F4E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Torna o código </w:t>
      </w:r>
      <w:r w:rsidRPr="007418C6">
        <w:rPr>
          <w:b/>
          <w:bCs/>
          <w:lang w:val="pt-PT"/>
        </w:rPr>
        <w:t>mais limpo, legível e menos propenso a erros</w:t>
      </w:r>
      <w:r w:rsidRPr="007418C6">
        <w:rPr>
          <w:lang w:val="pt-PT"/>
        </w:rPr>
        <w:t>.</w:t>
      </w:r>
    </w:p>
    <w:p w14:paraId="075E1B57" w14:textId="77777777" w:rsidR="009C63E8" w:rsidRDefault="00000000" w:rsidP="007418C6">
      <w:pPr>
        <w:spacing w:line="276" w:lineRule="auto"/>
      </w:pPr>
      <w:r>
        <w:pict w14:anchorId="1B3B4B61">
          <v:rect id="_x0000_i1183" style="width:0;height:1.5pt" o:hralign="center" o:hrstd="t" o:hr="t"/>
        </w:pict>
      </w:r>
    </w:p>
    <w:p w14:paraId="404B9A0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6" w:name="relacionar-classes-com-sentido"/>
      <w:bookmarkStart w:id="337" w:name="_Toc194453142"/>
      <w:bookmarkEnd w:id="334"/>
      <w:r>
        <w:t>🔗</w:t>
      </w:r>
      <w:r w:rsidRPr="007418C6">
        <w:rPr>
          <w:lang w:val="pt-PT"/>
        </w:rPr>
        <w:t xml:space="preserve"> 15.5 Relacionar classes com sentido</w:t>
      </w:r>
      <w:bookmarkEnd w:id="337"/>
    </w:p>
    <w:p w14:paraId="2F607B3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ntes de usar </w:t>
      </w:r>
      <w:r w:rsidRPr="007418C6">
        <w:rPr>
          <w:b/>
          <w:bCs/>
          <w:lang w:val="pt-PT"/>
        </w:rPr>
        <w:t>herança</w:t>
      </w:r>
      <w:r w:rsidRPr="007418C6">
        <w:rPr>
          <w:lang w:val="pt-PT"/>
        </w:rPr>
        <w:t>, pergunta:</w:t>
      </w:r>
    </w:p>
    <w:p w14:paraId="2364FA07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 w:rsidRPr="007418C6">
        <w:rPr>
          <w:lang w:val="pt-PT"/>
        </w:rPr>
        <w:t>"Faz sentido dizer que X é um Y?"</w:t>
      </w:r>
    </w:p>
    <w:p w14:paraId="73D8A5B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Se sim → usa </w:t>
      </w:r>
      <w:r w:rsidRPr="007418C6">
        <w:rPr>
          <w:rStyle w:val="VerbatimChar"/>
          <w:lang w:val="pt-PT"/>
        </w:rPr>
        <w:t>extends</w:t>
      </w:r>
      <w:r w:rsidRPr="007418C6">
        <w:rPr>
          <w:lang w:val="pt-PT"/>
        </w:rPr>
        <w:br/>
        <w:t xml:space="preserve">Se não → talvez estejas perante uma </w:t>
      </w:r>
      <w:r w:rsidRPr="007418C6">
        <w:rPr>
          <w:b/>
          <w:bCs/>
          <w:lang w:val="pt-PT"/>
        </w:rPr>
        <w:t>composição</w:t>
      </w:r>
      <w:r w:rsidRPr="007418C6">
        <w:rPr>
          <w:lang w:val="pt-PT"/>
        </w:rPr>
        <w:t xml:space="preserve"> (X tem um Y)</w:t>
      </w:r>
    </w:p>
    <w:p w14:paraId="595A9979" w14:textId="77777777" w:rsidR="009C63E8" w:rsidRDefault="00000000" w:rsidP="007418C6">
      <w:pPr>
        <w:pStyle w:val="Corpodetexto"/>
        <w:spacing w:line="276" w:lineRule="auto"/>
      </w:pPr>
      <w:r>
        <w:t>Exemplo:</w:t>
      </w:r>
    </w:p>
    <w:p w14:paraId="03BEAD1F" w14:textId="77777777" w:rsidR="009C63E8" w:rsidRDefault="00000000" w:rsidP="007418C6">
      <w:pPr>
        <w:pStyle w:val="Compact"/>
        <w:numPr>
          <w:ilvl w:val="0"/>
          <w:numId w:val="231"/>
        </w:numPr>
        <w:spacing w:line="276" w:lineRule="auto"/>
      </w:pPr>
      <w:r>
        <w:rPr>
          <w:rStyle w:val="VerbatimChar"/>
        </w:rPr>
        <w:t>Carro extends Veiculo</w:t>
      </w:r>
      <w:r>
        <w:t xml:space="preserve"> ✅</w:t>
      </w:r>
    </w:p>
    <w:p w14:paraId="450442E5" w14:textId="77777777" w:rsidR="009C63E8" w:rsidRDefault="00000000" w:rsidP="007418C6">
      <w:pPr>
        <w:pStyle w:val="Compact"/>
        <w:numPr>
          <w:ilvl w:val="0"/>
          <w:numId w:val="231"/>
        </w:numPr>
        <w:spacing w:line="276" w:lineRule="auto"/>
      </w:pPr>
      <w:r>
        <w:rPr>
          <w:rStyle w:val="VerbatimChar"/>
        </w:rPr>
        <w:t>Carro tem um Motor</w:t>
      </w:r>
      <w:r>
        <w:t xml:space="preserve"> ✅</w:t>
      </w:r>
    </w:p>
    <w:p w14:paraId="4F8733B7" w14:textId="77777777" w:rsidR="009C63E8" w:rsidRDefault="00000000" w:rsidP="007418C6">
      <w:pPr>
        <w:pStyle w:val="Compact"/>
        <w:numPr>
          <w:ilvl w:val="0"/>
          <w:numId w:val="231"/>
        </w:numPr>
        <w:spacing w:line="276" w:lineRule="auto"/>
      </w:pPr>
      <w:r>
        <w:rPr>
          <w:rStyle w:val="VerbatimChar"/>
        </w:rPr>
        <w:t>Carro extends Motor</w:t>
      </w:r>
      <w:r>
        <w:t xml:space="preserve"> ❌</w:t>
      </w:r>
    </w:p>
    <w:p w14:paraId="10D7DC3C" w14:textId="77777777" w:rsidR="009C63E8" w:rsidRDefault="00000000" w:rsidP="007418C6">
      <w:pPr>
        <w:spacing w:line="276" w:lineRule="auto"/>
      </w:pPr>
      <w:r>
        <w:pict w14:anchorId="4CC78F32">
          <v:rect id="_x0000_i1184" style="width:0;height:1.5pt" o:hralign="center" o:hrstd="t" o:hr="t"/>
        </w:pict>
      </w:r>
    </w:p>
    <w:p w14:paraId="44289AB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8" w:name="usar-listas-e-mapas-com-significado"/>
      <w:bookmarkStart w:id="339" w:name="_Toc194453143"/>
      <w:bookmarkEnd w:id="336"/>
      <w:r>
        <w:t>🧪</w:t>
      </w:r>
      <w:r w:rsidRPr="007418C6">
        <w:rPr>
          <w:lang w:val="pt-PT"/>
        </w:rPr>
        <w:t xml:space="preserve"> 15.6 Usar listas e mapas com significado</w:t>
      </w:r>
      <w:bookmarkEnd w:id="339"/>
    </w:p>
    <w:p w14:paraId="64C49C7F" w14:textId="77777777" w:rsidR="009C63E8" w:rsidRDefault="00000000" w:rsidP="007418C6">
      <w:pPr>
        <w:pStyle w:val="FirstParagraph"/>
        <w:spacing w:line="276" w:lineRule="auto"/>
      </w:pPr>
      <w:r>
        <w:t>Preferir coleções quando:</w:t>
      </w:r>
    </w:p>
    <w:p w14:paraId="65B4A68D" w14:textId="77777777" w:rsidR="009C63E8" w:rsidRPr="007418C6" w:rsidRDefault="00000000" w:rsidP="007418C6">
      <w:pPr>
        <w:pStyle w:val="Compact"/>
        <w:numPr>
          <w:ilvl w:val="0"/>
          <w:numId w:val="232"/>
        </w:numPr>
        <w:spacing w:line="276" w:lineRule="auto"/>
        <w:rPr>
          <w:lang w:val="pt-PT"/>
        </w:rPr>
      </w:pPr>
      <w:r w:rsidRPr="007418C6">
        <w:rPr>
          <w:lang w:val="pt-PT"/>
        </w:rPr>
        <w:t>Tens muitos elementos do mesmo tipo (</w:t>
      </w:r>
      <w:r w:rsidRPr="007418C6">
        <w:rPr>
          <w:rStyle w:val="VerbatimChar"/>
          <w:lang w:val="pt-PT"/>
        </w:rPr>
        <w:t>List&lt;Produto&gt;</w:t>
      </w:r>
      <w:r w:rsidRPr="007418C6">
        <w:rPr>
          <w:lang w:val="pt-PT"/>
        </w:rPr>
        <w:t>)</w:t>
      </w:r>
    </w:p>
    <w:p w14:paraId="5E665712" w14:textId="77777777" w:rsidR="009C63E8" w:rsidRPr="007418C6" w:rsidRDefault="00000000" w:rsidP="007418C6">
      <w:pPr>
        <w:pStyle w:val="Compact"/>
        <w:numPr>
          <w:ilvl w:val="0"/>
          <w:numId w:val="232"/>
        </w:numPr>
        <w:spacing w:line="276" w:lineRule="auto"/>
        <w:rPr>
          <w:lang w:val="pt-PT"/>
        </w:rPr>
      </w:pPr>
      <w:r w:rsidRPr="007418C6">
        <w:rPr>
          <w:lang w:val="pt-PT"/>
        </w:rPr>
        <w:t>Precisas de associar valores a nomes/chaves (</w:t>
      </w:r>
      <w:r w:rsidRPr="007418C6">
        <w:rPr>
          <w:rStyle w:val="VerbatimChar"/>
          <w:lang w:val="pt-PT"/>
        </w:rPr>
        <w:t>Map&lt;String, Aluno&gt;</w:t>
      </w:r>
      <w:r w:rsidRPr="007418C6">
        <w:rPr>
          <w:lang w:val="pt-PT"/>
        </w:rPr>
        <w:t>)</w:t>
      </w:r>
    </w:p>
    <w:p w14:paraId="1727444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Nomeia bem as variáveis e escolhe o tipo certo de coleção!</w:t>
      </w:r>
    </w:p>
    <w:p w14:paraId="587413FD" w14:textId="77777777" w:rsidR="009C63E8" w:rsidRDefault="00000000" w:rsidP="007418C6">
      <w:pPr>
        <w:spacing w:line="276" w:lineRule="auto"/>
      </w:pPr>
      <w:r>
        <w:pict w14:anchorId="1ECD4B88">
          <v:rect id="_x0000_i1185" style="width:0;height:1.5pt" o:hralign="center" o:hrstd="t" o:hr="t"/>
        </w:pict>
      </w:r>
    </w:p>
    <w:p w14:paraId="782FBED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40" w:name="comentar-com-utilidade"/>
      <w:bookmarkStart w:id="341" w:name="_Toc194453144"/>
      <w:bookmarkEnd w:id="338"/>
      <w:r>
        <w:t>💬</w:t>
      </w:r>
      <w:r w:rsidRPr="007418C6">
        <w:rPr>
          <w:lang w:val="pt-PT"/>
        </w:rPr>
        <w:t xml:space="preserve"> 15.7 Comentar com utilidade</w:t>
      </w:r>
      <w:bookmarkEnd w:id="341"/>
    </w:p>
    <w:p w14:paraId="5AB8B6C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Não comentes o óbvio:</w:t>
      </w:r>
    </w:p>
    <w:p w14:paraId="7B483878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lastRenderedPageBreak/>
        <w:t>int idade = 20;  // define a idade ← ❌</w:t>
      </w:r>
    </w:p>
    <w:p w14:paraId="1CAB476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omenta onde a </w:t>
      </w:r>
      <w:r w:rsidRPr="007418C6">
        <w:rPr>
          <w:b/>
          <w:bCs/>
          <w:lang w:val="pt-PT"/>
        </w:rPr>
        <w:t>intenção ou a lógica não for imediata</w:t>
      </w:r>
      <w:r w:rsidRPr="007418C6">
        <w:rPr>
          <w:lang w:val="pt-PT"/>
        </w:rPr>
        <w:t>:</w:t>
      </w:r>
    </w:p>
    <w:p w14:paraId="71E0404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// Valida se o utilizador tem idade suficiente para votar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if (idade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ermitirVoto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30E73D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 usa </w:t>
      </w:r>
      <w:r w:rsidRPr="007418C6">
        <w:rPr>
          <w:b/>
          <w:bCs/>
          <w:lang w:val="pt-PT"/>
        </w:rPr>
        <w:t>JavaDoc</w:t>
      </w:r>
      <w:r w:rsidRPr="007418C6">
        <w:rPr>
          <w:lang w:val="pt-PT"/>
        </w:rPr>
        <w:t xml:space="preserve"> nos métodos e classes principais:</w:t>
      </w:r>
    </w:p>
    <w:p w14:paraId="1C7E6110" w14:textId="77777777" w:rsidR="009C63E8" w:rsidRDefault="00000000" w:rsidP="007418C6">
      <w:pPr>
        <w:spacing w:line="276" w:lineRule="auto"/>
      </w:pPr>
      <w:r w:rsidRPr="007418C6">
        <w:rPr>
          <w:rStyle w:val="VerbatimChar"/>
          <w:lang w:val="pt-PT"/>
        </w:rPr>
        <w:t>/**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* Representa um aluno com nome e nota final.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*/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ublic class Alun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rivate String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private double nota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/**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* Cria um aluno com nome e nota.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 public Aluno(String nome, double nota) { ... }</w:t>
      </w:r>
      <w:r>
        <w:br/>
      </w:r>
      <w:r>
        <w:rPr>
          <w:rStyle w:val="VerbatimChar"/>
        </w:rPr>
        <w:t>}</w:t>
      </w:r>
    </w:p>
    <w:p w14:paraId="375E5C82" w14:textId="77777777" w:rsidR="009C63E8" w:rsidRDefault="00000000" w:rsidP="007418C6">
      <w:pPr>
        <w:spacing w:line="276" w:lineRule="auto"/>
      </w:pPr>
      <w:r>
        <w:pict w14:anchorId="44D75621">
          <v:rect id="_x0000_i1186" style="width:0;height:1.5pt" o:hralign="center" o:hrstd="t" o:hr="t"/>
        </w:pict>
      </w:r>
    </w:p>
    <w:p w14:paraId="3A0FBBD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42" w:name="escrever-código-limpo"/>
      <w:bookmarkStart w:id="343" w:name="_Toc194453145"/>
      <w:bookmarkEnd w:id="340"/>
      <w:r>
        <w:t>🧼</w:t>
      </w:r>
      <w:r w:rsidRPr="007418C6">
        <w:rPr>
          <w:lang w:val="pt-PT"/>
        </w:rPr>
        <w:t xml:space="preserve"> 15.8 Escrever código limpo</w:t>
      </w:r>
      <w:bookmarkEnd w:id="343"/>
    </w:p>
    <w:p w14:paraId="08A543E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✔</w:t>
      </w:r>
      <w:r>
        <w:t>️</w:t>
      </w:r>
      <w:r w:rsidRPr="007418C6">
        <w:rPr>
          <w:lang w:val="pt-PT"/>
        </w:rPr>
        <w:t xml:space="preserve"> Usa nomes significativos (</w:t>
      </w:r>
      <w:r w:rsidRPr="007418C6">
        <w:rPr>
          <w:rStyle w:val="VerbatimChar"/>
          <w:lang w:val="pt-PT"/>
        </w:rPr>
        <w:t>quantidadeProdutos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calcularMedia</w:t>
      </w:r>
      <w:r w:rsidRPr="007418C6">
        <w:rPr>
          <w:lang w:val="pt-PT"/>
        </w:rPr>
        <w:t>)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Evita duplicação de código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Divide funções grandes em partes pequenas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Indenta bem o código — facilita a leitura!</w:t>
      </w:r>
    </w:p>
    <w:p w14:paraId="472ABBE0" w14:textId="77777777" w:rsidR="009C63E8" w:rsidRDefault="00000000" w:rsidP="007418C6">
      <w:pPr>
        <w:spacing w:line="276" w:lineRule="auto"/>
      </w:pPr>
      <w:r>
        <w:pict w14:anchorId="141012E6">
          <v:rect id="_x0000_i1187" style="width:0;height:1.5pt" o:hralign="center" o:hrstd="t" o:hr="t"/>
        </w:pict>
      </w:r>
    </w:p>
    <w:p w14:paraId="4D765AB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44" w:name="mini-laboratório-10"/>
      <w:bookmarkStart w:id="345" w:name="_Toc194453146"/>
      <w:bookmarkEnd w:id="342"/>
      <w:r>
        <w:t>🧪</w:t>
      </w:r>
      <w:r w:rsidRPr="007418C6">
        <w:rPr>
          <w:lang w:val="pt-PT"/>
        </w:rPr>
        <w:t xml:space="preserve"> 15.9 Mini-laboratório</w:t>
      </w:r>
      <w:bookmarkEnd w:id="345"/>
    </w:p>
    <w:p w14:paraId="5083E0B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ega num dos teus projetos anteriores (ex: gestão de produtos, biblioteca, banco...) e:</w:t>
      </w:r>
    </w:p>
    <w:p w14:paraId="6E51E24A" w14:textId="77777777" w:rsidR="009C63E8" w:rsidRPr="007418C6" w:rsidRDefault="00000000" w:rsidP="007418C6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7418C6">
        <w:rPr>
          <w:lang w:val="pt-PT"/>
        </w:rPr>
        <w:t>Reorganiza o código em várias classes</w:t>
      </w:r>
    </w:p>
    <w:p w14:paraId="56632818" w14:textId="77777777" w:rsidR="009C63E8" w:rsidRDefault="00000000" w:rsidP="007418C6">
      <w:pPr>
        <w:pStyle w:val="Compact"/>
        <w:numPr>
          <w:ilvl w:val="0"/>
          <w:numId w:val="233"/>
        </w:numPr>
        <w:spacing w:line="276" w:lineRule="auto"/>
      </w:pPr>
      <w:r>
        <w:t>Usa encapsulamento corretamente</w:t>
      </w:r>
    </w:p>
    <w:p w14:paraId="3505FA42" w14:textId="77777777" w:rsidR="009C63E8" w:rsidRDefault="00000000" w:rsidP="007418C6">
      <w:pPr>
        <w:pStyle w:val="Compact"/>
        <w:numPr>
          <w:ilvl w:val="0"/>
          <w:numId w:val="233"/>
        </w:numPr>
        <w:spacing w:line="276" w:lineRule="auto"/>
      </w:pPr>
      <w:r>
        <w:t>Acrescenta comentários JavaDoc úteis</w:t>
      </w:r>
    </w:p>
    <w:p w14:paraId="415E9223" w14:textId="77777777" w:rsidR="009C63E8" w:rsidRPr="007418C6" w:rsidRDefault="00000000" w:rsidP="007418C6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7418C6">
        <w:rPr>
          <w:lang w:val="pt-PT"/>
        </w:rPr>
        <w:t>Evita repetições e melhora os nomes das variáveis</w:t>
      </w:r>
    </w:p>
    <w:p w14:paraId="64193296" w14:textId="77777777" w:rsidR="009C63E8" w:rsidRDefault="00000000" w:rsidP="007418C6">
      <w:pPr>
        <w:spacing w:line="276" w:lineRule="auto"/>
      </w:pPr>
      <w:r>
        <w:pict w14:anchorId="47B1AC0A">
          <v:rect id="_x0000_i1188" style="width:0;height:1.5pt" o:hralign="center" o:hrstd="t" o:hr="t"/>
        </w:pict>
      </w:r>
    </w:p>
    <w:p w14:paraId="35B6979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46" w:name="desafio-14"/>
      <w:bookmarkStart w:id="347" w:name="_Toc194453147"/>
      <w:bookmarkEnd w:id="344"/>
      <w:r>
        <w:lastRenderedPageBreak/>
        <w:t>🎯</w:t>
      </w:r>
      <w:r w:rsidRPr="007418C6">
        <w:rPr>
          <w:lang w:val="pt-PT"/>
        </w:rPr>
        <w:t xml:space="preserve"> 15.10 Desafio</w:t>
      </w:r>
      <w:bookmarkEnd w:id="347"/>
    </w:p>
    <w:p w14:paraId="38E208F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 projeto simples com as seguintes características:</w:t>
      </w:r>
    </w:p>
    <w:p w14:paraId="527EE3C4" w14:textId="77777777" w:rsidR="009C63E8" w:rsidRPr="007418C6" w:rsidRDefault="00000000" w:rsidP="007418C6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7418C6">
        <w:rPr>
          <w:lang w:val="pt-PT"/>
        </w:rPr>
        <w:t>3 ou mais classes com relações claras (</w:t>
      </w:r>
      <w:r w:rsidRPr="007418C6">
        <w:rPr>
          <w:rStyle w:val="VerbatimChar"/>
          <w:lang w:val="pt-PT"/>
        </w:rPr>
        <w:t>Pessoa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Livro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Emprestimo</w:t>
      </w:r>
      <w:r w:rsidRPr="007418C6">
        <w:rPr>
          <w:lang w:val="pt-PT"/>
        </w:rPr>
        <w:t>)</w:t>
      </w:r>
    </w:p>
    <w:p w14:paraId="68F4AF97" w14:textId="77777777" w:rsidR="009C63E8" w:rsidRPr="007418C6" w:rsidRDefault="00000000" w:rsidP="007418C6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o correto de construtores, </w:t>
      </w:r>
      <w:r w:rsidRPr="007418C6">
        <w:rPr>
          <w:rStyle w:val="VerbatimChar"/>
          <w:lang w:val="pt-PT"/>
        </w:rPr>
        <w:t>get/set</w:t>
      </w:r>
      <w:r w:rsidRPr="007418C6">
        <w:rPr>
          <w:lang w:val="pt-PT"/>
        </w:rPr>
        <w:t xml:space="preserve"> e encapsulamento</w:t>
      </w:r>
    </w:p>
    <w:p w14:paraId="0E012872" w14:textId="77777777" w:rsidR="009C63E8" w:rsidRPr="007418C6" w:rsidRDefault="00000000" w:rsidP="007418C6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r w:rsidRPr="007418C6">
        <w:rPr>
          <w:rStyle w:val="VerbatimChar"/>
          <w:lang w:val="pt-PT"/>
        </w:rPr>
        <w:t>main()</w:t>
      </w:r>
      <w:r w:rsidRPr="007418C6">
        <w:rPr>
          <w:lang w:val="pt-PT"/>
        </w:rPr>
        <w:t xml:space="preserve"> que demonstre os comportamentos</w:t>
      </w:r>
    </w:p>
    <w:p w14:paraId="5D79692A" w14:textId="77777777" w:rsidR="009C63E8" w:rsidRPr="007418C6" w:rsidRDefault="00000000" w:rsidP="007418C6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7418C6">
        <w:rPr>
          <w:lang w:val="pt-PT"/>
        </w:rPr>
        <w:t>JavaDoc nas classes e métodos principais</w:t>
      </w:r>
    </w:p>
    <w:p w14:paraId="15C4629A" w14:textId="77777777" w:rsidR="009C63E8" w:rsidRDefault="00000000" w:rsidP="007418C6">
      <w:pPr>
        <w:pStyle w:val="FirstParagraph"/>
        <w:spacing w:line="276" w:lineRule="auto"/>
      </w:pPr>
      <w:r w:rsidRPr="007418C6">
        <w:rPr>
          <w:lang w:val="pt-PT"/>
        </w:rPr>
        <w:t xml:space="preserve">Este projeto pode ser o </w:t>
      </w:r>
      <w:r w:rsidRPr="007418C6">
        <w:rPr>
          <w:b/>
          <w:bCs/>
          <w:lang w:val="pt-PT"/>
        </w:rPr>
        <w:t>esqueleto para o teu trabalho final!</w:t>
      </w:r>
      <w:r w:rsidRPr="007418C6">
        <w:rPr>
          <w:lang w:val="pt-PT"/>
        </w:rPr>
        <w:t xml:space="preserve"> </w:t>
      </w:r>
      <w:r>
        <w:t>🎓</w:t>
      </w:r>
    </w:p>
    <w:p w14:paraId="2A076877" w14:textId="77777777" w:rsidR="009C63E8" w:rsidRDefault="00000000" w:rsidP="007418C6">
      <w:pPr>
        <w:spacing w:line="276" w:lineRule="auto"/>
      </w:pPr>
      <w:r>
        <w:pict w14:anchorId="0621D51A">
          <v:rect id="_x0000_i1189" style="width:0;height:1.5pt" o:hralign="center" o:hrstd="t" o:hr="t"/>
        </w:pict>
      </w:r>
    </w:p>
    <w:p w14:paraId="793F71BF" w14:textId="77777777" w:rsidR="009C63E8" w:rsidRDefault="00000000" w:rsidP="007418C6">
      <w:pPr>
        <w:pStyle w:val="Ttulo3"/>
        <w:spacing w:line="276" w:lineRule="auto"/>
      </w:pPr>
      <w:bookmarkStart w:id="348" w:name="resumo-final-11"/>
      <w:bookmarkStart w:id="349" w:name="_Toc194453148"/>
      <w:bookmarkEnd w:id="346"/>
      <w:r>
        <w:t>🧠 15.11 Resumo final</w:t>
      </w:r>
      <w:bookmarkEnd w:id="34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7"/>
        <w:gridCol w:w="6575"/>
      </w:tblGrid>
      <w:tr w:rsidR="009C63E8" w14:paraId="5B1F406D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FBA865" w14:textId="77777777" w:rsidR="009C63E8" w:rsidRDefault="00000000" w:rsidP="007418C6">
            <w:pPr>
              <w:pStyle w:val="Compact"/>
              <w:spacing w:line="276" w:lineRule="auto"/>
            </w:pPr>
            <w:r>
              <w:t>Prática</w:t>
            </w:r>
          </w:p>
        </w:tc>
        <w:tc>
          <w:tcPr>
            <w:tcW w:w="0" w:type="auto"/>
          </w:tcPr>
          <w:p w14:paraId="7E77F5D7" w14:textId="77777777" w:rsidR="009C63E8" w:rsidRDefault="00000000" w:rsidP="007418C6">
            <w:pPr>
              <w:pStyle w:val="Compact"/>
              <w:spacing w:line="276" w:lineRule="auto"/>
            </w:pPr>
            <w:r>
              <w:t>Explicação</w:t>
            </w:r>
          </w:p>
        </w:tc>
      </w:tr>
      <w:tr w:rsidR="009C63E8" w:rsidRPr="007418C6" w14:paraId="088AA931" w14:textId="77777777">
        <w:tc>
          <w:tcPr>
            <w:tcW w:w="0" w:type="auto"/>
          </w:tcPr>
          <w:p w14:paraId="58F7713C" w14:textId="77777777" w:rsidR="009C63E8" w:rsidRDefault="00000000" w:rsidP="007418C6">
            <w:pPr>
              <w:pStyle w:val="Compact"/>
              <w:spacing w:line="276" w:lineRule="auto"/>
            </w:pPr>
            <w:r>
              <w:t>Separar classes</w:t>
            </w:r>
          </w:p>
        </w:tc>
        <w:tc>
          <w:tcPr>
            <w:tcW w:w="0" w:type="auto"/>
          </w:tcPr>
          <w:p w14:paraId="27BFEA4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ma classe por ficheiro e por responsabilidade</w:t>
            </w:r>
          </w:p>
        </w:tc>
      </w:tr>
      <w:tr w:rsidR="009C63E8" w14:paraId="67FAA572" w14:textId="77777777">
        <w:tc>
          <w:tcPr>
            <w:tcW w:w="0" w:type="auto"/>
          </w:tcPr>
          <w:p w14:paraId="4A896DA7" w14:textId="77777777" w:rsidR="009C63E8" w:rsidRDefault="00000000" w:rsidP="007418C6">
            <w:pPr>
              <w:pStyle w:val="Compact"/>
              <w:spacing w:line="276" w:lineRule="auto"/>
            </w:pPr>
            <w:r>
              <w:t>Encapsular bem</w:t>
            </w:r>
          </w:p>
        </w:tc>
        <w:tc>
          <w:tcPr>
            <w:tcW w:w="0" w:type="auto"/>
          </w:tcPr>
          <w:p w14:paraId="154089FF" w14:textId="77777777" w:rsidR="009C63E8" w:rsidRDefault="00000000" w:rsidP="007418C6">
            <w:pPr>
              <w:pStyle w:val="Compact"/>
              <w:spacing w:line="276" w:lineRule="auto"/>
            </w:pPr>
            <w:r>
              <w:t>Atributos privados + métodos controlados</w:t>
            </w:r>
          </w:p>
        </w:tc>
      </w:tr>
      <w:tr w:rsidR="009C63E8" w:rsidRPr="007418C6" w14:paraId="3E53E503" w14:textId="77777777">
        <w:tc>
          <w:tcPr>
            <w:tcW w:w="0" w:type="auto"/>
          </w:tcPr>
          <w:p w14:paraId="15A9EDE5" w14:textId="77777777" w:rsidR="009C63E8" w:rsidRDefault="00000000" w:rsidP="007418C6">
            <w:pPr>
              <w:pStyle w:val="Compact"/>
              <w:spacing w:line="276" w:lineRule="auto"/>
            </w:pPr>
            <w:r>
              <w:t>Comentários úteis</w:t>
            </w:r>
          </w:p>
        </w:tc>
        <w:tc>
          <w:tcPr>
            <w:tcW w:w="0" w:type="auto"/>
          </w:tcPr>
          <w:p w14:paraId="331817C0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JavaDoc nos métodos públicos, comentários nas partes complexas</w:t>
            </w:r>
          </w:p>
        </w:tc>
      </w:tr>
      <w:tr w:rsidR="009C63E8" w:rsidRPr="007418C6" w14:paraId="1231DE28" w14:textId="77777777">
        <w:tc>
          <w:tcPr>
            <w:tcW w:w="0" w:type="auto"/>
          </w:tcPr>
          <w:p w14:paraId="338569C6" w14:textId="77777777" w:rsidR="009C63E8" w:rsidRDefault="00000000" w:rsidP="007418C6">
            <w:pPr>
              <w:pStyle w:val="Compact"/>
              <w:spacing w:line="276" w:lineRule="auto"/>
            </w:pPr>
            <w:r>
              <w:t>Construtores limpos</w:t>
            </w:r>
          </w:p>
        </w:tc>
        <w:tc>
          <w:tcPr>
            <w:tcW w:w="0" w:type="auto"/>
          </w:tcPr>
          <w:p w14:paraId="2037A7E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riar objetos com dados válidos logo no início</w:t>
            </w:r>
          </w:p>
        </w:tc>
      </w:tr>
      <w:tr w:rsidR="009C63E8" w:rsidRPr="007418C6" w14:paraId="0ABC0483" w14:textId="77777777">
        <w:tc>
          <w:tcPr>
            <w:tcW w:w="0" w:type="auto"/>
          </w:tcPr>
          <w:p w14:paraId="1E245AB5" w14:textId="77777777" w:rsidR="009C63E8" w:rsidRDefault="00000000" w:rsidP="007418C6">
            <w:pPr>
              <w:pStyle w:val="Compact"/>
              <w:spacing w:line="276" w:lineRule="auto"/>
            </w:pPr>
            <w:r>
              <w:t>Relações lógicas</w:t>
            </w:r>
          </w:p>
        </w:tc>
        <w:tc>
          <w:tcPr>
            <w:tcW w:w="0" w:type="auto"/>
          </w:tcPr>
          <w:p w14:paraId="73B891BD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sar herança e composição com critério</w:t>
            </w:r>
          </w:p>
        </w:tc>
      </w:tr>
    </w:tbl>
    <w:p w14:paraId="6A05CB03" w14:textId="0158625C" w:rsidR="009C63E8" w:rsidRDefault="009C63E8" w:rsidP="007418C6">
      <w:pPr>
        <w:spacing w:line="276" w:lineRule="auto"/>
      </w:pPr>
    </w:p>
    <w:p w14:paraId="08D62C62" w14:textId="77777777" w:rsidR="0086568B" w:rsidRDefault="0086568B" w:rsidP="007418C6">
      <w:pPr>
        <w:spacing w:line="276" w:lineRule="auto"/>
      </w:pPr>
    </w:p>
    <w:p w14:paraId="079A3680" w14:textId="77777777" w:rsidR="0086568B" w:rsidRDefault="0086568B" w:rsidP="007418C6">
      <w:pPr>
        <w:spacing w:line="276" w:lineRule="auto"/>
      </w:pPr>
    </w:p>
    <w:p w14:paraId="24C0DB9B" w14:textId="77777777" w:rsidR="0086568B" w:rsidRDefault="0086568B" w:rsidP="007418C6">
      <w:pPr>
        <w:spacing w:line="276" w:lineRule="auto"/>
      </w:pPr>
    </w:p>
    <w:p w14:paraId="65C628E6" w14:textId="77777777" w:rsidR="0086568B" w:rsidRDefault="0086568B" w:rsidP="007418C6">
      <w:pPr>
        <w:spacing w:line="276" w:lineRule="auto"/>
      </w:pPr>
    </w:p>
    <w:p w14:paraId="298FD1E9" w14:textId="77777777" w:rsidR="0086568B" w:rsidRDefault="0086568B" w:rsidP="007418C6">
      <w:pPr>
        <w:spacing w:line="276" w:lineRule="auto"/>
      </w:pPr>
    </w:p>
    <w:p w14:paraId="73106BB0" w14:textId="77777777" w:rsidR="0086568B" w:rsidRDefault="0086568B" w:rsidP="007418C6">
      <w:pPr>
        <w:spacing w:line="276" w:lineRule="auto"/>
      </w:pPr>
    </w:p>
    <w:p w14:paraId="4495AD35" w14:textId="77777777" w:rsidR="0086568B" w:rsidRDefault="0086568B" w:rsidP="007418C6">
      <w:pPr>
        <w:spacing w:line="276" w:lineRule="auto"/>
      </w:pPr>
    </w:p>
    <w:p w14:paraId="7297FF64" w14:textId="6F57D8C6" w:rsidR="0086568B" w:rsidRDefault="0086568B" w:rsidP="001C1DC1">
      <w:r w:rsidRPr="0086568B">
        <w:rPr>
          <w:noProof/>
          <w:sz w:val="18"/>
          <w:szCs w:val="18"/>
        </w:rPr>
        <w:drawing>
          <wp:anchor distT="0" distB="0" distL="0" distR="0" simplePos="0" relativeHeight="251674624" behindDoc="1" locked="0" layoutInCell="1" allowOverlap="0" wp14:anchorId="52B8373C" wp14:editId="426DFACD">
            <wp:simplePos x="0" y="0"/>
            <wp:positionH relativeFrom="column">
              <wp:posOffset>0</wp:posOffset>
            </wp:positionH>
            <wp:positionV relativeFrom="line">
              <wp:posOffset>246380</wp:posOffset>
            </wp:positionV>
            <wp:extent cx="847742" cy="330200"/>
            <wp:effectExtent l="0" t="0" r="0" b="0"/>
            <wp:wrapNone/>
            <wp:docPr id="223535307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42" cy="33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94B672" w14:textId="397C6F5D" w:rsidR="0086568B" w:rsidRDefault="0086568B" w:rsidP="007418C6">
      <w:pPr>
        <w:spacing w:line="276" w:lineRule="auto"/>
        <w:rPr>
          <w:noProof/>
          <w:sz w:val="18"/>
          <w:szCs w:val="18"/>
          <w:lang w:val="pt-PT"/>
        </w:rPr>
      </w:pPr>
    </w:p>
    <w:p w14:paraId="49B94CF0" w14:textId="64173E6B" w:rsidR="0086568B" w:rsidRDefault="0086568B" w:rsidP="007418C6">
      <w:pPr>
        <w:spacing w:line="276" w:lineRule="auto"/>
      </w:pPr>
      <w:r w:rsidRPr="0086568B">
        <w:rPr>
          <w:noProof/>
          <w:sz w:val="18"/>
          <w:szCs w:val="18"/>
          <w:lang w:val="pt-PT"/>
        </w:rPr>
        <w:t>Luís Simões da Cunha (2025)</w:t>
      </w:r>
      <w:bookmarkEnd w:id="348"/>
    </w:p>
    <w:sectPr w:rsidR="0086568B" w:rsidSect="007418C6">
      <w:footerReference w:type="default" r:id="rId12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9E6110" w14:textId="77777777" w:rsidR="00CA0457" w:rsidRDefault="00CA0457" w:rsidP="007418C6">
      <w:pPr>
        <w:spacing w:after="0"/>
      </w:pPr>
      <w:r>
        <w:separator/>
      </w:r>
    </w:p>
  </w:endnote>
  <w:endnote w:type="continuationSeparator" w:id="0">
    <w:p w14:paraId="627FCCAC" w14:textId="77777777" w:rsidR="00CA0457" w:rsidRDefault="00CA0457" w:rsidP="007418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07478150"/>
      <w:docPartObj>
        <w:docPartGallery w:val="Page Numbers (Bottom of Page)"/>
        <w:docPartUnique/>
      </w:docPartObj>
    </w:sdtPr>
    <w:sdtContent>
      <w:p w14:paraId="49D06C80" w14:textId="46790CCF" w:rsidR="007418C6" w:rsidRDefault="007418C6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5BB71D94" w14:textId="77777777" w:rsidR="007418C6" w:rsidRDefault="007418C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DC563" w14:textId="77777777" w:rsidR="00CA0457" w:rsidRDefault="00CA0457" w:rsidP="007418C6">
      <w:pPr>
        <w:spacing w:after="0"/>
      </w:pPr>
      <w:r>
        <w:separator/>
      </w:r>
    </w:p>
  </w:footnote>
  <w:footnote w:type="continuationSeparator" w:id="0">
    <w:p w14:paraId="0E0C2564" w14:textId="77777777" w:rsidR="00CA0457" w:rsidRDefault="00CA0457" w:rsidP="007418C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7AC31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09F8D1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50E27B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752092174">
    <w:abstractNumId w:val="10"/>
  </w:num>
  <w:num w:numId="168" w16cid:durableId="21329395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129205306">
    <w:abstractNumId w:val="11"/>
  </w:num>
  <w:num w:numId="170" w16cid:durableId="158424186">
    <w:abstractNumId w:val="11"/>
  </w:num>
  <w:num w:numId="171" w16cid:durableId="1431320511">
    <w:abstractNumId w:val="11"/>
  </w:num>
  <w:num w:numId="172" w16cid:durableId="524363508">
    <w:abstractNumId w:val="11"/>
  </w:num>
  <w:num w:numId="173" w16cid:durableId="699008963">
    <w:abstractNumId w:val="11"/>
  </w:num>
  <w:num w:numId="174" w16cid:durableId="1433739512">
    <w:abstractNumId w:val="11"/>
  </w:num>
  <w:num w:numId="175" w16cid:durableId="414322962">
    <w:abstractNumId w:val="11"/>
  </w:num>
  <w:num w:numId="176" w16cid:durableId="1867522031">
    <w:abstractNumId w:val="11"/>
  </w:num>
  <w:num w:numId="177" w16cid:durableId="54398364">
    <w:abstractNumId w:val="11"/>
  </w:num>
  <w:num w:numId="178" w16cid:durableId="334654628">
    <w:abstractNumId w:val="11"/>
  </w:num>
  <w:num w:numId="179" w16cid:durableId="414206953">
    <w:abstractNumId w:val="11"/>
  </w:num>
  <w:num w:numId="180" w16cid:durableId="1651209874">
    <w:abstractNumId w:val="11"/>
  </w:num>
  <w:num w:numId="181" w16cid:durableId="464739854">
    <w:abstractNumId w:val="11"/>
  </w:num>
  <w:num w:numId="182" w16cid:durableId="274293410">
    <w:abstractNumId w:val="11"/>
  </w:num>
  <w:num w:numId="183" w16cid:durableId="964198361">
    <w:abstractNumId w:val="11"/>
  </w:num>
  <w:num w:numId="184" w16cid:durableId="193615013">
    <w:abstractNumId w:val="11"/>
  </w:num>
  <w:num w:numId="185" w16cid:durableId="609313166">
    <w:abstractNumId w:val="11"/>
  </w:num>
  <w:num w:numId="186" w16cid:durableId="1316109775">
    <w:abstractNumId w:val="11"/>
  </w:num>
  <w:num w:numId="187" w16cid:durableId="1961914652">
    <w:abstractNumId w:val="11"/>
  </w:num>
  <w:num w:numId="188" w16cid:durableId="1317151113">
    <w:abstractNumId w:val="11"/>
  </w:num>
  <w:num w:numId="189" w16cid:durableId="127087996">
    <w:abstractNumId w:val="11"/>
  </w:num>
  <w:num w:numId="190" w16cid:durableId="1856266181">
    <w:abstractNumId w:val="11"/>
  </w:num>
  <w:num w:numId="191" w16cid:durableId="61610724">
    <w:abstractNumId w:val="11"/>
  </w:num>
  <w:num w:numId="192" w16cid:durableId="1188328193">
    <w:abstractNumId w:val="11"/>
  </w:num>
  <w:num w:numId="193" w16cid:durableId="1626501472">
    <w:abstractNumId w:val="11"/>
  </w:num>
  <w:num w:numId="194" w16cid:durableId="1395196113">
    <w:abstractNumId w:val="11"/>
  </w:num>
  <w:num w:numId="195" w16cid:durableId="226376946">
    <w:abstractNumId w:val="11"/>
  </w:num>
  <w:num w:numId="196" w16cid:durableId="3481555">
    <w:abstractNumId w:val="11"/>
  </w:num>
  <w:num w:numId="197" w16cid:durableId="144710986">
    <w:abstractNumId w:val="11"/>
  </w:num>
  <w:num w:numId="198" w16cid:durableId="939677676">
    <w:abstractNumId w:val="11"/>
  </w:num>
  <w:num w:numId="199" w16cid:durableId="1666743366">
    <w:abstractNumId w:val="11"/>
  </w:num>
  <w:num w:numId="200" w16cid:durableId="2092967440">
    <w:abstractNumId w:val="11"/>
  </w:num>
  <w:num w:numId="201" w16cid:durableId="243075115">
    <w:abstractNumId w:val="11"/>
  </w:num>
  <w:num w:numId="202" w16cid:durableId="1749616060">
    <w:abstractNumId w:val="11"/>
  </w:num>
  <w:num w:numId="203" w16cid:durableId="20754694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470444056">
    <w:abstractNumId w:val="11"/>
  </w:num>
  <w:num w:numId="205" w16cid:durableId="1238327563">
    <w:abstractNumId w:val="11"/>
  </w:num>
  <w:num w:numId="206" w16cid:durableId="706494643">
    <w:abstractNumId w:val="11"/>
  </w:num>
  <w:num w:numId="207" w16cid:durableId="1964772388">
    <w:abstractNumId w:val="11"/>
  </w:num>
  <w:num w:numId="208" w16cid:durableId="109863878">
    <w:abstractNumId w:val="11"/>
  </w:num>
  <w:num w:numId="209" w16cid:durableId="593439685">
    <w:abstractNumId w:val="11"/>
  </w:num>
  <w:num w:numId="210" w16cid:durableId="2133592808">
    <w:abstractNumId w:val="11"/>
  </w:num>
  <w:num w:numId="211" w16cid:durableId="962689038">
    <w:abstractNumId w:val="11"/>
  </w:num>
  <w:num w:numId="212" w16cid:durableId="1174103876">
    <w:abstractNumId w:val="11"/>
  </w:num>
  <w:num w:numId="213" w16cid:durableId="1969507639">
    <w:abstractNumId w:val="11"/>
  </w:num>
  <w:num w:numId="214" w16cid:durableId="102652838">
    <w:abstractNumId w:val="11"/>
  </w:num>
  <w:num w:numId="215" w16cid:durableId="1835681926">
    <w:abstractNumId w:val="11"/>
  </w:num>
  <w:num w:numId="216" w16cid:durableId="1223255566">
    <w:abstractNumId w:val="11"/>
  </w:num>
  <w:num w:numId="217" w16cid:durableId="847018525">
    <w:abstractNumId w:val="11"/>
  </w:num>
  <w:num w:numId="218" w16cid:durableId="1246723405">
    <w:abstractNumId w:val="11"/>
  </w:num>
  <w:num w:numId="219" w16cid:durableId="666790682">
    <w:abstractNumId w:val="11"/>
  </w:num>
  <w:num w:numId="220" w16cid:durableId="97409008">
    <w:abstractNumId w:val="11"/>
  </w:num>
  <w:num w:numId="221" w16cid:durableId="2118867069">
    <w:abstractNumId w:val="11"/>
  </w:num>
  <w:num w:numId="222" w16cid:durableId="913198150">
    <w:abstractNumId w:val="11"/>
  </w:num>
  <w:num w:numId="223" w16cid:durableId="1266646462">
    <w:abstractNumId w:val="11"/>
  </w:num>
  <w:num w:numId="224" w16cid:durableId="1092892600">
    <w:abstractNumId w:val="11"/>
  </w:num>
  <w:num w:numId="225" w16cid:durableId="1586259029">
    <w:abstractNumId w:val="11"/>
  </w:num>
  <w:num w:numId="226" w16cid:durableId="1881739991">
    <w:abstractNumId w:val="11"/>
  </w:num>
  <w:num w:numId="227" w16cid:durableId="586114314">
    <w:abstractNumId w:val="11"/>
  </w:num>
  <w:num w:numId="228" w16cid:durableId="591477379">
    <w:abstractNumId w:val="11"/>
  </w:num>
  <w:num w:numId="229" w16cid:durableId="1411657765">
    <w:abstractNumId w:val="11"/>
  </w:num>
  <w:num w:numId="230" w16cid:durableId="4676177">
    <w:abstractNumId w:val="11"/>
  </w:num>
  <w:num w:numId="231" w16cid:durableId="909775543">
    <w:abstractNumId w:val="11"/>
  </w:num>
  <w:num w:numId="232" w16cid:durableId="965936112">
    <w:abstractNumId w:val="11"/>
  </w:num>
  <w:num w:numId="233" w16cid:durableId="2026400362">
    <w:abstractNumId w:val="11"/>
  </w:num>
  <w:num w:numId="234" w16cid:durableId="1890536546">
    <w:abstractNumId w:val="11"/>
  </w:num>
  <w:num w:numId="235" w16cid:durableId="1378167184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C1DC1"/>
    <w:rsid w:val="002069BA"/>
    <w:rsid w:val="002811B4"/>
    <w:rsid w:val="004505D5"/>
    <w:rsid w:val="0052032F"/>
    <w:rsid w:val="005926EF"/>
    <w:rsid w:val="005A056E"/>
    <w:rsid w:val="0061129A"/>
    <w:rsid w:val="00654138"/>
    <w:rsid w:val="007418C6"/>
    <w:rsid w:val="00767D1D"/>
    <w:rsid w:val="007803D7"/>
    <w:rsid w:val="008245C2"/>
    <w:rsid w:val="0086568B"/>
    <w:rsid w:val="008E4D7E"/>
    <w:rsid w:val="009257D8"/>
    <w:rsid w:val="009C63E8"/>
    <w:rsid w:val="009E0377"/>
    <w:rsid w:val="00BD4EC2"/>
    <w:rsid w:val="00BF5158"/>
    <w:rsid w:val="00C41EE7"/>
    <w:rsid w:val="00C46DD1"/>
    <w:rsid w:val="00C666BF"/>
    <w:rsid w:val="00CA0457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223A4"/>
  <w15:docId w15:val="{5E0924D1-2591-4800-A50D-4DD998CA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3">
    <w:name w:val="toc 3"/>
    <w:basedOn w:val="Normal"/>
    <w:next w:val="Normal"/>
    <w:autoRedefine/>
    <w:uiPriority w:val="39"/>
    <w:rsid w:val="007418C6"/>
    <w:pPr>
      <w:spacing w:after="100"/>
      <w:ind w:left="480"/>
    </w:pPr>
  </w:style>
  <w:style w:type="paragraph" w:styleId="ndice1">
    <w:name w:val="toc 1"/>
    <w:basedOn w:val="Normal"/>
    <w:next w:val="Normal"/>
    <w:autoRedefine/>
    <w:uiPriority w:val="39"/>
    <w:unhideWhenUsed/>
    <w:rsid w:val="007418C6"/>
    <w:pPr>
      <w:spacing w:after="100" w:line="278" w:lineRule="auto"/>
    </w:pPr>
    <w:rPr>
      <w:rFonts w:eastAsiaTheme="minorEastAsia"/>
      <w:kern w:val="2"/>
      <w:lang w:val="pt-PT" w:eastAsia="pt-PT"/>
    </w:rPr>
  </w:style>
  <w:style w:type="paragraph" w:styleId="ndice2">
    <w:name w:val="toc 2"/>
    <w:basedOn w:val="Normal"/>
    <w:next w:val="Normal"/>
    <w:autoRedefine/>
    <w:uiPriority w:val="39"/>
    <w:unhideWhenUsed/>
    <w:rsid w:val="007418C6"/>
    <w:pPr>
      <w:spacing w:after="100" w:line="278" w:lineRule="auto"/>
      <w:ind w:left="240"/>
    </w:pPr>
    <w:rPr>
      <w:rFonts w:eastAsiaTheme="minorEastAsia"/>
      <w:kern w:val="2"/>
      <w:lang w:val="pt-PT" w:eastAsia="pt-PT"/>
    </w:rPr>
  </w:style>
  <w:style w:type="paragraph" w:styleId="ndice4">
    <w:name w:val="toc 4"/>
    <w:basedOn w:val="Normal"/>
    <w:next w:val="Normal"/>
    <w:autoRedefine/>
    <w:uiPriority w:val="39"/>
    <w:unhideWhenUsed/>
    <w:rsid w:val="007418C6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7418C6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7418C6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7418C6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7418C6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7418C6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418C6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7418C6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418C6"/>
  </w:style>
  <w:style w:type="paragraph" w:styleId="Rodap">
    <w:name w:val="footer"/>
    <w:basedOn w:val="Normal"/>
    <w:link w:val="RodapCarter"/>
    <w:uiPriority w:val="99"/>
    <w:rsid w:val="007418C6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41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55043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497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306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524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98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6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06043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83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77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168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653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2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243FA-8B79-467B-AF23-C803E8325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71</Pages>
  <Words>11462</Words>
  <Characters>61898</Characters>
  <Application>Microsoft Office Word</Application>
  <DocSecurity>0</DocSecurity>
  <Lines>515</Lines>
  <Paragraphs>1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cp:lastPrinted>2025-04-02T01:20:00Z</cp:lastPrinted>
  <dcterms:created xsi:type="dcterms:W3CDTF">1970-01-01T00:00:00Z</dcterms:created>
  <dcterms:modified xsi:type="dcterms:W3CDTF">2025-04-02T01:22:00Z</dcterms:modified>
</cp:coreProperties>
</file>